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9B5C05" w14:textId="327FEFF9" w:rsidR="00BE7376" w:rsidRPr="008202DE" w:rsidRDefault="00DF1DED">
      <w:pPr>
        <w:pStyle w:val="FirstParagraph"/>
        <w:rPr>
          <w:b/>
        </w:rPr>
      </w:pPr>
      <w:proofErr w:type="gramStart"/>
      <w:r w:rsidRPr="008202DE">
        <w:rPr>
          <w:b/>
        </w:rPr>
        <w:t>Simple principles for engineering reproducible solutions to environmental management challenges.</w:t>
      </w:r>
      <w:proofErr w:type="gramEnd"/>
      <w:r w:rsidRPr="008202DE">
        <w:rPr>
          <w:b/>
        </w:rPr>
        <w:t xml:space="preserve"> </w:t>
      </w:r>
    </w:p>
    <w:p w14:paraId="71260071" w14:textId="77777777" w:rsidR="008202DE" w:rsidRDefault="008202DE" w:rsidP="008202DE">
      <w:pPr>
        <w:pStyle w:val="BodyText"/>
      </w:pPr>
    </w:p>
    <w:p w14:paraId="13E5F243" w14:textId="47D1CEA7" w:rsidR="00E17738" w:rsidRDefault="00E17738" w:rsidP="008202DE">
      <w:pPr>
        <w:pStyle w:val="BodyText"/>
      </w:pPr>
      <w:r>
        <w:t>Christopher J. Lortie</w:t>
      </w:r>
      <w:r w:rsidR="003F1A39" w:rsidRPr="003F1A39">
        <w:rPr>
          <w:vertAlign w:val="superscript"/>
        </w:rPr>
        <w:t>1</w:t>
      </w:r>
      <w:proofErr w:type="gramStart"/>
      <w:r w:rsidR="003F1A39" w:rsidRPr="003F1A39">
        <w:rPr>
          <w:vertAlign w:val="superscript"/>
        </w:rPr>
        <w:t>,2</w:t>
      </w:r>
      <w:proofErr w:type="gramEnd"/>
      <w:r w:rsidR="003F1A39">
        <w:rPr>
          <w:vertAlign w:val="superscript"/>
        </w:rPr>
        <w:t>*</w:t>
      </w:r>
      <w:r>
        <w:t xml:space="preserve"> and Malory Owen</w:t>
      </w:r>
      <w:r w:rsidR="003F1A39" w:rsidRPr="003F1A39">
        <w:rPr>
          <w:vertAlign w:val="superscript"/>
        </w:rPr>
        <w:t>2</w:t>
      </w:r>
    </w:p>
    <w:p w14:paraId="5DDB6E34" w14:textId="77777777" w:rsidR="00E17738" w:rsidRDefault="00E17738" w:rsidP="008202DE">
      <w:pPr>
        <w:pStyle w:val="BodyText"/>
      </w:pPr>
    </w:p>
    <w:p w14:paraId="6A72EFD3" w14:textId="6988A3F6" w:rsidR="003F1A39" w:rsidRDefault="003F1A39" w:rsidP="008202DE">
      <w:pPr>
        <w:pStyle w:val="BodyText"/>
      </w:pPr>
      <w:r>
        <w:t>1. The National Center for Ecological Analysis and Synthesis, UCSB. California, USA.</w:t>
      </w:r>
    </w:p>
    <w:p w14:paraId="6B063E15" w14:textId="42E2CD11" w:rsidR="003F1A39" w:rsidRDefault="003F1A39" w:rsidP="008202DE">
      <w:pPr>
        <w:pStyle w:val="BodyText"/>
      </w:pPr>
      <w:r>
        <w:t xml:space="preserve">2. Department of Biology, York University. </w:t>
      </w:r>
      <w:proofErr w:type="gramStart"/>
      <w:r>
        <w:t>Toronto, ON, Canada.</w:t>
      </w:r>
      <w:proofErr w:type="gramEnd"/>
      <w:r>
        <w:t xml:space="preserve"> M3J 1P3. </w:t>
      </w:r>
    </w:p>
    <w:p w14:paraId="2727F4B0" w14:textId="77777777" w:rsidR="003F1A39" w:rsidRDefault="003F1A39" w:rsidP="008202DE">
      <w:pPr>
        <w:pStyle w:val="BodyText"/>
      </w:pPr>
    </w:p>
    <w:p w14:paraId="59EBEFDA" w14:textId="2F2E1057" w:rsidR="008202DE" w:rsidRDefault="003F1A39" w:rsidP="008202DE">
      <w:pPr>
        <w:pStyle w:val="BodyText"/>
      </w:pPr>
      <w:r>
        <w:t>* PH: 416.736.2100 x20588</w:t>
      </w:r>
    </w:p>
    <w:p w14:paraId="50E9AA10" w14:textId="3CD96326" w:rsidR="003F1A39" w:rsidRPr="008202DE" w:rsidRDefault="003F1A39" w:rsidP="008202DE">
      <w:pPr>
        <w:pStyle w:val="BodyText"/>
      </w:pPr>
      <w:r>
        <w:t>lortie@yorku.ca</w:t>
      </w:r>
    </w:p>
    <w:p w14:paraId="0C0093BA" w14:textId="77777777" w:rsidR="003D26A9" w:rsidRDefault="003D26A9">
      <w:r>
        <w:br w:type="page"/>
      </w:r>
    </w:p>
    <w:p w14:paraId="02555D54" w14:textId="3169F0C0" w:rsidR="003D26A9" w:rsidRPr="003D26A9" w:rsidRDefault="003D26A9">
      <w:pPr>
        <w:pStyle w:val="BodyText"/>
        <w:rPr>
          <w:b/>
        </w:rPr>
      </w:pPr>
      <w:r w:rsidRPr="003D26A9">
        <w:rPr>
          <w:b/>
        </w:rPr>
        <w:lastRenderedPageBreak/>
        <w:t>Abstract</w:t>
      </w:r>
    </w:p>
    <w:p w14:paraId="6325D88C" w14:textId="5A2B07C9" w:rsidR="00BE7376" w:rsidRDefault="00DF1DED">
      <w:pPr>
        <w:pStyle w:val="BodyText"/>
      </w:pPr>
      <w:r>
        <w:t>An environmental management challenge is an opportunity to use fundamental science to inform evidence-based decisions for environmental stakeholders and conservationists. Contemporary science is embracing open science and increasingly conscious of reproduciblility. Synergistically, applying these two paradigms in concert advances our capacity to move beyond context dependency and singlular thinking to reverse engineer solutions from published scientific evidence associated with one challenge to many. Herein, we provide a short list of principles that can guide those that seek solutions to address environmental management through primary scientific literature.</w:t>
      </w:r>
    </w:p>
    <w:p w14:paraId="4F7C73C3" w14:textId="77777777" w:rsidR="006D21DC" w:rsidRDefault="006D21DC">
      <w:pPr>
        <w:pStyle w:val="FirstParagraph"/>
      </w:pPr>
    </w:p>
    <w:p w14:paraId="782F7F19" w14:textId="77777777" w:rsidR="002B12C4" w:rsidRDefault="002B12C4" w:rsidP="002B12C4">
      <w:pPr>
        <w:pStyle w:val="BodyText"/>
      </w:pPr>
    </w:p>
    <w:p w14:paraId="41697D9E" w14:textId="782BC2EE" w:rsidR="002B12C4" w:rsidRPr="00FF3212" w:rsidRDefault="002B12C4" w:rsidP="002B12C4">
      <w:pPr>
        <w:pStyle w:val="BodyText"/>
        <w:rPr>
          <w:b/>
        </w:rPr>
      </w:pPr>
      <w:r w:rsidRPr="00FF3212">
        <w:rPr>
          <w:b/>
        </w:rPr>
        <w:t>Keywords</w:t>
      </w:r>
    </w:p>
    <w:p w14:paraId="4B9DF59F" w14:textId="50FF63DB" w:rsidR="00FF3212" w:rsidRPr="002B12C4" w:rsidRDefault="00AB4FB5" w:rsidP="002B12C4">
      <w:pPr>
        <w:pStyle w:val="BodyText"/>
      </w:pPr>
      <w:ins w:id="0" w:author="zenrunner" w:date="2019-10-16T16:59:00Z">
        <w:r>
          <w:t xml:space="preserve">conservation, </w:t>
        </w:r>
      </w:ins>
      <w:proofErr w:type="gramStart"/>
      <w:ins w:id="1" w:author="zenrunner" w:date="2019-10-16T17:00:00Z">
        <w:r w:rsidR="00D347A4">
          <w:t>decision making</w:t>
        </w:r>
        <w:proofErr w:type="gramEnd"/>
        <w:r w:rsidR="00D347A4">
          <w:t xml:space="preserve">, </w:t>
        </w:r>
      </w:ins>
      <w:ins w:id="2" w:author="zenrunner" w:date="2019-10-16T16:59:00Z">
        <w:r w:rsidR="00147F59">
          <w:t xml:space="preserve">environmental challenges, </w:t>
        </w:r>
      </w:ins>
      <w:ins w:id="3" w:author="zenrunner" w:date="2019-10-16T17:00:00Z">
        <w:r w:rsidR="00D347A4">
          <w:t xml:space="preserve">evidence, </w:t>
        </w:r>
      </w:ins>
      <w:ins w:id="4" w:author="zenrunner" w:date="2019-10-16T16:59:00Z">
        <w:r w:rsidR="00147F59">
          <w:t xml:space="preserve">grand challenges, </w:t>
        </w:r>
        <w:r w:rsidR="002F72AF">
          <w:t xml:space="preserve">reproducible science, scientific coproduction, </w:t>
        </w:r>
      </w:ins>
      <w:ins w:id="5" w:author="zenrunner" w:date="2019-10-16T17:00:00Z">
        <w:r w:rsidR="00233091">
          <w:t>scientific knowledge</w:t>
        </w:r>
      </w:ins>
      <w:bookmarkStart w:id="6" w:name="_GoBack"/>
      <w:bookmarkEnd w:id="6"/>
    </w:p>
    <w:p w14:paraId="7D93976D" w14:textId="77777777" w:rsidR="006D21DC" w:rsidRDefault="006D21DC">
      <w:r>
        <w:br w:type="page"/>
      </w:r>
    </w:p>
    <w:p w14:paraId="7267D5A7" w14:textId="77777777" w:rsidR="006D21DC" w:rsidRPr="006D21DC" w:rsidRDefault="006D21DC">
      <w:pPr>
        <w:pStyle w:val="FirstParagraph"/>
        <w:rPr>
          <w:b/>
        </w:rPr>
      </w:pPr>
      <w:r w:rsidRPr="006D21DC">
        <w:rPr>
          <w:b/>
        </w:rPr>
        <w:lastRenderedPageBreak/>
        <w:t>Introduction</w:t>
      </w:r>
    </w:p>
    <w:p w14:paraId="6F9F0F10" w14:textId="37DB65E8" w:rsidR="00BE7376" w:rsidRDefault="00DF1DED">
      <w:pPr>
        <w:pStyle w:val="FirstParagraph"/>
      </w:pPr>
      <w:r>
        <w:t>Conservation decisions can reside with legislators or with environmental managers. To focus on the latter, managers typically have scientific backgrounds and routinely navigate the technical literature. However, engagement with scientific literature is non-trivial for all practitioners because of time, access, relevance of the science, and reporting standards. Environmental managers and conservationists need to be able to use evidence to inform decisions</w:t>
      </w:r>
      <w:r w:rsidR="00771300">
        <w:t xml:space="preserve"> </w:t>
      </w:r>
      <w:r w:rsidR="00771300">
        <w:fldChar w:fldCharType="begin">
          <w:fldData xml:space="preserve">PEVuZE5vdGU+PENpdGU+PEF1dGhvcj5DYXNoPC9BdXRob3I+PFllYXI+MjAwMzwvWWVhcj48UmVj
TnVtPjYwNzg8L1JlY051bT48RGlzcGxheVRleHQ+KENhc2g8c3R5bGUgZmFjZT0iaXRhbGljIj4g
ZXQgYWwuPC9zdHlsZT4sIDIwMDM7IEtvb250eiAmYW1wOyBUaG9tYXMsIDIwMTgpPC9EaXNwbGF5
VGV4dD48cmVjb3JkPjxyZWMtbnVtYmVyPjYwNzg8L3JlYy1udW1iZXI+PGZvcmVpZ24ta2V5cz48
a2V5IGFwcD0iRU4iIGRiLWlkPSJ6djl0dzB0Mm4yeGZkaWV0MjU5eDJ0ZGgwOXBycDI5enJ4c3Yi
IHRpbWVzdGFtcD0iMTU0Mzg4NjgwOSI+NjA3ODwva2V5PjwvZm9yZWlnbi1rZXlzPjxyZWYtdHlw
ZSBuYW1lPSJKb3VybmFsIEFydGljbGUiPjE3PC9yZWYtdHlwZT48Y29udHJpYnV0b3JzPjxhdXRo
b3JzPjxhdXRob3I+Q2FzaCwgRGF2aWQgVy48L2F1dGhvcj48YXV0aG9yPkNsYXJrLCBXaWxsaWFt
IEMuPC9hdXRob3I+PGF1dGhvcj5BbGNvY2ssIEZyYW5rPC9hdXRob3I+PGF1dGhvcj5EaWNrc29u
LCBOYW5jeSBNLjwvYXV0aG9yPjxhdXRob3I+RWNrbGV5LCBOb2VsbGU8L2F1dGhvcj48YXV0aG9y
Pkd1c3RvbiwgRGF2aWQgSC48L2F1dGhvcj48YXV0aG9yPkrDpGdlciwgSmlsbDwvYXV0aG9yPjxh
dXRob3I+TWl0Y2hlbGwsIFJvbmFsZCBCLjwvYXV0aG9yPjwvYXV0aG9ycz48L2NvbnRyaWJ1dG9y
cz48dGl0bGVzPjx0aXRsZT5Lbm93bGVkZ2Ugc3lzdGVtcyBmb3Igc3VzdGFpbmFibGUgZGV2ZWxv
cG1lbnQ8L3RpdGxlPjxzZWNvbmRhcnktdGl0bGU+UHJvY2VlZGluZ3Mgb2YgdGhlIE5hdGlvbmFs
IEFjYWRlbXkgb2YgU2NpZW5jZXM8L3NlY29uZGFyeS10aXRsZT48L3RpdGxlcz48cGVyaW9kaWNh
bD48ZnVsbC10aXRsZT5Qcm9jZWVkaW5ncyBvZiB0aGUgTmF0aW9uYWwgQWNhZGVteSBvZiBTY2ll
bmNlczwvZnVsbC10aXRsZT48L3BlcmlvZGljYWw+PHBhZ2VzPjgwODY8L3BhZ2VzPjx2b2x1bWU+
MTAwPC92b2x1bWU+PG51bWJlcj4xNDwvbnVtYmVyPjxkYXRlcz48eWVhcj4yMDAzPC95ZWFyPjwv
ZGF0ZXM+PHdvcmstdHlwZT4xMC4xMDczL3BuYXMuMTIzMTMzMjEwMDwvd29yay10eXBlPjx1cmxz
PjxyZWxhdGVkLXVybHM+PHVybD5odHRwOi8vd3d3LnBuYXMub3JnL2NvbnRlbnQvMTAwLzE0Lzgw
ODYuYWJzdHJhY3Q8L3VybD48L3JlbGF0ZWQtdXJscz48L3VybHM+PC9yZWNvcmQ+PC9DaXRlPjxD
aXRlPjxBdXRob3I+S29vbnR6PC9BdXRob3I+PFllYXI+MjAxODwvWWVhcj48UmVjTnVtPjYzNjk8
L1JlY051bT48cmVjb3JkPjxyZWMtbnVtYmVyPjYzNjk8L3JlYy1udW1iZXI+PGZvcmVpZ24ta2V5
cz48a2V5IGFwcD0iRU4iIGRiLWlkPSJ6djl0dzB0Mm4yeGZkaWV0MjU5eDJ0ZGgwOXBycDI5enJ4
c3YiIHRpbWVzdGFtcD0iMTU3MTI2Njg4OCI+NjM2OTwva2V5PjwvZm9yZWlnbi1rZXlzPjxyZWYt
dHlwZSBuYW1lPSJKb3VybmFsIEFydGljbGUiPjE3PC9yZWYtdHlwZT48Y29udHJpYnV0b3JzPjxh
dXRob3JzPjxhdXRob3I+S29vbnR6LCBUb21hcyBNLjwvYXV0aG9yPjxhdXRob3I+VGhvbWFzLCBD
cmFpZyBXLjwvYXV0aG9yPjwvYXV0aG9ycz48L2NvbnRyaWJ1dG9ycz48dGl0bGVzPjx0aXRsZT5V
c2Ugb2Ygc2NpZW5jZSBpbiBjb2xsYWJvcmF0aXZlIGVudmlyb25tZW50YWwgbWFuYWdlbWVudDog
RXZpZGVuY2UgZnJvbSBsb2NhbCB3YXRlcnNoZWQgcGFydG5lcnNoaXBzIGluIHRoZSBQdWdldCBT
b3VuZDwvdGl0bGU+PHNlY29uZGFyeS10aXRsZT5FbnZpcm9ubWVudGFsIFNjaWVuY2UgJmFtcDsg
UG9saWN5PC9zZWNvbmRhcnktdGl0bGU+PC90aXRsZXM+PHBlcmlvZGljYWw+PGZ1bGwtdGl0bGU+
RW52aXJvbm1lbnRhbCBTY2llbmNlICZhbXA7IFBvbGljeTwvZnVsbC10aXRsZT48L3BlcmlvZGlj
YWw+PHBhZ2VzPjE3LTIzPC9wYWdlcz48dm9sdW1lPjg4PC92b2x1bWU+PGtleXdvcmRzPjxrZXl3
b3JkPkNvbGxhYm9yYXRpdmUgZ292ZXJuYW5jZTwva2V5d29yZD48a2V5d29yZD5TY2llbmNlPC9r
ZXl3b3JkPjxrZXl3b3JkPlJlc3RvcmF0aW9uPC9rZXl3b3JkPjxrZXl3b3JkPlBsYW5uaW5nPC9r
ZXl3b3JkPjxrZXl3b3JkPlB1Z2V0IFNvdW5kIFBhcnRuZXJzaGlwPC9rZXl3b3JkPjwva2V5d29y
ZHM+PGRhdGVzPjx5ZWFyPjIwMTg8L3llYXI+PHB1Yi1kYXRlcz48ZGF0ZT4yMDE4LzEwLzAxLzwv
ZGF0ZT48L3B1Yi1kYXRlcz48L2RhdGVzPjxpc2JuPjE0NjItOTAxMTwvaXNibj48dXJscz48cmVs
YXRlZC11cmxzPjx1cmw+aHR0cDovL3d3dy5zY2llbmNlZGlyZWN0LmNvbS9zY2llbmNlL2FydGlj
bGUvcGlpL1MxNDYyOTAxMTE3MzA1NDI3PC91cmw+PC9yZWxhdGVkLXVybHM+PC91cmxzPjxlbGVj
dHJvbmljLXJlc291cmNlLW51bT5odHRwczovL2RvaS5vcmcvMTAuMTAxNi9qLmVudnNjaS4yMDE4
LjA2LjAwNzwvZWxlY3Ryb25pYy1yZXNvdXJjZS1udW0+PC9yZWNvcmQ+PC9DaXRlPjwvRW5kTm90
ZT4A
</w:fldData>
        </w:fldChar>
      </w:r>
      <w:r w:rsidR="0082587D">
        <w:instrText xml:space="preserve"> ADDIN EN.CITE </w:instrText>
      </w:r>
      <w:r w:rsidR="0082587D">
        <w:fldChar w:fldCharType="begin">
          <w:fldData xml:space="preserve">PEVuZE5vdGU+PENpdGU+PEF1dGhvcj5DYXNoPC9BdXRob3I+PFllYXI+MjAwMzwvWWVhcj48UmVj
TnVtPjYwNzg8L1JlY051bT48RGlzcGxheVRleHQ+KENhc2g8c3R5bGUgZmFjZT0iaXRhbGljIj4g
ZXQgYWwuPC9zdHlsZT4sIDIwMDM7IEtvb250eiAmYW1wOyBUaG9tYXMsIDIwMTgpPC9EaXNwbGF5
VGV4dD48cmVjb3JkPjxyZWMtbnVtYmVyPjYwNzg8L3JlYy1udW1iZXI+PGZvcmVpZ24ta2V5cz48
a2V5IGFwcD0iRU4iIGRiLWlkPSJ6djl0dzB0Mm4yeGZkaWV0MjU5eDJ0ZGgwOXBycDI5enJ4c3Yi
IHRpbWVzdGFtcD0iMTU0Mzg4NjgwOSI+NjA3ODwva2V5PjwvZm9yZWlnbi1rZXlzPjxyZWYtdHlw
ZSBuYW1lPSJKb3VybmFsIEFydGljbGUiPjE3PC9yZWYtdHlwZT48Y29udHJpYnV0b3JzPjxhdXRo
b3JzPjxhdXRob3I+Q2FzaCwgRGF2aWQgVy48L2F1dGhvcj48YXV0aG9yPkNsYXJrLCBXaWxsaWFt
IEMuPC9hdXRob3I+PGF1dGhvcj5BbGNvY2ssIEZyYW5rPC9hdXRob3I+PGF1dGhvcj5EaWNrc29u
LCBOYW5jeSBNLjwvYXV0aG9yPjxhdXRob3I+RWNrbGV5LCBOb2VsbGU8L2F1dGhvcj48YXV0aG9y
Pkd1c3RvbiwgRGF2aWQgSC48L2F1dGhvcj48YXV0aG9yPkrDpGdlciwgSmlsbDwvYXV0aG9yPjxh
dXRob3I+TWl0Y2hlbGwsIFJvbmFsZCBCLjwvYXV0aG9yPjwvYXV0aG9ycz48L2NvbnRyaWJ1dG9y
cz48dGl0bGVzPjx0aXRsZT5Lbm93bGVkZ2Ugc3lzdGVtcyBmb3Igc3VzdGFpbmFibGUgZGV2ZWxv
cG1lbnQ8L3RpdGxlPjxzZWNvbmRhcnktdGl0bGU+UHJvY2VlZGluZ3Mgb2YgdGhlIE5hdGlvbmFs
IEFjYWRlbXkgb2YgU2NpZW5jZXM8L3NlY29uZGFyeS10aXRsZT48L3RpdGxlcz48cGVyaW9kaWNh
bD48ZnVsbC10aXRsZT5Qcm9jZWVkaW5ncyBvZiB0aGUgTmF0aW9uYWwgQWNhZGVteSBvZiBTY2ll
bmNlczwvZnVsbC10aXRsZT48L3BlcmlvZGljYWw+PHBhZ2VzPjgwODY8L3BhZ2VzPjx2b2x1bWU+
MTAwPC92b2x1bWU+PG51bWJlcj4xNDwvbnVtYmVyPjxkYXRlcz48eWVhcj4yMDAzPC95ZWFyPjwv
ZGF0ZXM+PHdvcmstdHlwZT4xMC4xMDczL3BuYXMuMTIzMTMzMjEwMDwvd29yay10eXBlPjx1cmxz
PjxyZWxhdGVkLXVybHM+PHVybD5odHRwOi8vd3d3LnBuYXMub3JnL2NvbnRlbnQvMTAwLzE0Lzgw
ODYuYWJzdHJhY3Q8L3VybD48L3JlbGF0ZWQtdXJscz48L3VybHM+PC9yZWNvcmQ+PC9DaXRlPjxD
aXRlPjxBdXRob3I+S29vbnR6PC9BdXRob3I+PFllYXI+MjAxODwvWWVhcj48UmVjTnVtPjYzNjk8
L1JlY051bT48cmVjb3JkPjxyZWMtbnVtYmVyPjYzNjk8L3JlYy1udW1iZXI+PGZvcmVpZ24ta2V5
cz48a2V5IGFwcD0iRU4iIGRiLWlkPSJ6djl0dzB0Mm4yeGZkaWV0MjU5eDJ0ZGgwOXBycDI5enJ4
c3YiIHRpbWVzdGFtcD0iMTU3MTI2Njg4OCI+NjM2OTwva2V5PjwvZm9yZWlnbi1rZXlzPjxyZWYt
dHlwZSBuYW1lPSJKb3VybmFsIEFydGljbGUiPjE3PC9yZWYtdHlwZT48Y29udHJpYnV0b3JzPjxh
dXRob3JzPjxhdXRob3I+S29vbnR6LCBUb21hcyBNLjwvYXV0aG9yPjxhdXRob3I+VGhvbWFzLCBD
cmFpZyBXLjwvYXV0aG9yPjwvYXV0aG9ycz48L2NvbnRyaWJ1dG9ycz48dGl0bGVzPjx0aXRsZT5V
c2Ugb2Ygc2NpZW5jZSBpbiBjb2xsYWJvcmF0aXZlIGVudmlyb25tZW50YWwgbWFuYWdlbWVudDog
RXZpZGVuY2UgZnJvbSBsb2NhbCB3YXRlcnNoZWQgcGFydG5lcnNoaXBzIGluIHRoZSBQdWdldCBT
b3VuZDwvdGl0bGU+PHNlY29uZGFyeS10aXRsZT5FbnZpcm9ubWVudGFsIFNjaWVuY2UgJmFtcDsg
UG9saWN5PC9zZWNvbmRhcnktdGl0bGU+PC90aXRsZXM+PHBlcmlvZGljYWw+PGZ1bGwtdGl0bGU+
RW52aXJvbm1lbnRhbCBTY2llbmNlICZhbXA7IFBvbGljeTwvZnVsbC10aXRsZT48L3BlcmlvZGlj
YWw+PHBhZ2VzPjE3LTIzPC9wYWdlcz48dm9sdW1lPjg4PC92b2x1bWU+PGtleXdvcmRzPjxrZXl3
b3JkPkNvbGxhYm9yYXRpdmUgZ292ZXJuYW5jZTwva2V5d29yZD48a2V5d29yZD5TY2llbmNlPC9r
ZXl3b3JkPjxrZXl3b3JkPlJlc3RvcmF0aW9uPC9rZXl3b3JkPjxrZXl3b3JkPlBsYW5uaW5nPC9r
ZXl3b3JkPjxrZXl3b3JkPlB1Z2V0IFNvdW5kIFBhcnRuZXJzaGlwPC9rZXl3b3JkPjwva2V5d29y
ZHM+PGRhdGVzPjx5ZWFyPjIwMTg8L3llYXI+PHB1Yi1kYXRlcz48ZGF0ZT4yMDE4LzEwLzAxLzwv
ZGF0ZT48L3B1Yi1kYXRlcz48L2RhdGVzPjxpc2JuPjE0NjItOTAxMTwvaXNibj48dXJscz48cmVs
YXRlZC11cmxzPjx1cmw+aHR0cDovL3d3dy5zY2llbmNlZGlyZWN0LmNvbS9zY2llbmNlL2FydGlj
bGUvcGlpL1MxNDYyOTAxMTE3MzA1NDI3PC91cmw+PC9yZWxhdGVkLXVybHM+PC91cmxzPjxlbGVj
dHJvbmljLXJlc291cmNlLW51bT5odHRwczovL2RvaS5vcmcvMTAuMTAxNi9qLmVudnNjaS4yMDE4
LjA2LjAwNzwvZWxlY3Ryb25pYy1yZXNvdXJjZS1udW0+PC9yZWNvcmQ+PC9DaXRlPjwvRW5kTm90
ZT4A
</w:fldData>
        </w:fldChar>
      </w:r>
      <w:r w:rsidR="0082587D">
        <w:instrText xml:space="preserve"> ADDIN EN.CITE.DATA </w:instrText>
      </w:r>
      <w:r w:rsidR="0082587D">
        <w:fldChar w:fldCharType="end"/>
      </w:r>
      <w:r w:rsidR="00771300">
        <w:fldChar w:fldCharType="separate"/>
      </w:r>
      <w:r w:rsidR="0082587D">
        <w:rPr>
          <w:noProof/>
        </w:rPr>
        <w:t>(Cash</w:t>
      </w:r>
      <w:r w:rsidR="0082587D" w:rsidRPr="0082587D">
        <w:rPr>
          <w:i/>
          <w:noProof/>
        </w:rPr>
        <w:t xml:space="preserve"> et al.</w:t>
      </w:r>
      <w:r w:rsidR="0082587D">
        <w:rPr>
          <w:noProof/>
        </w:rPr>
        <w:t>, 2003; Koontz &amp; Thomas, 2018)</w:t>
      </w:r>
      <w:r w:rsidR="00771300">
        <w:fldChar w:fldCharType="end"/>
      </w:r>
      <w:r>
        <w:t xml:space="preserve"> and generate meaningful leverage points or opportunities to induce change in coupled natural-human systems </w:t>
      </w:r>
      <w:r w:rsidR="00FE1FC3">
        <w:fldChar w:fldCharType="begin"/>
      </w:r>
      <w:r w:rsidR="00FE1FC3">
        <w:instrText xml:space="preserve"> ADDIN EN.CITE &lt;EndNote&gt;&lt;Cite&gt;&lt;Author&gt;Fischer&lt;/Author&gt;&lt;Year&gt;2019&lt;/Year&gt;&lt;RecNum&gt;6241&lt;/RecNum&gt;&lt;DisplayText&gt;(Fischer &amp;amp; Riechers, 2019)&lt;/DisplayText&gt;&lt;record&gt;&lt;rec-number&gt;6241&lt;/rec-number&gt;&lt;foreign-keys&gt;&lt;key app="EN" db-id="zv9tw0t2n2xfdiet259x2tdh09prp29zrxsv" timestamp="1556738514"&gt;6241&lt;/key&gt;&lt;/foreign-keys&gt;&lt;ref-type name="Journal Article"&gt;17&lt;/ref-type&gt;&lt;contributors&gt;&lt;authors&gt;&lt;author&gt;Fischer, Joern&lt;/author&gt;&lt;author&gt;Riechers, Maraja&lt;/author&gt;&lt;/authors&gt;&lt;/contributors&gt;&lt;titles&gt;&lt;title&gt;A leverage points perspective on sustainability&lt;/title&gt;&lt;secondary-title&gt;People and Nature&lt;/secondary-title&gt;&lt;/titles&gt;&lt;periodical&gt;&lt;full-title&gt;People and Nature&lt;/full-title&gt;&lt;/periodical&gt;&lt;pages&gt;115-120&lt;/pages&gt;&lt;volume&gt;1&lt;/volume&gt;&lt;number&gt;1&lt;/number&gt;&lt;keywords&gt;&lt;keyword&gt;backcasting&lt;/keyword&gt;&lt;keyword&gt;scenario planning&lt;/keyword&gt;&lt;keyword&gt;social</w:instrText>
      </w:r>
      <w:r w:rsidR="00FE1FC3">
        <w:rPr>
          <w:rFonts w:hint="cs"/>
        </w:rPr>
        <w:instrText>–</w:instrText>
      </w:r>
      <w:r w:rsidR="00FE1FC3">
        <w:instrText>ecological system&lt;/keyword&gt;&lt;keyword&gt;system change&lt;/keyword&gt;&lt;keyword&gt;transformation&lt;/keyword&gt;&lt;keyword&gt;transition&lt;/keyword&gt;&lt;/keywords&gt;&lt;dates&gt;&lt;year&gt;2019&lt;/year&gt;&lt;pub-dates&gt;&lt;date&gt;2019/03/01&lt;/date&gt;&lt;/pub-dates&gt;&lt;/dates&gt;&lt;publisher&gt;John Wiley &amp;amp; Sons, Ltd&lt;/publisher&gt;&lt;urls&gt;&lt;related-urls&gt;&lt;url&gt;https://doi.org/10.1002/pan3.13&lt;/url&gt;&lt;/related-urls&gt;&lt;/urls&gt;&lt;electronic-resource-num&gt;10.1002/pan3.13&lt;/electronic-resource-num&gt;&lt;access-date&gt;2019/05/01&lt;/access-date&gt;&lt;/record&gt;&lt;/Cite&gt;&lt;/EndNote&gt;</w:instrText>
      </w:r>
      <w:r w:rsidR="00FE1FC3">
        <w:fldChar w:fldCharType="separate"/>
      </w:r>
      <w:r w:rsidR="00FE1FC3">
        <w:rPr>
          <w:noProof/>
        </w:rPr>
        <w:t>(Fischer &amp; Riechers, 2019)</w:t>
      </w:r>
      <w:r w:rsidR="00FE1FC3">
        <w:fldChar w:fldCharType="end"/>
      </w:r>
      <w:r w:rsidR="00FE1FC3">
        <w:t xml:space="preserve">. </w:t>
      </w:r>
      <w:r>
        <w:t xml:space="preserve">However, there can be a gap in communication between basic science and management for at least three reasons. Firstly, the research is not a direct study of an ecosystem, and an immediate, real-world solution is needed by managers - preferably with a demonstrable outcome and reasonable cost estimate </w:t>
      </w:r>
      <w:r w:rsidR="00122522">
        <w:fldChar w:fldCharType="begin">
          <w:fldData xml:space="preserve">PEVuZE5vdGU+PENpdGU+PEF1dGhvcj5JYWNvbmE8L0F1dGhvcj48WWVhcj4yMDE4PC9ZZWFyPjxS
ZWNOdW0+NjM3MDwvUmVjTnVtPjxEaXNwbGF5VGV4dD4oSWFjb25hPHN0eWxlIGZhY2U9Iml0YWxp
YyI+IGV0IGFsLjwvc3R5bGU+LCAyMDE4OyBOYWlkb288c3R5bGUgZmFjZT0iaXRhbGljIj4gZXQg
YWwuPC9zdHlsZT4sIDIwMDYpPC9EaXNwbGF5VGV4dD48cmVjb3JkPjxyZWMtbnVtYmVyPjYzNzA8
L3JlYy1udW1iZXI+PGZvcmVpZ24ta2V5cz48a2V5IGFwcD0iRU4iIGRiLWlkPSJ6djl0dzB0Mm4y
eGZkaWV0MjU5eDJ0ZGgwOXBycDI5enJ4c3YiIHRpbWVzdGFtcD0iMTU3MTI2NzAyNyI+NjM3MDwv
a2V5PjwvZm9yZWlnbi1rZXlzPjxyZWYtdHlwZSBuYW1lPSJKb3VybmFsIEFydGljbGUiPjE3PC9y
ZWYtdHlwZT48Y29udHJpYnV0b3JzPjxhdXRob3JzPjxhdXRob3I+SWFjb25hLCBHd2VubGxpYW4g
RC48L2F1dGhvcj48YXV0aG9yPlN1dGhlcmxhbmQsIFdpbGxpYW0gSi48L2F1dGhvcj48YXV0aG9y
Pk1hcHBpbiwgQm9ubmllPC9hdXRob3I+PGF1dGhvcj5BZGFtcywgVmFuZXNzYSBNLjwvYXV0aG9y
PjxhdXRob3I+QXJtc3dvcnRoLCBQYXVsIFIuPC9hdXRob3I+PGF1dGhvcj5Db2xlc2hhdywgVGlt
PC9hdXRob3I+PGF1dGhvcj5Db29rLCBDYXJseTwvYXV0aG9yPjxhdXRob3I+Q3JhaWdpZSwgSWFu
PC9hdXRob3I+PGF1dGhvcj5EaWNrcywgTHlubiBWLjwvYXV0aG9yPjxhdXRob3I+Rml0enNpbW9u
cywgSmFtZXMgQS48L2F1dGhvcj48YXV0aG9yPk1jR293YW4sIEplbm5pZmVyPC9hdXRob3I+PGF1
dGhvcj5QbHVtcHRyZSwgQW5kcmV3IEouPC9hdXRob3I+PGF1dGhvcj5Qb2xhaywgVGFsPC9hdXRo
b3I+PGF1dGhvcj5QdWxsaW4sIEFuZHJldyBTLjwvYXV0aG9yPjxhdXRob3I+UmluZ21hLCBKZXJl
bXk8L2F1dGhvcj48YXV0aG9yPlJ1c2h3b3J0aCwgSWFuPC9hdXRob3I+PGF1dGhvcj5TYW50YW5n
ZWxpLCBBbmRyZWE8L2F1dGhvcj48YXV0aG9yPlN0ZXdhcnQsIEFubmV0dGU8L2F1dGhvcj48YXV0
aG9yPlR1bGxvY2gsIEF5ZXNoYTwvYXV0aG9yPjxhdXRob3I+V2Fsc2gsIEplc3NpY2EgQy48L2F1
dGhvcj48YXV0aG9yPlBvc3NpbmdoYW0sIEh1Z2ggUC48L2F1dGhvcj48L2F1dGhvcnM+PC9jb250
cmlidXRvcnM+PHRpdGxlcz48dGl0bGU+U3RhbmRhcmRpemVkIHJlcG9ydGluZyBvZiB0aGUgY29z
dHMgb2YgbWFuYWdlbWVudCBpbnRlcnZlbnRpb25zIGZvciBiaW9kaXZlcnNpdHkgY29uc2VydmF0
aW9uPC90aXRsZT48c2Vjb25kYXJ5LXRpdGxlPkNvbnNlcnZhdGlvbiBCaW9sb2d5PC9zZWNvbmRh
cnktdGl0bGU+PC90aXRsZXM+PHBlcmlvZGljYWw+PGZ1bGwtdGl0bGU+Q29uc2VydmF0aW9uIEJp
b2xvZ3k8L2Z1bGwtdGl0bGU+PC9wZXJpb2RpY2FsPjxwYWdlcz45NzktOTg4PC9wYWdlcz48dm9s
dW1lPjMyPC92b2x1bWU+PG51bWJlcj41PC9udW1iZXI+PGtleXdvcmRzPjxrZXl3b3JkPmNvbnNl
cnZhdGlvbiBhY2NvdW50YW5jeTwva2V5d29yZD48a2V5d29yZD5jb25zZXJ2YXRpb24gZXZpZGVu
Y2U8L2tleXdvcmQ+PGtleXdvcmQ+Y29zdOKAk2JlbmVmaXQ8L2tleXdvcmQ+PGtleXdvcmQ+ZWZm
ZWN0aXZlbmVzczwva2V5d29yZD48a2V5d29yZD5yZXR1cm4tb24taW52ZXN0bWVudDwva2V5d29y
ZD48a2V5d29yZD5jb250YWJpbGlkYWQgZW4gY29uc2VydmFjacOzbjwva2V5d29yZD48a2V5d29y
ZD5jb3N0by1iZW5lZmljaW88L2tleXdvcmQ+PGtleXdvcmQ+ZXZpZGVuY2lhcyBkZSBjb25zZXJ2
YWNpw7NuPC9rZXl3b3JkPjxrZXl3b3JkPnJlbnRhYmlsaWRhZDwva2V5d29yZD48a2V5d29yZD7k
v53miqTnmoTkvJrorqHlraY8L2tleXdvcmQ+PGtleXdvcmQ+5oiQ5pys5pWI55uKPC9rZXl3b3Jk
PjxrZXl3b3JkPuacieaViOaApzwva2V5d29yZD48a2V5d29yZD7kv53miqTnmoTor4Hmja48L2tl
eXdvcmQ+PGtleXdvcmQ+5oqV6LWE5Zue5oql546HPC9rZXl3b3JkPjwva2V5d29yZHM+PGRhdGVz
Pjx5ZWFyPjIwMTg8L3llYXI+PHB1Yi1kYXRlcz48ZGF0ZT4yMDE4LzEwLzAxPC9kYXRlPjwvcHVi
LWRhdGVzPjwvZGF0ZXM+PHB1Ymxpc2hlcj5Kb2huIFdpbGV5ICZhbXA7IFNvbnMsIEx0ZCAoMTAu
MTExMSk8L3B1Ymxpc2hlcj48aXNibj4wODg4LTg4OTI8L2lzYm4+PHVybHM+PHJlbGF0ZWQtdXJs
cz48dXJsPmh0dHBzOi8vZG9pLm9yZy8xMC4xMTExL2NvYmkuMTMxOTU8L3VybD48L3JlbGF0ZWQt
dXJscz48L3VybHM+PGVsZWN0cm9uaWMtcmVzb3VyY2UtbnVtPjEwLjExMTEvY29iaS4xMzE5NTwv
ZWxlY3Ryb25pYy1yZXNvdXJjZS1udW0+PGFjY2Vzcy1kYXRlPjIwMTkvMTAvMTY8L2FjY2Vzcy1k
YXRlPjwvcmVjb3JkPjwvQ2l0ZT48Q2l0ZT48QXV0aG9yPk5haWRvbzwvQXV0aG9yPjxZZWFyPjIw
MDY8L1llYXI+PFJlY051bT42MzcxPC9SZWNOdW0+PHJlY29yZD48cmVjLW51bWJlcj42MzcxPC9y
ZWMtbnVtYmVyPjxmb3JlaWduLWtleXM+PGtleSBhcHA9IkVOIiBkYi1pZD0ienY5dHcwdDJuMnhm
ZGlldDI1OXgydGRoMDlwcnAyOXpyeHN2IiB0aW1lc3RhbXA9IjE1NzEyNjcwODgiPjYzNzE8L2tl
eT48L2ZvcmVpZ24ta2V5cz48cmVmLXR5cGUgbmFtZT0iSm91cm5hbCBBcnRpY2xlIj4xNzwvcmVm
LXR5cGU+PGNvbnRyaWJ1dG9ycz48YXV0aG9ycz48YXV0aG9yPk5haWRvbywgUm9iaW48L2F1dGhv
cj48YXV0aG9yPkJhbG1mb3JkLCBBbmRyZXc8L2F1dGhvcj48YXV0aG9yPkZlcnJhcm8sIFBhdWwg
Si48L2F1dGhvcj48YXV0aG9yPlBvbGFza3ksIFN0ZXBoZW48L2F1dGhvcj48YXV0aG9yPlJpY2tl
dHRzLCBUYXlsb3IgSC48L2F1dGhvcj48YXV0aG9yPlJvdWdldCwgTWF0aGlldTwvYXV0aG9yPjwv
YXV0aG9ycz48L2NvbnRyaWJ1dG9ycz48dGl0bGVzPjx0aXRsZT5JbnRlZ3JhdGluZyBlY29ub21p
YyBjb3N0cyBpbnRvIGNvbnNlcnZhdGlvbiBwbGFubmluZzwvdGl0bGU+PHNlY29uZGFyeS10aXRs
ZT5UcmVuZHMgaW4gRWNvbG9neSAmYW1wOyBFdm9sdXRpb248L3NlY29uZGFyeS10aXRsZT48L3Rp
dGxlcz48cGVyaW9kaWNhbD48ZnVsbC10aXRsZT5UcmVuZHMgaW4gRWNvbG9neSAmYW1wOyBFdm9s
dXRpb248L2Z1bGwtdGl0bGU+PC9wZXJpb2RpY2FsPjxwYWdlcz42ODEtNjg3PC9wYWdlcz48dm9s
dW1lPjIxPC92b2x1bWU+PG51bWJlcj4xMjwvbnVtYmVyPjxkYXRlcz48eWVhcj4yMDA2PC95ZWFy
PjxwdWItZGF0ZXM+PGRhdGU+MjAwNi8xMi8wMS88L2RhdGU+PC9wdWItZGF0ZXM+PC9kYXRlcz48
aXNibj4wMTY5LTUzNDc8L2lzYm4+PHVybHM+PHJlbGF0ZWQtdXJscz48dXJsPmh0dHA6Ly93d3cu
c2NpZW5jZWRpcmVjdC5jb20vc2NpZW5jZS9hcnRpY2xlL3BpaS9TMDE2OTUzNDcwNjAwMzMzODwv
dXJsPjwvcmVsYXRlZC11cmxzPjwvdXJscz48ZWxlY3Ryb25pYy1yZXNvdXJjZS1udW0+aHR0cHM6
Ly9kb2kub3JnLzEwLjEwMTYvai50cmVlLjIwMDYuMTAuMDAzPC9lbGVjdHJvbmljLXJlc291cmNl
LW51bT48L3JlY29yZD48L0NpdGU+PC9FbmROb3RlPn==
</w:fldData>
        </w:fldChar>
      </w:r>
      <w:r w:rsidR="00122522">
        <w:instrText xml:space="preserve"> ADDIN EN.CITE </w:instrText>
      </w:r>
      <w:r w:rsidR="00122522">
        <w:fldChar w:fldCharType="begin">
          <w:fldData xml:space="preserve">PEVuZE5vdGU+PENpdGU+PEF1dGhvcj5JYWNvbmE8L0F1dGhvcj48WWVhcj4yMDE4PC9ZZWFyPjxS
ZWNOdW0+NjM3MDwvUmVjTnVtPjxEaXNwbGF5VGV4dD4oSWFjb25hPHN0eWxlIGZhY2U9Iml0YWxp
YyI+IGV0IGFsLjwvc3R5bGU+LCAyMDE4OyBOYWlkb288c3R5bGUgZmFjZT0iaXRhbGljIj4gZXQg
YWwuPC9zdHlsZT4sIDIwMDYpPC9EaXNwbGF5VGV4dD48cmVjb3JkPjxyZWMtbnVtYmVyPjYzNzA8
L3JlYy1udW1iZXI+PGZvcmVpZ24ta2V5cz48a2V5IGFwcD0iRU4iIGRiLWlkPSJ6djl0dzB0Mm4y
eGZkaWV0MjU5eDJ0ZGgwOXBycDI5enJ4c3YiIHRpbWVzdGFtcD0iMTU3MTI2NzAyNyI+NjM3MDwv
a2V5PjwvZm9yZWlnbi1rZXlzPjxyZWYtdHlwZSBuYW1lPSJKb3VybmFsIEFydGljbGUiPjE3PC9y
ZWYtdHlwZT48Y29udHJpYnV0b3JzPjxhdXRob3JzPjxhdXRob3I+SWFjb25hLCBHd2VubGxpYW4g
RC48L2F1dGhvcj48YXV0aG9yPlN1dGhlcmxhbmQsIFdpbGxpYW0gSi48L2F1dGhvcj48YXV0aG9y
Pk1hcHBpbiwgQm9ubmllPC9hdXRob3I+PGF1dGhvcj5BZGFtcywgVmFuZXNzYSBNLjwvYXV0aG9y
PjxhdXRob3I+QXJtc3dvcnRoLCBQYXVsIFIuPC9hdXRob3I+PGF1dGhvcj5Db2xlc2hhdywgVGlt
PC9hdXRob3I+PGF1dGhvcj5Db29rLCBDYXJseTwvYXV0aG9yPjxhdXRob3I+Q3JhaWdpZSwgSWFu
PC9hdXRob3I+PGF1dGhvcj5EaWNrcywgTHlubiBWLjwvYXV0aG9yPjxhdXRob3I+Rml0enNpbW9u
cywgSmFtZXMgQS48L2F1dGhvcj48YXV0aG9yPk1jR293YW4sIEplbm5pZmVyPC9hdXRob3I+PGF1
dGhvcj5QbHVtcHRyZSwgQW5kcmV3IEouPC9hdXRob3I+PGF1dGhvcj5Qb2xhaywgVGFsPC9hdXRo
b3I+PGF1dGhvcj5QdWxsaW4sIEFuZHJldyBTLjwvYXV0aG9yPjxhdXRob3I+UmluZ21hLCBKZXJl
bXk8L2F1dGhvcj48YXV0aG9yPlJ1c2h3b3J0aCwgSWFuPC9hdXRob3I+PGF1dGhvcj5TYW50YW5n
ZWxpLCBBbmRyZWE8L2F1dGhvcj48YXV0aG9yPlN0ZXdhcnQsIEFubmV0dGU8L2F1dGhvcj48YXV0
aG9yPlR1bGxvY2gsIEF5ZXNoYTwvYXV0aG9yPjxhdXRob3I+V2Fsc2gsIEplc3NpY2EgQy48L2F1
dGhvcj48YXV0aG9yPlBvc3NpbmdoYW0sIEh1Z2ggUC48L2F1dGhvcj48L2F1dGhvcnM+PC9jb250
cmlidXRvcnM+PHRpdGxlcz48dGl0bGU+U3RhbmRhcmRpemVkIHJlcG9ydGluZyBvZiB0aGUgY29z
dHMgb2YgbWFuYWdlbWVudCBpbnRlcnZlbnRpb25zIGZvciBiaW9kaXZlcnNpdHkgY29uc2VydmF0
aW9uPC90aXRsZT48c2Vjb25kYXJ5LXRpdGxlPkNvbnNlcnZhdGlvbiBCaW9sb2d5PC9zZWNvbmRh
cnktdGl0bGU+PC90aXRsZXM+PHBlcmlvZGljYWw+PGZ1bGwtdGl0bGU+Q29uc2VydmF0aW9uIEJp
b2xvZ3k8L2Z1bGwtdGl0bGU+PC9wZXJpb2RpY2FsPjxwYWdlcz45NzktOTg4PC9wYWdlcz48dm9s
dW1lPjMyPC92b2x1bWU+PG51bWJlcj41PC9udW1iZXI+PGtleXdvcmRzPjxrZXl3b3JkPmNvbnNl
cnZhdGlvbiBhY2NvdW50YW5jeTwva2V5d29yZD48a2V5d29yZD5jb25zZXJ2YXRpb24gZXZpZGVu
Y2U8L2tleXdvcmQ+PGtleXdvcmQ+Y29zdOKAk2JlbmVmaXQ8L2tleXdvcmQ+PGtleXdvcmQ+ZWZm
ZWN0aXZlbmVzczwva2V5d29yZD48a2V5d29yZD5yZXR1cm4tb24taW52ZXN0bWVudDwva2V5d29y
ZD48a2V5d29yZD5jb250YWJpbGlkYWQgZW4gY29uc2VydmFjacOzbjwva2V5d29yZD48a2V5d29y
ZD5jb3N0by1iZW5lZmljaW88L2tleXdvcmQ+PGtleXdvcmQ+ZXZpZGVuY2lhcyBkZSBjb25zZXJ2
YWNpw7NuPC9rZXl3b3JkPjxrZXl3b3JkPnJlbnRhYmlsaWRhZDwva2V5d29yZD48a2V5d29yZD7k
v53miqTnmoTkvJrorqHlraY8L2tleXdvcmQ+PGtleXdvcmQ+5oiQ5pys5pWI55uKPC9rZXl3b3Jk
PjxrZXl3b3JkPuacieaViOaApzwva2V5d29yZD48a2V5d29yZD7kv53miqTnmoTor4Hmja48L2tl
eXdvcmQ+PGtleXdvcmQ+5oqV6LWE5Zue5oql546HPC9rZXl3b3JkPjwva2V5d29yZHM+PGRhdGVz
Pjx5ZWFyPjIwMTg8L3llYXI+PHB1Yi1kYXRlcz48ZGF0ZT4yMDE4LzEwLzAxPC9kYXRlPjwvcHVi
LWRhdGVzPjwvZGF0ZXM+PHB1Ymxpc2hlcj5Kb2huIFdpbGV5ICZhbXA7IFNvbnMsIEx0ZCAoMTAu
MTExMSk8L3B1Ymxpc2hlcj48aXNibj4wODg4LTg4OTI8L2lzYm4+PHVybHM+PHJlbGF0ZWQtdXJs
cz48dXJsPmh0dHBzOi8vZG9pLm9yZy8xMC4xMTExL2NvYmkuMTMxOTU8L3VybD48L3JlbGF0ZWQt
dXJscz48L3VybHM+PGVsZWN0cm9uaWMtcmVzb3VyY2UtbnVtPjEwLjExMTEvY29iaS4xMzE5NTwv
ZWxlY3Ryb25pYy1yZXNvdXJjZS1udW0+PGFjY2Vzcy1kYXRlPjIwMTkvMTAvMTY8L2FjY2Vzcy1k
YXRlPjwvcmVjb3JkPjwvQ2l0ZT48Q2l0ZT48QXV0aG9yPk5haWRvbzwvQXV0aG9yPjxZZWFyPjIw
MDY8L1llYXI+PFJlY051bT42MzcxPC9SZWNOdW0+PHJlY29yZD48cmVjLW51bWJlcj42MzcxPC9y
ZWMtbnVtYmVyPjxmb3JlaWduLWtleXM+PGtleSBhcHA9IkVOIiBkYi1pZD0ienY5dHcwdDJuMnhm
ZGlldDI1OXgydGRoMDlwcnAyOXpyeHN2IiB0aW1lc3RhbXA9IjE1NzEyNjcwODgiPjYzNzE8L2tl
eT48L2ZvcmVpZ24ta2V5cz48cmVmLXR5cGUgbmFtZT0iSm91cm5hbCBBcnRpY2xlIj4xNzwvcmVm
LXR5cGU+PGNvbnRyaWJ1dG9ycz48YXV0aG9ycz48YXV0aG9yPk5haWRvbywgUm9iaW48L2F1dGhv
cj48YXV0aG9yPkJhbG1mb3JkLCBBbmRyZXc8L2F1dGhvcj48YXV0aG9yPkZlcnJhcm8sIFBhdWwg
Si48L2F1dGhvcj48YXV0aG9yPlBvbGFza3ksIFN0ZXBoZW48L2F1dGhvcj48YXV0aG9yPlJpY2tl
dHRzLCBUYXlsb3IgSC48L2F1dGhvcj48YXV0aG9yPlJvdWdldCwgTWF0aGlldTwvYXV0aG9yPjwv
YXV0aG9ycz48L2NvbnRyaWJ1dG9ycz48dGl0bGVzPjx0aXRsZT5JbnRlZ3JhdGluZyBlY29ub21p
YyBjb3N0cyBpbnRvIGNvbnNlcnZhdGlvbiBwbGFubmluZzwvdGl0bGU+PHNlY29uZGFyeS10aXRs
ZT5UcmVuZHMgaW4gRWNvbG9neSAmYW1wOyBFdm9sdXRpb248L3NlY29uZGFyeS10aXRsZT48L3Rp
dGxlcz48cGVyaW9kaWNhbD48ZnVsbC10aXRsZT5UcmVuZHMgaW4gRWNvbG9neSAmYW1wOyBFdm9s
dXRpb248L2Z1bGwtdGl0bGU+PC9wZXJpb2RpY2FsPjxwYWdlcz42ODEtNjg3PC9wYWdlcz48dm9s
dW1lPjIxPC92b2x1bWU+PG51bWJlcj4xMjwvbnVtYmVyPjxkYXRlcz48eWVhcj4yMDA2PC95ZWFy
PjxwdWItZGF0ZXM+PGRhdGU+MjAwNi8xMi8wMS88L2RhdGU+PC9wdWItZGF0ZXM+PC9kYXRlcz48
aXNibj4wMTY5LTUzNDc8L2lzYm4+PHVybHM+PHJlbGF0ZWQtdXJscz48dXJsPmh0dHA6Ly93d3cu
c2NpZW5jZWRpcmVjdC5jb20vc2NpZW5jZS9hcnRpY2xlL3BpaS9TMDE2OTUzNDcwNjAwMzMzODwv
dXJsPjwvcmVsYXRlZC11cmxzPjwvdXJscz48ZWxlY3Ryb25pYy1yZXNvdXJjZS1udW0+aHR0cHM6
Ly9kb2kub3JnLzEwLjEwMTYvai50cmVlLjIwMDYuMTAuMDAzPC9lbGVjdHJvbmljLXJlc291cmNl
LW51bT48L3JlY29yZD48L0NpdGU+PC9FbmROb3RlPn==
</w:fldData>
        </w:fldChar>
      </w:r>
      <w:r w:rsidR="00122522">
        <w:instrText xml:space="preserve"> ADDIN EN.CITE.DATA </w:instrText>
      </w:r>
      <w:r w:rsidR="00122522">
        <w:fldChar w:fldCharType="end"/>
      </w:r>
      <w:r w:rsidR="00122522">
        <w:fldChar w:fldCharType="separate"/>
      </w:r>
      <w:r w:rsidR="00122522">
        <w:rPr>
          <w:noProof/>
        </w:rPr>
        <w:t>(Iacona</w:t>
      </w:r>
      <w:r w:rsidR="00122522" w:rsidRPr="00122522">
        <w:rPr>
          <w:i/>
          <w:noProof/>
        </w:rPr>
        <w:t xml:space="preserve"> et al.</w:t>
      </w:r>
      <w:r w:rsidR="00122522">
        <w:rPr>
          <w:noProof/>
        </w:rPr>
        <w:t>, 2018; Naidoo</w:t>
      </w:r>
      <w:r w:rsidR="00122522" w:rsidRPr="00122522">
        <w:rPr>
          <w:i/>
          <w:noProof/>
        </w:rPr>
        <w:t xml:space="preserve"> et al.</w:t>
      </w:r>
      <w:r w:rsidR="00122522">
        <w:rPr>
          <w:noProof/>
        </w:rPr>
        <w:t>, 2006)</w:t>
      </w:r>
      <w:r w:rsidR="00122522">
        <w:fldChar w:fldCharType="end"/>
      </w:r>
      <w:r>
        <w:t xml:space="preserve"> This is a very real limitation in the primary science literature restoration ecology for instance </w:t>
      </w:r>
      <w:r w:rsidR="00D71D1A">
        <w:fldChar w:fldCharType="begin"/>
      </w:r>
      <w:r w:rsidR="00D71D1A">
        <w:instrText xml:space="preserve"> ADDIN EN.CITE &lt;EndNote&gt;&lt;Cite&gt;&lt;Author&gt;Lortie&lt;/Author&gt;&lt;Year&gt;2018&lt;/Year&gt;&lt;RecNum&gt;5980&lt;/RecNum&gt;&lt;DisplayText&gt;(Lortie&lt;style face="italic"&gt; et al.&lt;/style&gt;, 2018)&lt;/DisplayText&gt;&lt;record&gt;&lt;rec-number&gt;5980&lt;/rec-number&gt;&lt;foreign-keys&gt;&lt;key app="EN" db-id="zv9tw0t2n2xfdiet259x2tdh09prp29zrxsv" timestamp="1534196015"&gt;5980&lt;/key&gt;&lt;/foreign-keys&gt;&lt;ref-type name="Journal Article"&gt;17&lt;/ref-type&gt;&lt;contributors&gt;&lt;authors&gt;&lt;author&gt;Lortie, Christopher J.&lt;/author&gt;&lt;author&gt;Filazzola, A.&lt;/author&gt;&lt;author&gt;Kelsey, R.&lt;/author&gt;&lt;author&gt;Hart, Abigail K.&lt;/author&gt;&lt;author&gt;Butterfield, H. S.&lt;/author&gt;&lt;/authors&gt;&lt;/contributors&gt;&lt;titles&gt;&lt;title&gt;Better late than never: a synthesis of strategic land retirement and restoration in California&lt;/title&gt;&lt;secondary-title&gt;Ecosphere&lt;/secondary-title&gt;&lt;/titles&gt;&lt;periodical&gt;&lt;full-title&gt;Ecosphere&lt;/full-title&gt;&lt;/periodical&gt;&lt;pages&gt;e02367&lt;/pages&gt;&lt;volume&gt;9&lt;/volume&gt;&lt;number&gt;8&lt;/number&gt;&lt;keywords&gt;&lt;keyword&gt;agriculture&lt;/keyword&gt;&lt;keyword&gt;arid&lt;/keyword&gt;&lt;keyword&gt;desert&lt;/keyword&gt;&lt;keyword&gt;endangered species&lt;/keyword&gt;&lt;keyword&gt;fallowing&lt;/keyword&gt;&lt;keyword&gt;PRISMA&lt;/keyword&gt;&lt;keyword&gt;restoration&lt;/keyword&gt;&lt;keyword&gt;retired lands&lt;/keyword&gt;&lt;keyword&gt;San Joaquin Desert&lt;/keyword&gt;&lt;keyword&gt;semi-arid&lt;/keyword&gt;&lt;keyword&gt;synthesis&lt;/keyword&gt;&lt;keyword&gt;systematic review&lt;/keyword&gt;&lt;/keywords&gt;&lt;dates&gt;&lt;year&gt;2018&lt;/year&gt;&lt;/dates&gt;&lt;publisher&gt;Wiley-Blackwell&lt;/publisher&gt;&lt;isbn&gt;2150-8925&lt;/isbn&gt;&lt;urls&gt;&lt;related-urls&gt;&lt;url&gt;https://doi.org/10.1002/ecs2.2367&lt;/url&gt;&lt;/related-urls&gt;&lt;/urls&gt;&lt;electronic-resource-num&gt;10.1002/ecs2.2367&lt;/electronic-resource-num&gt;&lt;access-date&gt;2018/08/13&lt;/access-date&gt;&lt;/record&gt;&lt;/Cite&gt;&lt;/EndNote&gt;</w:instrText>
      </w:r>
      <w:r w:rsidR="00D71D1A">
        <w:fldChar w:fldCharType="separate"/>
      </w:r>
      <w:r w:rsidR="00D71D1A">
        <w:rPr>
          <w:noProof/>
        </w:rPr>
        <w:t>(Lortie</w:t>
      </w:r>
      <w:r w:rsidR="00D71D1A" w:rsidRPr="00D71D1A">
        <w:rPr>
          <w:i/>
          <w:noProof/>
        </w:rPr>
        <w:t xml:space="preserve"> et al.</w:t>
      </w:r>
      <w:r w:rsidR="00D71D1A">
        <w:rPr>
          <w:noProof/>
        </w:rPr>
        <w:t>, 2018)</w:t>
      </w:r>
      <w:r w:rsidR="00D71D1A">
        <w:fldChar w:fldCharType="end"/>
      </w:r>
      <w:r>
        <w:t xml:space="preserve">. Secondly, the link between the biology or ecology present in the literature is not articulately connected to the similar process for the system at hand. There are notable examples with journals just as the Journal of Applied Ecology, Basic and Applied Ecology, the Journal of Environmental Engineering, People and Nature, and others. Nonetheless, there remains a vast pool of opportunity for solution development from publications in other journals. Context-specific findings in science are a legitimate and useful means to advance discovery, but at times, studies from one system can be re-purposed for insights into another </w:t>
      </w:r>
      <w:r w:rsidR="00BA2829">
        <w:fldChar w:fldCharType="begin"/>
      </w:r>
      <w:r w:rsidR="00BA2829">
        <w:instrText xml:space="preserve"> ADDIN EN.CITE &lt;EndNote&gt;&lt;Cite&gt;&lt;Author&gt;Fischer&lt;/Author&gt;&lt;Year&gt;2019&lt;/Year&gt;&lt;RecNum&gt;6241&lt;/RecNum&gt;&lt;DisplayText&gt;(Fischer &amp;amp; Riechers, 2019)&lt;/DisplayText&gt;&lt;record&gt;&lt;rec-number&gt;6241&lt;/rec-number&gt;&lt;foreign-keys&gt;&lt;key app="EN" db-id="zv9tw0t2n2xfdiet259x2tdh09prp29zrxsv" timestamp="1556738514"&gt;6241&lt;/key&gt;&lt;/foreign-keys&gt;&lt;ref-type name="Journal Article"&gt;17&lt;/ref-type&gt;&lt;contributors&gt;&lt;authors&gt;&lt;author&gt;Fischer, Joern&lt;/author&gt;&lt;author&gt;Riechers, Maraja&lt;/author&gt;&lt;/authors&gt;&lt;/contributors&gt;&lt;titles&gt;&lt;title&gt;A leverage points perspective on sustainability&lt;/title&gt;&lt;secondary-title&gt;People and Nature&lt;/secondary-title&gt;&lt;/titles&gt;&lt;periodical&gt;&lt;full-title&gt;People and Nature&lt;/full-title&gt;&lt;/periodical&gt;&lt;pages&gt;115-120&lt;/pages&gt;&lt;volume&gt;1&lt;/volume&gt;&lt;number&gt;1&lt;/number&gt;&lt;keywords&gt;&lt;keyword&gt;backcasting&lt;/keyword&gt;&lt;keyword&gt;scenario planning&lt;/keyword&gt;&lt;keyword&gt;social</w:instrText>
      </w:r>
      <w:r w:rsidR="00BA2829">
        <w:rPr>
          <w:rFonts w:hint="cs"/>
        </w:rPr>
        <w:instrText>–</w:instrText>
      </w:r>
      <w:r w:rsidR="00BA2829">
        <w:instrText>ecological system&lt;/keyword&gt;&lt;keyword&gt;system change&lt;/keyword&gt;&lt;keyword&gt;transformation&lt;/keyword&gt;&lt;keyword&gt;transition&lt;/keyword&gt;&lt;/keywords&gt;&lt;dates&gt;&lt;year&gt;2019&lt;/year&gt;&lt;pub-dates&gt;&lt;date&gt;2019/03/01&lt;/date&gt;&lt;/pub-dates&gt;&lt;/dates&gt;&lt;publisher&gt;John Wiley &amp;amp; Sons, Ltd&lt;/publisher&gt;&lt;urls&gt;&lt;related-urls&gt;&lt;url&gt;https://doi.org/10.1002/pan3.13&lt;/url&gt;&lt;/related-urls&gt;&lt;/urls&gt;&lt;electronic-resource-num&gt;10.1002/pan3.13&lt;/electronic-resource-num&gt;&lt;access-date&gt;2019/05/01&lt;/access-date&gt;&lt;/record&gt;&lt;/Cite&gt;&lt;/EndNote&gt;</w:instrText>
      </w:r>
      <w:r w:rsidR="00BA2829">
        <w:fldChar w:fldCharType="separate"/>
      </w:r>
      <w:r w:rsidR="00BA2829">
        <w:rPr>
          <w:noProof/>
        </w:rPr>
        <w:t>(Fischer &amp; Riechers, 2019)</w:t>
      </w:r>
      <w:r w:rsidR="00BA2829">
        <w:fldChar w:fldCharType="end"/>
      </w:r>
      <w:r w:rsidR="00BA2829">
        <w:t xml:space="preserve">. </w:t>
      </w:r>
      <w:r>
        <w:t xml:space="preserve">Finally, the capacity to see the forest for the trees for even large-scale or broad basic research study can be a challenge. Science can be very specialized </w:t>
      </w:r>
      <w:r w:rsidR="00BA2829">
        <w:fldChar w:fldCharType="begin"/>
      </w:r>
      <w:r w:rsidR="00BA2829">
        <w:instrText xml:space="preserve"> ADDIN EN.CITE &lt;EndNote&gt;&lt;Cite&gt;&lt;Author&gt;Baron&lt;/Author&gt;&lt;Year&gt;2010&lt;/Year&gt;&lt;RecNum&gt;4393&lt;/RecNum&gt;&lt;DisplayText&gt;(Baron, 2010)&lt;/DisplayText&gt;&lt;record&gt;&lt;rec-number&gt;4393&lt;/rec-number&gt;&lt;foreign-keys&gt;&lt;key app="EN" db-id="zv9tw0t2n2xfdiet259x2tdh09prp29zrxsv" timestamp="1481665989"&gt;4393&lt;/key&gt;&lt;/foreign-keys&gt;&lt;ref-type name="Book"&gt;6&lt;/ref-type&gt;&lt;contributors&gt;&lt;authors&gt;&lt;author&gt;Baron, N.&lt;/author&gt;&lt;/authors&gt;&lt;/contributors&gt;&lt;titles&gt;&lt;title&gt;Escape from the Ivory Tower: A Guide to Making Your Science Matter&lt;/title&gt;&lt;/titles&gt;&lt;keywords&gt;&lt;keyword&gt;scientific communication, scicomm&lt;/keyword&gt;&lt;/keywords&gt;&lt;dates&gt;&lt;year&gt;2010&lt;/year&gt;&lt;/dates&gt;&lt;pub-location&gt;Washington, DC&lt;/pub-location&gt;&lt;publisher&gt;Island Press&lt;/publisher&gt;&lt;urls&gt;&lt;/urls&gt;&lt;/record&gt;&lt;/Cite&gt;&lt;/EndNote&gt;</w:instrText>
      </w:r>
      <w:r w:rsidR="00BA2829">
        <w:fldChar w:fldCharType="separate"/>
      </w:r>
      <w:r w:rsidR="00BA2829">
        <w:rPr>
          <w:noProof/>
        </w:rPr>
        <w:t>(Baron, 2010)</w:t>
      </w:r>
      <w:r w:rsidR="00BA2829">
        <w:fldChar w:fldCharType="end"/>
      </w:r>
      <w:r w:rsidR="00BA2829">
        <w:t xml:space="preserve">, </w:t>
      </w:r>
      <w:r>
        <w:t>and mobilizing knowledge for solutions requires both detailed expertise, scientific synthesis tools</w:t>
      </w:r>
      <w:r w:rsidR="007E021B">
        <w:t xml:space="preserve"> </w:t>
      </w:r>
      <w:r w:rsidR="007E021B">
        <w:fldChar w:fldCharType="begin"/>
      </w:r>
      <w:r w:rsidR="007E021B">
        <w:instrText xml:space="preserve"> ADDIN EN.CITE &lt;EndNote&gt;&lt;Cite&gt;&lt;Author&gt;Lortie&lt;/Author&gt;&lt;Year&gt;2014&lt;/Year&gt;&lt;RecNum&gt;3216&lt;/RecNum&gt;&lt;DisplayText&gt;(Lortie, 2014)&lt;/DisplayText&gt;&lt;record&gt;&lt;rec-number&gt;3216&lt;/rec-number&gt;&lt;foreign-keys&gt;&lt;key app="EN" db-id="zv9tw0t2n2xfdiet259x2tdh09prp29zrxsv" timestamp="1409734713"&gt;3216&lt;/key&gt;&lt;/foreign-keys&gt;&lt;ref-type name="Journal Article"&gt;17&lt;/ref-type&gt;&lt;contributors&gt;&lt;authors&gt;&lt;author&gt;Lortie, C. J.&lt;/author&gt;&lt;/authors&gt;&lt;/contributors&gt;&lt;titles&gt;&lt;title&gt;Formalized synthesis opportunities for ecology: systematic reviews and meta-analyses&lt;/title&gt;&lt;secondary-title&gt;Oikos&lt;/secondary-title&gt;&lt;/titles&gt;&lt;periodical&gt;&lt;full-title&gt;Oikos&lt;/full-title&gt;&lt;/periodical&gt;&lt;pages&gt;897-902&lt;/pages&gt;&lt;volume&gt;123&lt;/volume&gt;&lt;keywords&gt;&lt;keyword&gt;useful for ecology, 2050&lt;/keyword&gt;&lt;/keywords&gt;&lt;dates&gt;&lt;year&gt;2014&lt;/year&gt;&lt;/dates&gt;&lt;urls&gt;&lt;/urls&gt;&lt;/record&gt;&lt;/Cite&gt;&lt;/EndNote&gt;</w:instrText>
      </w:r>
      <w:r w:rsidR="007E021B">
        <w:fldChar w:fldCharType="separate"/>
      </w:r>
      <w:r w:rsidR="007E021B">
        <w:rPr>
          <w:noProof/>
        </w:rPr>
        <w:t>(Lortie, 2014)</w:t>
      </w:r>
      <w:r w:rsidR="007E021B">
        <w:fldChar w:fldCharType="end"/>
      </w:r>
      <w:r>
        <w:t xml:space="preserve">, or a focus on identifying the salient elements associated with a study </w:t>
      </w:r>
      <w:r w:rsidR="007E021B">
        <w:fldChar w:fldCharType="begin">
          <w:fldData xml:space="preserve">PEVuZE5vdGU+PENpdGU+PEF1dGhvcj5MZXdpbnNvaG48L0F1dGhvcj48WWVhcj4yMDE1PC9ZZWFy
PjxSZWNOdW0+NjM3MjwvUmVjTnVtPjxEaXNwbGF5VGV4dD4oSGFvLCAyMDE4OyBMZXdpbnNvaG48
c3R5bGUgZmFjZT0iaXRhbGljIj4gZXQgYWwuPC9zdHlsZT4sIDIwMTUpPC9EaXNwbGF5VGV4dD48
cmVjb3JkPjxyZWMtbnVtYmVyPjYzNzI8L3JlYy1udW1iZXI+PGZvcmVpZ24ta2V5cz48a2V5IGFw
cD0iRU4iIGRiLWlkPSJ6djl0dzB0Mm4yeGZkaWV0MjU5eDJ0ZGgwOXBycDI5enJ4c3YiIHRpbWVz
dGFtcD0iMTU3MTI2NzI4MSI+NjM3Mjwva2V5PjwvZm9yZWlnbi1rZXlzPjxyZWYtdHlwZSBuYW1l
PSJKb3VybmFsIEFydGljbGUiPjE3PC9yZWYtdHlwZT48Y29udHJpYnV0b3JzPjxhdXRob3JzPjxh
dXRob3I+TGV3aW5zb2huLCBUaG9tYXMgTS48L2F1dGhvcj48YXV0aG9yPkF0dGF5ZGUsIEpvc8Op
IEx1aXo8L2F1dGhvcj48YXV0aG9yPkZvbnNlY2EsIENhcmxvcyBSb2JlcnRvPC9hdXRob3I+PGF1
dGhvcj5HYW5hZGUsIEdpc2xlbmU8L2F1dGhvcj48YXV0aG9yPkpvcmdlLCBMZW9uYXJkbyBSw6k8
L2F1dGhvcj48YXV0aG9yPktvbGxtYW5uLCBKb2hhbm5lczwvYXV0aG9yPjxhdXRob3I+T3ZlcmJl
Y2ssIEdlcmhhcmQgRS48L2F1dGhvcj48YXV0aG9yPlByYWRvLCBQYXVsbyBJbsOhY2lvPC9hdXRo
b3I+PGF1dGhvcj5QaWxsYXIsIFZhbMOpcmlvIEQuPC9hdXRob3I+PGF1dGhvcj5Qb3BwLCBEYW5p
ZWxhPC9hdXRob3I+PGF1dGhvcj5kYSBSb2NoYSwgUGVkcm8gTC4gQi48L2F1dGhvcj48YXV0aG9y
PlNpbHZhLCBXZXNsZXkgUm9kcmlndWVzPC9hdXRob3I+PGF1dGhvcj5TcGlla2VybWFubiwgQW5u
ZXR0ZTwvYXV0aG9yPjxhdXRob3I+V2Vpc3NlciwgV29sZmdhbmcgVy48L2F1dGhvcj48L2F1dGhv
cnM+PC9jb250cmlidXRvcnM+PHRpdGxlcz48dGl0bGU+RWNvbG9naWNhbCBsaXRlcmFjeSBhbmQg
YmV5b25kOiBQcm9ibGVtLWJhc2VkIGxlYXJuaW5nIGZvciBmdXR1cmUgcHJvZmVzc2lvbmFsczwv
dGl0bGU+PHNlY29uZGFyeS10aXRsZT5BTUJJTzwvc2Vjb25kYXJ5LXRpdGxlPjwvdGl0bGVzPjxw
ZXJpb2RpY2FsPjxmdWxsLXRpdGxlPkFNQklPPC9mdWxsLXRpdGxlPjxhYmJyLTE+QU1CSU88L2Fi
YnItMT48L3BlcmlvZGljYWw+PHBhZ2VzPjE1NC0xNjI8L3BhZ2VzPjx2b2x1bWU+NDQ8L3ZvbHVt
ZT48bnVtYmVyPjI8L251bWJlcj48ZGF0ZXM+PHllYXI+MjAxNTwveWVhcj48cHViLWRhdGVzPjxk
YXRlPjIwMTUvMDMvMDE8L2RhdGU+PC9wdWItZGF0ZXM+PC9kYXRlcz48aXNibj4xNjU0LTcyMDk8
L2lzYm4+PHVybHM+PHJlbGF0ZWQtdXJscz48dXJsPmh0dHBzOi8vZG9pLm9yZy8xMC4xMDA3L3Mx
MzI4MC0wMTQtMDUzOS0yPC91cmw+PC9yZWxhdGVkLXVybHM+PC91cmxzPjxlbGVjdHJvbmljLXJl
c291cmNlLW51bT4xMC4xMDA3L3MxMzI4MC0wMTQtMDUzOS0yPC9lbGVjdHJvbmljLXJlc291cmNl
LW51bT48L3JlY29yZD48L0NpdGU+PENpdGU+PEF1dGhvcj5IYW88L0F1dGhvcj48WWVhcj4yMDE4
PC9ZZWFyPjxSZWNOdW0+NjM3MzwvUmVjTnVtPjxyZWNvcmQ+PHJlYy1udW1iZXI+NjM3MzwvcmVj
LW51bWJlcj48Zm9yZWlnbi1rZXlzPjxrZXkgYXBwPSJFTiIgZGItaWQ9Inp2OXR3MHQybjJ4ZmRp
ZXQyNTl4MnRkaDA5cHJwMjl6cnhzdiIgdGltZXN0YW1wPSIxNTcxMjY3MzU2Ij42MzczPC9rZXk+
PC9mb3JlaWduLWtleXM+PHJlZi10eXBlIG5hbWU9IkpvdXJuYWwgQXJ0aWNsZSI+MTc8L3JlZi10
eXBlPjxjb250cmlidXRvcnM+PGF1dGhvcnM+PGF1dGhvcj5IYW8sIEppbmc8L2F1dGhvcj48L2F1
dGhvcnM+PC9jb250cmlidXRvcnM+PHRpdGxlcz48dGl0bGU+UmVjb25zaWRlcmluZyDigJhjYXVz
ZSBpbnNpZGUgdGhlIGNsYXVzZeKAmSBpbiBzY2llbnRpZmljIGRpc2NvdXJzZSDigJMgZnJvbSBh
IGRpc2NvdXJzZSBzZW1hbnRpYyBwZXJzcGVjdGl2ZSBpbiBzeXN0ZW1pYyBmdW5jdGlvbmFsIGxp
bmd1aXN0aWNzPC90aXRsZT48c2Vjb25kYXJ5LXRpdGxlPlRleHQgJmFtcDsgVGFsayAtIEFuIElu
dGVyZGlzY2lwbGluYXJ5IEpvdXJuYWwgb2YgTGFuZ3VhZ2UgRGlzY291cnNlIENvbW11bmljYXRp
b24gU3R1ZGllczwvc2Vjb25kYXJ5LXRpdGxlPjwvdGl0bGVzPjxwZXJpb2RpY2FsPjxmdWxsLXRp
dGxlPlRleHQgJmFtcDsgVGFsayAtIEFuIEludGVyZGlzY2lwbGluYXJ5IEpvdXJuYWwgb2YgTGFu
Z3VhZ2UgRGlzY291cnNlIENvbW11bmljYXRpb24gU3R1ZGllczwvZnVsbC10aXRsZT48L3Blcmlv
ZGljYWw+PHZvbHVtZT4zODwvdm9sdW1lPjxkYXRlcz48eWVhcj4yMDE4PC95ZWFyPjxwdWItZGF0
ZXM+PGRhdGU+MDYvMTQ8L2RhdGU+PC9wdWItZGF0ZXM+PC9kYXRlcz48dXJscz48L3VybHM+PGVs
ZWN0cm9uaWMtcmVzb3VyY2UtbnVtPjEwLjE1MTUvdGV4dC0yMDE4LTAwMTM8L2VsZWN0cm9uaWMt
cmVzb3VyY2UtbnVtPjwvcmVjb3JkPjwvQ2l0ZT48L0VuZE5vdGU+
</w:fldData>
        </w:fldChar>
      </w:r>
      <w:r w:rsidR="007E021B">
        <w:instrText xml:space="preserve"> ADDIN EN.CITE </w:instrText>
      </w:r>
      <w:r w:rsidR="007E021B">
        <w:fldChar w:fldCharType="begin">
          <w:fldData xml:space="preserve">PEVuZE5vdGU+PENpdGU+PEF1dGhvcj5MZXdpbnNvaG48L0F1dGhvcj48WWVhcj4yMDE1PC9ZZWFy
PjxSZWNOdW0+NjM3MjwvUmVjTnVtPjxEaXNwbGF5VGV4dD4oSGFvLCAyMDE4OyBMZXdpbnNvaG48
c3R5bGUgZmFjZT0iaXRhbGljIj4gZXQgYWwuPC9zdHlsZT4sIDIwMTUpPC9EaXNwbGF5VGV4dD48
cmVjb3JkPjxyZWMtbnVtYmVyPjYzNzI8L3JlYy1udW1iZXI+PGZvcmVpZ24ta2V5cz48a2V5IGFw
cD0iRU4iIGRiLWlkPSJ6djl0dzB0Mm4yeGZkaWV0MjU5eDJ0ZGgwOXBycDI5enJ4c3YiIHRpbWVz
dGFtcD0iMTU3MTI2NzI4MSI+NjM3Mjwva2V5PjwvZm9yZWlnbi1rZXlzPjxyZWYtdHlwZSBuYW1l
PSJKb3VybmFsIEFydGljbGUiPjE3PC9yZWYtdHlwZT48Y29udHJpYnV0b3JzPjxhdXRob3JzPjxh
dXRob3I+TGV3aW5zb2huLCBUaG9tYXMgTS48L2F1dGhvcj48YXV0aG9yPkF0dGF5ZGUsIEpvc8Op
IEx1aXo8L2F1dGhvcj48YXV0aG9yPkZvbnNlY2EsIENhcmxvcyBSb2JlcnRvPC9hdXRob3I+PGF1
dGhvcj5HYW5hZGUsIEdpc2xlbmU8L2F1dGhvcj48YXV0aG9yPkpvcmdlLCBMZW9uYXJkbyBSw6k8
L2F1dGhvcj48YXV0aG9yPktvbGxtYW5uLCBKb2hhbm5lczwvYXV0aG9yPjxhdXRob3I+T3ZlcmJl
Y2ssIEdlcmhhcmQgRS48L2F1dGhvcj48YXV0aG9yPlByYWRvLCBQYXVsbyBJbsOhY2lvPC9hdXRo
b3I+PGF1dGhvcj5QaWxsYXIsIFZhbMOpcmlvIEQuPC9hdXRob3I+PGF1dGhvcj5Qb3BwLCBEYW5p
ZWxhPC9hdXRob3I+PGF1dGhvcj5kYSBSb2NoYSwgUGVkcm8gTC4gQi48L2F1dGhvcj48YXV0aG9y
PlNpbHZhLCBXZXNsZXkgUm9kcmlndWVzPC9hdXRob3I+PGF1dGhvcj5TcGlla2VybWFubiwgQW5u
ZXR0ZTwvYXV0aG9yPjxhdXRob3I+V2Vpc3NlciwgV29sZmdhbmcgVy48L2F1dGhvcj48L2F1dGhv
cnM+PC9jb250cmlidXRvcnM+PHRpdGxlcz48dGl0bGU+RWNvbG9naWNhbCBsaXRlcmFjeSBhbmQg
YmV5b25kOiBQcm9ibGVtLWJhc2VkIGxlYXJuaW5nIGZvciBmdXR1cmUgcHJvZmVzc2lvbmFsczwv
dGl0bGU+PHNlY29uZGFyeS10aXRsZT5BTUJJTzwvc2Vjb25kYXJ5LXRpdGxlPjwvdGl0bGVzPjxw
ZXJpb2RpY2FsPjxmdWxsLXRpdGxlPkFNQklPPC9mdWxsLXRpdGxlPjxhYmJyLTE+QU1CSU88L2Fi
YnItMT48L3BlcmlvZGljYWw+PHBhZ2VzPjE1NC0xNjI8L3BhZ2VzPjx2b2x1bWU+NDQ8L3ZvbHVt
ZT48bnVtYmVyPjI8L251bWJlcj48ZGF0ZXM+PHllYXI+MjAxNTwveWVhcj48cHViLWRhdGVzPjxk
YXRlPjIwMTUvMDMvMDE8L2RhdGU+PC9wdWItZGF0ZXM+PC9kYXRlcz48aXNibj4xNjU0LTcyMDk8
L2lzYm4+PHVybHM+PHJlbGF0ZWQtdXJscz48dXJsPmh0dHBzOi8vZG9pLm9yZy8xMC4xMDA3L3Mx
MzI4MC0wMTQtMDUzOS0yPC91cmw+PC9yZWxhdGVkLXVybHM+PC91cmxzPjxlbGVjdHJvbmljLXJl
c291cmNlLW51bT4xMC4xMDA3L3MxMzI4MC0wMTQtMDUzOS0yPC9lbGVjdHJvbmljLXJlc291cmNl
LW51bT48L3JlY29yZD48L0NpdGU+PENpdGU+PEF1dGhvcj5IYW88L0F1dGhvcj48WWVhcj4yMDE4
PC9ZZWFyPjxSZWNOdW0+NjM3MzwvUmVjTnVtPjxyZWNvcmQ+PHJlYy1udW1iZXI+NjM3MzwvcmVj
LW51bWJlcj48Zm9yZWlnbi1rZXlzPjxrZXkgYXBwPSJFTiIgZGItaWQ9Inp2OXR3MHQybjJ4ZmRp
ZXQyNTl4MnRkaDA5cHJwMjl6cnhzdiIgdGltZXN0YW1wPSIxNTcxMjY3MzU2Ij42MzczPC9rZXk+
PC9mb3JlaWduLWtleXM+PHJlZi10eXBlIG5hbWU9IkpvdXJuYWwgQXJ0aWNsZSI+MTc8L3JlZi10
eXBlPjxjb250cmlidXRvcnM+PGF1dGhvcnM+PGF1dGhvcj5IYW8sIEppbmc8L2F1dGhvcj48L2F1
dGhvcnM+PC9jb250cmlidXRvcnM+PHRpdGxlcz48dGl0bGU+UmVjb25zaWRlcmluZyDigJhjYXVz
ZSBpbnNpZGUgdGhlIGNsYXVzZeKAmSBpbiBzY2llbnRpZmljIGRpc2NvdXJzZSDigJMgZnJvbSBh
IGRpc2NvdXJzZSBzZW1hbnRpYyBwZXJzcGVjdGl2ZSBpbiBzeXN0ZW1pYyBmdW5jdGlvbmFsIGxp
bmd1aXN0aWNzPC90aXRsZT48c2Vjb25kYXJ5LXRpdGxlPlRleHQgJmFtcDsgVGFsayAtIEFuIElu
dGVyZGlzY2lwbGluYXJ5IEpvdXJuYWwgb2YgTGFuZ3VhZ2UgRGlzY291cnNlIENvbW11bmljYXRp
b24gU3R1ZGllczwvc2Vjb25kYXJ5LXRpdGxlPjwvdGl0bGVzPjxwZXJpb2RpY2FsPjxmdWxsLXRp
dGxlPlRleHQgJmFtcDsgVGFsayAtIEFuIEludGVyZGlzY2lwbGluYXJ5IEpvdXJuYWwgb2YgTGFu
Z3VhZ2UgRGlzY291cnNlIENvbW11bmljYXRpb24gU3R1ZGllczwvZnVsbC10aXRsZT48L3Blcmlv
ZGljYWw+PHZvbHVtZT4zODwvdm9sdW1lPjxkYXRlcz48eWVhcj4yMDE4PC95ZWFyPjxwdWItZGF0
ZXM+PGRhdGU+MDYvMTQ8L2RhdGU+PC9wdWItZGF0ZXM+PC9kYXRlcz48dXJscz48L3VybHM+PGVs
ZWN0cm9uaWMtcmVzb3VyY2UtbnVtPjEwLjE1MTUvdGV4dC0yMDE4LTAwMTM8L2VsZWN0cm9uaWMt
cmVzb3VyY2UtbnVtPjwvcmVjb3JkPjwvQ2l0ZT48L0VuZE5vdGU+
</w:fldData>
        </w:fldChar>
      </w:r>
      <w:r w:rsidR="007E021B">
        <w:instrText xml:space="preserve"> ADDIN EN.CITE.DATA </w:instrText>
      </w:r>
      <w:r w:rsidR="007E021B">
        <w:fldChar w:fldCharType="end"/>
      </w:r>
      <w:r w:rsidR="007E021B">
        <w:fldChar w:fldCharType="separate"/>
      </w:r>
      <w:r w:rsidR="007E021B">
        <w:rPr>
          <w:noProof/>
        </w:rPr>
        <w:t>(Hao, 2018; Lewinsohn</w:t>
      </w:r>
      <w:r w:rsidR="007E021B" w:rsidRPr="007E021B">
        <w:rPr>
          <w:i/>
          <w:noProof/>
        </w:rPr>
        <w:t xml:space="preserve"> et al.</w:t>
      </w:r>
      <w:r w:rsidR="007E021B">
        <w:rPr>
          <w:noProof/>
        </w:rPr>
        <w:t>, 2015)</w:t>
      </w:r>
      <w:r w:rsidR="007E021B">
        <w:fldChar w:fldCharType="end"/>
      </w:r>
      <w:r>
        <w:t xml:space="preserve">. Often, seeing the forest also requires sampling many trees. This leads to the general proposal here that experts can promote reproducible and mobile knowledge for many fundamental scientific endeavors by considering these principles. This is both a set of principles for how to make your research potentially reusable by environmental managers and conservationists </w:t>
      </w:r>
      <w:r w:rsidR="00510B67">
        <w:fldChar w:fldCharType="begin"/>
      </w:r>
      <w:r w:rsidR="00510B67">
        <w:instrText xml:space="preserve"> ADDIN EN.CITE &lt;EndNote&gt;&lt;Cite&gt;&lt;Author&gt;Gerstner&lt;/Author&gt;&lt;Year&gt;2017&lt;/Year&gt;&lt;RecNum&gt;4835&lt;/RecNum&gt;&lt;DisplayText&gt;(Gerstner&lt;style face="italic"&gt; et al.&lt;/style&gt;, 2017)&lt;/DisplayText&gt;&lt;record&gt;&lt;rec-number&gt;4835&lt;/rec-number&gt;&lt;foreign-keys&gt;&lt;key app="EN" db-id="zv9tw0t2n2xfdiet259x2tdh09prp29zrxsv" timestamp="1500567842"&gt;4835&lt;/key&gt;&lt;/foreign-keys&gt;&lt;ref-type name="Journal Article"&gt;17&lt;/ref-type&gt;&lt;contributors&gt;&lt;authors&gt;&lt;author&gt;Gerstner, Katharina&lt;/author&gt;&lt;author&gt;Moreno-Mateos, David&lt;/author&gt;&lt;author&gt;Gurevitch, Jessica&lt;/author&gt;&lt;author&gt;Beckmann, Michael&lt;/author&gt;&lt;author&gt;Kambach, Stephan&lt;/author&gt;&lt;author&gt;Jones, Holly P.&lt;/author&gt;&lt;author&gt;Seppelt, Ralf&lt;/author&gt;&lt;/authors&gt;&lt;/contributors&gt;&lt;titles&gt;&lt;title&gt;Will your paper be used in a meta-analysis? Make the reach of your research broader and longer lasting&lt;/title&gt;&lt;secondary-title&gt;Methods in Ecology and Evolution&lt;/secondary-title&gt;&lt;/titles&gt;&lt;periodical&gt;&lt;full-title&gt;Methods in Ecology and Evolution&lt;/full-title&gt;&lt;/periodical&gt;&lt;pages&gt;777-784&lt;/pages&gt;&lt;volume&gt;8&lt;/volume&gt;&lt;number&gt;6&lt;/number&gt;&lt;keywords&gt;&lt;keyword&gt;data reporting&lt;/keyword&gt;&lt;keyword&gt;meta-analysis&lt;/keyword&gt;&lt;keyword&gt;open science&lt;/keyword&gt;&lt;keyword&gt;quantitative review&lt;/keyword&gt;&lt;keyword&gt;reproducibility&lt;/keyword&gt;&lt;keyword&gt;research synthesis&lt;/keyword&gt;&lt;keyword&gt;transparency&lt;/keyword&gt;&lt;/keywords&gt;&lt;dates&gt;&lt;year&gt;2017&lt;/year&gt;&lt;/dates&gt;&lt;isbn&gt;2041-210X&lt;/isbn&gt;&lt;urls&gt;&lt;related-urls&gt;&lt;url&gt;http://dx.doi.org/10.1111/2041-210X.12758&lt;/url&gt;&lt;/related-urls&gt;&lt;/urls&gt;&lt;electronic-resource-num&gt;10.1111/2041-210X.12758&lt;/electronic-resource-num&gt;&lt;/record&gt;&lt;/Cite&gt;&lt;/EndNote&gt;</w:instrText>
      </w:r>
      <w:r w:rsidR="00510B67">
        <w:fldChar w:fldCharType="separate"/>
      </w:r>
      <w:r w:rsidR="00510B67">
        <w:rPr>
          <w:noProof/>
        </w:rPr>
        <w:t>(Gerstner</w:t>
      </w:r>
      <w:r w:rsidR="00510B67" w:rsidRPr="00510B67">
        <w:rPr>
          <w:i/>
          <w:noProof/>
        </w:rPr>
        <w:t xml:space="preserve"> et al.</w:t>
      </w:r>
      <w:r w:rsidR="00510B67">
        <w:rPr>
          <w:noProof/>
        </w:rPr>
        <w:t>, 2017)</w:t>
      </w:r>
      <w:r w:rsidR="00510B67">
        <w:fldChar w:fldCharType="end"/>
      </w:r>
      <w:r w:rsidR="00510B67">
        <w:t xml:space="preserve"> </w:t>
      </w:r>
      <w:r>
        <w:t>and inform solutions for the environmental crisis.</w:t>
      </w:r>
    </w:p>
    <w:p w14:paraId="4411CA07" w14:textId="0A00FA37" w:rsidR="00BE7376" w:rsidRDefault="00DF1DED">
      <w:pPr>
        <w:pStyle w:val="BodyText"/>
      </w:pPr>
      <w:r>
        <w:t xml:space="preserve">An environmental management challenge is a problem presented in scientific literature or society that, when redefined and reviewed using these principles, can result in a solution to the original problem. Typically, a challenge is ethical, legal, social, or derived from implications associated with research and evidence of change or anthropogenic stress </w:t>
      </w:r>
      <w:r w:rsidR="00C1779B">
        <w:fldChar w:fldCharType="begin"/>
      </w:r>
      <w:r w:rsidR="00C1779B">
        <w:instrText xml:space="preserve"> ADDIN EN.CITE &lt;EndNote&gt;&lt;Cite&gt;&lt;Author&gt;Acocella&lt;/Author&gt;&lt;Year&gt;2015&lt;/Year&gt;&lt;RecNum&gt;6044&lt;/RecNum&gt;&lt;DisplayText&gt;(Acocella, 2015)&lt;/DisplayText&gt;&lt;record&gt;&lt;rec-number&gt;6044&lt;/rec-number&gt;&lt;foreign-keys&gt;&lt;key app="EN" db-id="zv9tw0t2n2xfdiet259x2tdh09prp29zrxsv" timestamp="1541185084"&gt;6044&lt;/key&gt;&lt;/foreign-keys&gt;&lt;ref-type name="Journal Article"&gt;17&lt;/ref-type&gt;&lt;contributors&gt;&lt;authors&gt;&lt;author&gt;Acocella, Valerio&lt;/author&gt;&lt;/authors&gt;&lt;/contributors&gt;&lt;titles&gt;&lt;title&gt;Grand challenges in Earth science: research toward a sustainable environment&lt;/title&gt;&lt;secondary-title&gt;Frontiers in Earth Science&lt;/secondary-title&gt;&lt;/titles&gt;&lt;periodical&gt;&lt;full-title&gt;Frontiers in Earth Science&lt;/full-title&gt;&lt;/periodical&gt;&lt;pages&gt;68&lt;/pages&gt;&lt;volume&gt;3&lt;/volume&gt;&lt;dates&gt;&lt;year&gt;2015&lt;/year&gt;&lt;/dates&gt;&lt;isbn&gt;2296-6463&lt;/isbn&gt;&lt;work-type&gt;10.3389/feart.2015.00068&lt;/work-type&gt;&lt;urls&gt;&lt;related-urls&gt;&lt;url&gt;https://www.frontiersin.org/article/10.3389/feart.2015.00068&lt;/url&gt;&lt;/related-urls&gt;&lt;/urls&gt;&lt;/record&gt;&lt;/Cite&gt;&lt;/EndNote&gt;</w:instrText>
      </w:r>
      <w:r w:rsidR="00C1779B">
        <w:fldChar w:fldCharType="separate"/>
      </w:r>
      <w:r w:rsidR="00C1779B">
        <w:rPr>
          <w:noProof/>
        </w:rPr>
        <w:t>(Acocella, 2015)</w:t>
      </w:r>
      <w:r w:rsidR="00C1779B">
        <w:fldChar w:fldCharType="end"/>
      </w:r>
      <w:r w:rsidR="00C1779B">
        <w:t xml:space="preserve">. </w:t>
      </w:r>
      <w:r>
        <w:t>Grand challenges for the environment in particular are ones that necessitate connections between disciplines and require evidence from potential studies that examine different components of the environment such as climate, ecology, species biology, or research from any number of levels</w:t>
      </w:r>
      <w:r w:rsidR="00ED3591">
        <w:t xml:space="preserve"> </w:t>
      </w:r>
      <w:r w:rsidR="00ED3591">
        <w:fldChar w:fldCharType="begin"/>
      </w:r>
      <w:r w:rsidR="00ED3591">
        <w:instrText xml:space="preserve"> ADDIN EN.CITE &lt;EndNote&gt;&lt;Cite&gt;&lt;Author&gt;Macpherson&lt;/Author&gt;&lt;Year&gt;2017&lt;/Year&gt;&lt;RecNum&gt;6043&lt;/RecNum&gt;&lt;DisplayText&gt;(Macpherson &amp;amp; Segarra, 2017)&lt;/DisplayText&gt;&lt;record&gt;&lt;rec-number&gt;6043&lt;/rec-number&gt;&lt;foreign-keys&gt;&lt;key app="EN" db-id="zv9tw0t2n2xfdiet259x2tdh09prp29zrxsv" timestamp="1541185010"&gt;6043&lt;/key&gt;&lt;/foreign-keys&gt;&lt;ref-type name="Journal Article"&gt;17&lt;/ref-type&gt;&lt;contributors&gt;&lt;authors&gt;&lt;author&gt;Macpherson, Ignacio&lt;/author&gt;&lt;author&gt;Segarra, Ignacio&lt;/author&gt;&lt;/authors&gt;&lt;/contributors&gt;&lt;titles&gt;&lt;title&gt;Commentary: Grand challenge: ELSI in a changing global environment&lt;/title&gt;&lt;secondary-title&gt;Frontiers in Genetics&lt;/secondary-title&gt;&lt;/titles&gt;&lt;periodical&gt;&lt;full-title&gt;Frontiers in Genetics&lt;/full-title&gt;&lt;/periodical&gt;&lt;pages&gt;135&lt;/pages&gt;&lt;volume&gt;8&lt;/volume&gt;&lt;dates&gt;&lt;year&gt;2017&lt;/year&gt;&lt;/dates&gt;&lt;isbn&gt;1664-8021&lt;/isbn&gt;&lt;work-type&gt;10.3389/fgene.2017.00135&lt;/work-type&gt;&lt;urls&gt;&lt;related-urls&gt;&lt;url&gt;https://www.frontiersin.org/article/10.3389/fgene.2017.00135&lt;/url&gt;&lt;/related-urls&gt;&lt;/urls&gt;&lt;/record&gt;&lt;/Cite&gt;&lt;/EndNote&gt;</w:instrText>
      </w:r>
      <w:r w:rsidR="00ED3591">
        <w:fldChar w:fldCharType="separate"/>
      </w:r>
      <w:r w:rsidR="00ED3591">
        <w:rPr>
          <w:noProof/>
        </w:rPr>
        <w:t>(Macpherson &amp; Segarra, 2017)</w:t>
      </w:r>
      <w:r w:rsidR="00ED3591">
        <w:fldChar w:fldCharType="end"/>
      </w:r>
      <w:r>
        <w:t>. A (reverse-engineered) reproducible solution is a suggested solution to a challenge derived from identifying all the components of the challenge. In software engineering, this process includes analysis of the architecture of a system, examining the relationships between subsystems, and creating a mental model of how the system functions</w:t>
      </w:r>
      <w:r w:rsidR="00ED3591">
        <w:t xml:space="preserve"> </w:t>
      </w:r>
      <w:r w:rsidR="00ED3591">
        <w:fldChar w:fldCharType="begin"/>
      </w:r>
      <w:r w:rsidR="00ED3591">
        <w:instrText xml:space="preserve"> ADDIN EN.CITE &lt;EndNote&gt;&lt;Cite&gt;&lt;Author&gt;Fiutem&lt;/Author&gt;&lt;Year&gt;1996&lt;/Year&gt;&lt;RecNum&gt;6045&lt;/RecNum&gt;&lt;DisplayText&gt;(Fiutem &amp;amp; Antoniol, 1996)&lt;/DisplayText&gt;&lt;record&gt;&lt;rec-number&gt;6045&lt;/rec-number&gt;&lt;foreign-keys&gt;&lt;key app="EN" db-id="zv9tw0t2n2xfdiet259x2tdh09prp29zrxsv" timestamp="1541185966"&gt;6045&lt;/key&gt;&lt;/foreign-keys&gt;&lt;ref-type name="Conference Proceedings"&gt;10&lt;/ref-type&gt;&lt;contributors&gt;&lt;authors&gt;&lt;author&gt;Fiutem,T.&lt;/author&gt;&lt;author&gt;Antoniol, M.&lt;/author&gt;&lt;/authors&gt;&lt;/contributors&gt;&lt;titles&gt;&lt;title&gt;A cliche-based environment to support architectural reverse engineering&lt;/title&gt;&lt;secondary-title&gt;1996 Proceedings of International Conference on Software Maintenance&lt;/secondary-title&gt;&lt;alt-title&gt;1996 Proceedings of International Conference on Software Maintenance&lt;/alt-title&gt;&lt;/titles&gt;&lt;pages&gt;319-328&lt;/pages&gt;&lt;keywords&gt;&lt;keyword&gt;software maintenance&lt;/keyword&gt;&lt;keyword&gt;architectural reverse engineering&lt;/keyword&gt;&lt;keyword&gt;programmers&lt;/keyword&gt;&lt;keyword&gt;maintenance tasks&lt;/keyword&gt;&lt;keyword&gt;program understanding&lt;/keyword&gt;&lt;keyword&gt;cliche-based environment&lt;/keyword&gt;&lt;keyword&gt;subsystems&lt;/keyword&gt;&lt;keyword&gt;software architecture&lt;/keyword&gt;&lt;keyword&gt;mental model&lt;/keyword&gt;&lt;keyword&gt;legacy system evolution&lt;/keyword&gt;&lt;keyword&gt;architectural information&lt;/keyword&gt;&lt;keyword&gt;architectural analysis&lt;/keyword&gt;&lt;keyword&gt;hierarchical architectural model&lt;/keyword&gt;&lt;keyword&gt;recognizers&lt;/keyword&gt;&lt;keyword&gt;flow analysis techniques&lt;/keyword&gt;&lt;/keywords&gt;&lt;dates&gt;&lt;year&gt;1996&lt;/year&gt;&lt;pub-dates&gt;&lt;date&gt;4-8 Nov. 1996&lt;/date&gt;&lt;/pub-dates&gt;&lt;/dates&gt;&lt;isbn&gt;1063-6773&lt;/isbn&gt;&lt;urls&gt;&lt;/urls&gt;&lt;electronic-resource-num&gt;10.1109/ICSM.1996.565035&lt;/electronic-resource-num&gt;&lt;/record&gt;&lt;/Cite&gt;&lt;/EndNote&gt;</w:instrText>
      </w:r>
      <w:r w:rsidR="00ED3591">
        <w:fldChar w:fldCharType="separate"/>
      </w:r>
      <w:r w:rsidR="00ED3591">
        <w:rPr>
          <w:noProof/>
        </w:rPr>
        <w:t>(Fiutem &amp; Antoniol, 1996)</w:t>
      </w:r>
      <w:r w:rsidR="00ED3591">
        <w:fldChar w:fldCharType="end"/>
      </w:r>
      <w:r>
        <w:t xml:space="preserve">. The same process can be applied to basic science as a system for supporting environmental management decisions. It should be applicable to multiple </w:t>
      </w:r>
      <w:r>
        <w:lastRenderedPageBreak/>
        <w:t>local-extent challenges when adjusted to fit the circumstances (like a software application that can run under different operating systems). Finally, a tool or solution is the desired outcome from the primary research to support evidence-based decision making in conservation. In this case, a tool is a methodology researchers use that can facilitate managers to either identify best ways to measure/identify issues or to provide solutions for their specific challenge. Any tool is linked to its respective reproducible solution by the fundamental concepts of reproducibility</w:t>
      </w:r>
      <w:r w:rsidR="00F85C35">
        <w:t xml:space="preserve"> </w:t>
      </w:r>
      <w:r w:rsidR="00F85C35">
        <w:fldChar w:fldCharType="begin"/>
      </w:r>
      <w:r w:rsidR="00F85C35">
        <w:instrText xml:space="preserve"> ADDIN EN.CITE &lt;EndNote&gt;&lt;Cite&gt;&lt;Author&gt;Baker&lt;/Author&gt;&lt;Year&gt;2016&lt;/Year&gt;&lt;RecNum&gt;5021&lt;/RecNum&gt;&lt;DisplayText&gt;(Baker, 2016)&lt;/DisplayText&gt;&lt;record&gt;&lt;rec-number&gt;5021&lt;/rec-number&gt;&lt;foreign-keys&gt;&lt;key app="EN" db-id="zv9tw0t2n2xfdiet259x2tdh09prp29zrxsv" timestamp="1504219523"&gt;5021&lt;/key&gt;&lt;/foreign-keys&gt;&lt;ref-type name="Journal Article"&gt;17&lt;/ref-type&gt;&lt;contributors&gt;&lt;authors&gt;&lt;author&gt;Baker, M.&lt;/author&gt;&lt;/authors&gt;&lt;/contributors&gt;&lt;titles&gt;&lt;title&gt;Is there a reproducibility crisis?&lt;/title&gt;&lt;secondary-title&gt;Nature&lt;/secondary-title&gt;&lt;/titles&gt;&lt;periodical&gt;&lt;full-title&gt;Nature&lt;/full-title&gt;&lt;/periodical&gt;&lt;pages&gt;452-454&lt;/pages&gt;&lt;volume&gt;533&lt;/volume&gt;&lt;dates&gt;&lt;year&gt;2016&lt;/year&gt;&lt;/dates&gt;&lt;urls&gt;&lt;/urls&gt;&lt;/record&gt;&lt;/Cite&gt;&lt;/EndNote&gt;</w:instrText>
      </w:r>
      <w:r w:rsidR="00F85C35">
        <w:fldChar w:fldCharType="separate"/>
      </w:r>
      <w:r w:rsidR="00F85C35">
        <w:rPr>
          <w:noProof/>
        </w:rPr>
        <w:t>(Baker, 2016)</w:t>
      </w:r>
      <w:r w:rsidR="00F85C35">
        <w:fldChar w:fldCharType="end"/>
      </w:r>
      <w:r>
        <w:t xml:space="preserve">. These can include primarily conceptual replication, i.e. repeating the ideas, but there are many other solutions. Here, we propose that both direct replication (replicating the same approach in another context) and conceptual replication (repeated tests of the same concept but with different methods) </w:t>
      </w:r>
      <w:r w:rsidR="00F85C35">
        <w:fldChar w:fldCharType="begin"/>
      </w:r>
      <w:r w:rsidR="00F85C35">
        <w:instrText xml:space="preserve"> ADDIN EN.CITE &lt;EndNote&gt;&lt;Cite&gt;&lt;Author&gt;Kelly&lt;/Author&gt;&lt;Year&gt;2006&lt;/Year&gt;&lt;RecNum&gt;2310&lt;/RecNum&gt;&lt;DisplayText&gt;(Kelly, 2006)&lt;/DisplayText&gt;&lt;record&gt;&lt;rec-number&gt;2310&lt;/rec-number&gt;&lt;foreign-keys&gt;&lt;key app="EN" db-id="zv9tw0t2n2xfdiet259x2tdh09prp29zrxsv" timestamp="1388775728"&gt;2310&lt;/key&gt;&lt;/foreign-keys&gt;&lt;ref-type name="Journal Article"&gt;17&lt;/ref-type&gt;&lt;contributors&gt;&lt;authors&gt;&lt;author&gt;Kelly, C.D.&lt;/author&gt;&lt;/authors&gt;&lt;/contributors&gt;&lt;titles&gt;&lt;title&gt;Replicating Empirical Research in Behavioral Ecology: How and Why It Should Be Done But Rarely Ever Is&lt;/title&gt;&lt;secondary-title&gt;The Quarterly Review of Biology&lt;/secondary-title&gt;&lt;/titles&gt;&lt;periodical&gt;&lt;full-title&gt;THE QUARTERLY REVIEW OF BIOLOGY&lt;/full-title&gt;&lt;/periodical&gt;&lt;pages&gt;221-236&lt;/pages&gt;&lt;volume&gt;81&lt;/volume&gt;&lt;number&gt;3&lt;/number&gt;&lt;keywords&gt;&lt;keyword&gt;general science how to read meta-analyses, systematic reviews&lt;/keyword&gt;&lt;/keywords&gt;&lt;dates&gt;&lt;year&gt;2006&lt;/year&gt;&lt;/dates&gt;&lt;publisher&gt;The University of Chicago Press&lt;/publisher&gt;&lt;isbn&gt;00335770&lt;/isbn&gt;&lt;urls&gt;&lt;related-urls&gt;&lt;url&gt;http://www.jstor.org/stable/10.1086/506236&lt;/url&gt;&lt;/related-urls&gt;&lt;/urls&gt;&lt;electronic-resource-num&gt;10.1086/506236&lt;/electronic-resource-num&gt;&lt;/record&gt;&lt;/Cite&gt;&lt;/EndNote&gt;</w:instrText>
      </w:r>
      <w:r w:rsidR="00F85C35">
        <w:fldChar w:fldCharType="separate"/>
      </w:r>
      <w:r w:rsidR="00F85C35">
        <w:rPr>
          <w:noProof/>
        </w:rPr>
        <w:t>(Kelly, 2006)</w:t>
      </w:r>
      <w:r w:rsidR="00F85C35">
        <w:fldChar w:fldCharType="end"/>
      </w:r>
      <w:r w:rsidR="00F85C35">
        <w:t xml:space="preserve"> </w:t>
      </w:r>
      <w:r>
        <w:t>will advance our capacity to explore reproducibility of basic science to different challenges associated with environmental management. The primary goal is to escape the ‘everything is context-specific’ assumption sometimes applied to many natural science sub-disciplines.</w:t>
      </w:r>
    </w:p>
    <w:p w14:paraId="79805A10" w14:textId="7CC2E4BB" w:rsidR="00BE7376" w:rsidRDefault="00DF1DED">
      <w:pPr>
        <w:pStyle w:val="BodyText"/>
      </w:pPr>
      <w:r>
        <w:t>The heuristic developed here was inspired by the ‘ten simple rules’ paper format pioneered by Phillip Bourne in the field of computational biology</w:t>
      </w:r>
      <w:r w:rsidR="00907E15">
        <w:t xml:space="preserve"> </w:t>
      </w:r>
      <w:r w:rsidR="00907E15">
        <w:fldChar w:fldCharType="begin"/>
      </w:r>
      <w:r w:rsidR="00907E15">
        <w:instrText xml:space="preserve"> ADDIN EN.CITE &lt;EndNote&gt;&lt;Cite&gt;&lt;Author&gt;Bourne&lt;/Author&gt;&lt;Year&gt;2006&lt;/Year&gt;&lt;RecNum&gt;5522&lt;/RecNum&gt;&lt;DisplayText&gt;(Bourne &amp;amp; Chalupa, 2006)&lt;/DisplayText&gt;&lt;record&gt;&lt;rec-number&gt;5522&lt;/rec-number&gt;&lt;foreign-keys&gt;&lt;key app="EN" db-id="zv9tw0t2n2xfdiet259x2tdh09prp29zrxsv" timestamp="1519328101"&gt;5522&lt;/key&gt;&lt;/foreign-keys&gt;&lt;ref-type name="Journal Article"&gt;17&lt;/ref-type&gt;&lt;contributors&gt;&lt;authors&gt;&lt;author&gt;Bourne, P. E.&lt;/author&gt;&lt;author&gt;Chalupa, L. M.&lt;/author&gt;&lt;/authors&gt;&lt;/contributors&gt;&lt;titles&gt;&lt;title&gt;Ten simple rules for getting grants&lt;/title&gt;&lt;secondary-title&gt;Plos Computational Biology&lt;/secondary-title&gt;&lt;/titles&gt;&lt;periodical&gt;&lt;full-title&gt;PLOS Computational Biology&lt;/full-title&gt;&lt;/periodical&gt;&lt;pages&gt;59-60&lt;/pages&gt;&lt;volume&gt;2&lt;/volume&gt;&lt;number&gt;2&lt;/number&gt;&lt;keywords&gt;&lt;keyword&gt;Biochemistry &amp;amp; Molecular Biology&lt;/keyword&gt;&lt;keyword&gt;Mathematical &amp;amp; Computational Biology&lt;/keyword&gt;&lt;/keywords&gt;&lt;dates&gt;&lt;year&gt;2006&lt;/year&gt;&lt;pub-dates&gt;&lt;date&gt;Feb&lt;/date&gt;&lt;/pub-dates&gt;&lt;/dates&gt;&lt;isbn&gt;1553-734X&lt;/isbn&gt;&lt;accession-num&gt;WOS:000239493500001&lt;/accession-num&gt;&lt;urls&gt;&lt;related-urls&gt;&lt;url&gt;&amp;lt;Go to ISI&amp;gt;://WOS:000239493500001&lt;/url&gt;&lt;/related-urls&gt;&lt;/urls&gt;&lt;custom7&gt;e12&lt;/custom7&gt;&lt;electronic-resource-num&gt;10.1371/journal.pcbi.0020012&lt;/electronic-resource-num&gt;&lt;/record&gt;&lt;/Cite&gt;&lt;/EndNote&gt;</w:instrText>
      </w:r>
      <w:r w:rsidR="00907E15">
        <w:fldChar w:fldCharType="separate"/>
      </w:r>
      <w:r w:rsidR="00907E15">
        <w:rPr>
          <w:noProof/>
        </w:rPr>
        <w:t>(Bourne &amp; Chalupa, 2006)</w:t>
      </w:r>
      <w:r w:rsidR="00907E15">
        <w:fldChar w:fldCharType="end"/>
      </w:r>
      <w:r>
        <w:t>. We propose that by distilling the concepts that promote engagement with scientific literature outside of the research community, managers can rely on broader sources of scientific knowledge to make decisions. Additionally, researchers can better understand the perspective of managers facilitating science and scientific communication that is more relevant to managers without compromising their research respective programs. Here, we will outline and discuss simple “principles” scientists can use to make their research more applicable to managers and that managers can in turn use to identify basic science that fits their needs.</w:t>
      </w:r>
    </w:p>
    <w:p w14:paraId="11B1E7B6" w14:textId="77777777" w:rsidR="0052654D" w:rsidRDefault="0052654D">
      <w:pPr>
        <w:pStyle w:val="FirstParagraph"/>
        <w:rPr>
          <w:b/>
        </w:rPr>
      </w:pPr>
    </w:p>
    <w:p w14:paraId="16EE3CBF" w14:textId="0E65593F" w:rsidR="003B7345" w:rsidRDefault="00382D94">
      <w:pPr>
        <w:pStyle w:val="FirstParagraph"/>
        <w:rPr>
          <w:b/>
        </w:rPr>
      </w:pPr>
      <w:r>
        <w:rPr>
          <w:b/>
        </w:rPr>
        <w:t>P</w:t>
      </w:r>
      <w:r w:rsidR="003B7345">
        <w:rPr>
          <w:b/>
        </w:rPr>
        <w:t>rinciples</w:t>
      </w:r>
    </w:p>
    <w:p w14:paraId="05055A2B" w14:textId="6AAAEC98" w:rsidR="00BE7376" w:rsidRDefault="00DF1DED">
      <w:pPr>
        <w:pStyle w:val="FirstParagraph"/>
      </w:pPr>
      <w:r>
        <w:rPr>
          <w:b/>
        </w:rPr>
        <w:t>1. Reframe the problem as challenge.</w:t>
      </w:r>
      <w:r>
        <w:t xml:space="preserve"> Doom-and-gloom is a pervasive theme in the reporting and social media discussions of ecology and environmental sciences that can reduce our productivity and capacity to solve problems. It can shut down even the most motivated of minds – but beyond the issue of motivation, reframing a problem as a </w:t>
      </w:r>
      <w:r>
        <w:rPr>
          <w:i/>
        </w:rPr>
        <w:t>challenge</w:t>
      </w:r>
      <w:r>
        <w:t xml:space="preserve"> can reveal solution sets that otherwise remain hidden. For example, consider the problem of human-wildlife conflict between carnivores and the people living near the Ruaha National Park boundary in Tanzania. The </w:t>
      </w:r>
      <w:r>
        <w:rPr>
          <w:i/>
        </w:rPr>
        <w:t>problem</w:t>
      </w:r>
      <w:r>
        <w:t xml:space="preserve"> is that 98.5% of people perceive wildlife as a threat to their livestock resulting in increased likelihood for human-wildlife conflict</w:t>
      </w:r>
      <w:r w:rsidR="00A97653">
        <w:t xml:space="preserve"> </w:t>
      </w:r>
      <w:r w:rsidR="00A97653">
        <w:fldChar w:fldCharType="begin"/>
      </w:r>
      <w:r w:rsidR="00A97653">
        <w:instrText xml:space="preserve"> ADDIN EN.CITE &lt;EndNote&gt;&lt;Cite&gt;&lt;Author&gt;Dickman&lt;/Author&gt;&lt;Year&gt;2014&lt;/Year&gt;&lt;RecNum&gt;6046&lt;/RecNum&gt;&lt;DisplayText&gt;(Dickman&lt;style face="italic"&gt; et al.&lt;/style&gt;, 2014)&lt;/DisplayText&gt;&lt;record&gt;&lt;rec-number&gt;6046&lt;/rec-number&gt;&lt;foreign-keys&gt;&lt;key app="EN" db-id="zv9tw0t2n2xfdiet259x2tdh09prp29zrxsv" timestamp="1541189323"&gt;6046&lt;/key&gt;&lt;/foreign-keys&gt;&lt;ref-type name="Journal Article"&gt;17&lt;/ref-type&gt;&lt;contributors&gt;&lt;authors&gt;&lt;author&gt;Dickman, Amy J.&lt;/author&gt;&lt;author&gt;Hazzah, Leela&lt;/author&gt;&lt;author&gt;Carbone, Chris&lt;/author&gt;&lt;author&gt;Durant, Sarah M.&lt;/author&gt;&lt;/authors&gt;&lt;/contributors&gt;&lt;titles&gt;&lt;title&gt;Carnivores, culture and </w:instrText>
      </w:r>
      <w:r w:rsidR="00A97653">
        <w:rPr>
          <w:rFonts w:hint="cs"/>
        </w:rPr>
        <w:instrText>‘</w:instrText>
      </w:r>
      <w:r w:rsidR="00A97653">
        <w:instrText>contagious conflict</w:instrText>
      </w:r>
      <w:r w:rsidR="00A97653">
        <w:rPr>
          <w:rFonts w:hint="cs"/>
        </w:rPr>
        <w:instrText>’</w:instrText>
      </w:r>
      <w:r w:rsidR="00A97653">
        <w:instrText>: Multiple factors influence perceived problems with carnivores in Tanzania</w:instrText>
      </w:r>
      <w:r w:rsidR="00A97653">
        <w:rPr>
          <w:rFonts w:hint="cs"/>
        </w:rPr>
        <w:instrText>’</w:instrText>
      </w:r>
      <w:r w:rsidR="00A97653">
        <w:instrText>s Ruaha landscape&lt;/title&gt;&lt;secondary-title&gt;Biological Conservation&lt;/secondary-title&gt;&lt;/titles&gt;&lt;periodical&gt;&lt;full-title&gt;Biological Conservation&lt;/full-title&gt;&lt;/periodical&gt;&lt;pages&gt;19-27&lt;/pages&gt;&lt;volume&gt;178&lt;/volume&gt;&lt;keywords&gt;&lt;keyword&gt;Human-wildlife conflict&lt;/keyword&gt;&lt;keyword&gt;Human-carnivore conflict&lt;/keyword&gt;&lt;keyword&gt;Ruaha&lt;/keyword&gt;&lt;keyword&gt;Conservation&lt;/keyword&gt;&lt;/keywords&gt;&lt;dates&gt;&lt;year&gt;2014&lt;/year&gt;&lt;/dates&gt;&lt;isbn&gt;0006-3207&lt;/isbn&gt;&lt;urls&gt;&lt;related-urls&gt;&lt;url&gt;http://www.sciencedirect.com/science/article/pii/S0006320714002717&lt;/url&gt;&lt;/related-urls&gt;&lt;/urls&gt;&lt;electronic-resource-num&gt;https://doi.org/10.1016/j.biocon.2014.07.011&lt;/electronic-resource-num&gt;&lt;/record&gt;&lt;/Cite&gt;&lt;/EndNote&gt;</w:instrText>
      </w:r>
      <w:r w:rsidR="00A97653">
        <w:fldChar w:fldCharType="separate"/>
      </w:r>
      <w:r w:rsidR="00A97653">
        <w:rPr>
          <w:noProof/>
        </w:rPr>
        <w:t>(Dickman</w:t>
      </w:r>
      <w:r w:rsidR="00A97653" w:rsidRPr="00A97653">
        <w:rPr>
          <w:i/>
          <w:noProof/>
        </w:rPr>
        <w:t xml:space="preserve"> et al.</w:t>
      </w:r>
      <w:r w:rsidR="00A97653">
        <w:rPr>
          <w:noProof/>
        </w:rPr>
        <w:t>, 2014)</w:t>
      </w:r>
      <w:r w:rsidR="00A97653">
        <w:fldChar w:fldCharType="end"/>
      </w:r>
      <w:r>
        <w:t>. Re-framed, the challenge can be to improve perception of wildlife in areas with high human-wildlife conflict opportunities. It is a small change in semantics but a potentially profound change in direction. The challenge can also include improving experiences for people with wildlife or reducing their losses to wildlife.</w:t>
      </w:r>
    </w:p>
    <w:p w14:paraId="3960E51C" w14:textId="30198667" w:rsidR="00BE7376" w:rsidRDefault="00DF1DED">
      <w:pPr>
        <w:pStyle w:val="BodyText"/>
      </w:pPr>
      <w:r>
        <w:rPr>
          <w:b/>
        </w:rPr>
        <w:t>2. Describe the scope and extent of the challenge.</w:t>
      </w:r>
      <w:r>
        <w:t xml:space="preserve"> Defining the scope of a challenge conceptually and the extent geographically will ensure that potential solutions fit the challenge. Moving across scales is a common issue in ecology</w:t>
      </w:r>
      <w:r w:rsidR="00DC257A">
        <w:t xml:space="preserve"> </w:t>
      </w:r>
      <w:r w:rsidR="00DC257A">
        <w:fldChar w:fldCharType="begin"/>
      </w:r>
      <w:r w:rsidR="00DC257A">
        <w:instrText xml:space="preserve"> ADDIN EN.CITE &lt;EndNote&gt;&lt;Cite&gt;&lt;Author&gt;Sandel&lt;/Author&gt;&lt;Year&gt;2015&lt;/Year&gt;&lt;RecNum&gt;3402&lt;/RecNum&gt;&lt;DisplayText&gt;(Sandel, 2015)&lt;/DisplayText&gt;&lt;record&gt;&lt;rec-number&gt;3402&lt;/rec-number&gt;&lt;foreign-keys&gt;&lt;key app="EN" db-id="zv9tw0t2n2xfdiet259x2tdh09prp29zrxsv" timestamp="1421780273"&gt;3402&lt;/key&gt;&lt;/foreign-keys&gt;&lt;ref-type name="Journal Article"&gt;17&lt;/ref-type&gt;&lt;contributors&gt;&lt;authors&gt;&lt;author&gt;Sandel, Brody&lt;/author&gt;&lt;/authors&gt;&lt;/contributors&gt;&lt;titles&gt;&lt;title&gt;Towards a taxonomy of spatial scale-dependence&lt;/title&gt;&lt;secondary-title&gt;Ecography&lt;/secondary-title&gt;&lt;/titles&gt;&lt;periodical&gt;&lt;full-title&gt;Ecography&lt;/full-title&gt;&lt;/periodical&gt;&lt;pages&gt;358-369&lt;/pages&gt;&lt;volume&gt;38&lt;/volume&gt;&lt;dates&gt;&lt;year&gt;2015&lt;/year&gt;&lt;/dates&gt;&lt;publisher&gt;Blackwell Publishing Ltd&lt;/publisher&gt;&lt;isbn&gt;1600-0587&lt;/isbn&gt;&lt;urls&gt;&lt;related-urls&gt;&lt;url&gt;http://dx.doi.org/10.1111/ecog.01034&lt;/url&gt;&lt;/related-urls&gt;&lt;/urls&gt;&lt;electronic-resource-num&gt;10.1111/ecog.01034&lt;/electronic-resource-num&gt;&lt;/record&gt;&lt;/Cite&gt;&lt;/EndNote&gt;</w:instrText>
      </w:r>
      <w:r w:rsidR="00DC257A">
        <w:fldChar w:fldCharType="separate"/>
      </w:r>
      <w:r w:rsidR="00DC257A">
        <w:rPr>
          <w:noProof/>
        </w:rPr>
        <w:t>(Sandel, 2015)</w:t>
      </w:r>
      <w:r w:rsidR="00DC257A">
        <w:fldChar w:fldCharType="end"/>
      </w:r>
      <w:r>
        <w:t>, and proposing a spatial scale, using common terms, and describing the breadth of the challenge will accelerate interdisciplinary solutions (i.e. the wildlife-human challenge above is ecological and societal). The challenge can be problematic on local, regional, or global scales, and solutions can be needed for each. Conceptually, the scope is broad in the human-wildlife conflict example whilst the extent is primarily local to the area surrounding the Southern border of the Ruaha National Park. Articulating scope and scale informs assessment of severity.</w:t>
      </w:r>
    </w:p>
    <w:p w14:paraId="55423392" w14:textId="4747B6B1" w:rsidR="00BE7376" w:rsidRDefault="00DF1DED">
      <w:pPr>
        <w:pStyle w:val="BodyText"/>
      </w:pPr>
      <w:r>
        <w:rPr>
          <w:b/>
        </w:rPr>
        <w:t>3. Explicitly link the basic science to management implications and policy.</w:t>
      </w:r>
      <w:r>
        <w:t xml:space="preserve"> Perhaps the most facile principle, a simple description and definition of the basic scientific evidence in a study and how it can be reused is a fundamental step in linking science to evidence-based decision making for environmental challenges. In the wildlife-human challenge, depredation of livestock impacted 61.1% of households in some form, but livestock losses due to disease or theft were actually the most consistent negative drivers of total loss</w:t>
      </w:r>
      <w:r w:rsidR="005E64F8">
        <w:t xml:space="preserve"> </w:t>
      </w:r>
      <w:r w:rsidR="005E64F8">
        <w:fldChar w:fldCharType="begin"/>
      </w:r>
      <w:r w:rsidR="005E64F8">
        <w:instrText xml:space="preserve"> ADDIN EN.CITE &lt;EndNote&gt;&lt;Cite&gt;&lt;Author&gt;Dickman&lt;/Author&gt;&lt;Year&gt;2014&lt;/Year&gt;&lt;RecNum&gt;6046&lt;/RecNum&gt;&lt;DisplayText&gt;(Dickman&lt;style face="italic"&gt; et al.&lt;/style&gt;, 2014)&lt;/DisplayText&gt;&lt;record&gt;&lt;rec-number&gt;6046&lt;/rec-number&gt;&lt;foreign-keys&gt;&lt;key app="EN" db-id="zv9tw0t2n2xfdiet259x2tdh09prp29zrxsv" timestamp="1541189323"&gt;6046&lt;/key&gt;&lt;/foreign-keys&gt;&lt;ref-type name="Journal Article"&gt;17&lt;/ref-type&gt;&lt;contributors&gt;&lt;authors&gt;&lt;author&gt;Dickman, Amy J.&lt;/author&gt;&lt;author&gt;Hazzah, Leela&lt;/author&gt;&lt;author&gt;Carbone, Chris&lt;/author&gt;&lt;author&gt;Durant, Sarah M.&lt;/author&gt;&lt;/authors&gt;&lt;/contributors&gt;&lt;titles&gt;&lt;title&gt;Carnivores, culture and </w:instrText>
      </w:r>
      <w:r w:rsidR="005E64F8">
        <w:rPr>
          <w:rFonts w:hint="cs"/>
        </w:rPr>
        <w:instrText>‘</w:instrText>
      </w:r>
      <w:r w:rsidR="005E64F8">
        <w:instrText>contagious conflict</w:instrText>
      </w:r>
      <w:r w:rsidR="005E64F8">
        <w:rPr>
          <w:rFonts w:hint="cs"/>
        </w:rPr>
        <w:instrText>’</w:instrText>
      </w:r>
      <w:r w:rsidR="005E64F8">
        <w:instrText>: Multiple factors influence perceived problems with carnivores in Tanzania</w:instrText>
      </w:r>
      <w:r w:rsidR="005E64F8">
        <w:rPr>
          <w:rFonts w:hint="cs"/>
        </w:rPr>
        <w:instrText>’</w:instrText>
      </w:r>
      <w:r w:rsidR="005E64F8">
        <w:instrText>s Ruaha landscape&lt;/title&gt;&lt;secondary-title&gt;Biological Conservation&lt;/secondary-title&gt;&lt;/titles&gt;&lt;periodical&gt;&lt;full-title&gt;Biological Conservation&lt;/full-title&gt;&lt;/periodical&gt;&lt;pages&gt;19-27&lt;/pages&gt;&lt;volume&gt;178&lt;/volume&gt;&lt;keywords&gt;&lt;keyword&gt;Human-wildlife conflict&lt;/keyword&gt;&lt;keyword&gt;Human-carnivore conflict&lt;/keyword&gt;&lt;keyword&gt;Ruaha&lt;/keyword&gt;&lt;keyword&gt;Conservation&lt;/keyword&gt;&lt;/keywords&gt;&lt;dates&gt;&lt;year&gt;2014&lt;/year&gt;&lt;/dates&gt;&lt;isbn&gt;0006-3207&lt;/isbn&gt;&lt;urls&gt;&lt;related-urls&gt;&lt;url&gt;http://www.sciencedirect.com/science/article/pii/S0006320714002717&lt;/url&gt;&lt;/related-urls&gt;&lt;/urls&gt;&lt;electronic-resource-num&gt;https://doi.org/10.1016/j.biocon.2014.07.011&lt;/electronic-resource-num&gt;&lt;/record&gt;&lt;/Cite&gt;&lt;/EndNote&gt;</w:instrText>
      </w:r>
      <w:r w:rsidR="005E64F8">
        <w:fldChar w:fldCharType="separate"/>
      </w:r>
      <w:r w:rsidR="005E64F8">
        <w:rPr>
          <w:noProof/>
        </w:rPr>
        <w:t>(Dickman</w:t>
      </w:r>
      <w:r w:rsidR="005E64F8" w:rsidRPr="005E64F8">
        <w:rPr>
          <w:i/>
          <w:noProof/>
        </w:rPr>
        <w:t xml:space="preserve"> et al.</w:t>
      </w:r>
      <w:r w:rsidR="005E64F8">
        <w:rPr>
          <w:noProof/>
        </w:rPr>
        <w:t>, 2014)</w:t>
      </w:r>
      <w:r w:rsidR="005E64F8">
        <w:fldChar w:fldCharType="end"/>
      </w:r>
      <w:r>
        <w:t>. Perception of loss and actual losses were not necessarily equivalent, and culture was shaping subsequent conflicts not direct evidence. Consequently, a clear statement of evidence can illuminate the most viable solution sets in some instances.</w:t>
      </w:r>
    </w:p>
    <w:p w14:paraId="67C13E0E" w14:textId="51B5B69A" w:rsidR="00BE7376" w:rsidRDefault="00DF1DED">
      <w:pPr>
        <w:pStyle w:val="BodyText"/>
      </w:pPr>
      <w:r>
        <w:rPr>
          <w:b/>
        </w:rPr>
        <w:t>4. Propose implications of ignoring this challenge.</w:t>
      </w:r>
      <w:r>
        <w:t xml:space="preserve"> A description of the impact a challenge on a system if left unchecked will help clarify the severity of the challenge. The trickle down effects and indirect implications of the challenge should also be examined. For instance, anti-carnivore sentiment will likely only grow as climate change and pressures to confine pastoral herders makes livestock more difficult to </w:t>
      </w:r>
      <w:proofErr w:type="gramStart"/>
      <w:r>
        <w:t>raise</w:t>
      </w:r>
      <w:proofErr w:type="gramEnd"/>
      <w:r>
        <w:t xml:space="preserve"> </w:t>
      </w:r>
      <w:r w:rsidR="009962CD">
        <w:fldChar w:fldCharType="begin">
          <w:fldData xml:space="preserve">PEVuZE5vdGU+PENpdGU+PEF1dGhvcj5Kb25lczwvQXV0aG9yPjxZZWFyPjIwMDk8L1llYXI+PFJl
Y051bT42Mzc0PC9SZWNOdW0+PERpc3BsYXlUZXh0PihKb25lcyAmYW1wOyBUaG9ybnRvbiwgMjAw
OTsgTGluZHNleTxzdHlsZSBmYWNlPSJpdGFsaWMiPiBldCBhbC48L3N0eWxlPiwgMjAwOSk8L0Rp
c3BsYXlUZXh0PjxyZWNvcmQ+PHJlYy1udW1iZXI+NjM3NDwvcmVjLW51bWJlcj48Zm9yZWlnbi1r
ZXlzPjxrZXkgYXBwPSJFTiIgZGItaWQ9Inp2OXR3MHQybjJ4ZmRpZXQyNTl4MnRkaDA5cHJwMjl6
cnhzdiIgdGltZXN0YW1wPSIxNTcxMjY3NzYzIj42Mzc0PC9rZXk+PC9mb3JlaWduLWtleXM+PHJl
Zi10eXBlIG5hbWU9IkpvdXJuYWwgQXJ0aWNsZSI+MTc8L3JlZi10eXBlPjxjb250cmlidXRvcnM+
PGF1dGhvcnM+PGF1dGhvcj5Kb25lcywgUGV0ZXIgRy48L2F1dGhvcj48YXV0aG9yPlRob3JudG9u
LCBQaGlsaXAgSy48L2F1dGhvcj48L2F1dGhvcnM+PC9jb250cmlidXRvcnM+PHRpdGxlcz48dGl0
bGU+Q3JvcHBlcnMgdG8gbGl2ZXN0b2NrIGtlZXBlcnM6IGxpdmVsaWhvb2QgdHJhbnNpdGlvbnMg
dG8gMjA1MCBpbiBBZnJpY2EgZHVlIHRvIGNsaW1hdGUgY2hhbmdlPC90aXRsZT48c2Vjb25kYXJ5
LXRpdGxlPkVudmlyb25tZW50YWwgU2NpZW5jZSAmYW1wOyBQb2xpY3k8L3NlY29uZGFyeS10aXRs
ZT48L3RpdGxlcz48cGVyaW9kaWNhbD48ZnVsbC10aXRsZT5FbnZpcm9ubWVudGFsIFNjaWVuY2Ug
JmFtcDsgUG9saWN5PC9mdWxsLXRpdGxlPjwvcGVyaW9kaWNhbD48cGFnZXM+NDI3LTQzNzwvcGFn
ZXM+PHZvbHVtZT4xMjwvdm9sdW1lPjxudW1iZXI+NDwvbnVtYmVyPjxrZXl3b3Jkcz48a2V5d29y
ZD5TZWFzb24gZmFpbHVyZTwva2V5d29yZD48a2V5d29yZD5Qb3ZlcnR5PC9rZXl3b3JkPjxrZXl3
b3JkPlN1Yi1TYWhhcmFuIEFmcmljYTwva2V5d29yZD48a2V5d29yZD5BZ3JpY3VsdHVyYWwgc3lz
dGVtczwva2V5d29yZD48a2V5d29yZD5UYXJnZXRpbmc8L2tleXdvcmQ+PC9rZXl3b3Jkcz48ZGF0
ZXM+PHllYXI+MjAwOTwveWVhcj48cHViLWRhdGVzPjxkYXRlPjIwMDkvMDYvMDEvPC9kYXRlPjwv
cHViLWRhdGVzPjwvZGF0ZXM+PGlzYm4+MTQ2Mi05MDExPC9pc2JuPjx1cmxzPjxyZWxhdGVkLXVy
bHM+PHVybD5odHRwOi8vd3d3LnNjaWVuY2VkaXJlY3QuY29tL3NjaWVuY2UvYXJ0aWNsZS9waWkv
UzE0NjI5MDExMDgwMDA5NDQ8L3VybD48L3JlbGF0ZWQtdXJscz48L3VybHM+PGVsZWN0cm9uaWMt
cmVzb3VyY2UtbnVtPmh0dHBzOi8vZG9pLm9yZy8xMC4xMDE2L2ouZW52c2NpLjIwMDguMDguMDA2
PC9lbGVjdHJvbmljLXJlc291cmNlLW51bT48L3JlY29yZD48L0NpdGU+PENpdGU+PEF1dGhvcj5M
aW5kc2V5PC9BdXRob3I+PFllYXI+MjAwOTwvWWVhcj48UmVjTnVtPjYzNzU8L1JlY051bT48cmVj
b3JkPjxyZWMtbnVtYmVyPjYzNzU8L3JlYy1udW1iZXI+PGZvcmVpZ24ta2V5cz48a2V5IGFwcD0i
RU4iIGRiLWlkPSJ6djl0dzB0Mm4yeGZkaWV0MjU5eDJ0ZGgwOXBycDI5enJ4c3YiIHRpbWVzdGFt
cD0iMTU3MTI2NzgzMSI+NjM3NTwva2V5PjwvZm9yZWlnbi1rZXlzPjxyZWYtdHlwZSBuYW1lPSJK
b3VybmFsIEFydGljbGUiPjE3PC9yZWYtdHlwZT48Y29udHJpYnV0b3JzPjxhdXRob3JzPjxhdXRo
b3I+TGluZHNleSwgUC4gQS48L2F1dGhvcj48YXV0aG9yPlJvbWHDsWFjaCwgUy4gUy48L2F1dGhv
cj48YXV0aG9yPkRhdmllcy1Nb3N0ZXJ0LCBILiBULjwvYXV0aG9yPjwvYXV0aG9ycz48L2NvbnRy
aWJ1dG9ycz48dGl0bGVzPjx0aXRsZT5UaGUgaW1wb3J0YW5jZSBvZiBjb25zZXJ2YW5jaWVzIGZv
ciBlbmhhbmNpbmcgdGhlIHZhbHVlIG9mIGdhbWUgcmFuY2ggbGFuZCBmb3IgbGFyZ2UgbWFtbWFs
IGNvbnNlcnZhdGlvbiBpbiBzb3V0aGVybiBBZnJpY2E8L3RpdGxlPjxzZWNvbmRhcnktdGl0bGU+
Sm91cm5hbCBvZiBab29sb2d5PC9zZWNvbmRhcnktdGl0bGU+PC90aXRsZXM+PHBlcmlvZGljYWw+
PGZ1bGwtdGl0bGU+Sm91cm5hbCBvZiBab29sb2d5PC9mdWxsLXRpdGxlPjwvcGVyaW9kaWNhbD48
cGFnZXM+OTktMTA1PC9wYWdlcz48dm9sdW1lPjI3Nzwvdm9sdW1lPjxudW1iZXI+MjwvbnVtYmVy
PjxrZXl3b3Jkcz48a2V5d29yZD5lY290b3VyaXNtPC9rZXl3b3JkPjxrZXl3b3JkPmNvbW11bml0
aWVzPC9rZXl3b3JkPjxrZXl3b3JkPmZlbmNlczwva2V5d29yZD48a2V5d29yZD5sYW5kIHJlZm9y
bTwva2V5d29yZD48a2V5d29yZD5wcmVkYXRvcnM8L2tleXdvcmQ+PGtleXdvcmQ+cHJpdmF0ZSBs
YW5kPC9rZXl3b3JkPjxrZXl3b3JkPnRyb3BoeSBodW50aW5nPC9rZXl3b3JkPjwva2V5d29yZHM+
PGRhdGVzPjx5ZWFyPjIwMDk8L3llYXI+PHB1Yi1kYXRlcz48ZGF0ZT4yMDA5LzAyLzAxPC9kYXRl
PjwvcHViLWRhdGVzPjwvZGF0ZXM+PHB1Ymxpc2hlcj5Kb2huIFdpbGV5ICZhbXA7IFNvbnMsIEx0
ZCAoMTAuMTExMSk8L3B1Ymxpc2hlcj48aXNibj4wOTUyLTgzNjk8L2lzYm4+PHVybHM+PHJlbGF0
ZWQtdXJscz48dXJsPmh0dHBzOi8vZG9pLm9yZy8xMC4xMTExL2ouMTQ2OS03OTk4LjIwMDguMDA1
MjkueDwvdXJsPjwvcmVsYXRlZC11cmxzPjwvdXJscz48ZWxlY3Ryb25pYy1yZXNvdXJjZS1udW0+
MTAuMTExMS9qLjE0NjktNzk5OC4yMDA4LjAwNTI5Lng8L2VsZWN0cm9uaWMtcmVzb3VyY2UtbnVt
PjxhY2Nlc3MtZGF0ZT4yMDE5LzEwLzE2PC9hY2Nlc3MtZGF0ZT48L3JlY29yZD48L0NpdGU+PC9F
bmROb3RlPgB=
</w:fldData>
        </w:fldChar>
      </w:r>
      <w:r w:rsidR="009962CD">
        <w:instrText xml:space="preserve"> ADDIN EN.CITE </w:instrText>
      </w:r>
      <w:r w:rsidR="009962CD">
        <w:fldChar w:fldCharType="begin">
          <w:fldData xml:space="preserve">PEVuZE5vdGU+PENpdGU+PEF1dGhvcj5Kb25lczwvQXV0aG9yPjxZZWFyPjIwMDk8L1llYXI+PFJl
Y051bT42Mzc0PC9SZWNOdW0+PERpc3BsYXlUZXh0PihKb25lcyAmYW1wOyBUaG9ybnRvbiwgMjAw
OTsgTGluZHNleTxzdHlsZSBmYWNlPSJpdGFsaWMiPiBldCBhbC48L3N0eWxlPiwgMjAwOSk8L0Rp
c3BsYXlUZXh0PjxyZWNvcmQ+PHJlYy1udW1iZXI+NjM3NDwvcmVjLW51bWJlcj48Zm9yZWlnbi1r
ZXlzPjxrZXkgYXBwPSJFTiIgZGItaWQ9Inp2OXR3MHQybjJ4ZmRpZXQyNTl4MnRkaDA5cHJwMjl6
cnhzdiIgdGltZXN0YW1wPSIxNTcxMjY3NzYzIj42Mzc0PC9rZXk+PC9mb3JlaWduLWtleXM+PHJl
Zi10eXBlIG5hbWU9IkpvdXJuYWwgQXJ0aWNsZSI+MTc8L3JlZi10eXBlPjxjb250cmlidXRvcnM+
PGF1dGhvcnM+PGF1dGhvcj5Kb25lcywgUGV0ZXIgRy48L2F1dGhvcj48YXV0aG9yPlRob3JudG9u
LCBQaGlsaXAgSy48L2F1dGhvcj48L2F1dGhvcnM+PC9jb250cmlidXRvcnM+PHRpdGxlcz48dGl0
bGU+Q3JvcHBlcnMgdG8gbGl2ZXN0b2NrIGtlZXBlcnM6IGxpdmVsaWhvb2QgdHJhbnNpdGlvbnMg
dG8gMjA1MCBpbiBBZnJpY2EgZHVlIHRvIGNsaW1hdGUgY2hhbmdlPC90aXRsZT48c2Vjb25kYXJ5
LXRpdGxlPkVudmlyb25tZW50YWwgU2NpZW5jZSAmYW1wOyBQb2xpY3k8L3NlY29uZGFyeS10aXRs
ZT48L3RpdGxlcz48cGVyaW9kaWNhbD48ZnVsbC10aXRsZT5FbnZpcm9ubWVudGFsIFNjaWVuY2Ug
JmFtcDsgUG9saWN5PC9mdWxsLXRpdGxlPjwvcGVyaW9kaWNhbD48cGFnZXM+NDI3LTQzNzwvcGFn
ZXM+PHZvbHVtZT4xMjwvdm9sdW1lPjxudW1iZXI+NDwvbnVtYmVyPjxrZXl3b3Jkcz48a2V5d29y
ZD5TZWFzb24gZmFpbHVyZTwva2V5d29yZD48a2V5d29yZD5Qb3ZlcnR5PC9rZXl3b3JkPjxrZXl3
b3JkPlN1Yi1TYWhhcmFuIEFmcmljYTwva2V5d29yZD48a2V5d29yZD5BZ3JpY3VsdHVyYWwgc3lz
dGVtczwva2V5d29yZD48a2V5d29yZD5UYXJnZXRpbmc8L2tleXdvcmQ+PC9rZXl3b3Jkcz48ZGF0
ZXM+PHllYXI+MjAwOTwveWVhcj48cHViLWRhdGVzPjxkYXRlPjIwMDkvMDYvMDEvPC9kYXRlPjwv
cHViLWRhdGVzPjwvZGF0ZXM+PGlzYm4+MTQ2Mi05MDExPC9pc2JuPjx1cmxzPjxyZWxhdGVkLXVy
bHM+PHVybD5odHRwOi8vd3d3LnNjaWVuY2VkaXJlY3QuY29tL3NjaWVuY2UvYXJ0aWNsZS9waWkv
UzE0NjI5MDExMDgwMDA5NDQ8L3VybD48L3JlbGF0ZWQtdXJscz48L3VybHM+PGVsZWN0cm9uaWMt
cmVzb3VyY2UtbnVtPmh0dHBzOi8vZG9pLm9yZy8xMC4xMDE2L2ouZW52c2NpLjIwMDguMDguMDA2
PC9lbGVjdHJvbmljLXJlc291cmNlLW51bT48L3JlY29yZD48L0NpdGU+PENpdGU+PEF1dGhvcj5M
aW5kc2V5PC9BdXRob3I+PFllYXI+MjAwOTwvWWVhcj48UmVjTnVtPjYzNzU8L1JlY051bT48cmVj
b3JkPjxyZWMtbnVtYmVyPjYzNzU8L3JlYy1udW1iZXI+PGZvcmVpZ24ta2V5cz48a2V5IGFwcD0i
RU4iIGRiLWlkPSJ6djl0dzB0Mm4yeGZkaWV0MjU5eDJ0ZGgwOXBycDI5enJ4c3YiIHRpbWVzdGFt
cD0iMTU3MTI2NzgzMSI+NjM3NTwva2V5PjwvZm9yZWlnbi1rZXlzPjxyZWYtdHlwZSBuYW1lPSJK
b3VybmFsIEFydGljbGUiPjE3PC9yZWYtdHlwZT48Y29udHJpYnV0b3JzPjxhdXRob3JzPjxhdXRo
b3I+TGluZHNleSwgUC4gQS48L2F1dGhvcj48YXV0aG9yPlJvbWHDsWFjaCwgUy4gUy48L2F1dGhv
cj48YXV0aG9yPkRhdmllcy1Nb3N0ZXJ0LCBILiBULjwvYXV0aG9yPjwvYXV0aG9ycz48L2NvbnRy
aWJ1dG9ycz48dGl0bGVzPjx0aXRsZT5UaGUgaW1wb3J0YW5jZSBvZiBjb25zZXJ2YW5jaWVzIGZv
ciBlbmhhbmNpbmcgdGhlIHZhbHVlIG9mIGdhbWUgcmFuY2ggbGFuZCBmb3IgbGFyZ2UgbWFtbWFs
IGNvbnNlcnZhdGlvbiBpbiBzb3V0aGVybiBBZnJpY2E8L3RpdGxlPjxzZWNvbmRhcnktdGl0bGU+
Sm91cm5hbCBvZiBab29sb2d5PC9zZWNvbmRhcnktdGl0bGU+PC90aXRsZXM+PHBlcmlvZGljYWw+
PGZ1bGwtdGl0bGU+Sm91cm5hbCBvZiBab29sb2d5PC9mdWxsLXRpdGxlPjwvcGVyaW9kaWNhbD48
cGFnZXM+OTktMTA1PC9wYWdlcz48dm9sdW1lPjI3Nzwvdm9sdW1lPjxudW1iZXI+MjwvbnVtYmVy
PjxrZXl3b3Jkcz48a2V5d29yZD5lY290b3VyaXNtPC9rZXl3b3JkPjxrZXl3b3JkPmNvbW11bml0
aWVzPC9rZXl3b3JkPjxrZXl3b3JkPmZlbmNlczwva2V5d29yZD48a2V5d29yZD5sYW5kIHJlZm9y
bTwva2V5d29yZD48a2V5d29yZD5wcmVkYXRvcnM8L2tleXdvcmQ+PGtleXdvcmQ+cHJpdmF0ZSBs
YW5kPC9rZXl3b3JkPjxrZXl3b3JkPnRyb3BoeSBodW50aW5nPC9rZXl3b3JkPjwva2V5d29yZHM+
PGRhdGVzPjx5ZWFyPjIwMDk8L3llYXI+PHB1Yi1kYXRlcz48ZGF0ZT4yMDA5LzAyLzAxPC9kYXRl
PjwvcHViLWRhdGVzPjwvZGF0ZXM+PHB1Ymxpc2hlcj5Kb2huIFdpbGV5ICZhbXA7IFNvbnMsIEx0
ZCAoMTAuMTExMSk8L3B1Ymxpc2hlcj48aXNibj4wOTUyLTgzNjk8L2lzYm4+PHVybHM+PHJlbGF0
ZWQtdXJscz48dXJsPmh0dHBzOi8vZG9pLm9yZy8xMC4xMTExL2ouMTQ2OS03OTk4LjIwMDguMDA1
MjkueDwvdXJsPjwvcmVsYXRlZC11cmxzPjwvdXJscz48ZWxlY3Ryb25pYy1yZXNvdXJjZS1udW0+
MTAuMTExMS9qLjE0NjktNzk5OC4yMDA4LjAwNTI5Lng8L2VsZWN0cm9uaWMtcmVzb3VyY2UtbnVt
PjxhY2Nlc3MtZGF0ZT4yMDE5LzEwLzE2PC9hY2Nlc3MtZGF0ZT48L3JlY29yZD48L0NpdGU+PC9F
bmROb3RlPgB=
</w:fldData>
        </w:fldChar>
      </w:r>
      <w:r w:rsidR="009962CD">
        <w:instrText xml:space="preserve"> ADDIN EN.CITE.DATA </w:instrText>
      </w:r>
      <w:r w:rsidR="009962CD">
        <w:fldChar w:fldCharType="end"/>
      </w:r>
      <w:r w:rsidR="009962CD">
        <w:fldChar w:fldCharType="separate"/>
      </w:r>
      <w:r w:rsidR="009962CD">
        <w:rPr>
          <w:noProof/>
        </w:rPr>
        <w:t>(Jones &amp; Thornton, 2009; Lindsey</w:t>
      </w:r>
      <w:r w:rsidR="009962CD" w:rsidRPr="009962CD">
        <w:rPr>
          <w:i/>
          <w:noProof/>
        </w:rPr>
        <w:t xml:space="preserve"> et al.</w:t>
      </w:r>
      <w:r w:rsidR="009962CD">
        <w:rPr>
          <w:noProof/>
        </w:rPr>
        <w:t>, 2009)</w:t>
      </w:r>
      <w:r w:rsidR="009962CD">
        <w:fldChar w:fldCharType="end"/>
      </w:r>
      <w:r>
        <w:t xml:space="preserve">. Many large carnivores are already threatened and endangered, and further anthropogenic pressures on the populations will lead to severe declines in populations including potential extinction of keystone species </w:t>
      </w:r>
      <w:r>
        <w:fldChar w:fldCharType="begin">
          <w:fldData xml:space="preserve">PEVuZE5vdGU+PENpdGU+PEF1dGhvcj5Ub3duczwvQXV0aG9yPjxZZWFyPjIwMDk8L1llYXI+PFJl
Y051bT42Mzc2PC9SZWNOdW0+PERpc3BsYXlUZXh0PihCYWdjaGkgJmFtcDsgTWlzaHJhLCAyMDA2
OyBKb2huc29uPHN0eWxlIGZhY2U9Iml0YWxpYyI+IGV0IGFsLjwvc3R5bGU+LCAyMDA2OyBUb3du
czxzdHlsZSBmYWNlPSJpdGFsaWMiPiBldCBhbC48L3N0eWxlPiwgMjAwOSk8L0Rpc3BsYXlUZXh0
PjxyZWNvcmQ+PHJlYy1udW1iZXI+NjM3NjwvcmVjLW51bWJlcj48Zm9yZWlnbi1rZXlzPjxrZXkg
YXBwPSJFTiIgZGItaWQ9Inp2OXR3MHQybjJ4ZmRpZXQyNTl4MnRkaDA5cHJwMjl6cnhzdiIgdGlt
ZXN0YW1wPSIxNTcxMjY3ODk2Ij42Mzc2PC9rZXk+PC9mb3JlaWduLWtleXM+PHJlZi10eXBlIG5h
bWU9IkpvdXJuYWwgQXJ0aWNsZSI+MTc8L3JlZi10eXBlPjxjb250cmlidXRvcnM+PGF1dGhvcnM+
PGF1dGhvcj5Ub3ducywgTGluZHNheTwvYXV0aG9yPjxhdXRob3I+RGVyb2NoZXIsIEEuIEUuPC9h
dXRob3I+PGF1dGhvcj5TdGlybGluZywgSS48L2F1dGhvcj48YXV0aG9yPkx1bm4sIE4uIEouPC9h
dXRob3I+PGF1dGhvcj5IZWRtYW4sIEQuPC9hdXRob3I+PC9hdXRob3JzPjwvY29udHJpYnV0b3Jz
Pjx0aXRsZXM+PHRpdGxlPlNwYXRpYWwgYW5kIHRlbXBvcmFsIHBhdHRlcm5zIG9mIHByb2JsZW0g
cG9sYXIgYmVhcnMgaW4gQ2h1cmNoaWxsLCBNYW5pdG9iYTwvdGl0bGU+PHNlY29uZGFyeS10aXRs
ZT5Qb2xhciBCaW9sb2d5PC9zZWNvbmRhcnktdGl0bGU+PC90aXRsZXM+PHBlcmlvZGljYWw+PGZ1
bGwtdGl0bGU+UG9sYXIgQmlvbG9neTwvZnVsbC10aXRsZT48L3BlcmlvZGljYWw+PHBhZ2VzPjE1
MjktMTUzNzwvcGFnZXM+PHZvbHVtZT4zMjwvdm9sdW1lPjxudW1iZXI+MTA8L251bWJlcj48ZGF0
ZXM+PHllYXI+MjAwOTwveWVhcj48cHViLWRhdGVzPjxkYXRlPjIwMDkvMTAvMDE8L2RhdGU+PC9w
dWItZGF0ZXM+PC9kYXRlcz48aXNibj4xNDMyLTIwNTY8L2lzYm4+PHVybHM+PHJlbGF0ZWQtdXJs
cz48dXJsPmh0dHBzOi8vZG9pLm9yZy8xMC4xMDA3L3MwMDMwMC0wMDktMDY1My15PC91cmw+PC9y
ZWxhdGVkLXVybHM+PC91cmxzPjxlbGVjdHJvbmljLXJlc291cmNlLW51bT4xMC4xMDA3L3MwMDMw
MC0wMDktMDY1My15PC9lbGVjdHJvbmljLXJlc291cmNlLW51bT48L3JlY29yZD48L0NpdGU+PENp
dGU+PEF1dGhvcj5CYWdjaGk8L0F1dGhvcj48WWVhcj4yMDA2PC9ZZWFyPjxSZWNOdW0+NjM3Nzwv
UmVjTnVtPjxyZWNvcmQ+PHJlYy1udW1iZXI+NjM3NzwvcmVjLW51bWJlcj48Zm9yZWlnbi1rZXlz
PjxrZXkgYXBwPSJFTiIgZGItaWQ9Inp2OXR3MHQybjJ4ZmRpZXQyNTl4MnRkaDA5cHJwMjl6cnhz
diIgdGltZXN0YW1wPSIxNTcxMjY3OTg4Ij42Mzc3PC9rZXk+PC9mb3JlaWduLWtleXM+PHJlZi10
eXBlIG5hbWU9IkpvdXJuYWwgQXJ0aWNsZSI+MTc8L3JlZi10eXBlPjxjb250cmlidXRvcnM+PGF1
dGhvcnM+PGF1dGhvcj5CYWdjaGksIFMuPC9hdXRob3I+PGF1dGhvcj5NaXNocmEsIEMuPC9hdXRo
b3I+PC9hdXRob3JzPjwvY29udHJpYnV0b3JzPjxhdXRoLWFkZHJlc3M+NzEsJiN4RDsxODEzLDwv
YXV0aC1hZGRyZXNzPjx0aXRsZXM+PHRpdGxlPkxpdmluZyB3aXRoIGxhcmdlIGNhcm5pdm9yZXM6
IHByZWRhdGlvbiBvbiBsaXZlc3RvY2sgYnkgdGhlIHNub3cgbGVvcGFyZCAoVW5jaWEgdW5jaWEp
PC90aXRsZT48c2Vjb25kYXJ5LXRpdGxlPkpvdXJuYWwgb2YgWm9vbG9neTwvc2Vjb25kYXJ5LXRp
dGxlPjwvdGl0bGVzPjxwZXJpb2RpY2FsPjxmdWxsLXRpdGxlPkpvdXJuYWwgb2YgWm9vbG9neTwv
ZnVsbC10aXRsZT48L3BlcmlvZGljYWw+PHBhZ2VzPjIxNy0yMjQ8L3BhZ2VzPjx2b2x1bWU+MjY4
PC92b2x1bWU+PG51bWJlcj4zPC9udW1iZXI+PGtleXdvcmRzPjxrZXl3b3JkPmFubmFwdXJuYSBj
b25zZXJ2YXRpb24gYXJlYTwva2V5d29yZD48L2tleXdvcmRzPjxkYXRlcz48eWVhcj4yMDA2PC95
ZWFyPjwvZGF0ZXM+PGlzYm4+MDk1Mi04MzY5PC9pc2JuPjx1cmxzPjxyZWxhdGVkLXVybHM+PHVy
bD5odHRwOi8vZWRlcG90Lnd1ci5ubC81Mjk3MjwvdXJsPjwvcmVsYXRlZC11cmxzPjwvdXJscz48
L3JlY29yZD48L0NpdGU+PENpdGU+PEF1dGhvcj5Kb2huc29uPC9BdXRob3I+PFllYXI+MjAwNjwv
WWVhcj48UmVjTnVtPjYzNzg8L1JlY051bT48cmVjb3JkPjxyZWMtbnVtYmVyPjYzNzg8L3JlYy1u
dW1iZXI+PGZvcmVpZ24ta2V5cz48a2V5IGFwcD0iRU4iIGRiLWlkPSJ6djl0dzB0Mm4yeGZkaWV0
MjU5eDJ0ZGgwOXBycDI5enJ4c3YiIHRpbWVzdGFtcD0iMTU3MTI2ODA2NCI+NjM3ODwva2V5Pjwv
Zm9yZWlnbi1rZXlzPjxyZWYtdHlwZSBuYW1lPSJKb3VybmFsIEFydGljbGUiPjE3PC9yZWYtdHlw
ZT48Y29udHJpYnV0b3JzPjxhdXRob3JzPjxhdXRob3I+Sm9obnNvbiwgQS48L2F1dGhvcj48YXV0
aG9yPlZvbmdraGFtaGVuZywgQy48L2F1dGhvcj48YXV0aG9yPkhlZGVtYXJrLCBNLjwvYXV0aG9y
PjxhdXRob3I+U2FpdGhvbmdkYW0sIFQuPC9hdXRob3I+PC9hdXRob3JzPjwvY29udHJpYnV0b3Jz
Pjx0aXRsZXM+PHRpdGxlPkVmZmVjdHMgb2YgaHVtYW7igJNjYXJuaXZvcmUgY29uZmxpY3Qgb24g
dGlnZXIgKFBhbnRoZXJhIHRpZ3JpcykgYW5kIHByZXkgcG9wdWxhdGlvbnMgaW4gTGFvIFBEUjwv
dGl0bGU+PHNlY29uZGFyeS10aXRsZT5BbmltYWwgQ29uc2VydmF0aW9uPC9zZWNvbmRhcnktdGl0
bGU+PC90aXRsZXM+PHBlcmlvZGljYWw+PGZ1bGwtdGl0bGU+QW5pbWFsIENvbnNlcnZhdGlvbjwv
ZnVsbC10aXRsZT48L3BlcmlvZGljYWw+PHBhZ2VzPjQyMS00MzA8L3BhZ2VzPjx2b2x1bWU+OTwv
dm9sdW1lPjxudW1iZXI+NDwvbnVtYmVyPjxrZXl3b3Jkcz48a2V5d29yZD5MYW9zPC9rZXl3b3Jk
PjxrZXl3b3JkPmNhcm5pdm9yZXM8L2tleXdvcmQ+PGtleXdvcmQ+aHVtYW7igJN3aWxkbGlmZSBj
b25mbGljdDwva2V5d29yZD48a2V5d29yZD5tYXJr4oCTcmVjYXB0dXJlPC9rZXl3b3JkPjxrZXl3
b3JkPnByb3RlY3RlZCBhcmVhczwva2V5d29yZD48L2tleXdvcmRzPjxkYXRlcz48eWVhcj4yMDA2
PC95ZWFyPjxwdWItZGF0ZXM+PGRhdGU+MjAwNi8xMS8wMTwvZGF0ZT48L3B1Yi1kYXRlcz48L2Rh
dGVzPjxwdWJsaXNoZXI+Sm9obiBXaWxleSAmYW1wOyBTb25zLCBMdGQgKDEwLjExMTEpPC9wdWJs
aXNoZXI+PGlzYm4+MTM2Ny05NDMwPC9pc2JuPjx1cmxzPjxyZWxhdGVkLXVybHM+PHVybD5odHRw
czovL2RvaS5vcmcvMTAuMTExMS9qLjE0NjktMTc5NS4yMDA2LjAwMDQ5Lng8L3VybD48L3JlbGF0
ZWQtdXJscz48L3VybHM+PGVsZWN0cm9uaWMtcmVzb3VyY2UtbnVtPjEwLjExMTEvai4xNDY5LTE3
OTUuMjAwNi4wMDA0OS54PC9lbGVjdHJvbmljLXJlc291cmNlLW51bT48YWNjZXNzLWRhdGU+MjAx
OS8xMC8xNjwvYWNjZXNzLWRhdGU+PC9yZWNvcmQ+PC9DaXRlPjwvRW5kTm90ZT4A
</w:fldData>
        </w:fldChar>
      </w:r>
      <w:r w:rsidR="00A057AC">
        <w:instrText xml:space="preserve"> ADDIN EN.CITE </w:instrText>
      </w:r>
      <w:r w:rsidR="00A057AC">
        <w:fldChar w:fldCharType="begin">
          <w:fldData xml:space="preserve">PEVuZE5vdGU+PENpdGU+PEF1dGhvcj5Ub3duczwvQXV0aG9yPjxZZWFyPjIwMDk8L1llYXI+PFJl
Y051bT42Mzc2PC9SZWNOdW0+PERpc3BsYXlUZXh0PihCYWdjaGkgJmFtcDsgTWlzaHJhLCAyMDA2
OyBKb2huc29uPHN0eWxlIGZhY2U9Iml0YWxpYyI+IGV0IGFsLjwvc3R5bGU+LCAyMDA2OyBUb3du
czxzdHlsZSBmYWNlPSJpdGFsaWMiPiBldCBhbC48L3N0eWxlPiwgMjAwOSk8L0Rpc3BsYXlUZXh0
PjxyZWNvcmQ+PHJlYy1udW1iZXI+NjM3NjwvcmVjLW51bWJlcj48Zm9yZWlnbi1rZXlzPjxrZXkg
YXBwPSJFTiIgZGItaWQ9Inp2OXR3MHQybjJ4ZmRpZXQyNTl4MnRkaDA5cHJwMjl6cnhzdiIgdGlt
ZXN0YW1wPSIxNTcxMjY3ODk2Ij42Mzc2PC9rZXk+PC9mb3JlaWduLWtleXM+PHJlZi10eXBlIG5h
bWU9IkpvdXJuYWwgQXJ0aWNsZSI+MTc8L3JlZi10eXBlPjxjb250cmlidXRvcnM+PGF1dGhvcnM+
PGF1dGhvcj5Ub3ducywgTGluZHNheTwvYXV0aG9yPjxhdXRob3I+RGVyb2NoZXIsIEEuIEUuPC9h
dXRob3I+PGF1dGhvcj5TdGlybGluZywgSS48L2F1dGhvcj48YXV0aG9yPkx1bm4sIE4uIEouPC9h
dXRob3I+PGF1dGhvcj5IZWRtYW4sIEQuPC9hdXRob3I+PC9hdXRob3JzPjwvY29udHJpYnV0b3Jz
Pjx0aXRsZXM+PHRpdGxlPlNwYXRpYWwgYW5kIHRlbXBvcmFsIHBhdHRlcm5zIG9mIHByb2JsZW0g
cG9sYXIgYmVhcnMgaW4gQ2h1cmNoaWxsLCBNYW5pdG9iYTwvdGl0bGU+PHNlY29uZGFyeS10aXRs
ZT5Qb2xhciBCaW9sb2d5PC9zZWNvbmRhcnktdGl0bGU+PC90aXRsZXM+PHBlcmlvZGljYWw+PGZ1
bGwtdGl0bGU+UG9sYXIgQmlvbG9neTwvZnVsbC10aXRsZT48L3BlcmlvZGljYWw+PHBhZ2VzPjE1
MjktMTUzNzwvcGFnZXM+PHZvbHVtZT4zMjwvdm9sdW1lPjxudW1iZXI+MTA8L251bWJlcj48ZGF0
ZXM+PHllYXI+MjAwOTwveWVhcj48cHViLWRhdGVzPjxkYXRlPjIwMDkvMTAvMDE8L2RhdGU+PC9w
dWItZGF0ZXM+PC9kYXRlcz48aXNibj4xNDMyLTIwNTY8L2lzYm4+PHVybHM+PHJlbGF0ZWQtdXJs
cz48dXJsPmh0dHBzOi8vZG9pLm9yZy8xMC4xMDA3L3MwMDMwMC0wMDktMDY1My15PC91cmw+PC9y
ZWxhdGVkLXVybHM+PC91cmxzPjxlbGVjdHJvbmljLXJlc291cmNlLW51bT4xMC4xMDA3L3MwMDMw
MC0wMDktMDY1My15PC9lbGVjdHJvbmljLXJlc291cmNlLW51bT48L3JlY29yZD48L0NpdGU+PENp
dGU+PEF1dGhvcj5CYWdjaGk8L0F1dGhvcj48WWVhcj4yMDA2PC9ZZWFyPjxSZWNOdW0+NjM3Nzwv
UmVjTnVtPjxyZWNvcmQ+PHJlYy1udW1iZXI+NjM3NzwvcmVjLW51bWJlcj48Zm9yZWlnbi1rZXlz
PjxrZXkgYXBwPSJFTiIgZGItaWQ9Inp2OXR3MHQybjJ4ZmRpZXQyNTl4MnRkaDA5cHJwMjl6cnhz
diIgdGltZXN0YW1wPSIxNTcxMjY3OTg4Ij42Mzc3PC9rZXk+PC9mb3JlaWduLWtleXM+PHJlZi10
eXBlIG5hbWU9IkpvdXJuYWwgQXJ0aWNsZSI+MTc8L3JlZi10eXBlPjxjb250cmlidXRvcnM+PGF1
dGhvcnM+PGF1dGhvcj5CYWdjaGksIFMuPC9hdXRob3I+PGF1dGhvcj5NaXNocmEsIEMuPC9hdXRo
b3I+PC9hdXRob3JzPjwvY29udHJpYnV0b3JzPjxhdXRoLWFkZHJlc3M+NzEsJiN4RDsxODEzLDwv
YXV0aC1hZGRyZXNzPjx0aXRsZXM+PHRpdGxlPkxpdmluZyB3aXRoIGxhcmdlIGNhcm5pdm9yZXM6
IHByZWRhdGlvbiBvbiBsaXZlc3RvY2sgYnkgdGhlIHNub3cgbGVvcGFyZCAoVW5jaWEgdW5jaWEp
PC90aXRsZT48c2Vjb25kYXJ5LXRpdGxlPkpvdXJuYWwgb2YgWm9vbG9neTwvc2Vjb25kYXJ5LXRp
dGxlPjwvdGl0bGVzPjxwZXJpb2RpY2FsPjxmdWxsLXRpdGxlPkpvdXJuYWwgb2YgWm9vbG9neTwv
ZnVsbC10aXRsZT48L3BlcmlvZGljYWw+PHBhZ2VzPjIxNy0yMjQ8L3BhZ2VzPjx2b2x1bWU+MjY4
PC92b2x1bWU+PG51bWJlcj4zPC9udW1iZXI+PGtleXdvcmRzPjxrZXl3b3JkPmFubmFwdXJuYSBj
b25zZXJ2YXRpb24gYXJlYTwva2V5d29yZD48L2tleXdvcmRzPjxkYXRlcz48eWVhcj4yMDA2PC95
ZWFyPjwvZGF0ZXM+PGlzYm4+MDk1Mi04MzY5PC9pc2JuPjx1cmxzPjxyZWxhdGVkLXVybHM+PHVy
bD5odHRwOi8vZWRlcG90Lnd1ci5ubC81Mjk3MjwvdXJsPjwvcmVsYXRlZC11cmxzPjwvdXJscz48
L3JlY29yZD48L0NpdGU+PENpdGU+PEF1dGhvcj5Kb2huc29uPC9BdXRob3I+PFllYXI+MjAwNjwv
WWVhcj48UmVjTnVtPjYzNzg8L1JlY051bT48cmVjb3JkPjxyZWMtbnVtYmVyPjYzNzg8L3JlYy1u
dW1iZXI+PGZvcmVpZ24ta2V5cz48a2V5IGFwcD0iRU4iIGRiLWlkPSJ6djl0dzB0Mm4yeGZkaWV0
MjU5eDJ0ZGgwOXBycDI5enJ4c3YiIHRpbWVzdGFtcD0iMTU3MTI2ODA2NCI+NjM3ODwva2V5Pjwv
Zm9yZWlnbi1rZXlzPjxyZWYtdHlwZSBuYW1lPSJKb3VybmFsIEFydGljbGUiPjE3PC9yZWYtdHlw
ZT48Y29udHJpYnV0b3JzPjxhdXRob3JzPjxhdXRob3I+Sm9obnNvbiwgQS48L2F1dGhvcj48YXV0
aG9yPlZvbmdraGFtaGVuZywgQy48L2F1dGhvcj48YXV0aG9yPkhlZGVtYXJrLCBNLjwvYXV0aG9y
PjxhdXRob3I+U2FpdGhvbmdkYW0sIFQuPC9hdXRob3I+PC9hdXRob3JzPjwvY29udHJpYnV0b3Jz
Pjx0aXRsZXM+PHRpdGxlPkVmZmVjdHMgb2YgaHVtYW7igJNjYXJuaXZvcmUgY29uZmxpY3Qgb24g
dGlnZXIgKFBhbnRoZXJhIHRpZ3JpcykgYW5kIHByZXkgcG9wdWxhdGlvbnMgaW4gTGFvIFBEUjwv
dGl0bGU+PHNlY29uZGFyeS10aXRsZT5BbmltYWwgQ29uc2VydmF0aW9uPC9zZWNvbmRhcnktdGl0
bGU+PC90aXRsZXM+PHBlcmlvZGljYWw+PGZ1bGwtdGl0bGU+QW5pbWFsIENvbnNlcnZhdGlvbjwv
ZnVsbC10aXRsZT48L3BlcmlvZGljYWw+PHBhZ2VzPjQyMS00MzA8L3BhZ2VzPjx2b2x1bWU+OTwv
dm9sdW1lPjxudW1iZXI+NDwvbnVtYmVyPjxrZXl3b3Jkcz48a2V5d29yZD5MYW9zPC9rZXl3b3Jk
PjxrZXl3b3JkPmNhcm5pdm9yZXM8L2tleXdvcmQ+PGtleXdvcmQ+aHVtYW7igJN3aWxkbGlmZSBj
b25mbGljdDwva2V5d29yZD48a2V5d29yZD5tYXJr4oCTcmVjYXB0dXJlPC9rZXl3b3JkPjxrZXl3
b3JkPnByb3RlY3RlZCBhcmVhczwva2V5d29yZD48L2tleXdvcmRzPjxkYXRlcz48eWVhcj4yMDA2
PC95ZWFyPjxwdWItZGF0ZXM+PGRhdGU+MjAwNi8xMS8wMTwvZGF0ZT48L3B1Yi1kYXRlcz48L2Rh
dGVzPjxwdWJsaXNoZXI+Sm9obiBXaWxleSAmYW1wOyBTb25zLCBMdGQgKDEwLjExMTEpPC9wdWJs
aXNoZXI+PGlzYm4+MTM2Ny05NDMwPC9pc2JuPjx1cmxzPjxyZWxhdGVkLXVybHM+PHVybD5odHRw
czovL2RvaS5vcmcvMTAuMTExMS9qLjE0NjktMTc5NS4yMDA2LjAwMDQ5Lng8L3VybD48L3JlbGF0
ZWQtdXJscz48L3VybHM+PGVsZWN0cm9uaWMtcmVzb3VyY2UtbnVtPjEwLjExMTEvai4xNDY5LTE3
OTUuMjAwNi4wMDA0OS54PC9lbGVjdHJvbmljLXJlc291cmNlLW51bT48YWNjZXNzLWRhdGU+MjAx
OS8xMC8xNjwvYWNjZXNzLWRhdGU+PC9yZWNvcmQ+PC9DaXRlPjwvRW5kTm90ZT4A
</w:fldData>
        </w:fldChar>
      </w:r>
      <w:r w:rsidR="00A057AC">
        <w:instrText xml:space="preserve"> ADDIN EN.CITE.DATA </w:instrText>
      </w:r>
      <w:r w:rsidR="00A057AC">
        <w:fldChar w:fldCharType="end"/>
      </w:r>
      <w:r>
        <w:fldChar w:fldCharType="separate"/>
      </w:r>
      <w:r w:rsidR="00A057AC">
        <w:rPr>
          <w:noProof/>
        </w:rPr>
        <w:t>(Bagchi &amp; Mishra, 2006; Johnson</w:t>
      </w:r>
      <w:r w:rsidR="00A057AC" w:rsidRPr="00A057AC">
        <w:rPr>
          <w:i/>
          <w:noProof/>
        </w:rPr>
        <w:t xml:space="preserve"> et al.</w:t>
      </w:r>
      <w:r w:rsidR="00A057AC">
        <w:rPr>
          <w:noProof/>
        </w:rPr>
        <w:t>, 2006; Towns</w:t>
      </w:r>
      <w:r w:rsidR="00A057AC" w:rsidRPr="00A057AC">
        <w:rPr>
          <w:i/>
          <w:noProof/>
        </w:rPr>
        <w:t xml:space="preserve"> et al.</w:t>
      </w:r>
      <w:r w:rsidR="00A057AC">
        <w:rPr>
          <w:noProof/>
        </w:rPr>
        <w:t>, 2009)</w:t>
      </w:r>
      <w:r>
        <w:fldChar w:fldCharType="end"/>
      </w:r>
      <w:r>
        <w:t xml:space="preserve">; but it is often associated with underlying human-human conflict </w:t>
      </w:r>
      <w:r w:rsidR="00596594">
        <w:fldChar w:fldCharType="begin"/>
      </w:r>
      <w:r w:rsidR="00596594">
        <w:instrText xml:space="preserve"> ADDIN EN.CITE &lt;EndNote&gt;&lt;Cite&gt;&lt;Author&gt;Dickman&lt;/Author&gt;&lt;Year&gt;2010&lt;/Year&gt;&lt;RecNum&gt;6379&lt;/RecNum&gt;&lt;DisplayText&gt;(Dickman, 2010)&lt;/DisplayText&gt;&lt;record&gt;&lt;rec-number&gt;6379&lt;/rec-number&gt;&lt;foreign-keys&gt;&lt;key app="EN" db-id="zv9tw0t2n2xfdiet259x2tdh09prp29zrxsv" timestamp="1571268125"&gt;6379&lt;/key&gt;&lt;/foreign-keys&gt;&lt;ref-type name="Journal Article"&gt;17&lt;/ref-type&gt;&lt;contributors&gt;&lt;authors&gt;&lt;author&gt;Dickman, A. J.&lt;/author&gt;&lt;/authors&gt;&lt;/contributors&gt;&lt;titles&gt;&lt;title&gt;Complexities of conflict: the importance of considering social factors for effectively resolving human</w:instrText>
      </w:r>
      <w:r w:rsidR="00596594">
        <w:rPr>
          <w:rFonts w:hint="cs"/>
        </w:rPr>
        <w:instrText>–</w:instrText>
      </w:r>
      <w:r w:rsidR="00596594">
        <w:instrText>wildlife conflict&lt;/title&gt;&lt;secondary-title&gt;Animal Conservation&lt;/secondary-title&gt;&lt;/titles&gt;&lt;periodical&gt;&lt;full-title&gt;Animal Conservation&lt;/full-title&gt;&lt;/periodical&gt;&lt;pages&gt;458-466&lt;/pages&gt;&lt;volume&gt;13&lt;/volume&gt;&lt;number&gt;5&lt;/number&gt;&lt;keywords&gt;&lt;keyword&gt;conflict resolution&lt;/keyword&gt;&lt;keyword&gt;human</w:instrText>
      </w:r>
      <w:r w:rsidR="00596594">
        <w:rPr>
          <w:rFonts w:hint="cs"/>
        </w:rPr>
        <w:instrText>–</w:instrText>
      </w:r>
      <w:r w:rsidR="00596594">
        <w:instrText>wildlife conflict&lt;/keyword&gt;&lt;keyword&gt;mitigation&lt;/keyword&gt;&lt;keyword&gt;social factors&lt;/keyword&gt;&lt;/keywords&gt;&lt;dates&gt;&lt;year&gt;2010&lt;/year&gt;&lt;pub-dates&gt;&lt;date&gt;2010/10/01&lt;/date&gt;&lt;/pub-dates&gt;&lt;/dates&gt;&lt;publisher&gt;John Wiley &amp;amp; Sons, Ltd (10.1111)&lt;/publisher&gt;&lt;isbn&gt;1367-9430&lt;/isbn&gt;&lt;urls&gt;&lt;related-urls&gt;&lt;url&gt;https://doi.org/10.1111/j.1469-1795.2010.00368.x&lt;/url&gt;&lt;/related-urls&gt;&lt;/urls&gt;&lt;electronic-resource-num&gt;10.1111/j.1469-1795.2010.00368.x&lt;/electronic-resource-num&gt;&lt;access-date&gt;2019/10/16&lt;/access-date&gt;&lt;/record&gt;&lt;/Cite&gt;&lt;/EndNote&gt;</w:instrText>
      </w:r>
      <w:r w:rsidR="00596594">
        <w:fldChar w:fldCharType="separate"/>
      </w:r>
      <w:r w:rsidR="00596594">
        <w:rPr>
          <w:noProof/>
        </w:rPr>
        <w:t>(Dickman, 2010)</w:t>
      </w:r>
      <w:r w:rsidR="00596594">
        <w:fldChar w:fldCharType="end"/>
      </w:r>
      <w:r>
        <w:t>.</w:t>
      </w:r>
    </w:p>
    <w:p w14:paraId="7B768D01" w14:textId="138ABA1F" w:rsidR="00BE7376" w:rsidRDefault="00DF1DED">
      <w:pPr>
        <w:pStyle w:val="BodyText"/>
      </w:pPr>
      <w:r>
        <w:rPr>
          <w:b/>
        </w:rPr>
        <w:t>5. State the direct human needs associated with this challenge.</w:t>
      </w:r>
      <w:r>
        <w:t xml:space="preserve"> State the direct needs of humans as part of the process of generating reproducible solutions for environmental challenges. The intrinsic value of the ecosystem is impossible to quantify</w:t>
      </w:r>
      <w:r w:rsidR="005C1B0A">
        <w:t xml:space="preserve"> </w:t>
      </w:r>
      <w:r w:rsidR="005C1B0A">
        <w:fldChar w:fldCharType="begin"/>
      </w:r>
      <w:r w:rsidR="005C1B0A">
        <w:instrText xml:space="preserve"> ADDIN EN.CITE &lt;EndNote&gt;&lt;Cite&gt;&lt;Author&gt;Davidson&lt;/Author&gt;&lt;Year&gt;2013&lt;/Year&gt;&lt;RecNum&gt;6380&lt;/RecNum&gt;&lt;DisplayText&gt;(Davidson, 2013)&lt;/DisplayText&gt;&lt;record&gt;&lt;rec-number&gt;6380&lt;/rec-number&gt;&lt;foreign-keys&gt;&lt;key app="EN" db-id="zv9tw0t2n2xfdiet259x2tdh09prp29zrxsv" timestamp="1571268184"&gt;6380&lt;/key&gt;&lt;/foreign-keys&gt;&lt;ref-type name="Journal Article"&gt;17&lt;/ref-type&gt;&lt;contributors&gt;&lt;authors&gt;&lt;author&gt;Davidson, Marc D.&lt;/author&gt;&lt;/authors&gt;&lt;/contributors&gt;&lt;titles&gt;&lt;title&gt;On the relation between ecosystem services, intrinsic value, existence value and economic valuation&lt;/title&gt;&lt;secondary-title&gt;Ecological Economics&lt;/secondary-title&gt;&lt;/titles&gt;&lt;periodical&gt;&lt;full-title&gt;Ecological Economics&lt;/full-title&gt;&lt;/periodical&gt;&lt;pages&gt;171-177&lt;/pages&gt;&lt;volume&gt;95&lt;/volume&gt;&lt;keywords&gt;&lt;keyword&gt;Intrinsic value&lt;/keyword&gt;&lt;keyword&gt;Existence value&lt;/keyword&gt;&lt;keyword&gt;Economic valuation&lt;/keyword&gt;&lt;keyword&gt;Cost</w:instrText>
      </w:r>
      <w:r w:rsidR="005C1B0A">
        <w:rPr>
          <w:rFonts w:hint="cs"/>
        </w:rPr>
        <w:instrText>–</w:instrText>
      </w:r>
      <w:r w:rsidR="005C1B0A">
        <w:instrText>benefit analysis&lt;/keyword&gt;&lt;keyword&gt;Ecosystem services&lt;/keyword&gt;&lt;keyword&gt;Benefit transfer&lt;/keyword&gt;&lt;/keywords&gt;&lt;dates&gt;&lt;year&gt;2013&lt;/year&gt;&lt;pub-dates&gt;&lt;date&gt;2013/11/01/&lt;/date&gt;&lt;/pub-dates&gt;&lt;/dates&gt;&lt;isbn&gt;0921-8009&lt;/isbn&gt;&lt;urls&gt;&lt;related-urls&gt;&lt;url&gt;http://www.sciencedirect.com/science/article/pii/S0921800913002875&lt;/url&gt;&lt;/related-urls&gt;&lt;/urls&gt;&lt;electronic-resource-num&gt;https://doi.org/10.1016/j.ecolecon.2013.09.002&lt;/electronic-resource-num&gt;&lt;/record&gt;&lt;/Cite&gt;&lt;/EndNote&gt;</w:instrText>
      </w:r>
      <w:r w:rsidR="005C1B0A">
        <w:fldChar w:fldCharType="separate"/>
      </w:r>
      <w:r w:rsidR="005C1B0A">
        <w:rPr>
          <w:noProof/>
        </w:rPr>
        <w:t>(Davidson, 2013)</w:t>
      </w:r>
      <w:r w:rsidR="005C1B0A">
        <w:fldChar w:fldCharType="end"/>
      </w:r>
      <w:r>
        <w:t xml:space="preserve">, but linking the challenge and its solutions to direct human needs makes it less likely to be dismissed. Identifying anthropogenic needs will help a problem solver create a solution that is appropriate for the challenge, and it can also prevent the emergence of new related challenges or pressures on the system in question. This principle can also include engagement with stakeholders as a mechanism to inform benefits and solutions </w:t>
      </w:r>
      <w:r w:rsidR="00DB6F12">
        <w:fldChar w:fldCharType="begin">
          <w:fldData xml:space="preserve">PEVuZE5vdGU+PENpdGU+PEF1dGhvcj5SZWVkPC9BdXRob3I+PFllYXI+MjAwODwvWWVhcj48UmVj
TnVtPjU5ODg8L1JlY051bT48RGlzcGxheVRleHQ+KENvbHZpbjxzdHlsZSBmYWNlPSJpdGFsaWMi
PiBldCBhbC48L3N0eWxlPiwgMjAxNjsgUmVlZCwgMjAwOCk8L0Rpc3BsYXlUZXh0PjxyZWNvcmQ+
PHJlYy1udW1iZXI+NTk4ODwvcmVjLW51bWJlcj48Zm9yZWlnbi1rZXlzPjxrZXkgYXBwPSJFTiIg
ZGItaWQ9Inp2OXR3MHQybjJ4ZmRpZXQyNTl4MnRkaDA5cHJwMjl6cnhzdiIgdGltZXN0YW1wPSIx
NTM1MTM1NzkzIj41OTg4PC9rZXk+PC9mb3JlaWduLWtleXM+PHJlZi10eXBlIG5hbWU9IkpvdXJu
YWwgQXJ0aWNsZSI+MTc8L3JlZi10eXBlPjxjb250cmlidXRvcnM+PGF1dGhvcnM+PGF1dGhvcj5S
ZWVkLCBNYXJrIFMuPC9hdXRob3I+PC9hdXRob3JzPjwvY29udHJpYnV0b3JzPjx0aXRsZXM+PHRp
dGxlPlN0YWtlaG9sZGVyIHBhcnRpY2lwYXRpb24gZm9yIGVudmlyb25tZW50YWwgbWFuYWdlbWVu
dDogQSBsaXRlcmF0dXJlIHJldmlldzwvdGl0bGU+PHNlY29uZGFyeS10aXRsZT5CaW9sb2dpY2Fs
IENvbnNlcnZhdGlvbjwvc2Vjb25kYXJ5LXRpdGxlPjwvdGl0bGVzPjxwZXJpb2RpY2FsPjxmdWxs
LXRpdGxlPkJpb2xvZ2ljYWwgQ29uc2VydmF0aW9uPC9mdWxsLXRpdGxlPjwvcGVyaW9kaWNhbD48
cGFnZXM+MjQxNy0yNDMxPC9wYWdlcz48dm9sdW1lPjE0MTwvdm9sdW1lPjxudW1iZXI+MTA8L251
bWJlcj48a2V5d29yZHM+PGtleXdvcmQ+U3Rha2Vob2xkZXIgcGFydGljaXBhdGlvbjwva2V5d29y
ZD48a2V5d29yZD5FbnZpcm9ubWVudGFsIG1hbmFnZW1lbnQ8L2tleXdvcmQ+PGtleXdvcmQ+S25v
d2xlZGdlPC9rZXl3b3JkPjxrZXl3b3JkPkRlY2lzaW9uLW1ha2luZzwva2V5d29yZD48a2V5d29y
ZD5CZXN0IHByYWN0aWNlPC9rZXl3b3JkPjxrZXl3b3JkPlR5cG9sb2d5PC9rZXl3b3JkPjwva2V5
d29yZHM+PGRhdGVzPjx5ZWFyPjIwMDg8L3llYXI+PHB1Yi1kYXRlcz48ZGF0ZT4yMDA4LzEwLzAx
LzwvZGF0ZT48L3B1Yi1kYXRlcz48L2RhdGVzPjxpc2JuPjAwMDYtMzIwNzwvaXNibj48dXJscz48
cmVsYXRlZC11cmxzPjx1cmw+aHR0cDovL3d3dy5zY2llbmNlZGlyZWN0LmNvbS9zY2llbmNlL2Fy
dGljbGUvcGlpL1MwMDA2MzIwNzA4MDAyNjkzPC91cmw+PC9yZWxhdGVkLXVybHM+PC91cmxzPjxl
bGVjdHJvbmljLXJlc291cmNlLW51bT5odHRwczovL2RvaS5vcmcvMTAuMTAxNi9qLmJpb2Nvbi4y
MDA4LjA3LjAxNDwvZWxlY3Ryb25pYy1yZXNvdXJjZS1udW0+PC9yZWNvcmQ+PC9DaXRlPjxDaXRl
PjxBdXRob3I+Q29sdmluPC9BdXRob3I+PFllYXI+MjAxNjwvWWVhcj48UmVjTnVtPjU5ODk8L1Jl
Y051bT48cmVjb3JkPjxyZWMtbnVtYmVyPjU5ODk8L3JlYy1udW1iZXI+PGZvcmVpZ24ta2V5cz48
a2V5IGFwcD0iRU4iIGRiLWlkPSJ6djl0dzB0Mm4yeGZkaWV0MjU5eDJ0ZGgwOXBycDI5enJ4c3Yi
IHRpbWVzdGFtcD0iMTUzNTEzNTc5OSI+NTk4OTwva2V5PjwvZm9yZWlnbi1rZXlzPjxyZWYtdHlw
ZSBuYW1lPSJKb3VybmFsIEFydGljbGUiPjE3PC9yZWYtdHlwZT48Y29udHJpYnV0b3JzPjxhdXRo
b3JzPjxhdXRob3I+Q29sdmluLCBSLiBNLjwvYXV0aG9yPjxhdXRob3I+V2l0dCwgRy4gQnJhZGQ8
L2F1dGhvcj48YXV0aG9yPkxhY2V5LCBKdXN0aW5lPC9hdXRob3I+PC9hdXRob3JzPjwvY29udHJp
YnV0b3JzPjx0aXRsZXM+PHRpdGxlPkFwcHJvYWNoZXMgdG8gaWRlbnRpZnlpbmcgc3Rha2Vob2xk
ZXJzIGluIGVudmlyb25tZW50YWwgbWFuYWdlbWVudDogSW5zaWdodHMgZnJvbSBwcmFjdGl0aW9u
ZXJzIHRvIGdvIGJleW9uZCB0aGUg4oCYdXN1YWwgc3VzcGVjdHPigJk8L3RpdGxlPjxzZWNvbmRh
cnktdGl0bGU+TGFuZCBVc2UgUG9saWN5PC9zZWNvbmRhcnktdGl0bGU+PC90aXRsZXM+PHBlcmlv
ZGljYWw+PGZ1bGwtdGl0bGU+TGFuZCBVc2UgUG9saWN5PC9mdWxsLXRpdGxlPjwvcGVyaW9kaWNh
bD48cGFnZXM+MjY2LTI3NjwvcGFnZXM+PHZvbHVtZT41Mjwvdm9sdW1lPjxrZXl3b3Jkcz48a2V5
d29yZD5OYXR1cmFsIHJlc291cmNlcyBtYW5hZ2VtZW50PC9rZXl3b3JkPjxrZXl3b3JkPlBhcnRp
Y2lwYXRpb248L2tleXdvcmQ+PGtleXdvcmQ+Q2l0aXplbnJ5PC9rZXl3b3JkPjxrZXl3b3JkPkNv
bW11bml0eTwva2V5d29yZD48a2V5d29yZD5TdGFrZWhvbGRlciBlbmdhZ2VtZW50PC9rZXl3b3Jk
PjxrZXl3b3JkPlN0YWtlaG9sZGVyIGFuYWx5c2lzPC9rZXl3b3JkPjwva2V5d29yZHM+PGRhdGVz
Pjx5ZWFyPjIwMTY8L3llYXI+PHB1Yi1kYXRlcz48ZGF0ZT4yMDE2LzAzLzAxLzwvZGF0ZT48L3B1
Yi1kYXRlcz48L2RhdGVzPjxpc2JuPjAyNjQtODM3NzwvaXNibj48dXJscz48cmVsYXRlZC11cmxz
Pjx1cmw+aHR0cDovL3d3dy5zY2llbmNlZGlyZWN0LmNvbS9zY2llbmNlL2FydGljbGUvcGlpL1Mw
MjY0ODM3NzE1MDA0Mjc1PC91cmw+PC9yZWxhdGVkLXVybHM+PC91cmxzPjxlbGVjdHJvbmljLXJl
c291cmNlLW51bT5odHRwczovL2RvaS5vcmcvMTAuMTAxNi9qLmxhbmR1c2Vwb2wuMjAxNS4xMi4w
MzI8L2VsZWN0cm9uaWMtcmVzb3VyY2UtbnVtPjwvcmVjb3JkPjwvQ2l0ZT48L0VuZE5vdGU+AG==
</w:fldData>
        </w:fldChar>
      </w:r>
      <w:r w:rsidR="00DB6F12">
        <w:instrText xml:space="preserve"> ADDIN EN.CITE </w:instrText>
      </w:r>
      <w:r w:rsidR="00DB6F12">
        <w:fldChar w:fldCharType="begin">
          <w:fldData xml:space="preserve">PEVuZE5vdGU+PENpdGU+PEF1dGhvcj5SZWVkPC9BdXRob3I+PFllYXI+MjAwODwvWWVhcj48UmVj
TnVtPjU5ODg8L1JlY051bT48RGlzcGxheVRleHQ+KENvbHZpbjxzdHlsZSBmYWNlPSJpdGFsaWMi
PiBldCBhbC48L3N0eWxlPiwgMjAxNjsgUmVlZCwgMjAwOCk8L0Rpc3BsYXlUZXh0PjxyZWNvcmQ+
PHJlYy1udW1iZXI+NTk4ODwvcmVjLW51bWJlcj48Zm9yZWlnbi1rZXlzPjxrZXkgYXBwPSJFTiIg
ZGItaWQ9Inp2OXR3MHQybjJ4ZmRpZXQyNTl4MnRkaDA5cHJwMjl6cnhzdiIgdGltZXN0YW1wPSIx
NTM1MTM1NzkzIj41OTg4PC9rZXk+PC9mb3JlaWduLWtleXM+PHJlZi10eXBlIG5hbWU9IkpvdXJu
YWwgQXJ0aWNsZSI+MTc8L3JlZi10eXBlPjxjb250cmlidXRvcnM+PGF1dGhvcnM+PGF1dGhvcj5S
ZWVkLCBNYXJrIFMuPC9hdXRob3I+PC9hdXRob3JzPjwvY29udHJpYnV0b3JzPjx0aXRsZXM+PHRp
dGxlPlN0YWtlaG9sZGVyIHBhcnRpY2lwYXRpb24gZm9yIGVudmlyb25tZW50YWwgbWFuYWdlbWVu
dDogQSBsaXRlcmF0dXJlIHJldmlldzwvdGl0bGU+PHNlY29uZGFyeS10aXRsZT5CaW9sb2dpY2Fs
IENvbnNlcnZhdGlvbjwvc2Vjb25kYXJ5LXRpdGxlPjwvdGl0bGVzPjxwZXJpb2RpY2FsPjxmdWxs
LXRpdGxlPkJpb2xvZ2ljYWwgQ29uc2VydmF0aW9uPC9mdWxsLXRpdGxlPjwvcGVyaW9kaWNhbD48
cGFnZXM+MjQxNy0yNDMxPC9wYWdlcz48dm9sdW1lPjE0MTwvdm9sdW1lPjxudW1iZXI+MTA8L251
bWJlcj48a2V5d29yZHM+PGtleXdvcmQ+U3Rha2Vob2xkZXIgcGFydGljaXBhdGlvbjwva2V5d29y
ZD48a2V5d29yZD5FbnZpcm9ubWVudGFsIG1hbmFnZW1lbnQ8L2tleXdvcmQ+PGtleXdvcmQ+S25v
d2xlZGdlPC9rZXl3b3JkPjxrZXl3b3JkPkRlY2lzaW9uLW1ha2luZzwva2V5d29yZD48a2V5d29y
ZD5CZXN0IHByYWN0aWNlPC9rZXl3b3JkPjxrZXl3b3JkPlR5cG9sb2d5PC9rZXl3b3JkPjwva2V5
d29yZHM+PGRhdGVzPjx5ZWFyPjIwMDg8L3llYXI+PHB1Yi1kYXRlcz48ZGF0ZT4yMDA4LzEwLzAx
LzwvZGF0ZT48L3B1Yi1kYXRlcz48L2RhdGVzPjxpc2JuPjAwMDYtMzIwNzwvaXNibj48dXJscz48
cmVsYXRlZC11cmxzPjx1cmw+aHR0cDovL3d3dy5zY2llbmNlZGlyZWN0LmNvbS9zY2llbmNlL2Fy
dGljbGUvcGlpL1MwMDA2MzIwNzA4MDAyNjkzPC91cmw+PC9yZWxhdGVkLXVybHM+PC91cmxzPjxl
bGVjdHJvbmljLXJlc291cmNlLW51bT5odHRwczovL2RvaS5vcmcvMTAuMTAxNi9qLmJpb2Nvbi4y
MDA4LjA3LjAxNDwvZWxlY3Ryb25pYy1yZXNvdXJjZS1udW0+PC9yZWNvcmQ+PC9DaXRlPjxDaXRl
PjxBdXRob3I+Q29sdmluPC9BdXRob3I+PFllYXI+MjAxNjwvWWVhcj48UmVjTnVtPjU5ODk8L1Jl
Y051bT48cmVjb3JkPjxyZWMtbnVtYmVyPjU5ODk8L3JlYy1udW1iZXI+PGZvcmVpZ24ta2V5cz48
a2V5IGFwcD0iRU4iIGRiLWlkPSJ6djl0dzB0Mm4yeGZkaWV0MjU5eDJ0ZGgwOXBycDI5enJ4c3Yi
IHRpbWVzdGFtcD0iMTUzNTEzNTc5OSI+NTk4OTwva2V5PjwvZm9yZWlnbi1rZXlzPjxyZWYtdHlw
ZSBuYW1lPSJKb3VybmFsIEFydGljbGUiPjE3PC9yZWYtdHlwZT48Y29udHJpYnV0b3JzPjxhdXRo
b3JzPjxhdXRob3I+Q29sdmluLCBSLiBNLjwvYXV0aG9yPjxhdXRob3I+V2l0dCwgRy4gQnJhZGQ8
L2F1dGhvcj48YXV0aG9yPkxhY2V5LCBKdXN0aW5lPC9hdXRob3I+PC9hdXRob3JzPjwvY29udHJp
YnV0b3JzPjx0aXRsZXM+PHRpdGxlPkFwcHJvYWNoZXMgdG8gaWRlbnRpZnlpbmcgc3Rha2Vob2xk
ZXJzIGluIGVudmlyb25tZW50YWwgbWFuYWdlbWVudDogSW5zaWdodHMgZnJvbSBwcmFjdGl0aW9u
ZXJzIHRvIGdvIGJleW9uZCB0aGUg4oCYdXN1YWwgc3VzcGVjdHPigJk8L3RpdGxlPjxzZWNvbmRh
cnktdGl0bGU+TGFuZCBVc2UgUG9saWN5PC9zZWNvbmRhcnktdGl0bGU+PC90aXRsZXM+PHBlcmlv
ZGljYWw+PGZ1bGwtdGl0bGU+TGFuZCBVc2UgUG9saWN5PC9mdWxsLXRpdGxlPjwvcGVyaW9kaWNh
bD48cGFnZXM+MjY2LTI3NjwvcGFnZXM+PHZvbHVtZT41Mjwvdm9sdW1lPjxrZXl3b3Jkcz48a2V5
d29yZD5OYXR1cmFsIHJlc291cmNlcyBtYW5hZ2VtZW50PC9rZXl3b3JkPjxrZXl3b3JkPlBhcnRp
Y2lwYXRpb248L2tleXdvcmQ+PGtleXdvcmQ+Q2l0aXplbnJ5PC9rZXl3b3JkPjxrZXl3b3JkPkNv
bW11bml0eTwva2V5d29yZD48a2V5d29yZD5TdGFrZWhvbGRlciBlbmdhZ2VtZW50PC9rZXl3b3Jk
PjxrZXl3b3JkPlN0YWtlaG9sZGVyIGFuYWx5c2lzPC9rZXl3b3JkPjwva2V5d29yZHM+PGRhdGVz
Pjx5ZWFyPjIwMTY8L3llYXI+PHB1Yi1kYXRlcz48ZGF0ZT4yMDE2LzAzLzAxLzwvZGF0ZT48L3B1
Yi1kYXRlcz48L2RhdGVzPjxpc2JuPjAyNjQtODM3NzwvaXNibj48dXJscz48cmVsYXRlZC11cmxz
Pjx1cmw+aHR0cDovL3d3dy5zY2llbmNlZGlyZWN0LmNvbS9zY2llbmNlL2FydGljbGUvcGlpL1Mw
MjY0ODM3NzE1MDA0Mjc1PC91cmw+PC9yZWxhdGVkLXVybHM+PC91cmxzPjxlbGVjdHJvbmljLXJl
c291cmNlLW51bT5odHRwczovL2RvaS5vcmcvMTAuMTAxNi9qLmxhbmR1c2Vwb2wuMjAxNS4xMi4w
MzI8L2VsZWN0cm9uaWMtcmVzb3VyY2UtbnVtPjwvcmVjb3JkPjwvQ2l0ZT48L0VuZE5vdGU+AG==
</w:fldData>
        </w:fldChar>
      </w:r>
      <w:r w:rsidR="00DB6F12">
        <w:instrText xml:space="preserve"> ADDIN EN.CITE.DATA </w:instrText>
      </w:r>
      <w:r w:rsidR="00DB6F12">
        <w:fldChar w:fldCharType="end"/>
      </w:r>
      <w:r w:rsidR="00DB6F12">
        <w:fldChar w:fldCharType="separate"/>
      </w:r>
      <w:r w:rsidR="00DB6F12">
        <w:rPr>
          <w:noProof/>
        </w:rPr>
        <w:t>(Colvin</w:t>
      </w:r>
      <w:r w:rsidR="00DB6F12" w:rsidRPr="00DB6F12">
        <w:rPr>
          <w:i/>
          <w:noProof/>
        </w:rPr>
        <w:t xml:space="preserve"> et al.</w:t>
      </w:r>
      <w:r w:rsidR="00DB6F12">
        <w:rPr>
          <w:noProof/>
        </w:rPr>
        <w:t>, 2016; Reed, 2008)</w:t>
      </w:r>
      <w:r w:rsidR="00DB6F12">
        <w:fldChar w:fldCharType="end"/>
      </w:r>
      <w:r>
        <w:t>. Benefits to stakeholders can include cultural ecosystem services and these will in turn further sustainable local planning and more directed science</w:t>
      </w:r>
      <w:r w:rsidR="002909DE">
        <w:t xml:space="preserve"> </w:t>
      </w:r>
      <w:r w:rsidR="002909DE">
        <w:fldChar w:fldCharType="begin"/>
      </w:r>
      <w:r w:rsidR="002909DE">
        <w:instrText xml:space="preserve"> ADDIN EN.CITE &lt;EndNote&gt;&lt;Cite&gt;&lt;Author&gt;Tew&lt;/Author&gt;&lt;Year&gt;2019&lt;/Year&gt;&lt;RecNum&gt;6242&lt;/RecNum&gt;&lt;DisplayText&gt;(Tew&lt;style face="italic"&gt; et al.&lt;/style&gt;, 2019)&lt;/DisplayText&gt;&lt;record&gt;&lt;rec-number&gt;6242&lt;/rec-number&gt;&lt;foreign-keys&gt;&lt;key app="EN" db-id="zv9tw0t2n2xfdiet259x2tdh09prp29zrxsv" timestamp="1556738520"&gt;6242&lt;/key&gt;&lt;/foreign-keys&gt;&lt;ref-type name="Journal Article"&gt;17&lt;/ref-type&gt;&lt;contributors&gt;&lt;authors&gt;&lt;author&gt;Tew, Eleanor R.&lt;/author&gt;&lt;author&gt;Simmons, Benno I.&lt;/author&gt;&lt;author&gt;Sutherland, William J.&lt;/author&gt;&lt;/authors&gt;&lt;/contributors&gt;&lt;titles&gt;&lt;title&gt;Quantifying cultural ecosystem services: Disentangling the effects of management from landscape features&lt;/title&gt;&lt;secondary-title&gt;People and Nature&lt;/secondary-title&gt;&lt;/titles&gt;&lt;periodical&gt;&lt;full-title&gt;People and Nature&lt;/full-title&gt;&lt;/periodical&gt;&lt;pages&gt;70-86&lt;/pages&gt;&lt;volume&gt;1&lt;/volume&gt;&lt;number&gt;1&lt;/number&gt;&lt;keywords&gt;&lt;keyword&gt;cultural values&lt;/keyword&gt;&lt;keyword&gt;ecosystem services&lt;/keyword&gt;&lt;keyword&gt;forestry&lt;/keyword&gt;&lt;keyword&gt;forests&lt;/keyword&gt;&lt;keyword&gt;land management decisions&lt;/keyword&gt;&lt;keyword&gt;participatory GIS&lt;/keyword&gt;&lt;keyword&gt;site matching&lt;/keyword&gt;&lt;/keywords&gt;&lt;dates&gt;&lt;year&gt;2019&lt;/year&gt;&lt;pub-dates&gt;&lt;date&gt;2019/03/01&lt;/date&gt;&lt;/pub-dates&gt;&lt;/dates&gt;&lt;publisher&gt;John Wiley &amp;amp; Sons, Ltd&lt;/publisher&gt;&lt;urls&gt;&lt;related-urls&gt;&lt;url&gt;https://doi.org/10.1002/pan3.14&lt;/url&gt;&lt;/related-urls&gt;&lt;/urls&gt;&lt;electronic-resource-num&gt;10.1002/pan3.14&lt;/electronic-resource-num&gt;&lt;access-date&gt;2019/05/01&lt;/access-date&gt;&lt;/record&gt;&lt;/Cite&gt;&lt;/EndNote&gt;</w:instrText>
      </w:r>
      <w:r w:rsidR="002909DE">
        <w:fldChar w:fldCharType="separate"/>
      </w:r>
      <w:r w:rsidR="002909DE">
        <w:rPr>
          <w:noProof/>
        </w:rPr>
        <w:t>(Tew</w:t>
      </w:r>
      <w:r w:rsidR="002909DE" w:rsidRPr="002909DE">
        <w:rPr>
          <w:i/>
          <w:noProof/>
        </w:rPr>
        <w:t xml:space="preserve"> et al.</w:t>
      </w:r>
      <w:r w:rsidR="002909DE">
        <w:rPr>
          <w:noProof/>
        </w:rPr>
        <w:t>, 2019)</w:t>
      </w:r>
      <w:r w:rsidR="002909DE">
        <w:fldChar w:fldCharType="end"/>
      </w:r>
      <w:r>
        <w:t>.</w:t>
      </w:r>
    </w:p>
    <w:p w14:paraId="0E0C4B1D" w14:textId="7BA794F0" w:rsidR="00BE7376" w:rsidRDefault="00DF1DED">
      <w:pPr>
        <w:pStyle w:val="BodyText"/>
      </w:pPr>
      <w:r>
        <w:rPr>
          <w:b/>
        </w:rPr>
        <w:t>6. List at least one limitation of the study and explain.</w:t>
      </w:r>
      <w:r>
        <w:t xml:space="preserve"> There is no perfect experiment </w:t>
      </w:r>
      <w:r w:rsidR="00BD0525">
        <w:fldChar w:fldCharType="begin"/>
      </w:r>
      <w:r w:rsidR="00BD0525">
        <w:instrText xml:space="preserve"> ADDIN EN.CITE &lt;EndNote&gt;&lt;Cite&gt;&lt;Author&gt;Ruxton&lt;/Author&gt;&lt;Year&gt;2018&lt;/Year&gt;&lt;RecNum&gt;6381&lt;/RecNum&gt;&lt;DisplayText&gt;(Ruxton, 2018)&lt;/DisplayText&gt;&lt;record&gt;&lt;rec-number&gt;6381&lt;/rec-number&gt;&lt;foreign-keys&gt;&lt;key app="EN" db-id="zv9tw0t2n2xfdiet259x2tdh09prp29zrxsv" timestamp="1571268392"&gt;6381&lt;/key&gt;&lt;/foreign-keys&gt;&lt;ref-type name="Book"&gt;6&lt;/ref-type&gt;&lt;contributors&gt;&lt;authors&gt;&lt;author&gt;Ruxton, G.D., and N. Colgrave.&lt;/author&gt;&lt;/authors&gt;&lt;/contributors&gt;&lt;titles&gt;&lt;title&gt;Experimental Design for the Life Sciences. &lt;/title&gt;&lt;/titles&gt;&lt;edition&gt;Fourth&lt;/edition&gt;&lt;dates&gt;&lt;year&gt;2018&lt;/year&gt;&lt;/dates&gt;&lt;pub-location&gt;Oxford, UK&lt;/pub-location&gt;&lt;publisher&gt;Oxford University Press.&lt;/publisher&gt;&lt;urls&gt;&lt;/urls&gt;&lt;/record&gt;&lt;/Cite&gt;&lt;/EndNote&gt;</w:instrText>
      </w:r>
      <w:r w:rsidR="00BD0525">
        <w:fldChar w:fldCharType="separate"/>
      </w:r>
      <w:r w:rsidR="00BD0525">
        <w:rPr>
          <w:noProof/>
        </w:rPr>
        <w:t>(Ruxton, 2018)</w:t>
      </w:r>
      <w:r w:rsidR="00BD0525">
        <w:fldChar w:fldCharType="end"/>
      </w:r>
      <w:r w:rsidR="00BD0525">
        <w:t xml:space="preserve"> </w:t>
      </w:r>
      <w:r>
        <w:t>or synthesis</w:t>
      </w:r>
      <w:r w:rsidR="00BD0525">
        <w:t xml:space="preserve"> </w:t>
      </w:r>
      <w:r w:rsidR="00BD0525">
        <w:fldChar w:fldCharType="begin"/>
      </w:r>
      <w:r w:rsidR="00BD0525">
        <w:instrText xml:space="preserve"> ADDIN EN.CITE &lt;EndNote&gt;&lt;Cite&gt;&lt;Author&gt;Kotiaho&lt;/Author&gt;&lt;Year&gt;2002&lt;/Year&gt;&lt;RecNum&gt;1806&lt;/RecNum&gt;&lt;DisplayText&gt;(Kotiaho &amp;amp; Tomkins, 2002)&lt;/DisplayText&gt;&lt;record&gt;&lt;rec-number&gt;1806&lt;/rec-number&gt;&lt;foreign-keys&gt;&lt;key app="EN" db-id="zv9tw0t2n2xfdiet259x2tdh09prp29zrxsv" timestamp="1311909194"&gt;1806&lt;/key&gt;&lt;/foreign-keys&gt;&lt;ref-type name="Journal Article"&gt;17&lt;/ref-type&gt;&lt;contributors&gt;&lt;authors&gt;&lt;author&gt;Kotiaho, J.S.&lt;/author&gt;&lt;author&gt;Tomkins, J.L.&lt;/author&gt;&lt;/authors&gt;&lt;/contributors&gt;&lt;titles&gt;&lt;title&gt;Meta-analysis, can it ever fail?&lt;/title&gt;&lt;secondary-title&gt;Oikos&lt;/secondary-title&gt;&lt;/titles&gt;&lt;periodical&gt;&lt;full-title&gt;Oikos&lt;/full-title&gt;&lt;/periodical&gt;&lt;pages&gt;551-553&lt;/pages&gt;&lt;volume&gt;96&lt;/volume&gt;&lt;keywords&gt;&lt;keyword&gt;interactions meta-analysis, bias, publication bias, criteria&lt;/keyword&gt;&lt;/keywords&gt;&lt;dates&gt;&lt;year&gt;2002&lt;/year&gt;&lt;/dates&gt;&lt;urls&gt;&lt;/urls&gt;&lt;/record&gt;&lt;/Cite&gt;&lt;/EndNote&gt;</w:instrText>
      </w:r>
      <w:r w:rsidR="00BD0525">
        <w:fldChar w:fldCharType="separate"/>
      </w:r>
      <w:r w:rsidR="00BD0525">
        <w:rPr>
          <w:noProof/>
        </w:rPr>
        <w:t>(Kotiaho &amp; Tomkins, 2002)</w:t>
      </w:r>
      <w:r w:rsidR="00BD0525">
        <w:fldChar w:fldCharType="end"/>
      </w:r>
      <w:r>
        <w:t>. Critically reading the study associated with the challenge can mean the difference between success and failure of a later implemented management solution that otherwise follows all other principles presented here. A clear analysis of causation and correlation can help avoid a fatal misstep and ensures effective framing of expected outcomes with an environmental intervention for conservationists. This is not to say that interventions need always be cause-effect studies or that evidence-based decisions cannot be made with compelling preliminary evidence or mensurative data. We are simply proposing that a statement of the relative strength of evidence and gaps in the research provides a future direction for additional research and for implementation.</w:t>
      </w:r>
    </w:p>
    <w:p w14:paraId="08AA52CF" w14:textId="4F036314" w:rsidR="00BE7376" w:rsidRDefault="00DF1DED">
      <w:pPr>
        <w:pStyle w:val="BodyText"/>
      </w:pPr>
      <w:r>
        <w:rPr>
          <w:b/>
        </w:rPr>
        <w:t>7. Explore the benefits of minimal intervention for stakeholders.</w:t>
      </w:r>
      <w:r>
        <w:t xml:space="preserve"> Resources are limiting, and at times, the business-as-usual model can provide a guide to intervention for some environmental management challenges </w:t>
      </w:r>
      <w:r w:rsidR="000762C8">
        <w:fldChar w:fldCharType="begin">
          <w:fldData xml:space="preserve">PEVuZE5vdGU+PENpdGU+PEF1dGhvcj5GZXJndXNvbjwvQXV0aG9yPjxZZWFyPjIwMTU8L1llYXI+
PFJlY051bT42MDQxPC9SZWNOdW0+PERpc3BsYXlUZXh0PihGZXJndXNvbiwgMjAxNTsgTW9zbmll
cjxzdHlsZSBmYWNlPSJpdGFsaWMiPiBldCBhbC48L3N0eWxlPiwgMjAxNyk8L0Rpc3BsYXlUZXh0
PjxyZWNvcmQ+PHJlYy1udW1iZXI+NjA0MTwvcmVjLW51bWJlcj48Zm9yZWlnbi1rZXlzPjxrZXkg
YXBwPSJFTiIgZGItaWQ9Inp2OXR3MHQybjJ4ZmRpZXQyNTl4MnRkaDA5cHJwMjl6cnhzdiIgdGlt
ZXN0YW1wPSIxNTQxMTAzOTg5Ij42MDQxPC9rZXk+PC9mb3JlaWduLWtleXM+PHJlZi10eXBlIG5h
bWU9IkpvdXJuYWwgQXJ0aWNsZSI+MTc8L3JlZi10eXBlPjxjb250cmlidXRvcnM+PGF1dGhvcnM+
PGF1dGhvcj5GZXJndXNvbiwgUGV0ZXI8L2F1dGhvcj48L2F1dGhvcnM+PC9jb250cmlidXRvcnM+
PHRpdGxlcz48dGl0bGU+VGhlIGdyZWVuIGVjb25vbXkgYWdlbmRhOiBidXNpbmVzcyBhcyB1c3Vh
bCBvciB0cmFuc2Zvcm1hdGlvbmFsIGRpc2NvdXJzZT88L3RpdGxlPjxzZWNvbmRhcnktdGl0bGU+
RW52aXJvbm1lbnRhbCBQb2xpdGljczwvc2Vjb25kYXJ5LXRpdGxlPjwvdGl0bGVzPjxwZXJpb2Rp
Y2FsPjxmdWxsLXRpdGxlPkVudmlyb25tZW50YWwgUG9saXRpY3M8L2Z1bGwtdGl0bGU+PC9wZXJp
b2RpY2FsPjxwYWdlcz4xNy0zNzwvcGFnZXM+PHZvbHVtZT4yNDwvdm9sdW1lPjxudW1iZXI+MTwv
bnVtYmVyPjxkYXRlcz48eWVhcj4yMDE1PC95ZWFyPjwvZGF0ZXM+PHB1Ymxpc2hlcj5Sb3V0bGVk
Z2U8L3B1Ymxpc2hlcj48aXNibj4wOTY0LTQwMTY8L2lzYm4+PHVybHM+PHJlbGF0ZWQtdXJscz48
dXJsPmh0dHBzOi8vZG9pLm9yZy8xMC4xMDgwLzA5NjQ0MDE2LjIwMTQuOTE5NzQ4PC91cmw+PC9y
ZWxhdGVkLXVybHM+PC91cmxzPjxlbGVjdHJvbmljLXJlc291cmNlLW51bT4xMC4xMDgwLzA5NjQ0
MDE2LjIwMTQuOTE5NzQ4PC9lbGVjdHJvbmljLXJlc291cmNlLW51bT48L3JlY29yZD48L0NpdGU+
PENpdGU+PEF1dGhvcj5Nb3NuaWVyPC9BdXRob3I+PFllYXI+MjAxNzwvWWVhcj48UmVjTnVtPjYz
ODI8L1JlY051bT48cmVjb3JkPjxyZWMtbnVtYmVyPjYzODI8L3JlYy1udW1iZXI+PGZvcmVpZ24t
a2V5cz48a2V5IGFwcD0iRU4iIGRiLWlkPSJ6djl0dzB0Mm4yeGZkaWV0MjU5eDJ0ZGgwOXBycDI5
enJ4c3YiIHRpbWVzdGFtcD0iMTU3MTI2ODQ5OSI+NjM4Mjwva2V5PjwvZm9yZWlnbi1rZXlzPjxy
ZWYtdHlwZSBuYW1lPSJKb3VybmFsIEFydGljbGUiPjE3PC9yZWYtdHlwZT48Y29udHJpYnV0b3Jz
PjxhdXRob3JzPjxhdXRob3I+TW9zbmllciwgQ2xhaXJlPC9hdXRob3I+PGF1dGhvcj5EdWNsb3Ms
IEFubmU8L2F1dGhvcj48YXV0aG9yPkFnYWJyaWVsLCBKYWNxdWVzPC9hdXRob3I+PGF1dGhvcj5H
YWMsIEFybWVsbGU8L2F1dGhvcj48L2F1dGhvcnM+PC9jb250cmlidXRvcnM+PHRpdGxlcz48dGl0
bGU+V2hhdCBwcm9zcGVjdGl2ZSBzY2VuYXJpb3MgZm9yIDIwMzUgd2lsbCBiZSBjb21wYXRpYmxl
IHdpdGggcmVkdWNlZCBpbXBhY3Qgb2YgRnJlbmNoIGJlZWYgYW5kIGRhaXJ5IGZhcm0gb24gY2xp
bWF0ZSBjaGFuZ2U/PC90aXRsZT48c2Vjb25kYXJ5LXRpdGxlPkFncmljdWx0dXJhbCBTeXN0ZW1z
PC9zZWNvbmRhcnktdGl0bGU+PC90aXRsZXM+PHBlcmlvZGljYWw+PGZ1bGwtdGl0bGU+QWdyaWN1
bHR1cmFsIFN5c3RlbXM8L2Z1bGwtdGl0bGU+PC9wZXJpb2RpY2FsPjxwYWdlcz4xOTMtMjAxPC9w
YWdlcz48dm9sdW1lPjE1Nzwvdm9sdW1lPjxrZXl3b3Jkcz48a2V5d29yZD5HcmVlbmhvdXNlIGdh
cyBlbWlzc2lvbnM8L2tleXdvcmQ+PGtleXdvcmQ+Q2F0dGxlIGZhcm1zPC9rZXl3b3JkPjxrZXl3
b3JkPkJpby1lY29ub21pYyBtb2RlbDwva2V5d29yZD48a2V5d29yZD5JbnRlbnNpZmljYXRpb248
L2tleXdvcmQ+PGtleXdvcmQ+UHJvc3BlY3RpdmU8L2tleXdvcmQ+PC9rZXl3b3Jkcz48ZGF0ZXM+
PHllYXI+MjAxNzwveWVhcj48cHViLWRhdGVzPjxkYXRlPjIwMTcvMTAvMDEvPC9kYXRlPjwvcHVi
LWRhdGVzPjwvZGF0ZXM+PGlzYm4+MDMwOC01MjFYPC9pc2JuPjx1cmxzPjxyZWxhdGVkLXVybHM+
PHVybD5odHRwOi8vd3d3LnNjaWVuY2VkaXJlY3QuY29tL3NjaWVuY2UvYXJ0aWNsZS9waWkvUzAz
MDg1MjFYMTYzMDI0Mzg8L3VybD48L3JlbGF0ZWQtdXJscz48L3VybHM+PGVsZWN0cm9uaWMtcmVz
b3VyY2UtbnVtPmh0dHBzOi8vZG9pLm9yZy8xMC4xMDE2L2ouYWdzeS4yMDE3LjA3LjAwNjwvZWxl
Y3Ryb25pYy1yZXNvdXJjZS1udW0+PC9yZWNvcmQ+PC9DaXRlPjwvRW5kTm90ZT4A
</w:fldData>
        </w:fldChar>
      </w:r>
      <w:r w:rsidR="000762C8">
        <w:instrText xml:space="preserve"> ADDIN EN.CITE </w:instrText>
      </w:r>
      <w:r w:rsidR="000762C8">
        <w:fldChar w:fldCharType="begin">
          <w:fldData xml:space="preserve">PEVuZE5vdGU+PENpdGU+PEF1dGhvcj5GZXJndXNvbjwvQXV0aG9yPjxZZWFyPjIwMTU8L1llYXI+
PFJlY051bT42MDQxPC9SZWNOdW0+PERpc3BsYXlUZXh0PihGZXJndXNvbiwgMjAxNTsgTW9zbmll
cjxzdHlsZSBmYWNlPSJpdGFsaWMiPiBldCBhbC48L3N0eWxlPiwgMjAxNyk8L0Rpc3BsYXlUZXh0
PjxyZWNvcmQ+PHJlYy1udW1iZXI+NjA0MTwvcmVjLW51bWJlcj48Zm9yZWlnbi1rZXlzPjxrZXkg
YXBwPSJFTiIgZGItaWQ9Inp2OXR3MHQybjJ4ZmRpZXQyNTl4MnRkaDA5cHJwMjl6cnhzdiIgdGlt
ZXN0YW1wPSIxNTQxMTAzOTg5Ij42MDQxPC9rZXk+PC9mb3JlaWduLWtleXM+PHJlZi10eXBlIG5h
bWU9IkpvdXJuYWwgQXJ0aWNsZSI+MTc8L3JlZi10eXBlPjxjb250cmlidXRvcnM+PGF1dGhvcnM+
PGF1dGhvcj5GZXJndXNvbiwgUGV0ZXI8L2F1dGhvcj48L2F1dGhvcnM+PC9jb250cmlidXRvcnM+
PHRpdGxlcz48dGl0bGU+VGhlIGdyZWVuIGVjb25vbXkgYWdlbmRhOiBidXNpbmVzcyBhcyB1c3Vh
bCBvciB0cmFuc2Zvcm1hdGlvbmFsIGRpc2NvdXJzZT88L3RpdGxlPjxzZWNvbmRhcnktdGl0bGU+
RW52aXJvbm1lbnRhbCBQb2xpdGljczwvc2Vjb25kYXJ5LXRpdGxlPjwvdGl0bGVzPjxwZXJpb2Rp
Y2FsPjxmdWxsLXRpdGxlPkVudmlyb25tZW50YWwgUG9saXRpY3M8L2Z1bGwtdGl0bGU+PC9wZXJp
b2RpY2FsPjxwYWdlcz4xNy0zNzwvcGFnZXM+PHZvbHVtZT4yNDwvdm9sdW1lPjxudW1iZXI+MTwv
bnVtYmVyPjxkYXRlcz48eWVhcj4yMDE1PC95ZWFyPjwvZGF0ZXM+PHB1Ymxpc2hlcj5Sb3V0bGVk
Z2U8L3B1Ymxpc2hlcj48aXNibj4wOTY0LTQwMTY8L2lzYm4+PHVybHM+PHJlbGF0ZWQtdXJscz48
dXJsPmh0dHBzOi8vZG9pLm9yZy8xMC4xMDgwLzA5NjQ0MDE2LjIwMTQuOTE5NzQ4PC91cmw+PC9y
ZWxhdGVkLXVybHM+PC91cmxzPjxlbGVjdHJvbmljLXJlc291cmNlLW51bT4xMC4xMDgwLzA5NjQ0
MDE2LjIwMTQuOTE5NzQ4PC9lbGVjdHJvbmljLXJlc291cmNlLW51bT48L3JlY29yZD48L0NpdGU+
PENpdGU+PEF1dGhvcj5Nb3NuaWVyPC9BdXRob3I+PFllYXI+MjAxNzwvWWVhcj48UmVjTnVtPjYz
ODI8L1JlY051bT48cmVjb3JkPjxyZWMtbnVtYmVyPjYzODI8L3JlYy1udW1iZXI+PGZvcmVpZ24t
a2V5cz48a2V5IGFwcD0iRU4iIGRiLWlkPSJ6djl0dzB0Mm4yeGZkaWV0MjU5eDJ0ZGgwOXBycDI5
enJ4c3YiIHRpbWVzdGFtcD0iMTU3MTI2ODQ5OSI+NjM4Mjwva2V5PjwvZm9yZWlnbi1rZXlzPjxy
ZWYtdHlwZSBuYW1lPSJKb3VybmFsIEFydGljbGUiPjE3PC9yZWYtdHlwZT48Y29udHJpYnV0b3Jz
PjxhdXRob3JzPjxhdXRob3I+TW9zbmllciwgQ2xhaXJlPC9hdXRob3I+PGF1dGhvcj5EdWNsb3Ms
IEFubmU8L2F1dGhvcj48YXV0aG9yPkFnYWJyaWVsLCBKYWNxdWVzPC9hdXRob3I+PGF1dGhvcj5H
YWMsIEFybWVsbGU8L2F1dGhvcj48L2F1dGhvcnM+PC9jb250cmlidXRvcnM+PHRpdGxlcz48dGl0
bGU+V2hhdCBwcm9zcGVjdGl2ZSBzY2VuYXJpb3MgZm9yIDIwMzUgd2lsbCBiZSBjb21wYXRpYmxl
IHdpdGggcmVkdWNlZCBpbXBhY3Qgb2YgRnJlbmNoIGJlZWYgYW5kIGRhaXJ5IGZhcm0gb24gY2xp
bWF0ZSBjaGFuZ2U/PC90aXRsZT48c2Vjb25kYXJ5LXRpdGxlPkFncmljdWx0dXJhbCBTeXN0ZW1z
PC9zZWNvbmRhcnktdGl0bGU+PC90aXRsZXM+PHBlcmlvZGljYWw+PGZ1bGwtdGl0bGU+QWdyaWN1
bHR1cmFsIFN5c3RlbXM8L2Z1bGwtdGl0bGU+PC9wZXJpb2RpY2FsPjxwYWdlcz4xOTMtMjAxPC9w
YWdlcz48dm9sdW1lPjE1Nzwvdm9sdW1lPjxrZXl3b3Jkcz48a2V5d29yZD5HcmVlbmhvdXNlIGdh
cyBlbWlzc2lvbnM8L2tleXdvcmQ+PGtleXdvcmQ+Q2F0dGxlIGZhcm1zPC9rZXl3b3JkPjxrZXl3
b3JkPkJpby1lY29ub21pYyBtb2RlbDwva2V5d29yZD48a2V5d29yZD5JbnRlbnNpZmljYXRpb248
L2tleXdvcmQ+PGtleXdvcmQ+UHJvc3BlY3RpdmU8L2tleXdvcmQ+PC9rZXl3b3Jkcz48ZGF0ZXM+
PHllYXI+MjAxNzwveWVhcj48cHViLWRhdGVzPjxkYXRlPjIwMTcvMTAvMDEvPC9kYXRlPjwvcHVi
LWRhdGVzPjwvZGF0ZXM+PGlzYm4+MDMwOC01MjFYPC9pc2JuPjx1cmxzPjxyZWxhdGVkLXVybHM+
PHVybD5odHRwOi8vd3d3LnNjaWVuY2VkaXJlY3QuY29tL3NjaWVuY2UvYXJ0aWNsZS9waWkvUzAz
MDg1MjFYMTYzMDI0Mzg8L3VybD48L3JlbGF0ZWQtdXJscz48L3VybHM+PGVsZWN0cm9uaWMtcmVz
b3VyY2UtbnVtPmh0dHBzOi8vZG9pLm9yZy8xMC4xMDE2L2ouYWdzeS4yMDE3LjA3LjAwNjwvZWxl
Y3Ryb25pYy1yZXNvdXJjZS1udW0+PC9yZWNvcmQ+PC9DaXRlPjwvRW5kTm90ZT4A
</w:fldData>
        </w:fldChar>
      </w:r>
      <w:r w:rsidR="000762C8">
        <w:instrText xml:space="preserve"> ADDIN EN.CITE.DATA </w:instrText>
      </w:r>
      <w:r w:rsidR="000762C8">
        <w:fldChar w:fldCharType="end"/>
      </w:r>
      <w:r w:rsidR="000762C8">
        <w:fldChar w:fldCharType="separate"/>
      </w:r>
      <w:r w:rsidR="000762C8">
        <w:rPr>
          <w:noProof/>
        </w:rPr>
        <w:t>(Ferguson, 2015; Mosnier</w:t>
      </w:r>
      <w:r w:rsidR="000762C8" w:rsidRPr="000762C8">
        <w:rPr>
          <w:i/>
          <w:noProof/>
        </w:rPr>
        <w:t xml:space="preserve"> et al.</w:t>
      </w:r>
      <w:r w:rsidR="000762C8">
        <w:rPr>
          <w:noProof/>
        </w:rPr>
        <w:t>, 2017)</w:t>
      </w:r>
      <w:r w:rsidR="000762C8">
        <w:fldChar w:fldCharType="end"/>
      </w:r>
      <w:r>
        <w:t xml:space="preserve">. At the minimum, exploration of a hope-for-the-best strategy or minimal intervention is critical because of costs. Business-as-usual models can also provide an economic mechanism to value ecosystems services </w:t>
      </w:r>
      <w:r w:rsidR="00085ED3">
        <w:fldChar w:fldCharType="begin">
          <w:fldData xml:space="preserve">PEVuZE5vdGU+PENpdGU+PEF1dGhvcj5GdTwvQXV0aG9yPjxZZWFyPjIwMTg8L1llYXI+PFJlY051
bT42MzgzPC9SZWNOdW0+PERpc3BsYXlUZXh0PihGdTxzdHlsZSBmYWNlPSJpdGFsaWMiPiBldCBh
bC48L3N0eWxlPiwgMjAxODsgS2FydHR1bmVuPHN0eWxlIGZhY2U9Iml0YWxpYyI+IGV0IGFsLjwv
c3R5bGU+LCAyMDE4KTwvRGlzcGxheVRleHQ+PHJlY29yZD48cmVjLW51bWJlcj42MzgzPC9yZWMt
bnVtYmVyPjxmb3JlaWduLWtleXM+PGtleSBhcHA9IkVOIiBkYi1pZD0ienY5dHcwdDJuMnhmZGll
dDI1OXgydGRoMDlwcnAyOXpyeHN2IiB0aW1lc3RhbXA9IjE1NzEyNjg1NzUiPjYzODM8L2tleT48
L2ZvcmVpZ24ta2V5cz48cmVmLXR5cGUgbmFtZT0iSm91cm5hbCBBcnRpY2xlIj4xNzwvcmVmLXR5
cGU+PGNvbnRyaWJ1dG9ycz48YXV0aG9ycz48YXV0aG9yPkZ1LCBRaTwvYXV0aG9yPjxhdXRob3I+
SG91LCBZaW5nPC9hdXRob3I+PGF1dGhvcj5XYW5nLCBCbzwvYXV0aG9yPjxhdXRob3I+QmksIFh1
PC9hdXRob3I+PGF1dGhvcj5MaSwgQm88L2F1dGhvcj48YXV0aG9yPlpoYW5nLCBYaW5zaGk8L2F1
dGhvcj48L2F1dGhvcnM+PC9jb250cmlidXRvcnM+PHRpdGxlcz48dGl0bGU+U2NlbmFyaW8gYW5h
bHlzaXMgb2YgZWNvc3lzdGVtIHNlcnZpY2UgY2hhbmdlcyBhbmQgaW50ZXJhY3Rpb25zIGluIGEg
bW91bnRhaW4tb2FzaXMtZGVzZXJ0IHN5c3RlbTogYSBjYXNlIHN0dWR5IGluIEFsdGF5IFByZWZl
Y3R1cmUsIENoaW5hPC90aXRsZT48c2Vjb25kYXJ5LXRpdGxlPlNjaWVudGlmaWMgUmVwb3J0czwv
c2Vjb25kYXJ5LXRpdGxlPjwvdGl0bGVzPjxwZXJpb2RpY2FsPjxmdWxsLXRpdGxlPlNjaWVudGlm
aWMgUmVwb3J0czwvZnVsbC10aXRsZT48L3BlcmlvZGljYWw+PHBhZ2VzPjEyOTM5PC9wYWdlcz48
dm9sdW1lPjg8L3ZvbHVtZT48bnVtYmVyPjE8L251bWJlcj48ZGF0ZXM+PHllYXI+MjAxODwveWVh
cj48cHViLWRhdGVzPjxkYXRlPjIwMTgvMDgvMjg8L2RhdGU+PC9wdWItZGF0ZXM+PC9kYXRlcz48
aXNibj4yMDQ1LTIzMjI8L2lzYm4+PHVybHM+PHJlbGF0ZWQtdXJscz48dXJsPmh0dHBzOi8vZG9p
Lm9yZy8xMC4xMDM4L3M0MTU5OC0wMTgtMzEwNDMteTwvdXJsPjwvcmVsYXRlZC11cmxzPjwvdXJs
cz48ZWxlY3Ryb25pYy1yZXNvdXJjZS1udW0+MTAuMTAzOC9zNDE1OTgtMDE4LTMxMDQzLXk8L2Vs
ZWN0cm9uaWMtcmVzb3VyY2UtbnVtPjwvcmVjb3JkPjwvQ2l0ZT48Q2l0ZT48QXV0aG9yPkthcnR0
dW5lbjwvQXV0aG9yPjxZZWFyPjIwMTg8L1llYXI+PFJlY051bT42Mzg0PC9SZWNOdW0+PHJlY29y
ZD48cmVjLW51bWJlcj42Mzg0PC9yZWMtbnVtYmVyPjxmb3JlaWduLWtleXM+PGtleSBhcHA9IkVO
IiBkYi1pZD0ienY5dHcwdDJuMnhmZGlldDI1OXgydGRoMDlwcnAyOXpyeHN2IiB0aW1lc3RhbXA9
IjE1NzEyNjg2MjkiPjYzODQ8L2tleT48L2ZvcmVpZ24ta2V5cz48cmVmLXR5cGUgbmFtZT0iSm91
cm5hbCBBcnRpY2xlIj4xNzwvcmVmLXR5cGU+PGNvbnRyaWJ1dG9ycz48YXV0aG9ycz48YXV0aG9y
PkthcnR0dW5lbiwgS2FsbGU8L2F1dGhvcj48YXV0aG9yPkFodGlrb3NraSwgQW5zc2k8L2F1dGhv
cj48YXV0aG9yPkt1amFsYSwgU3VzYW5uYTwvYXV0aG9yPjxhdXRob3I+VMO2cm3DpCwgSGFubnU8
L2F1dGhvcj48YXV0aG9yPktpbm51bmVuLCBKb3VrbzwvYXV0aG9yPjxhdXRob3I+U2FsbWluZW4s
IEhhbm51PC9hdXRob3I+PGF1dGhvcj5IdXVza29uZW4sIFNhaWphPC9hdXRob3I+PGF1dGhvcj5L
b2pvbGEsIFNvaWxpPC9hdXRob3I+PGF1dGhvcj5MZWh0b25lbiwgTWlrYTwvYXV0aG9yPjxhdXRo
b3I+SHlueW5lbiwgSmFyaTwvYXV0aG9yPjxhdXRob3I+UmFudGEsIFRhcGlvPC9hdXRob3I+PC9h
dXRob3JzPjwvY29udHJpYnV0b3JzPjx0aXRsZXM+PHRpdGxlPlJlZ2lvbmFsIHNvY2lvLWVjb25v
bWljIGltcGFjdHMgb2YgaW50ZW5zaXZlIGZvcmVzdCBtYW5hZ2VtZW50LCBhIENHRSBhcHByb2Fj
aDwvdGl0bGU+PHNlY29uZGFyeS10aXRsZT5CaW9tYXNzIGFuZCBCaW9lbmVyZ3k8L3NlY29uZGFy
eS10aXRsZT48L3RpdGxlcz48cGVyaW9kaWNhbD48ZnVsbC10aXRsZT5CaW9tYXNzIGFuZCBCaW9l
bmVyZ3k8L2Z1bGwtdGl0bGU+PC9wZXJpb2RpY2FsPjxwYWdlcz44LTE1PC9wYWdlcz48dm9sdW1l
PjExODwvdm9sdW1lPjxrZXl3b3Jkcz48a2V5d29yZD5DR0UgbW9kZWxsaW5nPC9rZXl3b3JkPjxr
ZXl3b3JkPkRlbWFuZDwva2V5d29yZD48a2V5d29yZD5Xb29kPC9rZXl3b3JkPjxrZXl3b3JkPlNp
bXVsYXRpb248L2tleXdvcmQ+PGtleXdvcmQ+R0RQPC9rZXl3b3JkPjxrZXl3b3JkPkVtcGxveW1l
bnQ8L2tleXdvcmQ+PC9rZXl3b3Jkcz48ZGF0ZXM+PHllYXI+MjAxODwveWVhcj48cHViLWRhdGVz
PjxkYXRlPjIwMTgvMTEvMDEvPC9kYXRlPjwvcHViLWRhdGVzPjwvZGF0ZXM+PGlzYm4+MDk2MS05
NTM0PC9pc2JuPjx1cmxzPjxyZWxhdGVkLXVybHM+PHVybD5odHRwOi8vd3d3LnNjaWVuY2VkaXJl
Y3QuY29tL3NjaWVuY2UvYXJ0aWNsZS9waWkvUzA5NjE5NTM0MTgzMDE5NDY8L3VybD48L3JlbGF0
ZWQtdXJscz48L3VybHM+PGVsZWN0cm9uaWMtcmVzb3VyY2UtbnVtPmh0dHBzOi8vZG9pLm9yZy8x
MC4xMDE2L2ouYmlvbWJpb2UuMjAxOC4wNy4wMjQ8L2VsZWN0cm9uaWMtcmVzb3VyY2UtbnVtPjwv
cmVjb3JkPjwvQ2l0ZT48L0VuZE5vdGU+AG==
</w:fldData>
        </w:fldChar>
      </w:r>
      <w:r w:rsidR="00856664">
        <w:instrText xml:space="preserve"> ADDIN EN.CITE </w:instrText>
      </w:r>
      <w:r w:rsidR="00856664">
        <w:fldChar w:fldCharType="begin">
          <w:fldData xml:space="preserve">PEVuZE5vdGU+PENpdGU+PEF1dGhvcj5GdTwvQXV0aG9yPjxZZWFyPjIwMTg8L1llYXI+PFJlY051
bT42MzgzPC9SZWNOdW0+PERpc3BsYXlUZXh0PihGdTxzdHlsZSBmYWNlPSJpdGFsaWMiPiBldCBh
bC48L3N0eWxlPiwgMjAxODsgS2FydHR1bmVuPHN0eWxlIGZhY2U9Iml0YWxpYyI+IGV0IGFsLjwv
c3R5bGU+LCAyMDE4KTwvRGlzcGxheVRleHQ+PHJlY29yZD48cmVjLW51bWJlcj42MzgzPC9yZWMt
bnVtYmVyPjxmb3JlaWduLWtleXM+PGtleSBhcHA9IkVOIiBkYi1pZD0ienY5dHcwdDJuMnhmZGll
dDI1OXgydGRoMDlwcnAyOXpyeHN2IiB0aW1lc3RhbXA9IjE1NzEyNjg1NzUiPjYzODM8L2tleT48
L2ZvcmVpZ24ta2V5cz48cmVmLXR5cGUgbmFtZT0iSm91cm5hbCBBcnRpY2xlIj4xNzwvcmVmLXR5
cGU+PGNvbnRyaWJ1dG9ycz48YXV0aG9ycz48YXV0aG9yPkZ1LCBRaTwvYXV0aG9yPjxhdXRob3I+
SG91LCBZaW5nPC9hdXRob3I+PGF1dGhvcj5XYW5nLCBCbzwvYXV0aG9yPjxhdXRob3I+QmksIFh1
PC9hdXRob3I+PGF1dGhvcj5MaSwgQm88L2F1dGhvcj48YXV0aG9yPlpoYW5nLCBYaW5zaGk8L2F1
dGhvcj48L2F1dGhvcnM+PC9jb250cmlidXRvcnM+PHRpdGxlcz48dGl0bGU+U2NlbmFyaW8gYW5h
bHlzaXMgb2YgZWNvc3lzdGVtIHNlcnZpY2UgY2hhbmdlcyBhbmQgaW50ZXJhY3Rpb25zIGluIGEg
bW91bnRhaW4tb2FzaXMtZGVzZXJ0IHN5c3RlbTogYSBjYXNlIHN0dWR5IGluIEFsdGF5IFByZWZl
Y3R1cmUsIENoaW5hPC90aXRsZT48c2Vjb25kYXJ5LXRpdGxlPlNjaWVudGlmaWMgUmVwb3J0czwv
c2Vjb25kYXJ5LXRpdGxlPjwvdGl0bGVzPjxwZXJpb2RpY2FsPjxmdWxsLXRpdGxlPlNjaWVudGlm
aWMgUmVwb3J0czwvZnVsbC10aXRsZT48L3BlcmlvZGljYWw+PHBhZ2VzPjEyOTM5PC9wYWdlcz48
dm9sdW1lPjg8L3ZvbHVtZT48bnVtYmVyPjE8L251bWJlcj48ZGF0ZXM+PHllYXI+MjAxODwveWVh
cj48cHViLWRhdGVzPjxkYXRlPjIwMTgvMDgvMjg8L2RhdGU+PC9wdWItZGF0ZXM+PC9kYXRlcz48
aXNibj4yMDQ1LTIzMjI8L2lzYm4+PHVybHM+PHJlbGF0ZWQtdXJscz48dXJsPmh0dHBzOi8vZG9p
Lm9yZy8xMC4xMDM4L3M0MTU5OC0wMTgtMzEwNDMteTwvdXJsPjwvcmVsYXRlZC11cmxzPjwvdXJs
cz48ZWxlY3Ryb25pYy1yZXNvdXJjZS1udW0+MTAuMTAzOC9zNDE1OTgtMDE4LTMxMDQzLXk8L2Vs
ZWN0cm9uaWMtcmVzb3VyY2UtbnVtPjwvcmVjb3JkPjwvQ2l0ZT48Q2l0ZT48QXV0aG9yPkthcnR0
dW5lbjwvQXV0aG9yPjxZZWFyPjIwMTg8L1llYXI+PFJlY051bT42Mzg0PC9SZWNOdW0+PHJlY29y
ZD48cmVjLW51bWJlcj42Mzg0PC9yZWMtbnVtYmVyPjxmb3JlaWduLWtleXM+PGtleSBhcHA9IkVO
IiBkYi1pZD0ienY5dHcwdDJuMnhmZGlldDI1OXgydGRoMDlwcnAyOXpyeHN2IiB0aW1lc3RhbXA9
IjE1NzEyNjg2MjkiPjYzODQ8L2tleT48L2ZvcmVpZ24ta2V5cz48cmVmLXR5cGUgbmFtZT0iSm91
cm5hbCBBcnRpY2xlIj4xNzwvcmVmLXR5cGU+PGNvbnRyaWJ1dG9ycz48YXV0aG9ycz48YXV0aG9y
PkthcnR0dW5lbiwgS2FsbGU8L2F1dGhvcj48YXV0aG9yPkFodGlrb3NraSwgQW5zc2k8L2F1dGhv
cj48YXV0aG9yPkt1amFsYSwgU3VzYW5uYTwvYXV0aG9yPjxhdXRob3I+VMO2cm3DpCwgSGFubnU8
L2F1dGhvcj48YXV0aG9yPktpbm51bmVuLCBKb3VrbzwvYXV0aG9yPjxhdXRob3I+U2FsbWluZW4s
IEhhbm51PC9hdXRob3I+PGF1dGhvcj5IdXVza29uZW4sIFNhaWphPC9hdXRob3I+PGF1dGhvcj5L
b2pvbGEsIFNvaWxpPC9hdXRob3I+PGF1dGhvcj5MZWh0b25lbiwgTWlrYTwvYXV0aG9yPjxhdXRo
b3I+SHlueW5lbiwgSmFyaTwvYXV0aG9yPjxhdXRob3I+UmFudGEsIFRhcGlvPC9hdXRob3I+PC9h
dXRob3JzPjwvY29udHJpYnV0b3JzPjx0aXRsZXM+PHRpdGxlPlJlZ2lvbmFsIHNvY2lvLWVjb25v
bWljIGltcGFjdHMgb2YgaW50ZW5zaXZlIGZvcmVzdCBtYW5hZ2VtZW50LCBhIENHRSBhcHByb2Fj
aDwvdGl0bGU+PHNlY29uZGFyeS10aXRsZT5CaW9tYXNzIGFuZCBCaW9lbmVyZ3k8L3NlY29uZGFy
eS10aXRsZT48L3RpdGxlcz48cGVyaW9kaWNhbD48ZnVsbC10aXRsZT5CaW9tYXNzIGFuZCBCaW9l
bmVyZ3k8L2Z1bGwtdGl0bGU+PC9wZXJpb2RpY2FsPjxwYWdlcz44LTE1PC9wYWdlcz48dm9sdW1l
PjExODwvdm9sdW1lPjxrZXl3b3Jkcz48a2V5d29yZD5DR0UgbW9kZWxsaW5nPC9rZXl3b3JkPjxr
ZXl3b3JkPkRlbWFuZDwva2V5d29yZD48a2V5d29yZD5Xb29kPC9rZXl3b3JkPjxrZXl3b3JkPlNp
bXVsYXRpb248L2tleXdvcmQ+PGtleXdvcmQ+R0RQPC9rZXl3b3JkPjxrZXl3b3JkPkVtcGxveW1l
bnQ8L2tleXdvcmQ+PC9rZXl3b3Jkcz48ZGF0ZXM+PHllYXI+MjAxODwveWVhcj48cHViLWRhdGVz
PjxkYXRlPjIwMTgvMTEvMDEvPC9kYXRlPjwvcHViLWRhdGVzPjwvZGF0ZXM+PGlzYm4+MDk2MS05
NTM0PC9pc2JuPjx1cmxzPjxyZWxhdGVkLXVybHM+PHVybD5odHRwOi8vd3d3LnNjaWVuY2VkaXJl
Y3QuY29tL3NjaWVuY2UvYXJ0aWNsZS9waWkvUzA5NjE5NTM0MTgzMDE5NDY8L3VybD48L3JlbGF0
ZWQtdXJscz48L3VybHM+PGVsZWN0cm9uaWMtcmVzb3VyY2UtbnVtPmh0dHBzOi8vZG9pLm9yZy8x
MC4xMDE2L2ouYmlvbWJpb2UuMjAxOC4wNy4wMjQ8L2VsZWN0cm9uaWMtcmVzb3VyY2UtbnVtPjwv
cmVjb3JkPjwvQ2l0ZT48L0VuZE5vdGU+AG==
</w:fldData>
        </w:fldChar>
      </w:r>
      <w:r w:rsidR="00856664">
        <w:instrText xml:space="preserve"> ADDIN EN.CITE.DATA </w:instrText>
      </w:r>
      <w:r w:rsidR="00856664">
        <w:fldChar w:fldCharType="end"/>
      </w:r>
      <w:r w:rsidR="00085ED3">
        <w:fldChar w:fldCharType="separate"/>
      </w:r>
      <w:r w:rsidR="00856664">
        <w:rPr>
          <w:noProof/>
        </w:rPr>
        <w:t>(Fu</w:t>
      </w:r>
      <w:r w:rsidR="00856664" w:rsidRPr="00856664">
        <w:rPr>
          <w:i/>
          <w:noProof/>
        </w:rPr>
        <w:t xml:space="preserve"> et al.</w:t>
      </w:r>
      <w:r w:rsidR="00856664">
        <w:rPr>
          <w:noProof/>
        </w:rPr>
        <w:t>, 2018; Karttunen</w:t>
      </w:r>
      <w:r w:rsidR="00856664" w:rsidRPr="00856664">
        <w:rPr>
          <w:i/>
          <w:noProof/>
        </w:rPr>
        <w:t xml:space="preserve"> et al.</w:t>
      </w:r>
      <w:r w:rsidR="00856664">
        <w:rPr>
          <w:noProof/>
        </w:rPr>
        <w:t>, 2018)</w:t>
      </w:r>
      <w:r w:rsidR="00085ED3">
        <w:fldChar w:fldCharType="end"/>
      </w:r>
      <w:r>
        <w:t>, and whilst this is not without debate, this can expand the breadth of stakeholders and potential investors in a solution for a particular challenge. A best and worst case scenario analysis is also likely a frequent need for many environmental challenges because of inertia in the socio-political structures that we use to manage people and resources.</w:t>
      </w:r>
    </w:p>
    <w:p w14:paraId="09377651" w14:textId="2A807182" w:rsidR="00BE7376" w:rsidRDefault="00DF1DED">
      <w:pPr>
        <w:pStyle w:val="BodyText"/>
      </w:pPr>
      <w:r>
        <w:rPr>
          <w:b/>
        </w:rPr>
        <w:t>8. List the tools applied to this challenge.</w:t>
      </w:r>
      <w:r>
        <w:t xml:space="preserve"> In an environmental management challenge case study, there is typically at least one primary tool that the researchers used to explore a challenge, but there are many tools such as meta-analyses </w:t>
      </w:r>
      <w:r w:rsidR="00D56991">
        <w:fldChar w:fldCharType="begin"/>
      </w:r>
      <w:r w:rsidR="00D56991">
        <w:instrText xml:space="preserve"> ADDIN EN.CITE &lt;EndNote&gt;&lt;Cite&gt;&lt;Author&gt;Busch&lt;/Author&gt;&lt;Year&gt;2017&lt;/Year&gt;&lt;RecNum&gt;6385&lt;/RecNum&gt;&lt;DisplayText&gt;(Busch &amp;amp; Ferretti-Gallon, 2017)&lt;/DisplayText&gt;&lt;record&gt;&lt;rec-number&gt;6385&lt;/rec-number&gt;&lt;foreign-keys&gt;&lt;key app="EN" db-id="zv9tw0t2n2xfdiet259x2tdh09prp29zrxsv" timestamp="1571268701"&gt;6385&lt;/key&gt;&lt;/foreign-keys&gt;&lt;ref-type name="Journal Article"&gt;17&lt;/ref-type&gt;&lt;contributors&gt;&lt;authors&gt;&lt;author&gt;Busch, Jonah&lt;/author&gt;&lt;author&gt;Ferretti-Gallon, Kalifi&lt;/author&gt;&lt;/authors&gt;&lt;/contributors&gt;&lt;titles&gt;&lt;title&gt;What Drives Deforestation and What Stops It? A Meta-Analysis&lt;/title&gt;&lt;secondary-title&gt;Review of Environmental Economics and Policy&lt;/secondary-title&gt;&lt;/titles&gt;&lt;periodical&gt;&lt;full-title&gt;Review of Environmental Economics and Policy&lt;/full-title&gt;&lt;/periodical&gt;&lt;pages&gt;3-23&lt;/pages&gt;&lt;volume&gt;11&lt;/volume&gt;&lt;number&gt;1&lt;/number&gt;&lt;dates&gt;&lt;year&gt;2017&lt;/year&gt;&lt;/dates&gt;&lt;isbn&gt;1750-6816&lt;/isbn&gt;&lt;urls&gt;&lt;related-urls&gt;&lt;url&gt;https://doi.org/10.1093/reep/rew013&lt;/url&gt;&lt;/related-urls&gt;&lt;/urls&gt;&lt;electronic-resource-num&gt;10.1093/reep/rew013&lt;/electronic-resource-num&gt;&lt;access-date&gt;10/16/2019&lt;/access-date&gt;&lt;/record&gt;&lt;/Cite&gt;&lt;/EndNote&gt;</w:instrText>
      </w:r>
      <w:r w:rsidR="00D56991">
        <w:fldChar w:fldCharType="separate"/>
      </w:r>
      <w:r w:rsidR="00D56991">
        <w:rPr>
          <w:noProof/>
        </w:rPr>
        <w:t>(Busch &amp; Ferretti-Gallon, 2017)</w:t>
      </w:r>
      <w:r w:rsidR="00D56991">
        <w:fldChar w:fldCharType="end"/>
      </w:r>
      <w:r>
        <w:t>, big data</w:t>
      </w:r>
      <w:r w:rsidR="00D56991">
        <w:t xml:space="preserve"> </w:t>
      </w:r>
      <w:r w:rsidR="00D56991">
        <w:fldChar w:fldCharType="begin"/>
      </w:r>
      <w:r w:rsidR="00D56991">
        <w:instrText xml:space="preserve"> ADDIN EN.CITE &lt;EndNote&gt;&lt;Cite&gt;&lt;Author&gt;Hampton&lt;/Author&gt;&lt;Year&gt;2013&lt;/Year&gt;&lt;RecNum&gt;2186&lt;/RecNum&gt;&lt;DisplayText&gt;(Hampton&lt;style face="italic"&gt; et al.&lt;/style&gt;, 2013)&lt;/DisplayText&gt;&lt;record&gt;&lt;rec-number&gt;2186&lt;/rec-number&gt;&lt;foreign-keys&gt;&lt;key app="EN" db-id="zv9tw0t2n2xfdiet259x2tdh09prp29zrxsv" timestamp="1371848331"&gt;2186&lt;/key&gt;&lt;/foreign-keys&gt;&lt;ref-type name="Journal Article"&gt;17&lt;/ref-type&gt;&lt;contributors&gt;&lt;authors&gt;&lt;author&gt;Hampton, S.E.&lt;/author&gt;&lt;author&gt;Strasser, C.A.&lt;/author&gt;&lt;author&gt;Tewksbury, J.J.&lt;/author&gt;&lt;author&gt;Gram, W.K., &lt;/author&gt;&lt;author&gt;Budden, A.E.&lt;/author&gt;&lt;author&gt;Batcheller, A.L.&lt;/author&gt;&lt;author&gt;Duke, C.S.&lt;/author&gt;&lt;author&gt;Porter, J.H.&lt;/author&gt;&lt;/authors&gt;&lt;/contributors&gt;&lt;titles&gt;&lt;title&gt;Big data and the future of ecology.&lt;/title&gt;&lt;secondary-title&gt;Frontiers in Ecology &amp;amp; the Environment&lt;/secondary-title&gt;&lt;/titles&gt;&lt;periodical&gt;&lt;full-title&gt;Frontiers in Ecology &amp;amp; the Environment&lt;/full-title&gt;&lt;/periodical&gt;&lt;pages&gt;156-162&lt;/pages&gt;&lt;volume&gt;11&lt;/volume&gt;&lt;keywords&gt;&lt;keyword&gt;interactions, useful for ecology, 2050&lt;/keyword&gt;&lt;/keywords&gt;&lt;dates&gt;&lt;year&gt;2013&lt;/year&gt;&lt;/dates&gt;&lt;urls&gt;&lt;/urls&gt;&lt;/record&gt;&lt;/Cite&gt;&lt;/EndNote&gt;</w:instrText>
      </w:r>
      <w:r w:rsidR="00D56991">
        <w:fldChar w:fldCharType="separate"/>
      </w:r>
      <w:r w:rsidR="00D56991">
        <w:rPr>
          <w:noProof/>
        </w:rPr>
        <w:t>(Hampton</w:t>
      </w:r>
      <w:r w:rsidR="00D56991" w:rsidRPr="00D56991">
        <w:rPr>
          <w:i/>
          <w:noProof/>
        </w:rPr>
        <w:t xml:space="preserve"> et al.</w:t>
      </w:r>
      <w:r w:rsidR="00D56991">
        <w:rPr>
          <w:noProof/>
        </w:rPr>
        <w:t>, 2013)</w:t>
      </w:r>
      <w:r w:rsidR="00D56991">
        <w:fldChar w:fldCharType="end"/>
      </w:r>
      <w:r>
        <w:t xml:space="preserve">, mapping </w:t>
      </w:r>
      <w:r w:rsidR="00D56991">
        <w:fldChar w:fldCharType="begin"/>
      </w:r>
      <w:r w:rsidR="00D56991">
        <w:instrText xml:space="preserve"> ADDIN EN.CITE &lt;EndNote&gt;&lt;Cite&gt;&lt;Author&gt;Halpern&lt;/Author&gt;&lt;Year&gt;2008&lt;/Year&gt;&lt;RecNum&gt;6386&lt;/RecNum&gt;&lt;DisplayText&gt;(Halpern&lt;style face="italic"&gt; et al.&lt;/style&gt;, 2008)&lt;/DisplayText&gt;&lt;record&gt;&lt;rec-number&gt;6386&lt;/rec-number&gt;&lt;foreign-keys&gt;&lt;key app="EN" db-id="zv9tw0t2n2xfdiet259x2tdh09prp29zrxsv" timestamp="1571268791"&gt;6386&lt;/key&gt;&lt;/foreign-keys&gt;&lt;ref-type name="Journal Article"&gt;17&lt;/ref-type&gt;&lt;contributors&gt;&lt;authors&gt;&lt;author&gt;Halpern, Benjamin S.&lt;/author&gt;&lt;author&gt;Walbridge, Shaun&lt;/author&gt;&lt;author&gt;Selkoe, Kimberly A.&lt;/author&gt;&lt;author&gt;Kappel, Carrie V.&lt;/author&gt;&lt;author&gt;Micheli, Fiorenza&lt;/author&gt;&lt;author&gt;Agrosa, Caterina&lt;/author&gt;&lt;author&gt;Bruno, John F.&lt;/author&gt;&lt;author&gt;Casey, Kenneth S.&lt;/author&gt;&lt;author&gt;Ebert, Colin&lt;/author&gt;&lt;author&gt;Fox, Helen E.&lt;/author&gt;&lt;author&gt;Fujita, Rod&lt;/author&gt;&lt;author&gt;Heinemann, Dennis&lt;/author&gt;&lt;author&gt;Lenihan, Hunter S.&lt;/author&gt;&lt;author&gt;Madin, Elizabeth M. P.&lt;/author&gt;&lt;author&gt;Perry, Matthew T.&lt;/author&gt;&lt;author&gt;Selig, Elizabeth R.&lt;/author&gt;&lt;author&gt;Spalding, Mark&lt;/author&gt;&lt;author&gt;Steneck, Robert&lt;/author&gt;&lt;author&gt;Watson, Reg&lt;/author&gt;&lt;/authors&gt;&lt;/contributors&gt;&lt;titles&gt;&lt;title&gt;A Global Map of Human Impact on Marine Ecosystems&lt;/title&gt;&lt;secondary-title&gt;Science&lt;/secondary-title&gt;&lt;/titles&gt;&lt;periodical&gt;&lt;full-title&gt;Science&lt;/full-title&gt;&lt;/periodical&gt;&lt;pages&gt;948&lt;/pages&gt;&lt;volume&gt;319&lt;/volume&gt;&lt;number&gt;5865&lt;/number&gt;&lt;dates&gt;&lt;year&gt;2008&lt;/year&gt;&lt;/dates&gt;&lt;urls&gt;&lt;related-urls&gt;&lt;url&gt;http://science.sciencemag.org/content/319/5865/948.abstract&lt;/url&gt;&lt;/related-urls&gt;&lt;/urls&gt;&lt;electronic-resource-num&gt;10.1126/science.1149345&lt;/electronic-resource-num&gt;&lt;/record&gt;&lt;/Cite&gt;&lt;/EndNote&gt;</w:instrText>
      </w:r>
      <w:r w:rsidR="00D56991">
        <w:fldChar w:fldCharType="separate"/>
      </w:r>
      <w:r w:rsidR="00D56991">
        <w:rPr>
          <w:noProof/>
        </w:rPr>
        <w:t>(Halpern</w:t>
      </w:r>
      <w:r w:rsidR="00D56991" w:rsidRPr="00D56991">
        <w:rPr>
          <w:i/>
          <w:noProof/>
        </w:rPr>
        <w:t xml:space="preserve"> et al.</w:t>
      </w:r>
      <w:r w:rsidR="00D56991">
        <w:rPr>
          <w:noProof/>
        </w:rPr>
        <w:t>, 2008)</w:t>
      </w:r>
      <w:r w:rsidR="00D56991">
        <w:fldChar w:fldCharType="end"/>
      </w:r>
      <w:r w:rsidR="00914FCD">
        <w:t xml:space="preserve">, modelling </w:t>
      </w:r>
      <w:r w:rsidR="00914FCD">
        <w:fldChar w:fldCharType="begin"/>
      </w:r>
      <w:r w:rsidR="00914FCD">
        <w:instrText xml:space="preserve"> ADDIN EN.CITE &lt;EndNote&gt;&lt;Cite&gt;&lt;Author&gt;Vogt&lt;/Author&gt;&lt;Year&gt;2017&lt;/Year&gt;&lt;RecNum&gt;6387&lt;/RecNum&gt;&lt;DisplayText&gt;(Vogt&lt;style face="italic"&gt; et al.&lt;/style&gt;, 2017)&lt;/DisplayText&gt;&lt;record&gt;&lt;rec-number&gt;6387&lt;/rec-number&gt;&lt;foreign-keys&gt;&lt;key app="EN" db-id="zv9tw0t2n2xfdiet259x2tdh09prp29zrxsv" timestamp="1571268913"&gt;6387&lt;/key&gt;&lt;/foreign-keys&gt;&lt;ref-type name="Journal Article"&gt;17&lt;/ref-type&gt;&lt;contributors&gt;&lt;authors&gt;&lt;author&gt;Vogt, Richard&lt;/author&gt;&lt;author&gt;Sharma, Sapna&lt;/author&gt;&lt;author&gt;Leavitt, Peter&lt;/author&gt;&lt;/authors&gt;&lt;/contributors&gt;&lt;titles&gt;&lt;title&gt;Direct and interactive effects of climate, meteorology, river hydrology, and lake characteristics on water quality in productive lakes of the Canadian Prairies&lt;/title&gt;&lt;secondary-title&gt;Canadian Journal of Fisheries and Aquatic Sciences&lt;/secondary-title&gt;&lt;/titles&gt;&lt;periodical&gt;&lt;full-title&gt;Canadian Journal of Fisheries and Aquatic Sciences&lt;/full-title&gt;&lt;/periodical&gt;&lt;volume&gt;75&lt;/volume&gt;&lt;dates&gt;&lt;year&gt;2017&lt;/year&gt;&lt;pub-dates&gt;&lt;date&gt;02/23&lt;/date&gt;&lt;/pub-dates&gt;&lt;/dates&gt;&lt;urls&gt;&lt;/urls&gt;&lt;electronic-resource-num&gt;10.1139/cjfas-2016-0520&lt;/electronic-resource-num&gt;&lt;/record&gt;&lt;/Cite&gt;&lt;/EndNote&gt;</w:instrText>
      </w:r>
      <w:r w:rsidR="00914FCD">
        <w:fldChar w:fldCharType="separate"/>
      </w:r>
      <w:r w:rsidR="00914FCD">
        <w:rPr>
          <w:noProof/>
        </w:rPr>
        <w:t>(Vogt</w:t>
      </w:r>
      <w:r w:rsidR="00914FCD" w:rsidRPr="00914FCD">
        <w:rPr>
          <w:i/>
          <w:noProof/>
        </w:rPr>
        <w:t xml:space="preserve"> et al.</w:t>
      </w:r>
      <w:r w:rsidR="00914FCD">
        <w:rPr>
          <w:noProof/>
        </w:rPr>
        <w:t>, 2017)</w:t>
      </w:r>
      <w:r w:rsidR="00914FCD">
        <w:fldChar w:fldCharType="end"/>
      </w:r>
      <w:r>
        <w:t>, citizen science</w:t>
      </w:r>
      <w:r w:rsidR="00A11611">
        <w:t xml:space="preserve"> </w:t>
      </w:r>
      <w:r w:rsidR="00A11611">
        <w:fldChar w:fldCharType="begin"/>
      </w:r>
      <w:r w:rsidR="00A11611">
        <w:instrText xml:space="preserve"> ADDIN EN.CITE &lt;EndNote&gt;&lt;Cite&gt;&lt;Author&gt;Burkle&lt;/Author&gt;&lt;Year&gt;2013&lt;/Year&gt;&lt;RecNum&gt;6388&lt;/RecNum&gt;&lt;DisplayText&gt;(Burkle&lt;style face="italic"&gt; et al.&lt;/style&gt;, 2013)&lt;/DisplayText&gt;&lt;record&gt;&lt;rec-number&gt;6388&lt;/rec-number&gt;&lt;foreign-keys&gt;&lt;key app="EN" db-id="zv9tw0t2n2xfdiet259x2tdh09prp29zrxsv" timestamp="1571269052"&gt;6388&lt;/key&gt;&lt;/foreign-keys&gt;&lt;ref-type name="Journal Article"&gt;17&lt;/ref-type&gt;&lt;contributors&gt;&lt;authors&gt;&lt;author&gt;Burkle, Laura A.&lt;/author&gt;&lt;author&gt;Marlin, John C.&lt;/author&gt;&lt;author&gt;Knight, Tiffany M.&lt;/author&gt;&lt;/authors&gt;&lt;/contributors&gt;&lt;titles&gt;&lt;title&gt;Plant-Pollinator Interactions over 120 Years: Loss of Species, Co-Occurrence, and Function&lt;/title&gt;&lt;secondary-title&gt;Science&lt;/secondary-title&gt;&lt;/titles&gt;&lt;periodical&gt;&lt;full-title&gt;Science&lt;/full-title&gt;&lt;/periodical&gt;&lt;pages&gt;1611&lt;/pages&gt;&lt;volume&gt;339&lt;/volume&gt;&lt;number&gt;6127&lt;/number&gt;&lt;dates&gt;&lt;year&gt;2013&lt;/year&gt;&lt;/dates&gt;&lt;urls&gt;&lt;related-urls&gt;&lt;url&gt;http://science.sciencemag.org/content/339/6127/1611.abstract&lt;/url&gt;&lt;/related-urls&gt;&lt;/urls&gt;&lt;electronic-resource-num&gt;10.1126/science.1232728&lt;/electronic-resource-num&gt;&lt;/record&gt;&lt;/Cite&gt;&lt;/EndNote&gt;</w:instrText>
      </w:r>
      <w:r w:rsidR="00A11611">
        <w:fldChar w:fldCharType="separate"/>
      </w:r>
      <w:r w:rsidR="00A11611">
        <w:rPr>
          <w:noProof/>
        </w:rPr>
        <w:t>(Burkle</w:t>
      </w:r>
      <w:r w:rsidR="00A11611" w:rsidRPr="00A11611">
        <w:rPr>
          <w:i/>
          <w:noProof/>
        </w:rPr>
        <w:t xml:space="preserve"> et al.</w:t>
      </w:r>
      <w:r w:rsidR="00A11611">
        <w:rPr>
          <w:noProof/>
        </w:rPr>
        <w:t>, 2013)</w:t>
      </w:r>
      <w:r w:rsidR="00A11611">
        <w:fldChar w:fldCharType="end"/>
      </w:r>
      <w:r>
        <w:t>, and team science</w:t>
      </w:r>
      <w:r w:rsidR="00914FCD">
        <w:t xml:space="preserve"> </w:t>
      </w:r>
      <w:r w:rsidR="00914FCD">
        <w:fldChar w:fldCharType="begin"/>
      </w:r>
      <w:r w:rsidR="00914FCD">
        <w:instrText xml:space="preserve"> ADDIN EN.CITE &lt;EndNote&gt;&lt;Cite&gt;&lt;Author&gt;Nielsen&lt;/Author&gt;&lt;Year&gt;2017&lt;/Year&gt;&lt;RecNum&gt;5996&lt;/RecNum&gt;&lt;DisplayText&gt;(Nielsen&lt;style face="italic"&gt; et al.&lt;/style&gt;, 2017)&lt;/DisplayText&gt;&lt;record&gt;&lt;rec-number&gt;5996&lt;/rec-number&gt;&lt;foreign-keys&gt;&lt;key app="EN" db-id="zv9tw0t2n2xfdiet259x2tdh09prp29zrxsv" timestamp="1535753015"&gt;5996&lt;/key&gt;&lt;/foreign-keys&gt;&lt;ref-type name="Journal Article"&gt;17&lt;/ref-type&gt;&lt;contributors&gt;&lt;authors&gt;&lt;author&gt;Nielsen, Jacqueline A.&lt;/author&gt;&lt;author&gt;Gr</w:instrText>
      </w:r>
      <w:r w:rsidR="00914FCD">
        <w:rPr>
          <w:rFonts w:hint="cs"/>
        </w:rPr>
        <w:instrText>ø</w:instrText>
      </w:r>
      <w:r w:rsidR="00914FCD">
        <w:instrText>ndahl, Eva&lt;/author&gt;&lt;author&gt;Callaway, Ragan M.&lt;/author&gt;&lt;author&gt;Dickinson, Katharine J. M.&lt;/author&gt;&lt;author&gt;Ehlers, Bodil K.&lt;/author&gt;&lt;/authors&gt;&lt;/contributors&gt;&lt;titles&gt;&lt;title&gt;Home and away: biogeographical comparison of species diversity in Thymus vulgaris communities&lt;/title&gt;&lt;secondary-title&gt;Biological Invasions&lt;/secondary-title&gt;&lt;/titles&gt;&lt;periodical&gt;&lt;full-title&gt;Biological Invasions&lt;/full-title&gt;&lt;/periodical&gt;&lt;pages&gt;2533-2542&lt;/pages&gt;&lt;volume&gt;19&lt;/volume&gt;&lt;number&gt;9&lt;/number&gt;&lt;dates&gt;&lt;year&gt;2017&lt;/year&gt;&lt;pub-dates&gt;&lt;date&gt;2017/09/01&lt;/date&gt;&lt;/pub-dates&gt;&lt;/dates&gt;&lt;isbn&gt;1573-1464&lt;/isbn&gt;&lt;urls&gt;&lt;related-urls&gt;&lt;url&gt;https://doi.org/10.1007/s10530-017-1461-x&lt;/url&gt;&lt;/related-urls&gt;&lt;/urls&gt;&lt;electronic-resource-num&gt;10.1007/s10530-017-1461-x&lt;/electronic-resource-num&gt;&lt;/record&gt;&lt;/Cite&gt;&lt;/EndNote&gt;</w:instrText>
      </w:r>
      <w:r w:rsidR="00914FCD">
        <w:fldChar w:fldCharType="separate"/>
      </w:r>
      <w:r w:rsidR="00914FCD">
        <w:rPr>
          <w:noProof/>
        </w:rPr>
        <w:t>(Nielsen</w:t>
      </w:r>
      <w:r w:rsidR="00914FCD" w:rsidRPr="00914FCD">
        <w:rPr>
          <w:i/>
          <w:noProof/>
        </w:rPr>
        <w:t xml:space="preserve"> et al.</w:t>
      </w:r>
      <w:r w:rsidR="00914FCD">
        <w:rPr>
          <w:noProof/>
        </w:rPr>
        <w:t>, 2017)</w:t>
      </w:r>
      <w:r w:rsidR="00914FCD">
        <w:fldChar w:fldCharType="end"/>
      </w:r>
      <w:r>
        <w:t>. The tools in basic biology and ecology relevant to environmental management can be reproducible if, at least conceptually, they can be replicated in another system or applied to similar challenge – i.e.</w:t>
      </w:r>
      <w:r w:rsidR="004B0DB0">
        <w:t xml:space="preserve"> </w:t>
      </w:r>
      <w:r>
        <w:t xml:space="preserve">citizen science as a means to collect environmental data </w:t>
      </w:r>
      <w:r w:rsidR="00914FCD">
        <w:fldChar w:fldCharType="begin">
          <w:fldData xml:space="preserve">PEVuZE5vdGU+PENpdGU+PEF1dGhvcj5NY0tpbmxleTwvQXV0aG9yPjxZZWFyPjIwMTc8L1llYXI+
PFJlY051bT41OTk3PC9SZWNOdW0+PERpc3BsYXlUZXh0PihNY0tpbmxleTxzdHlsZSBmYWNlPSJp
dGFsaWMiPiBldCBhbC48L3N0eWxlPiwgMjAxNyk8L0Rpc3BsYXlUZXh0PjxyZWNvcmQ+PHJlYy1u
dW1iZXI+NTk5NzwvcmVjLW51bWJlcj48Zm9yZWlnbi1rZXlzPjxrZXkgYXBwPSJFTiIgZGItaWQ9
Inp2OXR3MHQybjJ4ZmRpZXQyNTl4MnRkaDA5cHJwMjl6cnhzdiIgdGltZXN0YW1wPSIxNTM1NzU0
ODY2Ij41OTk3PC9rZXk+PC9mb3JlaWduLWtleXM+PHJlZi10eXBlIG5hbWU9IkpvdXJuYWwgQXJ0
aWNsZSI+MTc8L3JlZi10eXBlPjxjb250cmlidXRvcnM+PGF1dGhvcnM+PGF1dGhvcj5NY0tpbmxl
eSwgRHVuY2FuIEMuPC9hdXRob3I+PGF1dGhvcj5NaWxsZXItUnVzaGluZywgQWJlIEouPC9hdXRo
b3I+PGF1dGhvcj5CYWxsYXJkLCBIZWlkaSBMLjwvYXV0aG9yPjxhdXRob3I+Qm9ubmV5LCBSaWNr
PC9hdXRob3I+PGF1dGhvcj5Ccm93biwgSHV0Y2g8L2F1dGhvcj48YXV0aG9yPkNvb2stUGF0dG9u
LCBTdXNhbiBDLjwvYXV0aG9yPjxhdXRob3I+RXZhbnMsIERhbmllbCBNLjwvYXV0aG9yPjxhdXRo
b3I+RnJlbmNoLCBSZWJlY2NhIEEuPC9hdXRob3I+PGF1dGhvcj5QYXJyaXNoLCBKdWxpYSBLLjwv
YXV0aG9yPjxhdXRob3I+UGhpbGxpcHMsIFRpbmEgQi48L2F1dGhvcj48YXV0aG9yPlJ5YW4sIFNl
YW4gRi48L2F1dGhvcj48YXV0aG9yPlNoYW5sZXksIExlYSBBLjwvYXV0aG9yPjxhdXRob3I+U2hp
cmssIEplbm5pZmVyIEwuPC9hdXRob3I+PGF1dGhvcj5TdGVwZW51Y2ssIEtyaXN0aW5lIEYuPC9h
dXRob3I+PGF1dGhvcj5XZWx0emluLCBKYWtlIEYuPC9hdXRob3I+PGF1dGhvcj5XaWdnaW5zLCBB
bmRyZWE8L2F1dGhvcj48YXV0aG9yPkJveWxlLCBPd2VuIEQuPC9hdXRob3I+PGF1dGhvcj5Ccmln
Z3MsIFJ1c3NlbGwgRC48L2F1dGhvcj48YXV0aG9yPkNoYXBpbiwgU3R1YXJ0IEYuPC9hdXRob3I+
PGF1dGhvcj5IZXdpdHQsIERhdmlkIEEuPC9hdXRob3I+PGF1dGhvcj5QcmV1c3MsIFBldGVyIFcu
PC9hdXRob3I+PGF1dGhvcj5Tb3VrdXAsIE1pY2hhZWwgQS48L2F1dGhvcj48L2F1dGhvcnM+PC9j
b250cmlidXRvcnM+PHRpdGxlcz48dGl0bGU+Q2l0aXplbiBzY2llbmNlIGNhbiBpbXByb3ZlIGNv
bnNlcnZhdGlvbiBzY2llbmNlLCBuYXR1cmFsIHJlc291cmNlIG1hbmFnZW1lbnQsIGFuZCBlbnZp
cm9ubWVudGFsIHByb3RlY3Rpb248L3RpdGxlPjxzZWNvbmRhcnktdGl0bGU+QmlvbG9naWNhbCBD
b25zZXJ2YXRpb248L3NlY29uZGFyeS10aXRsZT48L3RpdGxlcz48cGVyaW9kaWNhbD48ZnVsbC10
aXRsZT5CaW9sb2dpY2FsIENvbnNlcnZhdGlvbjwvZnVsbC10aXRsZT48L3BlcmlvZGljYWw+PHBh
Z2VzPjE1LTI4PC9wYWdlcz48dm9sdW1lPjIwODwvdm9sdW1lPjxrZXl3b3Jkcz48a2V5d29yZD5D
aXRpemVuIHNjaWVuY2U8L2tleXdvcmQ+PGtleXdvcmQ+UHVibGljIHBhcnRpY2lwYXRpb24gaW4g
c2NpZW50aWZpYyByZXNlYXJjaDwva2V5d29yZD48a2V5d29yZD5Db25zZXJ2YXRpb248L2tleXdv
cmQ+PGtleXdvcmQ+UG9saWN5bWFraW5nPC9rZXl3b3JkPjxrZXl3b3JkPk5hdHVyYWwgcmVzb3Vy
Y2UgbWFuYWdlbWVudDwva2V5d29yZD48a2V5d29yZD5QdWJsaWMgaW5wdXQ8L2tleXdvcmQ+PGtl
eXdvcmQ+UHVibGljIGVuZ2FnZW1lbnQ8L2tleXdvcmQ+PC9rZXl3b3Jkcz48ZGF0ZXM+PHllYXI+
MjAxNzwveWVhcj48cHViLWRhdGVzPjxkYXRlPjIwMTcvMDQvMDEvPC9kYXRlPjwvcHViLWRhdGVz
PjwvZGF0ZXM+PGlzYm4+MDAwNi0zMjA3PC9pc2JuPjx1cmxzPjxyZWxhdGVkLXVybHM+PHVybD5o
dHRwOi8vd3d3LnNjaWVuY2VkaXJlY3QuY29tL3NjaWVuY2UvYXJ0aWNsZS9waWkvUzAwMDYzMjA3
MTYzMDE5NjM8L3VybD48L3JlbGF0ZWQtdXJscz48L3VybHM+PGVsZWN0cm9uaWMtcmVzb3VyY2Ut
bnVtPmh0dHBzOi8vZG9pLm9yZy8xMC4xMDE2L2ouYmlvY29uLjIwMTYuMDUuMDE1PC9lbGVjdHJv
bmljLXJlc291cmNlLW51bT48L3JlY29yZD48L0NpdGU+PC9FbmROb3RlPgB=
</w:fldData>
        </w:fldChar>
      </w:r>
      <w:r w:rsidR="00914FCD">
        <w:instrText xml:space="preserve"> ADDIN EN.CITE </w:instrText>
      </w:r>
      <w:r w:rsidR="00914FCD">
        <w:fldChar w:fldCharType="begin">
          <w:fldData xml:space="preserve">PEVuZE5vdGU+PENpdGU+PEF1dGhvcj5NY0tpbmxleTwvQXV0aG9yPjxZZWFyPjIwMTc8L1llYXI+
PFJlY051bT41OTk3PC9SZWNOdW0+PERpc3BsYXlUZXh0PihNY0tpbmxleTxzdHlsZSBmYWNlPSJp
dGFsaWMiPiBldCBhbC48L3N0eWxlPiwgMjAxNyk8L0Rpc3BsYXlUZXh0PjxyZWNvcmQ+PHJlYy1u
dW1iZXI+NTk5NzwvcmVjLW51bWJlcj48Zm9yZWlnbi1rZXlzPjxrZXkgYXBwPSJFTiIgZGItaWQ9
Inp2OXR3MHQybjJ4ZmRpZXQyNTl4MnRkaDA5cHJwMjl6cnhzdiIgdGltZXN0YW1wPSIxNTM1NzU0
ODY2Ij41OTk3PC9rZXk+PC9mb3JlaWduLWtleXM+PHJlZi10eXBlIG5hbWU9IkpvdXJuYWwgQXJ0
aWNsZSI+MTc8L3JlZi10eXBlPjxjb250cmlidXRvcnM+PGF1dGhvcnM+PGF1dGhvcj5NY0tpbmxl
eSwgRHVuY2FuIEMuPC9hdXRob3I+PGF1dGhvcj5NaWxsZXItUnVzaGluZywgQWJlIEouPC9hdXRo
b3I+PGF1dGhvcj5CYWxsYXJkLCBIZWlkaSBMLjwvYXV0aG9yPjxhdXRob3I+Qm9ubmV5LCBSaWNr
PC9hdXRob3I+PGF1dGhvcj5Ccm93biwgSHV0Y2g8L2F1dGhvcj48YXV0aG9yPkNvb2stUGF0dG9u
LCBTdXNhbiBDLjwvYXV0aG9yPjxhdXRob3I+RXZhbnMsIERhbmllbCBNLjwvYXV0aG9yPjxhdXRo
b3I+RnJlbmNoLCBSZWJlY2NhIEEuPC9hdXRob3I+PGF1dGhvcj5QYXJyaXNoLCBKdWxpYSBLLjwv
YXV0aG9yPjxhdXRob3I+UGhpbGxpcHMsIFRpbmEgQi48L2F1dGhvcj48YXV0aG9yPlJ5YW4sIFNl
YW4gRi48L2F1dGhvcj48YXV0aG9yPlNoYW5sZXksIExlYSBBLjwvYXV0aG9yPjxhdXRob3I+U2hp
cmssIEplbm5pZmVyIEwuPC9hdXRob3I+PGF1dGhvcj5TdGVwZW51Y2ssIEtyaXN0aW5lIEYuPC9h
dXRob3I+PGF1dGhvcj5XZWx0emluLCBKYWtlIEYuPC9hdXRob3I+PGF1dGhvcj5XaWdnaW5zLCBB
bmRyZWE8L2F1dGhvcj48YXV0aG9yPkJveWxlLCBPd2VuIEQuPC9hdXRob3I+PGF1dGhvcj5Ccmln
Z3MsIFJ1c3NlbGwgRC48L2F1dGhvcj48YXV0aG9yPkNoYXBpbiwgU3R1YXJ0IEYuPC9hdXRob3I+
PGF1dGhvcj5IZXdpdHQsIERhdmlkIEEuPC9hdXRob3I+PGF1dGhvcj5QcmV1c3MsIFBldGVyIFcu
PC9hdXRob3I+PGF1dGhvcj5Tb3VrdXAsIE1pY2hhZWwgQS48L2F1dGhvcj48L2F1dGhvcnM+PC9j
b250cmlidXRvcnM+PHRpdGxlcz48dGl0bGU+Q2l0aXplbiBzY2llbmNlIGNhbiBpbXByb3ZlIGNv
bnNlcnZhdGlvbiBzY2llbmNlLCBuYXR1cmFsIHJlc291cmNlIG1hbmFnZW1lbnQsIGFuZCBlbnZp
cm9ubWVudGFsIHByb3RlY3Rpb248L3RpdGxlPjxzZWNvbmRhcnktdGl0bGU+QmlvbG9naWNhbCBD
b25zZXJ2YXRpb248L3NlY29uZGFyeS10aXRsZT48L3RpdGxlcz48cGVyaW9kaWNhbD48ZnVsbC10
aXRsZT5CaW9sb2dpY2FsIENvbnNlcnZhdGlvbjwvZnVsbC10aXRsZT48L3BlcmlvZGljYWw+PHBh
Z2VzPjE1LTI4PC9wYWdlcz48dm9sdW1lPjIwODwvdm9sdW1lPjxrZXl3b3Jkcz48a2V5d29yZD5D
aXRpemVuIHNjaWVuY2U8L2tleXdvcmQ+PGtleXdvcmQ+UHVibGljIHBhcnRpY2lwYXRpb24gaW4g
c2NpZW50aWZpYyByZXNlYXJjaDwva2V5d29yZD48a2V5d29yZD5Db25zZXJ2YXRpb248L2tleXdv
cmQ+PGtleXdvcmQ+UG9saWN5bWFraW5nPC9rZXl3b3JkPjxrZXl3b3JkPk5hdHVyYWwgcmVzb3Vy
Y2UgbWFuYWdlbWVudDwva2V5d29yZD48a2V5d29yZD5QdWJsaWMgaW5wdXQ8L2tleXdvcmQ+PGtl
eXdvcmQ+UHVibGljIGVuZ2FnZW1lbnQ8L2tleXdvcmQ+PC9rZXl3b3Jkcz48ZGF0ZXM+PHllYXI+
MjAxNzwveWVhcj48cHViLWRhdGVzPjxkYXRlPjIwMTcvMDQvMDEvPC9kYXRlPjwvcHViLWRhdGVz
PjwvZGF0ZXM+PGlzYm4+MDAwNi0zMjA3PC9pc2JuPjx1cmxzPjxyZWxhdGVkLXVybHM+PHVybD5o
dHRwOi8vd3d3LnNjaWVuY2VkaXJlY3QuY29tL3NjaWVuY2UvYXJ0aWNsZS9waWkvUzAwMDYzMjA3
MTYzMDE5NjM8L3VybD48L3JlbGF0ZWQtdXJscz48L3VybHM+PGVsZWN0cm9uaWMtcmVzb3VyY2Ut
bnVtPmh0dHBzOi8vZG9pLm9yZy8xMC4xMDE2L2ouYmlvY29uLjIwMTYuMDUuMDE1PC9lbGVjdHJv
bmljLXJlc291cmNlLW51bT48L3JlY29yZD48L0NpdGU+PC9FbmROb3RlPgB=
</w:fldData>
        </w:fldChar>
      </w:r>
      <w:r w:rsidR="00914FCD">
        <w:instrText xml:space="preserve"> ADDIN EN.CITE.DATA </w:instrText>
      </w:r>
      <w:r w:rsidR="00914FCD">
        <w:fldChar w:fldCharType="end"/>
      </w:r>
      <w:r w:rsidR="00914FCD">
        <w:fldChar w:fldCharType="separate"/>
      </w:r>
      <w:r w:rsidR="00914FCD">
        <w:rPr>
          <w:noProof/>
        </w:rPr>
        <w:t>(McKinley</w:t>
      </w:r>
      <w:r w:rsidR="00914FCD" w:rsidRPr="00914FCD">
        <w:rPr>
          <w:i/>
          <w:noProof/>
        </w:rPr>
        <w:t xml:space="preserve"> et al.</w:t>
      </w:r>
      <w:r w:rsidR="00914FCD">
        <w:rPr>
          <w:noProof/>
        </w:rPr>
        <w:t>, 2017)</w:t>
      </w:r>
      <w:r w:rsidR="00914FCD">
        <w:fldChar w:fldCharType="end"/>
      </w:r>
      <w:r w:rsidR="00914FCD">
        <w:t xml:space="preserve"> </w:t>
      </w:r>
      <w:r>
        <w:t>is relevant to many of the challenges we face including global warming, water quality, and declining biodiversity.</w:t>
      </w:r>
    </w:p>
    <w:p w14:paraId="2FC2ADDC" w14:textId="32CC7685" w:rsidR="00BE7376" w:rsidRDefault="00DF1DED">
      <w:pPr>
        <w:pStyle w:val="BodyText"/>
      </w:pPr>
      <w:r>
        <w:rPr>
          <w:b/>
        </w:rPr>
        <w:t>9. Link the primary reproducible tool to the outcome.</w:t>
      </w:r>
      <w:r>
        <w:t xml:space="preserve"> A reproducible science tool can provide a means to collect data, detect patterns, directly solve an environmental challenge, or inform policy. If the paper was a direct test of basic ecology for an environmental challenge, this can be very straightforward. For instance, the paper entitled “Odonata (Insecta) as a tool for the bio-monitoring of environmental quality” </w:t>
      </w:r>
      <w:r w:rsidR="0064747F">
        <w:fldChar w:fldCharType="begin"/>
      </w:r>
      <w:r w:rsidR="0064747F">
        <w:instrText xml:space="preserve"> ADDIN EN.CITE &lt;EndNote&gt;&lt;Cite&gt;&lt;Author&gt;Miguel&lt;/Author&gt;&lt;Year&gt;2017&lt;/Year&gt;&lt;RecNum&gt;6389&lt;/RecNum&gt;&lt;DisplayText&gt;(Miguel&lt;style face="italic"&gt; et al.&lt;/style&gt;, 2017)&lt;/DisplayText&gt;&lt;record&gt;&lt;rec-number&gt;6389&lt;/rec-number&gt;&lt;foreign-keys&gt;&lt;key app="EN" db-id="zv9tw0t2n2xfdiet259x2tdh09prp29zrxsv" timestamp="1571269134"&gt;6389&lt;/key&gt;&lt;/foreign-keys&gt;&lt;ref-type name="Journal Article"&gt;17&lt;/ref-type&gt;&lt;contributors&gt;&lt;authors&gt;&lt;author&gt;Miguel, Thiago Barros&lt;/author&gt;&lt;author&gt;Oliveira-Junior, Jos</w:instrText>
      </w:r>
      <w:r w:rsidR="0064747F">
        <w:rPr>
          <w:rFonts w:hint="cs"/>
        </w:rPr>
        <w:instrText>é</w:instrText>
      </w:r>
      <w:r w:rsidR="0064747F">
        <w:instrText xml:space="preserve"> Max Barbosa&lt;/author&gt;&lt;author&gt;Ligeiro, Raphael&lt;/author&gt;&lt;author&gt;Juen, Leandro&lt;/author&gt;&lt;/authors&gt;&lt;/contributors&gt;&lt;titles&gt;&lt;title&gt;Odonata (Insecta) as a tool for the biomonitoring of environmental quality&lt;/title&gt;&lt;secondary-title&gt;Ecological Indicators&lt;/secondary-title&gt;&lt;/titles&gt;&lt;periodical&gt;&lt;full-title&gt;Ecological Indicators&lt;/full-title&gt;&lt;/periodical&gt;&lt;pages&gt;555-566&lt;/pages&gt;&lt;volume&gt;81&lt;/volume&gt;&lt;keywords&gt;&lt;keyword&gt;Environmental change&lt;/keyword&gt;&lt;keyword&gt;Bioindicators&lt;/keyword&gt;&lt;keyword&gt;Taxonomic richness&lt;/keyword&gt;&lt;keyword&gt;Taxonomic diversity&lt;/keyword&gt;&lt;keyword&gt;Taxonomic distinctness&lt;/keyword&gt;&lt;keyword&gt;ABC curve&lt;/keyword&gt;&lt;/keywords&gt;&lt;dates&gt;&lt;year&gt;2017&lt;/year&gt;&lt;pub-dates&gt;&lt;date&gt;2017/10/01/&lt;/date&gt;&lt;/pub-dates&gt;&lt;/dates&gt;&lt;isbn&gt;1470-160X&lt;/isbn&gt;&lt;urls&gt;&lt;related-urls&gt;&lt;url&gt;http://www.sciencedirect.com/science/article/pii/S1470160X17303539&lt;/url&gt;&lt;/related-urls&gt;&lt;/urls&gt;&lt;electronic-resource-num&gt;https://doi.org/10.1016/j.ecolind.2017.06.010&lt;/electronic-resource-num&gt;&lt;/record&gt;&lt;/Cite&gt;&lt;/EndNote&gt;</w:instrText>
      </w:r>
      <w:r w:rsidR="0064747F">
        <w:fldChar w:fldCharType="separate"/>
      </w:r>
      <w:r w:rsidR="0064747F">
        <w:rPr>
          <w:noProof/>
        </w:rPr>
        <w:t>(Miguel</w:t>
      </w:r>
      <w:r w:rsidR="0064747F" w:rsidRPr="0064747F">
        <w:rPr>
          <w:i/>
          <w:noProof/>
        </w:rPr>
        <w:t xml:space="preserve"> et al.</w:t>
      </w:r>
      <w:r w:rsidR="0064747F">
        <w:rPr>
          <w:noProof/>
        </w:rPr>
        <w:t>, 2017)</w:t>
      </w:r>
      <w:r w:rsidR="0064747F">
        <w:fldChar w:fldCharType="end"/>
      </w:r>
      <w:r w:rsidR="0064747F">
        <w:t xml:space="preserve"> </w:t>
      </w:r>
      <w:r>
        <w:t xml:space="preserve">clearly provides a means to measure and detect. However, the other proposed roles can address challenges in a diversity of ways. The identification of or provision of research evidence is the most ‘basic’ role, and it is also likely the most typical role for much of ecology for example. Tools that can function in this capacity include surveys, citizen science data collection, mapping, open-access data, and modelling to predict changes. Tests in the second category that directly examine the efficacy of a management strategy or intervention can further include bio-monitoring </w:t>
      </w:r>
      <w:r w:rsidR="0064747F">
        <w:fldChar w:fldCharType="begin"/>
      </w:r>
      <w:r w:rsidR="0064747F">
        <w:instrText xml:space="preserve"> ADDIN EN.CITE &lt;EndNote&gt;&lt;Cite&gt;&lt;Author&gt;Miguel&lt;/Author&gt;&lt;Year&gt;2017&lt;/Year&gt;&lt;RecNum&gt;6389&lt;/RecNum&gt;&lt;DisplayText&gt;(Miguel&lt;style face="italic"&gt; et al.&lt;/style&gt;, 2017)&lt;/DisplayText&gt;&lt;record&gt;&lt;rec-number&gt;6389&lt;/rec-number&gt;&lt;foreign-keys&gt;&lt;key app="EN" db-id="zv9tw0t2n2xfdiet259x2tdh09prp29zrxsv" timestamp="1571269134"&gt;6389&lt;/key&gt;&lt;/foreign-keys&gt;&lt;ref-type name="Journal Article"&gt;17&lt;/ref-type&gt;&lt;contributors&gt;&lt;authors&gt;&lt;author&gt;Miguel, Thiago Barros&lt;/author&gt;&lt;author&gt;Oliveira-Junior, Jos</w:instrText>
      </w:r>
      <w:r w:rsidR="0064747F">
        <w:rPr>
          <w:rFonts w:hint="cs"/>
        </w:rPr>
        <w:instrText>é</w:instrText>
      </w:r>
      <w:r w:rsidR="0064747F">
        <w:instrText xml:space="preserve"> Max Barbosa&lt;/author&gt;&lt;author&gt;Ligeiro, Raphael&lt;/author&gt;&lt;author&gt;Juen, Leandro&lt;/author&gt;&lt;/authors&gt;&lt;/contributors&gt;&lt;titles&gt;&lt;title&gt;Odonata (Insecta) as a tool for the biomonitoring of environmental quality&lt;/title&gt;&lt;secondary-title&gt;Ecological Indicators&lt;/secondary-title&gt;&lt;/titles&gt;&lt;periodical&gt;&lt;full-title&gt;Ecological Indicators&lt;/full-title&gt;&lt;/periodical&gt;&lt;pages&gt;555-566&lt;/pages&gt;&lt;volume&gt;81&lt;/volume&gt;&lt;keywords&gt;&lt;keyword&gt;Environmental change&lt;/keyword&gt;&lt;keyword&gt;Bioindicators&lt;/keyword&gt;&lt;keyword&gt;Taxonomic richness&lt;/keyword&gt;&lt;keyword&gt;Taxonomic diversity&lt;/keyword&gt;&lt;keyword&gt;Taxonomic distinctness&lt;/keyword&gt;&lt;keyword&gt;ABC curve&lt;/keyword&gt;&lt;/keywords&gt;&lt;dates&gt;&lt;year&gt;2017&lt;/year&gt;&lt;pub-dates&gt;&lt;date&gt;2017/10/01/&lt;/date&gt;&lt;/pub-dates&gt;&lt;/dates&gt;&lt;isbn&gt;1470-160X&lt;/isbn&gt;&lt;urls&gt;&lt;related-urls&gt;&lt;url&gt;http://www.sciencedirect.com/science/article/pii/S1470160X17303539&lt;/url&gt;&lt;/related-urls&gt;&lt;/urls&gt;&lt;electronic-resource-num&gt;https://doi.org/10.1016/j.ecolind.2017.06.010&lt;/electronic-resource-num&gt;&lt;/record&gt;&lt;/Cite&gt;&lt;/EndNote&gt;</w:instrText>
      </w:r>
      <w:r w:rsidR="0064747F">
        <w:fldChar w:fldCharType="separate"/>
      </w:r>
      <w:r w:rsidR="0064747F">
        <w:rPr>
          <w:noProof/>
        </w:rPr>
        <w:t>(Miguel</w:t>
      </w:r>
      <w:r w:rsidR="0064747F" w:rsidRPr="0064747F">
        <w:rPr>
          <w:i/>
          <w:noProof/>
        </w:rPr>
        <w:t xml:space="preserve"> et al.</w:t>
      </w:r>
      <w:r w:rsidR="0064747F">
        <w:rPr>
          <w:noProof/>
        </w:rPr>
        <w:t>, 2017)</w:t>
      </w:r>
      <w:r w:rsidR="0064747F">
        <w:fldChar w:fldCharType="end"/>
      </w:r>
      <w:r>
        <w:t xml:space="preserve">, mitigation and remediation experiments </w:t>
      </w:r>
      <w:r w:rsidR="0064747F">
        <w:fldChar w:fldCharType="begin"/>
      </w:r>
      <w:r w:rsidR="0064747F">
        <w:instrText xml:space="preserve"> ADDIN EN.CITE &lt;EndNote&gt;&lt;Cite&gt;&lt;Author&gt;Zhu&lt;/Author&gt;&lt;Year&gt;2010&lt;/Year&gt;&lt;RecNum&gt;6047&lt;/RecNum&gt;&lt;DisplayText&gt;(Zhu&lt;style face="italic"&gt; et al.&lt;/style&gt;, 2010)&lt;/DisplayText&gt;&lt;record&gt;&lt;rec-number&gt;6047&lt;/rec-number&gt;&lt;foreign-keys&gt;&lt;key app="EN" db-id="zv9tw0t2n2xfdiet259x2tdh09prp29zrxsv" timestamp="1541190807"&gt;6047&lt;/key&gt;&lt;/foreign-keys&gt;&lt;ref-type name="Journal Article"&gt;17&lt;/ref-type&gt;&lt;contributors&gt;&lt;authors&gt;&lt;author&gt;Zhu, Lizhong&lt;/author&gt;&lt;author&gt;Lu, Li&lt;/author&gt;&lt;author&gt;Zhang, Dong&lt;/author&gt;&lt;/authors&gt;&lt;/contributors&gt;&lt;titles&gt;&lt;title&gt;Mitigation and remediation technologies for organic contaminated soils&lt;/title&gt;&lt;secondary-title&gt;Frontiers of Environmental Science &amp;amp; Engineering in China&lt;/secondary-title&gt;&lt;/titles&gt;&lt;periodical&gt;&lt;full-title&gt;Frontiers of Environmental Science &amp;amp; Engineering in China&lt;/full-title&gt;&lt;/periodical&gt;&lt;pages&gt;373-386&lt;/pages&gt;&lt;volume&gt;4&lt;/volume&gt;&lt;number&gt;4&lt;/number&gt;&lt;dates&gt;&lt;year&gt;2010&lt;/year&gt;&lt;/dates&gt;&lt;isbn&gt;1673-7520&lt;/isbn&gt;&lt;urls&gt;&lt;related-urls&gt;&lt;url&gt;https://doi.org/10.1007/s11783-010-0253-7&lt;/url&gt;&lt;/related-urls&gt;&lt;/urls&gt;&lt;electronic-resource-num&gt;10.1007/s11783-010-0253-7&lt;/electronic-resource-num&gt;&lt;/record&gt;&lt;/Cite&gt;&lt;/EndNote&gt;</w:instrText>
      </w:r>
      <w:r w:rsidR="0064747F">
        <w:fldChar w:fldCharType="separate"/>
      </w:r>
      <w:r w:rsidR="0064747F">
        <w:rPr>
          <w:noProof/>
        </w:rPr>
        <w:t>(Zhu</w:t>
      </w:r>
      <w:r w:rsidR="0064747F" w:rsidRPr="0064747F">
        <w:rPr>
          <w:i/>
          <w:noProof/>
        </w:rPr>
        <w:t xml:space="preserve"> et al.</w:t>
      </w:r>
      <w:r w:rsidR="0064747F">
        <w:rPr>
          <w:noProof/>
        </w:rPr>
        <w:t>, 2010)</w:t>
      </w:r>
      <w:r w:rsidR="0064747F">
        <w:fldChar w:fldCharType="end"/>
      </w:r>
      <w:r>
        <w:t>, and population demography studies</w:t>
      </w:r>
      <w:r w:rsidR="00953D7D">
        <w:t xml:space="preserve"> </w:t>
      </w:r>
      <w:r w:rsidR="00953D7D">
        <w:fldChar w:fldCharType="begin"/>
      </w:r>
      <w:r w:rsidR="00953D7D">
        <w:instrText xml:space="preserve"> ADDIN EN.CITE &lt;EndNote&gt;&lt;Cite&gt;&lt;Author&gt;Botero&lt;/Author&gt;&lt;Year&gt;2015&lt;/Year&gt;&lt;RecNum&gt;6042&lt;/RecNum&gt;&lt;DisplayText&gt;(Botero&lt;style face="italic"&gt; et al.&lt;/style&gt;, 2015)&lt;/DisplayText&gt;&lt;record&gt;&lt;rec-number&gt;6042&lt;/rec-number&gt;&lt;foreign-keys&gt;&lt;key app="EN" db-id="zv9tw0t2n2xfdiet259x2tdh09prp29zrxsv" timestamp="1541104560"&gt;6042&lt;/key&gt;&lt;/foreign-keys&gt;&lt;ref-type name="Journal Article"&gt;17&lt;/ref-type&gt;&lt;contributors&gt;&lt;authors&gt;&lt;author&gt;Botero, Carlos A.&lt;/author&gt;&lt;author&gt;Weissing, Franz J.&lt;/author&gt;&lt;author&gt;Wright, Jonathan&lt;/author&gt;&lt;author&gt;Rubenstein, Dustin R.&lt;/author&gt;&lt;/authors&gt;&lt;/contributors&gt;&lt;titles&gt;&lt;title&gt;Evolutionary tipping points in the capacity to adapt to environmental change&lt;/title&gt;&lt;secondary-title&gt;Proceedings of the National Academy of Sciences of the United States of America&lt;/secondary-title&gt;&lt;/titles&gt;&lt;periodical&gt;&lt;full-title&gt;Proceedings of the National Academy of Sciences of the United States of America&lt;/full-title&gt;&lt;/periodical&gt;&lt;pages&gt;184-189&lt;/pages&gt;&lt;volume&gt;112&lt;/volume&gt;&lt;number&gt;1&lt;/number&gt;&lt;dates&gt;&lt;year&gt;2015&lt;/year&gt;&lt;/dates&gt;&lt;publisher&gt;National Academy of Sciences&lt;/publisher&gt;&lt;isbn&gt;00278424, 10916490&lt;/isbn&gt;&lt;urls&gt;&lt;related-urls&gt;&lt;url&gt;https://www.jstor.org/stable/26460375&lt;/url&gt;&lt;/related-urls&gt;&lt;/urls&gt;&lt;/record&gt;&lt;/Cite&gt;&lt;/EndNote&gt;</w:instrText>
      </w:r>
      <w:r w:rsidR="00953D7D">
        <w:fldChar w:fldCharType="separate"/>
      </w:r>
      <w:r w:rsidR="00953D7D">
        <w:rPr>
          <w:noProof/>
        </w:rPr>
        <w:t>(Botero</w:t>
      </w:r>
      <w:r w:rsidR="00953D7D" w:rsidRPr="00953D7D">
        <w:rPr>
          <w:i/>
          <w:noProof/>
        </w:rPr>
        <w:t xml:space="preserve"> et al.</w:t>
      </w:r>
      <w:r w:rsidR="00953D7D">
        <w:rPr>
          <w:noProof/>
        </w:rPr>
        <w:t>, 2015)</w:t>
      </w:r>
      <w:r w:rsidR="00953D7D">
        <w:fldChar w:fldCharType="end"/>
      </w:r>
      <w:r>
        <w:t xml:space="preserve">. Studies that inform policy are typically more indirect and synthetic and can take the form of anthropocentric studies that consider ecological or environmental policy. Any of the above tools can serve this role, but some tools that fit most squarely include economic incentivization models </w:t>
      </w:r>
      <w:r w:rsidR="00E945F6">
        <w:fldChar w:fldCharType="begin"/>
      </w:r>
      <w:r w:rsidR="00E945F6">
        <w:instrText xml:space="preserve"> ADDIN EN.CITE &lt;EndNote&gt;&lt;Cite&gt;&lt;Author&gt;Tilman&lt;/Author&gt;&lt;Year&gt;2018&lt;/Year&gt;&lt;RecNum&gt;6390&lt;/RecNum&gt;&lt;DisplayText&gt;(Tilman&lt;style face="italic"&gt; et al.&lt;/style&gt;, 2018)&lt;/DisplayText&gt;&lt;record&gt;&lt;rec-number&gt;6390&lt;/rec-number&gt;&lt;foreign-keys&gt;&lt;key app="EN" db-id="zv9tw0t2n2xfdiet259x2tdh09prp29zrxsv" timestamp="1571269638"&gt;6390&lt;/key&gt;&lt;/foreign-keys&gt;&lt;ref-type name="Journal Article"&gt;17&lt;/ref-type&gt;&lt;contributors&gt;&lt;authors&gt;&lt;author&gt;Tilman, Andrew R.&lt;/author&gt;&lt;author&gt;Levin, Simon&lt;/author&gt;&lt;author&gt;Watson, James R.&lt;/author&gt;&lt;/authors&gt;&lt;/contributors&gt;&lt;titles&gt;&lt;title&gt;Revenue-sharing clubs provide economic insurance and incentives for sustainability in common-pool resource systems&lt;/title&gt;&lt;secondary-title&gt;Journal of Theoretical Biology&lt;/secondary-title&gt;&lt;/titles&gt;&lt;periodical&gt;&lt;full-title&gt;Journal of Theoretical Biology&lt;/full-title&gt;&lt;/periodical&gt;&lt;pages&gt;205-214&lt;/pages&gt;&lt;volume&gt;454&lt;/volume&gt;&lt;keywords&gt;&lt;keyword&gt;Risk&lt;/keyword&gt;&lt;keyword&gt;Insurance&lt;/keyword&gt;&lt;keyword&gt;Social-ecological systems&lt;/keyword&gt;&lt;keyword&gt;Fisheries management&lt;/keyword&gt;&lt;keyword&gt;Sustainability&lt;/keyword&gt;&lt;keyword&gt;Complex adaptive systems&lt;/keyword&gt;&lt;keyword&gt;Agent-based model&lt;/keyword&gt;&lt;keyword&gt;Common-pool resource&lt;/keyword&gt;&lt;keyword&gt;Human behavior&lt;/keyword&gt;&lt;keyword&gt;Cooperation&lt;/keyword&gt;&lt;/keywords&gt;&lt;dates&gt;&lt;year&gt;2018&lt;/year&gt;&lt;pub-dates&gt;&lt;date&gt;2018/10/07/&lt;/date&gt;&lt;/pub-dates&gt;&lt;/dates&gt;&lt;isbn&gt;0022-5193&lt;/isbn&gt;&lt;urls&gt;&lt;related-urls&gt;&lt;url&gt;http://www.sciencedirect.com/science/article/pii/S0022519318302959&lt;/url&gt;&lt;/related-urls&gt;&lt;/urls&gt;&lt;electronic-resource-num&gt;https://doi.org/10.1016/j.jtbi.2018.06.003&lt;/electronic-resource-num&gt;&lt;/record&gt;&lt;/Cite&gt;&lt;/EndNote&gt;</w:instrText>
      </w:r>
      <w:r w:rsidR="00E945F6">
        <w:fldChar w:fldCharType="separate"/>
      </w:r>
      <w:r w:rsidR="00E945F6">
        <w:rPr>
          <w:noProof/>
        </w:rPr>
        <w:t>(Tilman</w:t>
      </w:r>
      <w:r w:rsidR="00E945F6" w:rsidRPr="00E945F6">
        <w:rPr>
          <w:i/>
          <w:noProof/>
        </w:rPr>
        <w:t xml:space="preserve"> et al.</w:t>
      </w:r>
      <w:r w:rsidR="00E945F6">
        <w:rPr>
          <w:noProof/>
        </w:rPr>
        <w:t>, 2018)</w:t>
      </w:r>
      <w:r w:rsidR="00E945F6">
        <w:fldChar w:fldCharType="end"/>
      </w:r>
      <w:r>
        <w:t xml:space="preserve">, human health impact studies </w:t>
      </w:r>
      <w:r w:rsidR="00C85D07">
        <w:fldChar w:fldCharType="begin"/>
      </w:r>
      <w:r w:rsidR="00C85D07">
        <w:instrText xml:space="preserve"> ADDIN EN.CITE &lt;EndNote&gt;&lt;Cite&gt;&lt;Author&gt;Chiabai&lt;/Author&gt;&lt;Year&gt;2018&lt;/Year&gt;&lt;RecNum&gt;6391&lt;/RecNum&gt;&lt;DisplayText&gt;(Chiabai&lt;style face="italic"&gt; et al.&lt;/style&gt;, 2018)&lt;/DisplayText&gt;&lt;record&gt;&lt;rec-number&gt;6391&lt;/rec-number&gt;&lt;foreign-keys&gt;&lt;key app="EN" db-id="zv9tw0t2n2xfdiet259x2tdh09prp29zrxsv" timestamp="1571269716"&gt;6391&lt;/key&gt;&lt;/foreign-keys&gt;&lt;ref-type name="Journal Article"&gt;17&lt;/ref-type&gt;&lt;contributors&gt;&lt;authors&gt;&lt;author&gt;Chiabai, Aline&lt;/author&gt;&lt;author&gt;Quiroga, Sonia&lt;/author&gt;&lt;author&gt;Martinez-Juarez, Pablo&lt;/author&gt;&lt;author&gt;Higgins, Sahran&lt;/author&gt;&lt;author&gt;Taylor, Tim&lt;/author&gt;&lt;/authors&gt;&lt;/contributors&gt;&lt;titles&gt;&lt;title&gt;The nexus between climate change, ecosystem services and human health: Towards a conceptual framework&lt;/title&gt;&lt;secondary-title&gt;Science of The Total Environment&lt;/secondary-title&gt;&lt;/titles&gt;&lt;periodical&gt;&lt;full-title&gt;Science of the Total Environment&lt;/full-title&gt;&lt;/periodical&gt;&lt;pages&gt;1191-1204&lt;/pages&gt;&lt;volume&gt;635&lt;/volume&gt;&lt;keywords&gt;&lt;keyword&gt;Adaptation&lt;/keyword&gt;&lt;keyword&gt;Contextual factors&lt;/keyword&gt;&lt;keyword&gt;Ecosystem-based adaptation&lt;/keyword&gt;&lt;keyword&gt;eDPSEEA&lt;/keyword&gt;&lt;keyword&gt;Green spaces&lt;/keyword&gt;&lt;/keywords&gt;&lt;dates&gt;&lt;year&gt;2018&lt;/year&gt;&lt;pub-dates&gt;&lt;date&gt;2018/09/01/&lt;/date&gt;&lt;/pub-dates&gt;&lt;/dates&gt;&lt;isbn&gt;0048-9697&lt;/isbn&gt;&lt;urls&gt;&lt;related-urls&gt;&lt;url&gt;http://www.sciencedirect.com/science/article/pii/S0048969718310830&lt;/url&gt;&lt;/related-urls&gt;&lt;/urls&gt;&lt;electronic-resource-num&gt;https://doi.org/10.1016/j.scitotenv.2018.03.323&lt;/electronic-resource-num&gt;&lt;/record&gt;&lt;/Cite&gt;&lt;/EndNote&gt;</w:instrText>
      </w:r>
      <w:r w:rsidR="00C85D07">
        <w:fldChar w:fldCharType="separate"/>
      </w:r>
      <w:r w:rsidR="00C85D07">
        <w:rPr>
          <w:noProof/>
        </w:rPr>
        <w:t>(Chiabai</w:t>
      </w:r>
      <w:r w:rsidR="00C85D07" w:rsidRPr="00C85D07">
        <w:rPr>
          <w:i/>
          <w:noProof/>
        </w:rPr>
        <w:t xml:space="preserve"> et al.</w:t>
      </w:r>
      <w:r w:rsidR="00C85D07">
        <w:rPr>
          <w:noProof/>
        </w:rPr>
        <w:t>, 2018)</w:t>
      </w:r>
      <w:r w:rsidR="00C85D07">
        <w:fldChar w:fldCharType="end"/>
      </w:r>
      <w:r>
        <w:t xml:space="preserve">, and human well-being monitoring associated with environmental interventions </w:t>
      </w:r>
      <w:r w:rsidR="00C85D07">
        <w:fldChar w:fldCharType="begin"/>
      </w:r>
      <w:r w:rsidR="00C85D07">
        <w:instrText xml:space="preserve"> ADDIN EN.CITE &lt;EndNote&gt;&lt;Cite&gt;&lt;Author&gt;McKinnon&lt;/Author&gt;&lt;Year&gt;2015&lt;/Year&gt;&lt;RecNum&gt;3621&lt;/RecNum&gt;&lt;DisplayText&gt;(McKinnon&lt;style face="italic"&gt; et al.&lt;/style&gt;, 2015)&lt;/DisplayText&gt;&lt;record&gt;&lt;rec-number&gt;3621&lt;/rec-number&gt;&lt;foreign-keys&gt;&lt;key app="EN" db-id="zv9tw0t2n2xfdiet259x2tdh09prp29zrxsv" timestamp="1452051714"&gt;3621&lt;/key&gt;&lt;/foreign-keys&gt;&lt;ref-type name="Journal Article"&gt;17&lt;/ref-type&gt;&lt;contributors&gt;&lt;authors&gt;&lt;author&gt;McKinnon, M.C.&lt;/author&gt;&lt;author&gt;Cheng, S.H.&lt;/author&gt;&lt;author&gt;Garside, R.&lt;/author&gt;&lt;author&gt;Masuda, Y.J.&lt;/author&gt;&lt;author&gt;Miller, D.C.&lt;/author&gt;&lt;/authors&gt;&lt;/contributors&gt;&lt;titles&gt;&lt;title&gt;Sustainability: Map the evidence&lt;/title&gt;&lt;secondary-title&gt;Nature&lt;/secondary-title&gt;&lt;/titles&gt;&lt;periodical&gt;&lt;full-title&gt;Nature&lt;/full-title&gt;&lt;/periodical&gt;&lt;pages&gt;185-187&lt;/pages&gt;&lt;volume&gt;528&lt;/volume&gt;&lt;keywords&gt;&lt;keyword&gt;synthesis, meta-analysis, maps, evidence maps&lt;/keyword&gt;&lt;/keywords&gt;&lt;dates&gt;&lt;year&gt;2015&lt;/year&gt;&lt;/dates&gt;&lt;urls&gt;&lt;/urls&gt;&lt;/record&gt;&lt;/Cite&gt;&lt;/EndNote&gt;</w:instrText>
      </w:r>
      <w:r w:rsidR="00C85D07">
        <w:fldChar w:fldCharType="separate"/>
      </w:r>
      <w:r w:rsidR="00C85D07">
        <w:rPr>
          <w:noProof/>
        </w:rPr>
        <w:t>(McKinnon</w:t>
      </w:r>
      <w:r w:rsidR="00C85D07" w:rsidRPr="00C85D07">
        <w:rPr>
          <w:i/>
          <w:noProof/>
        </w:rPr>
        <w:t xml:space="preserve"> et al.</w:t>
      </w:r>
      <w:r w:rsidR="00C85D07">
        <w:rPr>
          <w:noProof/>
        </w:rPr>
        <w:t>, 2015)</w:t>
      </w:r>
      <w:r w:rsidR="00C85D07">
        <w:fldChar w:fldCharType="end"/>
      </w:r>
      <w:r>
        <w:t>.</w:t>
      </w:r>
    </w:p>
    <w:p w14:paraId="5A949FBF" w14:textId="77777777" w:rsidR="00BE7376" w:rsidRDefault="00DF1DED">
      <w:pPr>
        <w:pStyle w:val="BodyText"/>
      </w:pPr>
      <w:r>
        <w:rPr>
          <w:b/>
        </w:rPr>
        <w:t>10. Apply the tool to another challenge or explain how it is generalizable.</w:t>
      </w:r>
      <w:r>
        <w:t xml:space="preserve"> This principle proposes that the primary tool is reproducible if it can be applied to another challenge or context. It ties together the concept that reverse-engineered reproducible solutions are relevant to more than the unpacked, single environmental management challenge case. This can promote increased in efficiency for tackling novel environmental challenges as they emerge, and it also supports the overarching philosophy here for basic science that we cannot continue to ignore reuse given the global environmental needs for better decision making.</w:t>
      </w:r>
    </w:p>
    <w:p w14:paraId="399F4D78" w14:textId="77777777" w:rsidR="00C72843" w:rsidRDefault="00C72843">
      <w:pPr>
        <w:pStyle w:val="FirstParagraph"/>
      </w:pPr>
    </w:p>
    <w:p w14:paraId="5A3696C3" w14:textId="25C66961" w:rsidR="00C72843" w:rsidRPr="00C72843" w:rsidRDefault="00C72843" w:rsidP="00C72843">
      <w:pPr>
        <w:pStyle w:val="BodyText"/>
        <w:rPr>
          <w:b/>
        </w:rPr>
      </w:pPr>
      <w:r w:rsidRPr="00C72843">
        <w:rPr>
          <w:b/>
        </w:rPr>
        <w:t>Implications</w:t>
      </w:r>
    </w:p>
    <w:p w14:paraId="03AEE072" w14:textId="7840C695" w:rsidR="00912A5F" w:rsidRDefault="00DF1DED" w:rsidP="00912A5F">
      <w:pPr>
        <w:pStyle w:val="FirstParagraph"/>
      </w:pPr>
      <w:r>
        <w:t xml:space="preserve">These principles can distribute the burden of scientific communication between scientists and stakeholders and embodies a spirit of dialog between senders and receivers (or between producers and consumers). This heuristic can also enable adaptive management for the environmental sciences. The philosophy behind adaptive management is that managing and learning should be connected and iterative for decisioning for natural resources </w:t>
      </w:r>
      <w:r w:rsidR="00460855">
        <w:fldChar w:fldCharType="begin"/>
      </w:r>
      <w:r w:rsidR="00460855">
        <w:instrText xml:space="preserve"> ADDIN EN.CITE &lt;EndNote&gt;&lt;Cite&gt;&lt;Author&gt;Williams&lt;/Author&gt;&lt;Year&gt;2016&lt;/Year&gt;&lt;RecNum&gt;6392&lt;/RecNum&gt;&lt;DisplayText&gt;(Williams &amp;amp; Brown, 2016)&lt;/DisplayText&gt;&lt;record&gt;&lt;rec-number&gt;6392&lt;/rec-number&gt;&lt;foreign-keys&gt;&lt;key app="EN" db-id="zv9tw0t2n2xfdiet259x2tdh09prp29zrxsv" timestamp="1571269821"&gt;6392&lt;/key&gt;&lt;/foreign-keys&gt;&lt;ref-type name="Journal Article"&gt;17&lt;/ref-type&gt;&lt;contributors&gt;&lt;authors&gt;&lt;author&gt;Williams, Byron K.&lt;/author&gt;&lt;author&gt;Brown, Eleanor D.&lt;/author&gt;&lt;/authors&gt;&lt;/contributors&gt;&lt;titles&gt;&lt;title&gt;Technical challenges in the application of adaptive management&lt;/title&gt;&lt;secondary-title&gt;Biological Conservation&lt;/secondary-title&gt;&lt;/titles&gt;&lt;periodical&gt;&lt;full-title&gt;Biological Conservation&lt;/full-title&gt;&lt;/periodical&gt;&lt;pages&gt;255-263&lt;/pages&gt;&lt;volume&gt;195&lt;/volume&gt;&lt;keywords&gt;&lt;keyword&gt;Adaptive management&lt;/keyword&gt;&lt;keyword&gt;Learning&lt;/keyword&gt;&lt;keyword&gt;Nonstationarity&lt;/keyword&gt;&lt;keyword&gt;Resilience&lt;/keyword&gt;&lt;keyword&gt;Uncertainty&lt;/keyword&gt;&lt;keyword&gt;Value of information&lt;/keyword&gt;&lt;/keywords&gt;&lt;dates&gt;&lt;year&gt;2016&lt;/year&gt;&lt;pub-dates&gt;&lt;date&gt;2016/03/01/&lt;/date&gt;&lt;/pub-dates&gt;&lt;/dates&gt;&lt;isbn&gt;0006-3207&lt;/isbn&gt;&lt;urls&gt;&lt;related-urls&gt;&lt;url&gt;http://www.sciencedirect.com/science/article/pii/S0006320716300143&lt;/url&gt;&lt;/related-urls&gt;&lt;/urls&gt;&lt;electronic-resource-num&gt;https://doi.org/10.1016/j.biocon.2016.01.012&lt;/electronic-resource-num&gt;&lt;/record&gt;&lt;/Cite&gt;&lt;/EndNote&gt;</w:instrText>
      </w:r>
      <w:r w:rsidR="00460855">
        <w:fldChar w:fldCharType="separate"/>
      </w:r>
      <w:r w:rsidR="00460855">
        <w:rPr>
          <w:noProof/>
        </w:rPr>
        <w:t>(Williams &amp; Brown, 2016)</w:t>
      </w:r>
      <w:r w:rsidR="00460855">
        <w:fldChar w:fldCharType="end"/>
      </w:r>
      <w:r>
        <w:t xml:space="preserve">. Decision making adjusts as understanding improves both through doing and through learning. This is not a new approach to managing the environment but requires a well articulated framework to be an active process for stakeholders and to improve long-term conservation outcomes </w:t>
      </w:r>
      <w:r w:rsidR="00460855">
        <w:fldChar w:fldCharType="begin"/>
      </w:r>
      <w:r w:rsidR="00460855">
        <w:instrText xml:space="preserve"> ADDIN EN.CITE &lt;EndNote&gt;&lt;Cite&gt;&lt;Author&gt;McDonald-Madden&lt;/Author&gt;&lt;Year&gt;2010&lt;/Year&gt;&lt;RecNum&gt;6053&lt;/RecNum&gt;&lt;DisplayText&gt;(McDonald-Madden&lt;style face="italic"&gt; et al.&lt;/style&gt;, 2010)&lt;/DisplayText&gt;&lt;record&gt;&lt;rec-number&gt;6053&lt;/rec-number&gt;&lt;foreign-keys&gt;&lt;key app="EN" db-id="zv9tw0t2n2xfdiet259x2tdh09prp29zrxsv" timestamp="1541723124"&gt;6053&lt;/key&gt;&lt;/foreign-keys&gt;&lt;ref-type name="Journal Article"&gt;17&lt;/ref-type&gt;&lt;contributors&gt;&lt;authors&gt;&lt;author&gt;McDonald-Madden, Eve&lt;/author&gt;&lt;author&gt;Probert, William J. M.&lt;/author&gt;&lt;author&gt;Hauser, Cindy E.&lt;/author&gt;&lt;author&gt;Runge, Michael C.&lt;/author&gt;&lt;author&gt;Possingham, Hugh P.&lt;/author&gt;&lt;author&gt;Jones, Menna E.&lt;/author&gt;&lt;author&gt;Moore, Joslin L.&lt;/author&gt;&lt;author&gt;Rout, Tracy M.&lt;/author&gt;&lt;author&gt;Vesk, Peter A.&lt;/author&gt;&lt;author&gt;Wintle, Brendan A.&lt;/author&gt;&lt;/authors&gt;&lt;/contributors&gt;&lt;titles&gt;&lt;title&gt;Active adaptive conservation of threatened species in the face of uncertainty&lt;/title&gt;&lt;secondary-title&gt;Ecological Applications&lt;/secondary-title&gt;&lt;/titles&gt;&lt;periodical&gt;&lt;full-title&gt;Ecological Applications&lt;/full-title&gt;&lt;/periodical&gt;&lt;pages&gt;1476-1489&lt;/pages&gt;&lt;volume&gt;20&lt;/volume&gt;&lt;number&gt;5&lt;/number&gt;&lt;keywords&gt;&lt;keyword&gt;active adaptive management&lt;/keyword&gt;&lt;keyword&gt;Bayesian updating&lt;/keyword&gt;&lt;keyword&gt;decision theory&lt;/keyword&gt;&lt;keyword&gt;learning&lt;/keyword&gt;&lt;keyword&gt;Markov decision process&lt;/keyword&gt;&lt;keyword&gt;Sarcophilus harrisii&lt;/keyword&gt;&lt;keyword&gt;stochastic dynamic programming&lt;/keyword&gt;&lt;keyword&gt;Tasmania&lt;/keyword&gt;&lt;keyword&gt;Australia&lt;/keyword&gt;&lt;keyword&gt;Tasmanian devil facial tumor disease&lt;/keyword&gt;&lt;/keywords&gt;&lt;dates&gt;&lt;year&gt;2010&lt;/year&gt;&lt;/dates&gt;&lt;publisher&gt;Wiley-Blackwell&lt;/publisher&gt;&lt;isbn&gt;1051-0761&lt;/isbn&gt;&lt;urls&gt;&lt;related-urls&gt;&lt;url&gt;https://doi.org/10.1890/09-0647.1&lt;/url&gt;&lt;/related-urls&gt;&lt;/urls&gt;&lt;electronic-resource-num&gt;10.1890/09-0647.1&lt;/electronic-resource-num&gt;&lt;access-date&gt;2018/11/08&lt;/access-date&gt;&lt;/record&gt;&lt;/Cite&gt;&lt;/EndNote&gt;</w:instrText>
      </w:r>
      <w:r w:rsidR="00460855">
        <w:fldChar w:fldCharType="separate"/>
      </w:r>
      <w:r w:rsidR="00460855">
        <w:rPr>
          <w:noProof/>
        </w:rPr>
        <w:t>(McDonald-Madden</w:t>
      </w:r>
      <w:r w:rsidR="00460855" w:rsidRPr="00460855">
        <w:rPr>
          <w:i/>
          <w:noProof/>
        </w:rPr>
        <w:t xml:space="preserve"> et al.</w:t>
      </w:r>
      <w:r w:rsidR="00460855">
        <w:rPr>
          <w:noProof/>
        </w:rPr>
        <w:t>, 2010)</w:t>
      </w:r>
      <w:r w:rsidR="00460855">
        <w:fldChar w:fldCharType="end"/>
      </w:r>
      <w:r>
        <w:t xml:space="preserve">. Making the research literature more functional through these principles will accelerate the learning phase of adaptive management. We can make deliberation (i.e. planning) and iteration (i.e. testing) integrate with evidence by adopting these principles </w:t>
      </w:r>
      <w:r w:rsidR="00460855">
        <w:fldChar w:fldCharType="begin"/>
      </w:r>
      <w:r w:rsidR="00460855">
        <w:instrText xml:space="preserve"> ADDIN EN.CITE &lt;EndNote&gt;&lt;Cite&gt;&lt;Author&gt;Williams&lt;/Author&gt;&lt;Year&gt;2016&lt;/Year&gt;&lt;RecNum&gt;6392&lt;/RecNum&gt;&lt;DisplayText&gt;(Williams &amp;amp; Brown, 2016)&lt;/DisplayText&gt;&lt;record&gt;&lt;rec-number&gt;6392&lt;/rec-number&gt;&lt;foreign-keys&gt;&lt;key app="EN" db-id="zv9tw0t2n2xfdiet259x2tdh09prp29zrxsv" timestamp="1571269821"&gt;6392&lt;/key&gt;&lt;/foreign-keys&gt;&lt;ref-type name="Journal Article"&gt;17&lt;/ref-type&gt;&lt;contributors&gt;&lt;authors&gt;&lt;author&gt;Williams, Byron K.&lt;/author&gt;&lt;author&gt;Brown, Eleanor D.&lt;/author&gt;&lt;/authors&gt;&lt;/contributors&gt;&lt;titles&gt;&lt;title&gt;Technical challenges in the application of adaptive management&lt;/title&gt;&lt;secondary-title&gt;Biological Conservation&lt;/secondary-title&gt;&lt;/titles&gt;&lt;periodical&gt;&lt;full-title&gt;Biological Conservation&lt;/full-title&gt;&lt;/periodical&gt;&lt;pages&gt;255-263&lt;/pages&gt;&lt;volume&gt;195&lt;/volume&gt;&lt;keywords&gt;&lt;keyword&gt;Adaptive management&lt;/keyword&gt;&lt;keyword&gt;Learning&lt;/keyword&gt;&lt;keyword&gt;Nonstationarity&lt;/keyword&gt;&lt;keyword&gt;Resilience&lt;/keyword&gt;&lt;keyword&gt;Uncertainty&lt;/keyword&gt;&lt;keyword&gt;Value of information&lt;/keyword&gt;&lt;/keywords&gt;&lt;dates&gt;&lt;year&gt;2016&lt;/year&gt;&lt;pub-dates&gt;&lt;date&gt;2016/03/01/&lt;/date&gt;&lt;/pub-dates&gt;&lt;/dates&gt;&lt;isbn&gt;0006-3207&lt;/isbn&gt;&lt;urls&gt;&lt;related-urls&gt;&lt;url&gt;http://www.sciencedirect.com/science/article/pii/S0006320716300143&lt;/url&gt;&lt;/related-urls&gt;&lt;/urls&gt;&lt;electronic-resource-num&gt;https://doi.org/10.1016/j.biocon.2016.01.012&lt;/electronic-resource-num&gt;&lt;/record&gt;&lt;/Cite&gt;&lt;/EndNote&gt;</w:instrText>
      </w:r>
      <w:r w:rsidR="00460855">
        <w:fldChar w:fldCharType="separate"/>
      </w:r>
      <w:r w:rsidR="00460855">
        <w:rPr>
          <w:noProof/>
        </w:rPr>
        <w:t>(Williams &amp; Brown, 2016)</w:t>
      </w:r>
      <w:r w:rsidR="00460855">
        <w:fldChar w:fldCharType="end"/>
      </w:r>
      <w:r>
        <w:t xml:space="preserve">. Reuse is also not the sole criterion for useful science nor should it be, but professional advocacy and knowledge mobilization are increasingly important priorities for universities and science in general </w:t>
      </w:r>
      <w:r w:rsidR="008D3809">
        <w:fldChar w:fldCharType="begin"/>
      </w:r>
      <w:r w:rsidR="008D3809">
        <w:instrText xml:space="preserve"> ADDIN EN.CITE &lt;EndNote&gt;&lt;Cite&gt;&lt;Author&gt;Pace&lt;/Author&gt;&lt;Year&gt;2010&lt;/Year&gt;&lt;RecNum&gt;6393&lt;/RecNum&gt;&lt;DisplayText&gt;(Pace&lt;style face="italic"&gt; et al.&lt;/style&gt;, 2010)&lt;/DisplayText&gt;&lt;record&gt;&lt;rec-number&gt;6393&lt;/rec-number&gt;&lt;foreign-keys&gt;&lt;key app="EN" db-id="zv9tw0t2n2xfdiet259x2tdh09prp29zrxsv" timestamp="1571270000"&gt;6393&lt;/key&gt;&lt;/foreign-keys&gt;&lt;ref-type name="Journal Article"&gt;17&lt;/ref-type&gt;&lt;contributors&gt;&lt;authors&gt;&lt;author&gt;Pace, Michael L.&lt;/author&gt;&lt;author&gt;Hampton, Stephanie E.&lt;/author&gt;&lt;author&gt;Limburg, Karin E.&lt;/author&gt;&lt;author&gt;Bennett, Elena M.&lt;/author&gt;&lt;author&gt;Cook, Elizabeth M.&lt;/author&gt;&lt;author&gt;Davis, Ann E.&lt;/author&gt;&lt;author&gt;Grove, J. Morgan&lt;/author&gt;&lt;author&gt;Kaneshiro, Kenneth Y.&lt;/author&gt;&lt;author&gt;LaDeau, Shannon L.&lt;/author&gt;&lt;author&gt;Likens, Gene E.&lt;/author&gt;&lt;author&gt;McKnight, Diane M.&lt;/author&gt;&lt;author&gt;Richardson, David C.&lt;/author&gt;&lt;author&gt;Strayer, David L.&lt;/author&gt;&lt;/authors&gt;&lt;/contributors&gt;&lt;titles&gt;&lt;title&gt;Communicating with the public: opportunities and rewards for individual ecologists&lt;/title&gt;&lt;secondary-title&gt;Frontiers in Ecology and the Environment&lt;/secondary-title&gt;&lt;/titles&gt;&lt;periodical&gt;&lt;full-title&gt;Frontiers in Ecology and the Environment&lt;/full-title&gt;&lt;/periodical&gt;&lt;pages&gt;292-298&lt;/pages&gt;&lt;volume&gt;8&lt;/volume&gt;&lt;number&gt;6&lt;/number&gt;&lt;dates&gt;&lt;year&gt;2010&lt;/year&gt;&lt;pub-dates&gt;&lt;date&gt;2010/08/01&lt;/date&gt;&lt;/pub-dates&gt;&lt;/dates&gt;&lt;publisher&gt;John Wiley &amp;amp; Sons, Ltd&lt;/publisher&gt;&lt;isbn&gt;1540-9295&lt;/isbn&gt;&lt;urls&gt;&lt;related-urls&gt;&lt;url&gt;https://doi.org/10.1890/090168&lt;/url&gt;&lt;/related-urls&gt;&lt;/urls&gt;&lt;electronic-resource-num&gt;10.1890/090168&lt;/electronic-resource-num&gt;&lt;access-date&gt;2019/10/16&lt;/access-date&gt;&lt;/record&gt;&lt;/Cite&gt;&lt;/EndNote&gt;</w:instrText>
      </w:r>
      <w:r w:rsidR="008D3809">
        <w:fldChar w:fldCharType="separate"/>
      </w:r>
      <w:r w:rsidR="008D3809">
        <w:rPr>
          <w:noProof/>
        </w:rPr>
        <w:t>(Pace</w:t>
      </w:r>
      <w:r w:rsidR="008D3809" w:rsidRPr="008D3809">
        <w:rPr>
          <w:i/>
          <w:noProof/>
        </w:rPr>
        <w:t xml:space="preserve"> et al.</w:t>
      </w:r>
      <w:r w:rsidR="008D3809">
        <w:rPr>
          <w:noProof/>
        </w:rPr>
        <w:t>, 2010)</w:t>
      </w:r>
      <w:r w:rsidR="008D3809">
        <w:fldChar w:fldCharType="end"/>
      </w:r>
      <w:r>
        <w:t xml:space="preserve">. Evidence-based </w:t>
      </w:r>
      <w:proofErr w:type="gramStart"/>
      <w:r>
        <w:t>decision making</w:t>
      </w:r>
      <w:proofErr w:type="gramEnd"/>
      <w:r>
        <w:t xml:space="preserve"> is a critical area for growth and knowledge in many disciplines </w:t>
      </w:r>
      <w:r w:rsidR="008D3809">
        <w:fldChar w:fldCharType="begin">
          <w:fldData xml:space="preserve">PEVuZE5vdGU+PENpdGU+PEF1dGhvcj5Sb3ktQnlybmU8L0F1dGhvcj48WWVhcj4yMDEwPC9ZZWFy
PjxSZWNOdW0+NjM5NDwvUmVjTnVtPjxEaXNwbGF5VGV4dD4oQWFyb25zPHN0eWxlIGZhY2U9Iml0
YWxpYyI+IGV0IGFsLjwvc3R5bGU+LCAyMDExOyBSb3ktQnlybmU8c3R5bGUgZmFjZT0iaXRhbGlj
Ij4gZXQgYWwuPC9zdHlsZT4sIDIwMTA7IFRyYW5maWVsZDxzdHlsZSBmYWNlPSJpdGFsaWMiPiBl
dCBhbC48L3N0eWxlPiwgMjAwMyk8L0Rpc3BsYXlUZXh0PjxyZWNvcmQ+PHJlYy1udW1iZXI+NjM5
NDwvcmVjLW51bWJlcj48Zm9yZWlnbi1rZXlzPjxrZXkgYXBwPSJFTiIgZGItaWQ9Inp2OXR3MHQy
bjJ4ZmRpZXQyNTl4MnRkaDA5cHJwMjl6cnhzdiIgdGltZXN0YW1wPSIxNTcxMjcwMDYwIj42Mzk0
PC9rZXk+PC9mb3JlaWduLWtleXM+PHJlZi10eXBlIG5hbWU9IkpvdXJuYWwgQXJ0aWNsZSI+MTc8
L3JlZi10eXBlPjxjb250cmlidXRvcnM+PGF1dGhvcnM+PGF1dGhvcj5Sb3ktQnlybmUsIFBldGVy
PC9hdXRob3I+PGF1dGhvcj5DcmFza2UsIE1pY2hlbGxlIEcuPC9hdXRob3I+PGF1dGhvcj5TdWxs
aXZhbiwgR3JlZXI8L2F1dGhvcj48YXV0aG9yPlJvc2UsIFJhcGhhZWwgRC48L2F1dGhvcj48YXV0
aG9yPkVkbHVuZCwgTWFyayBKLjwvYXV0aG9yPjxhdXRob3I+TGFuZywgQXJpZWwgSi48L2F1dGhv
cj48YXV0aG9yPkJ5c3RyaXRza3ksIEFsZXhhbmRlcjwvYXV0aG9yPjxhdXRob3I+V2VsY2gsIFN0
YWN5IFNoYXc8L2F1dGhvcj48YXV0aG9yPkNoYXZpcmEsIERlbmlzZSBBLjwvYXV0aG9yPjxhdXRo
b3I+R29saW5lbGxpLCBEYW5pZWxhPC9hdXRob3I+PGF1dGhvcj5DYW1wYmVsbC1TaWxscywgTGF1
cmE8L2F1dGhvcj48YXV0aG9yPlNoZXJib3VybmUsIENhdGh5IEQuPC9hdXRob3I+PGF1dGhvcj5T
dGVpbiwgTXVycmF5IEIuPC9hdXRob3I+PC9hdXRob3JzPjwvY29udHJpYnV0b3JzPjx0aXRsZXM+
PHRpdGxlPkRlbGl2ZXJ5IG9mIEV2aWRlbmNlLUJhc2VkIFRyZWF0bWVudCBmb3IgTXVsdGlwbGUg
QW54aWV0eSBEaXNvcmRlcnMgaW4gUHJpbWFyeSBDYXJlOiBBIFJhbmRvbWl6ZWQgQ29udHJvbGxl
ZCBUcmlhbDwvdGl0bGU+PHNlY29uZGFyeS10aXRsZT5KQU1BPC9zZWNvbmRhcnktdGl0bGU+PC90
aXRsZXM+PHBlcmlvZGljYWw+PGZ1bGwtdGl0bGU+SkFNQTwvZnVsbC10aXRsZT48L3BlcmlvZGlj
YWw+PHBhZ2VzPjE5MjEtMTkyODwvcGFnZXM+PHZvbHVtZT4zMDM8L3ZvbHVtZT48bnVtYmVyPjE5
PC9udW1iZXI+PGRhdGVzPjx5ZWFyPjIwMTA8L3llYXI+PC9kYXRlcz48aXNibj4wMDk4LTc0ODQ8
L2lzYm4+PHVybHM+PHJlbGF0ZWQtdXJscz48dXJsPmh0dHBzOi8vZG9pLm9yZy8xMC4xMDAxL2ph
bWEuMjAxMC42MDg8L3VybD48L3JlbGF0ZWQtdXJscz48L3VybHM+PGVsZWN0cm9uaWMtcmVzb3Vy
Y2UtbnVtPjEwLjEwMDEvamFtYS4yMDEwLjYwODwvZWxlY3Ryb25pYy1yZXNvdXJjZS1udW0+PGFj
Y2Vzcy1kYXRlPjEwLzE2LzIwMTk8L2FjY2Vzcy1kYXRlPjwvcmVjb3JkPjwvQ2l0ZT48Q2l0ZT48
QXV0aG9yPlRyYW5maWVsZDwvQXV0aG9yPjxZZWFyPjIwMDM8L1llYXI+PFJlY051bT42Mzk2PC9S
ZWNOdW0+PHJlY29yZD48cmVjLW51bWJlcj42Mzk2PC9yZWMtbnVtYmVyPjxmb3JlaWduLWtleXM+
PGtleSBhcHA9IkVOIiBkYi1pZD0ienY5dHcwdDJuMnhmZGlldDI1OXgydGRoMDlwcnAyOXpyeHN2
IiB0aW1lc3RhbXA9IjE1NzEyNzAxMDUiPjYzOTY8L2tleT48L2ZvcmVpZ24ta2V5cz48cmVmLXR5
cGUgbmFtZT0iSm91cm5hbCBBcnRpY2xlIj4xNzwvcmVmLXR5cGU+PGNvbnRyaWJ1dG9ycz48YXV0
aG9ycz48YXV0aG9yPlRyYW5maWVsZCwgRGF2aWQ8L2F1dGhvcj48YXV0aG9yPkRlbnllciwgRGF2
aWQ8L2F1dGhvcj48YXV0aG9yPlNtYXJ0LCBQYWxtaW5kZXI8L2F1dGhvcj48L2F1dGhvcnM+PC9j
b250cmlidXRvcnM+PHRpdGxlcz48dGl0bGU+VG93YXJkcyBhIE1ldGhvZG9sb2d5IGZvciBEZXZl
bG9waW5nIEV2aWRlbmNlLUluZm9ybWVkIE1hbmFnZW1lbnQgS25vd2xlZGdlIGJ5IE1lYW5zIG9m
IFN5c3RlbWF0aWMgUmV2aWV3PC90aXRsZT48c2Vjb25kYXJ5LXRpdGxlPkJyaXRpc2ggSm91cm5h
bCBvZiBNYW5hZ2VtZW50PC9zZWNvbmRhcnktdGl0bGU+PC90aXRsZXM+PHBlcmlvZGljYWw+PGZ1
bGwtdGl0bGU+QnJpdGlzaCBKb3VybmFsIG9mIE1hbmFnZW1lbnQ8L2Z1bGwtdGl0bGU+PC9wZXJp
b2RpY2FsPjxwYWdlcz4yMDctMjIyPC9wYWdlcz48dm9sdW1lPjE0PC92b2x1bWU+PG51bWJlcj4z
PC9udW1iZXI+PGRhdGVzPjx5ZWFyPjIwMDM8L3llYXI+PHB1Yi1kYXRlcz48ZGF0ZT4yMDAzLzA5
LzAxPC9kYXRlPjwvcHViLWRhdGVzPjwvZGF0ZXM+PHB1Ymxpc2hlcj5Kb2huIFdpbGV5ICZhbXA7
IFNvbnMsIEx0ZCAoMTAuMTExMSk8L3B1Ymxpc2hlcj48aXNibj4xMDQ1LTMxNzI8L2lzYm4+PHVy
bHM+PHJlbGF0ZWQtdXJscz48dXJsPmh0dHBzOi8vZG9pLm9yZy8xMC4xMTExLzE0NjctODU1MS4w
MDM3NTwvdXJsPjwvcmVsYXRlZC11cmxzPjwvdXJscz48ZWxlY3Ryb25pYy1yZXNvdXJjZS1udW0+
MTAuMTExMS8xNDY3LTg1NTEuMDAzNzU8L2VsZWN0cm9uaWMtcmVzb3VyY2UtbnVtPjxhY2Nlc3Mt
ZGF0ZT4yMDE5LzEwLzE2PC9hY2Nlc3MtZGF0ZT48L3JlY29yZD48L0NpdGU+PENpdGU+PEF1dGhv
cj5BYXJvbnM8L0F1dGhvcj48WWVhcj4yMDExPC9ZZWFyPjxSZWNOdW0+NjM5NzwvUmVjTnVtPjxy
ZWNvcmQ+PHJlYy1udW1iZXI+NjM5NzwvcmVjLW51bWJlcj48Zm9yZWlnbi1rZXlzPjxrZXkgYXBw
PSJFTiIgZGItaWQ9Inp2OXR3MHQybjJ4ZmRpZXQyNTl4MnRkaDA5cHJwMjl6cnhzdiIgdGltZXN0
YW1wPSIxNTcxMjcwMTg2Ij42Mzk3PC9rZXk+PC9mb3JlaWduLWtleXM+PHJlZi10eXBlIG5hbWU9
IkpvdXJuYWwgQXJ0aWNsZSI+MTc8L3JlZi10eXBlPjxjb250cmlidXRvcnM+PGF1dGhvcnM+PGF1
dGhvcj5BYXJvbnMsIEdyZWdvcnkgQS48L2F1dGhvcj48YXV0aG9yPkh1cmxidXJ0LCBNaWNoYWVs
PC9hdXRob3I+PGF1dGhvcj5Ib3J3aXR6LCBTYXJhaCBNY0N1ZTwvYXV0aG9yPjwvYXV0aG9ycz48
L2NvbnRyaWJ1dG9ycz48dGl0bGVzPjx0aXRsZT5BZHZhbmNpbmcgYSBjb25jZXB0dWFsIG1vZGVs
IG9mIGV2aWRlbmNlLWJhc2VkIHByYWN0aWNlIGltcGxlbWVudGF0aW9uIGluIHB1YmxpYyBzZXJ2
aWNlIHNlY3RvcnM8L3RpdGxlPjxzZWNvbmRhcnktdGl0bGU+QWRtaW5pc3RyYXRpb24gYW5kIHBv
bGljeSBpbiBtZW50YWwgaGVhbHRoPC9zZWNvbmRhcnktdGl0bGU+PGFsdC10aXRsZT5BZG0gUG9s
aWN5IE1lbnQgSGVhbHRoPC9hbHQtdGl0bGU+PC90aXRsZXM+PHBlcmlvZGljYWw+PGZ1bGwtdGl0
bGU+QWRtaW5pc3RyYXRpb24gYW5kIHBvbGljeSBpbiBtZW50YWwgaGVhbHRoPC9mdWxsLXRpdGxl
PjxhYmJyLTE+QWRtIFBvbGljeSBNZW50IEhlYWx0aDwvYWJici0xPjwvcGVyaW9kaWNhbD48YWx0
LXBlcmlvZGljYWw+PGZ1bGwtdGl0bGU+QWRtaW5pc3RyYXRpb24gYW5kIHBvbGljeSBpbiBtZW50
YWwgaGVhbHRoPC9mdWxsLXRpdGxlPjxhYmJyLTE+QWRtIFBvbGljeSBNZW50IEhlYWx0aDwvYWJi
ci0xPjwvYWx0LXBlcmlvZGljYWw+PHBhZ2VzPjQtMjM8L3BhZ2VzPjx2b2x1bWU+Mzg8L3ZvbHVt
ZT48bnVtYmVyPjE8L251bWJlcj48a2V5d29yZHM+PGtleXdvcmQ+Q2hpbGQ8L2tleXdvcmQ+PGtl
eXdvcmQ+KkNoaWxkIFdlbGZhcmU8L2tleXdvcmQ+PGtleXdvcmQ+RGlmZnVzaW9uIG9mIElubm92
YXRpb248L2tleXdvcmQ+PGtleXdvcmQ+RXZpZGVuY2UtQmFzZWQgUHJhY3RpY2UvKm9yZ2FuaXph
dGlvbiAmYW1wOyBhZG1pbmlzdHJhdGlvbjwva2V5d29yZD48a2V5d29yZD5IZWFsdGggUGxhbiBJ
bXBsZW1lbnRhdGlvbi8qb3JnYW5pemF0aW9uICZhbXA7IGFkbWluaXN0cmF0aW9uPC9rZXl3b3Jk
PjxrZXl3b3JkPkh1bWFuczwva2V5d29yZD48a2V5d29yZD5NZW50YWwgSGVhbHRoIFNlcnZpY2Vz
Lypvcmdhbml6YXRpb24gJmFtcDsgYWRtaW5pc3RyYXRpb248L2tleXdvcmQ+PGtleXdvcmQ+TW9k
ZWxzLCBPcmdhbml6YXRpb25hbDwva2V5d29yZD48a2V5d29yZD5Tb2NpYWwgV29yay8qb3JnYW5p
emF0aW9uICZhbXA7IGFkbWluaXN0cmF0aW9uPC9rZXl3b3JkPjxrZXl3b3JkPlVuaXRlZCBTdGF0
ZXM8L2tleXdvcmQ+PC9rZXl3b3Jkcz48ZGF0ZXM+PHllYXI+MjAxMTwveWVhcj48L2RhdGVzPjxw
dWJsaXNoZXI+U3ByaW5nZXIgVVM8L3B1Ymxpc2hlcj48aXNibj4xNTczLTMyODkmI3hEOzA4OTQt
NTg3WDwvaXNibj48YWNjZXNzaW9uLW51bT4yMTE5NzU2NTwvYWNjZXNzaW9uLW51bT48dXJscz48
cmVsYXRlZC11cmxzPjx1cmw+aHR0cHM6Ly93d3cubmNiaS5ubG0ubmloLmdvdi9wdWJtZWQvMjEx
OTc1NjU8L3VybD48dXJsPmh0dHBzOi8vd3d3Lm5jYmkubmxtLm5paC5nb3YvcG1jL2FydGljbGVz
L1BNQzMwMjUxMTAvPC91cmw+PC9yZWxhdGVkLXVybHM+PC91cmxzPjxlbGVjdHJvbmljLXJlc291
cmNlLW51bT4xMC4xMDA3L3MxMDQ4OC0wMTAtMDMyNy03PC9lbGVjdHJvbmljLXJlc291cmNlLW51
bT48cmVtb3RlLWRhdGFiYXNlLW5hbWU+UHViTWVkPC9yZW1vdGUtZGF0YWJhc2UtbmFtZT48bGFu
Z3VhZ2U+ZW5nPC9sYW5ndWFnZT48L3JlY29yZD48L0NpdGU+PC9FbmROb3RlPgB=
</w:fldData>
        </w:fldChar>
      </w:r>
      <w:r w:rsidR="008D3809">
        <w:instrText xml:space="preserve"> ADDIN EN.CITE </w:instrText>
      </w:r>
      <w:r w:rsidR="008D3809">
        <w:fldChar w:fldCharType="begin">
          <w:fldData xml:space="preserve">PEVuZE5vdGU+PENpdGU+PEF1dGhvcj5Sb3ktQnlybmU8L0F1dGhvcj48WWVhcj4yMDEwPC9ZZWFy
PjxSZWNOdW0+NjM5NDwvUmVjTnVtPjxEaXNwbGF5VGV4dD4oQWFyb25zPHN0eWxlIGZhY2U9Iml0
YWxpYyI+IGV0IGFsLjwvc3R5bGU+LCAyMDExOyBSb3ktQnlybmU8c3R5bGUgZmFjZT0iaXRhbGlj
Ij4gZXQgYWwuPC9zdHlsZT4sIDIwMTA7IFRyYW5maWVsZDxzdHlsZSBmYWNlPSJpdGFsaWMiPiBl
dCBhbC48L3N0eWxlPiwgMjAwMyk8L0Rpc3BsYXlUZXh0PjxyZWNvcmQ+PHJlYy1udW1iZXI+NjM5
NDwvcmVjLW51bWJlcj48Zm9yZWlnbi1rZXlzPjxrZXkgYXBwPSJFTiIgZGItaWQ9Inp2OXR3MHQy
bjJ4ZmRpZXQyNTl4MnRkaDA5cHJwMjl6cnhzdiIgdGltZXN0YW1wPSIxNTcxMjcwMDYwIj42Mzk0
PC9rZXk+PC9mb3JlaWduLWtleXM+PHJlZi10eXBlIG5hbWU9IkpvdXJuYWwgQXJ0aWNsZSI+MTc8
L3JlZi10eXBlPjxjb250cmlidXRvcnM+PGF1dGhvcnM+PGF1dGhvcj5Sb3ktQnlybmUsIFBldGVy
PC9hdXRob3I+PGF1dGhvcj5DcmFza2UsIE1pY2hlbGxlIEcuPC9hdXRob3I+PGF1dGhvcj5TdWxs
aXZhbiwgR3JlZXI8L2F1dGhvcj48YXV0aG9yPlJvc2UsIFJhcGhhZWwgRC48L2F1dGhvcj48YXV0
aG9yPkVkbHVuZCwgTWFyayBKLjwvYXV0aG9yPjxhdXRob3I+TGFuZywgQXJpZWwgSi48L2F1dGhv
cj48YXV0aG9yPkJ5c3RyaXRza3ksIEFsZXhhbmRlcjwvYXV0aG9yPjxhdXRob3I+V2VsY2gsIFN0
YWN5IFNoYXc8L2F1dGhvcj48YXV0aG9yPkNoYXZpcmEsIERlbmlzZSBBLjwvYXV0aG9yPjxhdXRo
b3I+R29saW5lbGxpLCBEYW5pZWxhPC9hdXRob3I+PGF1dGhvcj5DYW1wYmVsbC1TaWxscywgTGF1
cmE8L2F1dGhvcj48YXV0aG9yPlNoZXJib3VybmUsIENhdGh5IEQuPC9hdXRob3I+PGF1dGhvcj5T
dGVpbiwgTXVycmF5IEIuPC9hdXRob3I+PC9hdXRob3JzPjwvY29udHJpYnV0b3JzPjx0aXRsZXM+
PHRpdGxlPkRlbGl2ZXJ5IG9mIEV2aWRlbmNlLUJhc2VkIFRyZWF0bWVudCBmb3IgTXVsdGlwbGUg
QW54aWV0eSBEaXNvcmRlcnMgaW4gUHJpbWFyeSBDYXJlOiBBIFJhbmRvbWl6ZWQgQ29udHJvbGxl
ZCBUcmlhbDwvdGl0bGU+PHNlY29uZGFyeS10aXRsZT5KQU1BPC9zZWNvbmRhcnktdGl0bGU+PC90
aXRsZXM+PHBlcmlvZGljYWw+PGZ1bGwtdGl0bGU+SkFNQTwvZnVsbC10aXRsZT48L3BlcmlvZGlj
YWw+PHBhZ2VzPjE5MjEtMTkyODwvcGFnZXM+PHZvbHVtZT4zMDM8L3ZvbHVtZT48bnVtYmVyPjE5
PC9udW1iZXI+PGRhdGVzPjx5ZWFyPjIwMTA8L3llYXI+PC9kYXRlcz48aXNibj4wMDk4LTc0ODQ8
L2lzYm4+PHVybHM+PHJlbGF0ZWQtdXJscz48dXJsPmh0dHBzOi8vZG9pLm9yZy8xMC4xMDAxL2ph
bWEuMjAxMC42MDg8L3VybD48L3JlbGF0ZWQtdXJscz48L3VybHM+PGVsZWN0cm9uaWMtcmVzb3Vy
Y2UtbnVtPjEwLjEwMDEvamFtYS4yMDEwLjYwODwvZWxlY3Ryb25pYy1yZXNvdXJjZS1udW0+PGFj
Y2Vzcy1kYXRlPjEwLzE2LzIwMTk8L2FjY2Vzcy1kYXRlPjwvcmVjb3JkPjwvQ2l0ZT48Q2l0ZT48
QXV0aG9yPlRyYW5maWVsZDwvQXV0aG9yPjxZZWFyPjIwMDM8L1llYXI+PFJlY051bT42Mzk2PC9S
ZWNOdW0+PHJlY29yZD48cmVjLW51bWJlcj42Mzk2PC9yZWMtbnVtYmVyPjxmb3JlaWduLWtleXM+
PGtleSBhcHA9IkVOIiBkYi1pZD0ienY5dHcwdDJuMnhmZGlldDI1OXgydGRoMDlwcnAyOXpyeHN2
IiB0aW1lc3RhbXA9IjE1NzEyNzAxMDUiPjYzOTY8L2tleT48L2ZvcmVpZ24ta2V5cz48cmVmLXR5
cGUgbmFtZT0iSm91cm5hbCBBcnRpY2xlIj4xNzwvcmVmLXR5cGU+PGNvbnRyaWJ1dG9ycz48YXV0
aG9ycz48YXV0aG9yPlRyYW5maWVsZCwgRGF2aWQ8L2F1dGhvcj48YXV0aG9yPkRlbnllciwgRGF2
aWQ8L2F1dGhvcj48YXV0aG9yPlNtYXJ0LCBQYWxtaW5kZXI8L2F1dGhvcj48L2F1dGhvcnM+PC9j
b250cmlidXRvcnM+PHRpdGxlcz48dGl0bGU+VG93YXJkcyBhIE1ldGhvZG9sb2d5IGZvciBEZXZl
bG9waW5nIEV2aWRlbmNlLUluZm9ybWVkIE1hbmFnZW1lbnQgS25vd2xlZGdlIGJ5IE1lYW5zIG9m
IFN5c3RlbWF0aWMgUmV2aWV3PC90aXRsZT48c2Vjb25kYXJ5LXRpdGxlPkJyaXRpc2ggSm91cm5h
bCBvZiBNYW5hZ2VtZW50PC9zZWNvbmRhcnktdGl0bGU+PC90aXRsZXM+PHBlcmlvZGljYWw+PGZ1
bGwtdGl0bGU+QnJpdGlzaCBKb3VybmFsIG9mIE1hbmFnZW1lbnQ8L2Z1bGwtdGl0bGU+PC9wZXJp
b2RpY2FsPjxwYWdlcz4yMDctMjIyPC9wYWdlcz48dm9sdW1lPjE0PC92b2x1bWU+PG51bWJlcj4z
PC9udW1iZXI+PGRhdGVzPjx5ZWFyPjIwMDM8L3llYXI+PHB1Yi1kYXRlcz48ZGF0ZT4yMDAzLzA5
LzAxPC9kYXRlPjwvcHViLWRhdGVzPjwvZGF0ZXM+PHB1Ymxpc2hlcj5Kb2huIFdpbGV5ICZhbXA7
IFNvbnMsIEx0ZCAoMTAuMTExMSk8L3B1Ymxpc2hlcj48aXNibj4xMDQ1LTMxNzI8L2lzYm4+PHVy
bHM+PHJlbGF0ZWQtdXJscz48dXJsPmh0dHBzOi8vZG9pLm9yZy8xMC4xMTExLzE0NjctODU1MS4w
MDM3NTwvdXJsPjwvcmVsYXRlZC11cmxzPjwvdXJscz48ZWxlY3Ryb25pYy1yZXNvdXJjZS1udW0+
MTAuMTExMS8xNDY3LTg1NTEuMDAzNzU8L2VsZWN0cm9uaWMtcmVzb3VyY2UtbnVtPjxhY2Nlc3Mt
ZGF0ZT4yMDE5LzEwLzE2PC9hY2Nlc3MtZGF0ZT48L3JlY29yZD48L0NpdGU+PENpdGU+PEF1dGhv
cj5BYXJvbnM8L0F1dGhvcj48WWVhcj4yMDExPC9ZZWFyPjxSZWNOdW0+NjM5NzwvUmVjTnVtPjxy
ZWNvcmQ+PHJlYy1udW1iZXI+NjM5NzwvcmVjLW51bWJlcj48Zm9yZWlnbi1rZXlzPjxrZXkgYXBw
PSJFTiIgZGItaWQ9Inp2OXR3MHQybjJ4ZmRpZXQyNTl4MnRkaDA5cHJwMjl6cnhzdiIgdGltZXN0
YW1wPSIxNTcxMjcwMTg2Ij42Mzk3PC9rZXk+PC9mb3JlaWduLWtleXM+PHJlZi10eXBlIG5hbWU9
IkpvdXJuYWwgQXJ0aWNsZSI+MTc8L3JlZi10eXBlPjxjb250cmlidXRvcnM+PGF1dGhvcnM+PGF1
dGhvcj5BYXJvbnMsIEdyZWdvcnkgQS48L2F1dGhvcj48YXV0aG9yPkh1cmxidXJ0LCBNaWNoYWVs
PC9hdXRob3I+PGF1dGhvcj5Ib3J3aXR6LCBTYXJhaCBNY0N1ZTwvYXV0aG9yPjwvYXV0aG9ycz48
L2NvbnRyaWJ1dG9ycz48dGl0bGVzPjx0aXRsZT5BZHZhbmNpbmcgYSBjb25jZXB0dWFsIG1vZGVs
IG9mIGV2aWRlbmNlLWJhc2VkIHByYWN0aWNlIGltcGxlbWVudGF0aW9uIGluIHB1YmxpYyBzZXJ2
aWNlIHNlY3RvcnM8L3RpdGxlPjxzZWNvbmRhcnktdGl0bGU+QWRtaW5pc3RyYXRpb24gYW5kIHBv
bGljeSBpbiBtZW50YWwgaGVhbHRoPC9zZWNvbmRhcnktdGl0bGU+PGFsdC10aXRsZT5BZG0gUG9s
aWN5IE1lbnQgSGVhbHRoPC9hbHQtdGl0bGU+PC90aXRsZXM+PHBlcmlvZGljYWw+PGZ1bGwtdGl0
bGU+QWRtaW5pc3RyYXRpb24gYW5kIHBvbGljeSBpbiBtZW50YWwgaGVhbHRoPC9mdWxsLXRpdGxl
PjxhYmJyLTE+QWRtIFBvbGljeSBNZW50IEhlYWx0aDwvYWJici0xPjwvcGVyaW9kaWNhbD48YWx0
LXBlcmlvZGljYWw+PGZ1bGwtdGl0bGU+QWRtaW5pc3RyYXRpb24gYW5kIHBvbGljeSBpbiBtZW50
YWwgaGVhbHRoPC9mdWxsLXRpdGxlPjxhYmJyLTE+QWRtIFBvbGljeSBNZW50IEhlYWx0aDwvYWJi
ci0xPjwvYWx0LXBlcmlvZGljYWw+PHBhZ2VzPjQtMjM8L3BhZ2VzPjx2b2x1bWU+Mzg8L3ZvbHVt
ZT48bnVtYmVyPjE8L251bWJlcj48a2V5d29yZHM+PGtleXdvcmQ+Q2hpbGQ8L2tleXdvcmQ+PGtl
eXdvcmQ+KkNoaWxkIFdlbGZhcmU8L2tleXdvcmQ+PGtleXdvcmQ+RGlmZnVzaW9uIG9mIElubm92
YXRpb248L2tleXdvcmQ+PGtleXdvcmQ+RXZpZGVuY2UtQmFzZWQgUHJhY3RpY2UvKm9yZ2FuaXph
dGlvbiAmYW1wOyBhZG1pbmlzdHJhdGlvbjwva2V5d29yZD48a2V5d29yZD5IZWFsdGggUGxhbiBJ
bXBsZW1lbnRhdGlvbi8qb3JnYW5pemF0aW9uICZhbXA7IGFkbWluaXN0cmF0aW9uPC9rZXl3b3Jk
PjxrZXl3b3JkPkh1bWFuczwva2V5d29yZD48a2V5d29yZD5NZW50YWwgSGVhbHRoIFNlcnZpY2Vz
Lypvcmdhbml6YXRpb24gJmFtcDsgYWRtaW5pc3RyYXRpb248L2tleXdvcmQ+PGtleXdvcmQ+TW9k
ZWxzLCBPcmdhbml6YXRpb25hbDwva2V5d29yZD48a2V5d29yZD5Tb2NpYWwgV29yay8qb3JnYW5p
emF0aW9uICZhbXA7IGFkbWluaXN0cmF0aW9uPC9rZXl3b3JkPjxrZXl3b3JkPlVuaXRlZCBTdGF0
ZXM8L2tleXdvcmQ+PC9rZXl3b3Jkcz48ZGF0ZXM+PHllYXI+MjAxMTwveWVhcj48L2RhdGVzPjxw
dWJsaXNoZXI+U3ByaW5nZXIgVVM8L3B1Ymxpc2hlcj48aXNibj4xNTczLTMyODkmI3hEOzA4OTQt
NTg3WDwvaXNibj48YWNjZXNzaW9uLW51bT4yMTE5NzU2NTwvYWNjZXNzaW9uLW51bT48dXJscz48
cmVsYXRlZC11cmxzPjx1cmw+aHR0cHM6Ly93d3cubmNiaS5ubG0ubmloLmdvdi9wdWJtZWQvMjEx
OTc1NjU8L3VybD48dXJsPmh0dHBzOi8vd3d3Lm5jYmkubmxtLm5paC5nb3YvcG1jL2FydGljbGVz
L1BNQzMwMjUxMTAvPC91cmw+PC9yZWxhdGVkLXVybHM+PC91cmxzPjxlbGVjdHJvbmljLXJlc291
cmNlLW51bT4xMC4xMDA3L3MxMDQ4OC0wMTAtMDMyNy03PC9lbGVjdHJvbmljLXJlc291cmNlLW51
bT48cmVtb3RlLWRhdGFiYXNlLW5hbWU+UHViTWVkPC9yZW1vdGUtZGF0YWJhc2UtbmFtZT48bGFu
Z3VhZ2U+ZW5nPC9sYW5ndWFnZT48L3JlY29yZD48L0NpdGU+PC9FbmROb3RlPgB=
</w:fldData>
        </w:fldChar>
      </w:r>
      <w:r w:rsidR="008D3809">
        <w:instrText xml:space="preserve"> ADDIN EN.CITE.DATA </w:instrText>
      </w:r>
      <w:r w:rsidR="008D3809">
        <w:fldChar w:fldCharType="end"/>
      </w:r>
      <w:r w:rsidR="008D3809">
        <w:fldChar w:fldCharType="separate"/>
      </w:r>
      <w:r w:rsidR="008D3809">
        <w:rPr>
          <w:noProof/>
        </w:rPr>
        <w:t>(Aarons</w:t>
      </w:r>
      <w:r w:rsidR="008D3809" w:rsidRPr="008D3809">
        <w:rPr>
          <w:i/>
          <w:noProof/>
        </w:rPr>
        <w:t xml:space="preserve"> et al.</w:t>
      </w:r>
      <w:r w:rsidR="008D3809">
        <w:rPr>
          <w:noProof/>
        </w:rPr>
        <w:t>, 2011; Roy-Byrne</w:t>
      </w:r>
      <w:r w:rsidR="008D3809" w:rsidRPr="008D3809">
        <w:rPr>
          <w:i/>
          <w:noProof/>
        </w:rPr>
        <w:t xml:space="preserve"> et al.</w:t>
      </w:r>
      <w:r w:rsidR="008D3809">
        <w:rPr>
          <w:noProof/>
        </w:rPr>
        <w:t>, 2010; Tranfield</w:t>
      </w:r>
      <w:r w:rsidR="008D3809" w:rsidRPr="008D3809">
        <w:rPr>
          <w:i/>
          <w:noProof/>
        </w:rPr>
        <w:t xml:space="preserve"> et al.</w:t>
      </w:r>
      <w:r w:rsidR="008D3809">
        <w:rPr>
          <w:noProof/>
        </w:rPr>
        <w:t>, 2003)</w:t>
      </w:r>
      <w:r w:rsidR="008D3809">
        <w:fldChar w:fldCharType="end"/>
      </w:r>
      <w:r w:rsidR="008D3809">
        <w:t xml:space="preserve"> </w:t>
      </w:r>
      <w:r>
        <w:t xml:space="preserve">– not just environmental management. Increased consumption of scientific evidence by managers and practitioners that is more palatable to a broader audience written by researchers will result in increased functional use of scientific literature. Collaboration with stakeholders will facilitate this process, and open science will be pivotal to adaptive management opportunities. A recent discussion of rewilding ecosystems formally modeled societal context as a boundary that must always be considered in all dimensions of restoration efforts by managers and stakeholders </w:t>
      </w:r>
      <w:r w:rsidR="00E31C70">
        <w:fldChar w:fldCharType="begin"/>
      </w:r>
      <w:r w:rsidR="00E31C70">
        <w:instrText xml:space="preserve"> ADDIN EN.CITE &lt;EndNote&gt;&lt;Cite&gt;&lt;Author&gt;Perino&lt;/Author&gt;&lt;Year&gt;2019&lt;/Year&gt;&lt;RecNum&gt;6240&lt;/RecNum&gt;&lt;DisplayText&gt;(Perino&lt;style face="italic"&gt; et al.&lt;/style&gt;, 2019)&lt;/DisplayText&gt;&lt;record&gt;&lt;rec-number&gt;6240&lt;/rec-number&gt;&lt;foreign-keys&gt;&lt;key app="EN" db-id="zv9tw0t2n2xfdiet259x2tdh09prp29zrxsv" timestamp="1556334545"&gt;6240&lt;/key&gt;&lt;/foreign-keys&gt;&lt;ref-type name="Journal Article"&gt;17&lt;/ref-type&gt;&lt;contributors&gt;&lt;authors&gt;&lt;author&gt;Perino, Andrea&lt;/author&gt;&lt;author&gt;Pereira, Henrique M.&lt;/author&gt;&lt;author&gt;Navarro, Laetitia M.&lt;/author&gt;&lt;author&gt;Fern</w:instrText>
      </w:r>
      <w:r w:rsidR="00E31C70">
        <w:rPr>
          <w:rFonts w:hint="cs"/>
        </w:rPr>
        <w:instrText>á</w:instrText>
      </w:r>
      <w:r w:rsidR="00E31C70">
        <w:instrText>ndez, N</w:instrText>
      </w:r>
      <w:r w:rsidR="00E31C70">
        <w:rPr>
          <w:rFonts w:hint="cs"/>
        </w:rPr>
        <w:instrText>é</w:instrText>
      </w:r>
      <w:r w:rsidR="00E31C70">
        <w:instrText>stor&lt;/author&gt;&lt;author&gt;Bullock, James M.&lt;/author&gt;&lt;author&gt;Ceaușu, Silvia&lt;/author&gt;&lt;author&gt;Cort</w:instrText>
      </w:r>
      <w:r w:rsidR="00E31C70">
        <w:rPr>
          <w:rFonts w:hint="cs"/>
        </w:rPr>
        <w:instrText>é</w:instrText>
      </w:r>
      <w:r w:rsidR="00E31C70">
        <w:instrText>s-Avizanda, Ainara&lt;/author&gt;&lt;author&gt;van Klink, Roel&lt;/author&gt;&lt;author&gt;Kuemmerle, Tobias&lt;/author&gt;&lt;author&gt;Lomba, Angela&lt;/author&gt;&lt;author&gt;Pe</w:instrText>
      </w:r>
      <w:r w:rsidR="00E31C70">
        <w:rPr>
          <w:rFonts w:hint="cs"/>
        </w:rPr>
        <w:instrText>’</w:instrText>
      </w:r>
      <w:r w:rsidR="00E31C70">
        <w:instrText>er, Guy&lt;/author&gt;&lt;author&gt;Plieninger, Tobias&lt;/author&gt;&lt;author&gt;Rey Benayas, Jos</w:instrText>
      </w:r>
      <w:r w:rsidR="00E31C70">
        <w:rPr>
          <w:rFonts w:hint="cs"/>
        </w:rPr>
        <w:instrText>é</w:instrText>
      </w:r>
      <w:r w:rsidR="00E31C70">
        <w:instrText xml:space="preserve"> M.&lt;/author&gt;&lt;author&gt;Sandom, Christopher J.&lt;/author&gt;&lt;author&gt;Svenning, Jens-Christian&lt;/author&gt;&lt;author&gt;Wheeler, Helen C.&lt;/author&gt;&lt;/authors&gt;&lt;/contributors&gt;&lt;titles&gt;&lt;title&gt;Rewilding complex ecosystems&lt;/title&gt;&lt;secondary-title&gt;Science&lt;/secondary-title&gt;&lt;/titles&gt;&lt;periodical&gt;&lt;full-title&gt;Science&lt;/full-title&gt;&lt;/periodical&gt;&lt;pages&gt;eaav5570&lt;/pages&gt;&lt;volume&gt;364&lt;/volume&gt;&lt;number&gt;6438&lt;/number&gt;&lt;dates&gt;&lt;year&gt;2019&lt;/year&gt;&lt;/dates&gt;&lt;urls&gt;&lt;related-urls&gt;&lt;url&gt;http://science.sciencemag.org/content/364/6438/eaav5570.abstract&lt;/url&gt;&lt;/related-urls&gt;&lt;/urls&gt;&lt;electronic-resource-num&gt;10.1126/science.aav5570&lt;/electronic-resource-num&gt;&lt;/record&gt;&lt;/Cite&gt;&lt;/EndNote&gt;</w:instrText>
      </w:r>
      <w:r w:rsidR="00E31C70">
        <w:fldChar w:fldCharType="separate"/>
      </w:r>
      <w:r w:rsidR="00E31C70">
        <w:rPr>
          <w:noProof/>
        </w:rPr>
        <w:t>(Perino</w:t>
      </w:r>
      <w:r w:rsidR="00E31C70" w:rsidRPr="00E31C70">
        <w:rPr>
          <w:i/>
          <w:noProof/>
        </w:rPr>
        <w:t xml:space="preserve"> et al.</w:t>
      </w:r>
      <w:r w:rsidR="00E31C70">
        <w:rPr>
          <w:noProof/>
        </w:rPr>
        <w:t>, 2019)</w:t>
      </w:r>
      <w:r w:rsidR="00E31C70">
        <w:fldChar w:fldCharType="end"/>
      </w:r>
      <w:r>
        <w:t>. Using at least some of these principles similarly advances connecting people to nature to primary research. This integrated thinking is critical. Better reporting of research and discussion of relevance and thus perception will increase the stickiness of our ideas and enable novel connections between evidence and outcome, challenge and solution, and people and nature.</w:t>
      </w:r>
    </w:p>
    <w:p w14:paraId="64BF2CFD" w14:textId="77777777" w:rsidR="00912A5F" w:rsidRDefault="00912A5F" w:rsidP="00912A5F">
      <w:pPr>
        <w:pStyle w:val="BodyText"/>
      </w:pPr>
    </w:p>
    <w:p w14:paraId="6160FF40" w14:textId="279E3133" w:rsidR="00912A5F" w:rsidRDefault="00912A5F">
      <w:r>
        <w:br w:type="page"/>
      </w:r>
    </w:p>
    <w:p w14:paraId="05FC0D4D" w14:textId="7FBD8234" w:rsidR="00771300" w:rsidRPr="00771300" w:rsidRDefault="00912A5F" w:rsidP="00912A5F">
      <w:pPr>
        <w:pStyle w:val="BodyText"/>
        <w:rPr>
          <w:b/>
        </w:rPr>
      </w:pPr>
      <w:r w:rsidRPr="00771300">
        <w:rPr>
          <w:b/>
        </w:rPr>
        <w:t>Literature cited</w:t>
      </w:r>
    </w:p>
    <w:p w14:paraId="2B261562" w14:textId="77777777" w:rsidR="008D3809" w:rsidRPr="008D3809" w:rsidRDefault="00771300" w:rsidP="008D3809">
      <w:pPr>
        <w:pStyle w:val="EndNoteBibliography"/>
        <w:spacing w:after="0"/>
        <w:ind w:left="720" w:hanging="720"/>
        <w:rPr>
          <w:noProof/>
        </w:rPr>
      </w:pPr>
      <w:r>
        <w:fldChar w:fldCharType="begin"/>
      </w:r>
      <w:r>
        <w:instrText xml:space="preserve"> ADDIN EN.REFLIST </w:instrText>
      </w:r>
      <w:r>
        <w:fldChar w:fldCharType="separate"/>
      </w:r>
      <w:r w:rsidR="008D3809" w:rsidRPr="008D3809">
        <w:rPr>
          <w:noProof/>
        </w:rPr>
        <w:t xml:space="preserve">Aarons, G.A., Hurlburt, M., &amp; Horwitz, S.M. (2011) Advancing a conceptual model of evidence-based practice implementation in public service sectors. </w:t>
      </w:r>
      <w:r w:rsidR="008D3809" w:rsidRPr="008D3809">
        <w:rPr>
          <w:i/>
          <w:noProof/>
        </w:rPr>
        <w:t>Administration and policy in mental health</w:t>
      </w:r>
      <w:r w:rsidR="008D3809" w:rsidRPr="008D3809">
        <w:rPr>
          <w:noProof/>
        </w:rPr>
        <w:t xml:space="preserve">, </w:t>
      </w:r>
      <w:r w:rsidR="008D3809" w:rsidRPr="008D3809">
        <w:rPr>
          <w:b/>
          <w:noProof/>
        </w:rPr>
        <w:t>38</w:t>
      </w:r>
      <w:r w:rsidR="008D3809" w:rsidRPr="008D3809">
        <w:rPr>
          <w:noProof/>
        </w:rPr>
        <w:t>, 4-23.</w:t>
      </w:r>
    </w:p>
    <w:p w14:paraId="6BE21F63" w14:textId="77777777" w:rsidR="008D3809" w:rsidRPr="008D3809" w:rsidRDefault="008D3809" w:rsidP="008D3809">
      <w:pPr>
        <w:pStyle w:val="EndNoteBibliography"/>
        <w:spacing w:after="0"/>
        <w:ind w:left="720" w:hanging="720"/>
        <w:rPr>
          <w:noProof/>
        </w:rPr>
      </w:pPr>
      <w:r w:rsidRPr="008D3809">
        <w:rPr>
          <w:noProof/>
        </w:rPr>
        <w:t xml:space="preserve">Acocella, V. (2015) Grand challenges in Earth science: research toward a sustainable environment. </w:t>
      </w:r>
      <w:r w:rsidRPr="008D3809">
        <w:rPr>
          <w:i/>
          <w:noProof/>
        </w:rPr>
        <w:t>Frontiers in Earth Science</w:t>
      </w:r>
      <w:r w:rsidRPr="008D3809">
        <w:rPr>
          <w:noProof/>
        </w:rPr>
        <w:t xml:space="preserve">, </w:t>
      </w:r>
      <w:r w:rsidRPr="008D3809">
        <w:rPr>
          <w:b/>
          <w:noProof/>
        </w:rPr>
        <w:t>3</w:t>
      </w:r>
      <w:r w:rsidRPr="008D3809">
        <w:rPr>
          <w:noProof/>
        </w:rPr>
        <w:t>, 68.</w:t>
      </w:r>
    </w:p>
    <w:p w14:paraId="5BB7BFEC" w14:textId="77777777" w:rsidR="008D3809" w:rsidRPr="008D3809" w:rsidRDefault="008D3809" w:rsidP="008D3809">
      <w:pPr>
        <w:pStyle w:val="EndNoteBibliography"/>
        <w:spacing w:after="0"/>
        <w:ind w:left="720" w:hanging="720"/>
        <w:rPr>
          <w:noProof/>
        </w:rPr>
      </w:pPr>
      <w:r w:rsidRPr="008D3809">
        <w:rPr>
          <w:noProof/>
        </w:rPr>
        <w:t xml:space="preserve">Bagchi, S. &amp; Mishra, C. (2006) Living with large carnivores: predation on livestock by the snow leopard (Uncia uncia). </w:t>
      </w:r>
      <w:r w:rsidRPr="008D3809">
        <w:rPr>
          <w:i/>
          <w:noProof/>
        </w:rPr>
        <w:t>Journal of Zoology</w:t>
      </w:r>
      <w:r w:rsidRPr="008D3809">
        <w:rPr>
          <w:noProof/>
        </w:rPr>
        <w:t xml:space="preserve">, </w:t>
      </w:r>
      <w:r w:rsidRPr="008D3809">
        <w:rPr>
          <w:b/>
          <w:noProof/>
        </w:rPr>
        <w:t>268</w:t>
      </w:r>
      <w:r w:rsidRPr="008D3809">
        <w:rPr>
          <w:noProof/>
        </w:rPr>
        <w:t>, 217-224.</w:t>
      </w:r>
    </w:p>
    <w:p w14:paraId="52228508" w14:textId="77777777" w:rsidR="008D3809" w:rsidRPr="008D3809" w:rsidRDefault="008D3809" w:rsidP="008D3809">
      <w:pPr>
        <w:pStyle w:val="EndNoteBibliography"/>
        <w:spacing w:after="0"/>
        <w:ind w:left="720" w:hanging="720"/>
        <w:rPr>
          <w:noProof/>
        </w:rPr>
      </w:pPr>
      <w:r w:rsidRPr="008D3809">
        <w:rPr>
          <w:noProof/>
        </w:rPr>
        <w:t xml:space="preserve">Baker, M. (2016) Is there a reproducibility crisis? </w:t>
      </w:r>
      <w:r w:rsidRPr="008D3809">
        <w:rPr>
          <w:i/>
          <w:noProof/>
        </w:rPr>
        <w:t>Nature</w:t>
      </w:r>
      <w:r w:rsidRPr="008D3809">
        <w:rPr>
          <w:noProof/>
        </w:rPr>
        <w:t xml:space="preserve">, </w:t>
      </w:r>
      <w:r w:rsidRPr="008D3809">
        <w:rPr>
          <w:b/>
          <w:noProof/>
        </w:rPr>
        <w:t>533</w:t>
      </w:r>
      <w:r w:rsidRPr="008D3809">
        <w:rPr>
          <w:noProof/>
        </w:rPr>
        <w:t>, 452-454.</w:t>
      </w:r>
    </w:p>
    <w:p w14:paraId="3B3A2455" w14:textId="77777777" w:rsidR="008D3809" w:rsidRPr="008D3809" w:rsidRDefault="008D3809" w:rsidP="008D3809">
      <w:pPr>
        <w:pStyle w:val="EndNoteBibliography"/>
        <w:spacing w:after="0"/>
        <w:ind w:left="720" w:hanging="720"/>
        <w:rPr>
          <w:noProof/>
        </w:rPr>
      </w:pPr>
      <w:r w:rsidRPr="008D3809">
        <w:rPr>
          <w:noProof/>
        </w:rPr>
        <w:t xml:space="preserve">Baron, N. (2010) </w:t>
      </w:r>
      <w:r w:rsidRPr="008D3809">
        <w:rPr>
          <w:i/>
          <w:noProof/>
        </w:rPr>
        <w:t>Escape from the Ivory Tower: A Guide to Making Your Science Matter</w:t>
      </w:r>
      <w:r w:rsidRPr="008D3809">
        <w:rPr>
          <w:noProof/>
        </w:rPr>
        <w:t xml:space="preserve"> Island Press, Washington, DC.</w:t>
      </w:r>
    </w:p>
    <w:p w14:paraId="607C069F" w14:textId="77777777" w:rsidR="008D3809" w:rsidRPr="008D3809" w:rsidRDefault="008D3809" w:rsidP="008D3809">
      <w:pPr>
        <w:pStyle w:val="EndNoteBibliography"/>
        <w:spacing w:after="0"/>
        <w:ind w:left="720" w:hanging="720"/>
        <w:rPr>
          <w:noProof/>
        </w:rPr>
      </w:pPr>
      <w:r w:rsidRPr="008D3809">
        <w:rPr>
          <w:noProof/>
        </w:rPr>
        <w:t xml:space="preserve">Botero, C.A., Weissing, F.J., Wright, J., &amp; Rubenstein, D.R. (2015) Evolutionary tipping points in the capacity to adapt to environmental change. </w:t>
      </w:r>
      <w:r w:rsidRPr="008D3809">
        <w:rPr>
          <w:i/>
          <w:noProof/>
        </w:rPr>
        <w:t>Proceedings of the National Academy of Sciences of the United States of America</w:t>
      </w:r>
      <w:r w:rsidRPr="008D3809">
        <w:rPr>
          <w:noProof/>
        </w:rPr>
        <w:t xml:space="preserve">, </w:t>
      </w:r>
      <w:r w:rsidRPr="008D3809">
        <w:rPr>
          <w:b/>
          <w:noProof/>
        </w:rPr>
        <w:t>112</w:t>
      </w:r>
      <w:r w:rsidRPr="008D3809">
        <w:rPr>
          <w:noProof/>
        </w:rPr>
        <w:t>, 184-189.</w:t>
      </w:r>
    </w:p>
    <w:p w14:paraId="25BD4A28" w14:textId="77777777" w:rsidR="008D3809" w:rsidRPr="008D3809" w:rsidRDefault="008D3809" w:rsidP="008D3809">
      <w:pPr>
        <w:pStyle w:val="EndNoteBibliography"/>
        <w:spacing w:after="0"/>
        <w:ind w:left="720" w:hanging="720"/>
        <w:rPr>
          <w:noProof/>
        </w:rPr>
      </w:pPr>
      <w:r w:rsidRPr="008D3809">
        <w:rPr>
          <w:noProof/>
        </w:rPr>
        <w:t xml:space="preserve">Bourne, P.E. &amp; Chalupa, L.M. (2006) Ten simple rules for getting grants. </w:t>
      </w:r>
      <w:r w:rsidRPr="008D3809">
        <w:rPr>
          <w:i/>
          <w:noProof/>
        </w:rPr>
        <w:t>PLOS Computational Biology</w:t>
      </w:r>
      <w:r w:rsidRPr="008D3809">
        <w:rPr>
          <w:noProof/>
        </w:rPr>
        <w:t xml:space="preserve">, </w:t>
      </w:r>
      <w:r w:rsidRPr="008D3809">
        <w:rPr>
          <w:b/>
          <w:noProof/>
        </w:rPr>
        <w:t>2</w:t>
      </w:r>
      <w:r w:rsidRPr="008D3809">
        <w:rPr>
          <w:noProof/>
        </w:rPr>
        <w:t>, 59-60.</w:t>
      </w:r>
    </w:p>
    <w:p w14:paraId="52A6B2CE" w14:textId="77777777" w:rsidR="008D3809" w:rsidRPr="008D3809" w:rsidRDefault="008D3809" w:rsidP="008D3809">
      <w:pPr>
        <w:pStyle w:val="EndNoteBibliography"/>
        <w:spacing w:after="0"/>
        <w:ind w:left="720" w:hanging="720"/>
        <w:rPr>
          <w:noProof/>
        </w:rPr>
      </w:pPr>
      <w:r w:rsidRPr="008D3809">
        <w:rPr>
          <w:noProof/>
        </w:rPr>
        <w:t xml:space="preserve">Burkle, L.A., Marlin, J.C., &amp; Knight, T.M. (2013) Plant-Pollinator Interactions over 120 Years: Loss of Species, Co-Occurrence, and Function. </w:t>
      </w:r>
      <w:r w:rsidRPr="008D3809">
        <w:rPr>
          <w:i/>
          <w:noProof/>
        </w:rPr>
        <w:t>Science</w:t>
      </w:r>
      <w:r w:rsidRPr="008D3809">
        <w:rPr>
          <w:noProof/>
        </w:rPr>
        <w:t xml:space="preserve">, </w:t>
      </w:r>
      <w:r w:rsidRPr="008D3809">
        <w:rPr>
          <w:b/>
          <w:noProof/>
        </w:rPr>
        <w:t>339</w:t>
      </w:r>
      <w:r w:rsidRPr="008D3809">
        <w:rPr>
          <w:noProof/>
        </w:rPr>
        <w:t>, 1611.</w:t>
      </w:r>
    </w:p>
    <w:p w14:paraId="77418A1E" w14:textId="77777777" w:rsidR="008D3809" w:rsidRPr="008D3809" w:rsidRDefault="008D3809" w:rsidP="008D3809">
      <w:pPr>
        <w:pStyle w:val="EndNoteBibliography"/>
        <w:spacing w:after="0"/>
        <w:ind w:left="720" w:hanging="720"/>
        <w:rPr>
          <w:noProof/>
        </w:rPr>
      </w:pPr>
      <w:r w:rsidRPr="008D3809">
        <w:rPr>
          <w:noProof/>
        </w:rPr>
        <w:t xml:space="preserve">Busch, J. &amp; Ferretti-Gallon, K. (2017) What Drives Deforestation and What Stops It? A Meta-Analysis. </w:t>
      </w:r>
      <w:r w:rsidRPr="008D3809">
        <w:rPr>
          <w:i/>
          <w:noProof/>
        </w:rPr>
        <w:t>Review of Environmental Economics and Policy</w:t>
      </w:r>
      <w:r w:rsidRPr="008D3809">
        <w:rPr>
          <w:noProof/>
        </w:rPr>
        <w:t xml:space="preserve">, </w:t>
      </w:r>
      <w:r w:rsidRPr="008D3809">
        <w:rPr>
          <w:b/>
          <w:noProof/>
        </w:rPr>
        <w:t>11</w:t>
      </w:r>
      <w:r w:rsidRPr="008D3809">
        <w:rPr>
          <w:noProof/>
        </w:rPr>
        <w:t>, 3-23.</w:t>
      </w:r>
    </w:p>
    <w:p w14:paraId="43F65902" w14:textId="77777777" w:rsidR="008D3809" w:rsidRPr="008D3809" w:rsidRDefault="008D3809" w:rsidP="008D3809">
      <w:pPr>
        <w:pStyle w:val="EndNoteBibliography"/>
        <w:spacing w:after="0"/>
        <w:ind w:left="720" w:hanging="720"/>
        <w:rPr>
          <w:noProof/>
        </w:rPr>
      </w:pPr>
      <w:r w:rsidRPr="008D3809">
        <w:rPr>
          <w:noProof/>
        </w:rPr>
        <w:t>Cash, D.W., Clark, W.C., Alcock, F., Dickson, N.M., Eckley, N., Guston, D.H., J</w:t>
      </w:r>
      <w:r w:rsidRPr="008D3809">
        <w:rPr>
          <w:rFonts w:hint="cs"/>
          <w:noProof/>
        </w:rPr>
        <w:t>ä</w:t>
      </w:r>
      <w:r w:rsidRPr="008D3809">
        <w:rPr>
          <w:noProof/>
        </w:rPr>
        <w:t xml:space="preserve">ger, J., &amp; Mitchell, R.B. (2003) Knowledge systems for sustainable development. </w:t>
      </w:r>
      <w:r w:rsidRPr="008D3809">
        <w:rPr>
          <w:i/>
          <w:noProof/>
        </w:rPr>
        <w:t>Proceedings of the National Academy of Sciences</w:t>
      </w:r>
      <w:r w:rsidRPr="008D3809">
        <w:rPr>
          <w:noProof/>
        </w:rPr>
        <w:t xml:space="preserve">, </w:t>
      </w:r>
      <w:r w:rsidRPr="008D3809">
        <w:rPr>
          <w:b/>
          <w:noProof/>
        </w:rPr>
        <w:t>100</w:t>
      </w:r>
      <w:r w:rsidRPr="008D3809">
        <w:rPr>
          <w:noProof/>
        </w:rPr>
        <w:t>, 8086.</w:t>
      </w:r>
    </w:p>
    <w:p w14:paraId="48DCD68A" w14:textId="77777777" w:rsidR="008D3809" w:rsidRPr="008D3809" w:rsidRDefault="008D3809" w:rsidP="008D3809">
      <w:pPr>
        <w:pStyle w:val="EndNoteBibliography"/>
        <w:spacing w:after="0"/>
        <w:ind w:left="720" w:hanging="720"/>
        <w:rPr>
          <w:noProof/>
        </w:rPr>
      </w:pPr>
      <w:r w:rsidRPr="008D3809">
        <w:rPr>
          <w:noProof/>
        </w:rPr>
        <w:t xml:space="preserve">Chiabai, A., Quiroga, S., Martinez-Juarez, P., Higgins, S., &amp; Taylor, T. (2018) The nexus between climate change, ecosystem services and human health: Towards a conceptual framework. </w:t>
      </w:r>
      <w:r w:rsidRPr="008D3809">
        <w:rPr>
          <w:i/>
          <w:noProof/>
        </w:rPr>
        <w:t>Science of the Total Environment</w:t>
      </w:r>
      <w:r w:rsidRPr="008D3809">
        <w:rPr>
          <w:noProof/>
        </w:rPr>
        <w:t xml:space="preserve">, </w:t>
      </w:r>
      <w:r w:rsidRPr="008D3809">
        <w:rPr>
          <w:b/>
          <w:noProof/>
        </w:rPr>
        <w:t>635</w:t>
      </w:r>
      <w:r w:rsidRPr="008D3809">
        <w:rPr>
          <w:noProof/>
        </w:rPr>
        <w:t>, 1191-1204.</w:t>
      </w:r>
    </w:p>
    <w:p w14:paraId="1E1C8C91" w14:textId="77777777" w:rsidR="008D3809" w:rsidRPr="008D3809" w:rsidRDefault="008D3809" w:rsidP="008D3809">
      <w:pPr>
        <w:pStyle w:val="EndNoteBibliography"/>
        <w:spacing w:after="0"/>
        <w:ind w:left="720" w:hanging="720"/>
        <w:rPr>
          <w:noProof/>
        </w:rPr>
      </w:pPr>
      <w:r w:rsidRPr="008D3809">
        <w:rPr>
          <w:noProof/>
        </w:rPr>
        <w:t xml:space="preserve">Colvin, R.M., Witt, G.B., &amp; Lacey, J. (2016) Approaches to identifying stakeholders in environmental management: Insights from practitioners to go beyond the </w:t>
      </w:r>
      <w:r w:rsidRPr="008D3809">
        <w:rPr>
          <w:rFonts w:hint="cs"/>
          <w:noProof/>
        </w:rPr>
        <w:t>‘</w:t>
      </w:r>
      <w:r w:rsidRPr="008D3809">
        <w:rPr>
          <w:noProof/>
        </w:rPr>
        <w:t>usual suspects</w:t>
      </w:r>
      <w:r w:rsidRPr="008D3809">
        <w:rPr>
          <w:rFonts w:hint="cs"/>
          <w:noProof/>
        </w:rPr>
        <w:t>’</w:t>
      </w:r>
      <w:r w:rsidRPr="008D3809">
        <w:rPr>
          <w:noProof/>
        </w:rPr>
        <w:t xml:space="preserve">. </w:t>
      </w:r>
      <w:r w:rsidRPr="008D3809">
        <w:rPr>
          <w:i/>
          <w:noProof/>
        </w:rPr>
        <w:t>Land Use Policy</w:t>
      </w:r>
      <w:r w:rsidRPr="008D3809">
        <w:rPr>
          <w:noProof/>
        </w:rPr>
        <w:t xml:space="preserve">, </w:t>
      </w:r>
      <w:r w:rsidRPr="008D3809">
        <w:rPr>
          <w:b/>
          <w:noProof/>
        </w:rPr>
        <w:t>52</w:t>
      </w:r>
      <w:r w:rsidRPr="008D3809">
        <w:rPr>
          <w:noProof/>
        </w:rPr>
        <w:t>, 266-276.</w:t>
      </w:r>
    </w:p>
    <w:p w14:paraId="136F3CA3" w14:textId="77777777" w:rsidR="008D3809" w:rsidRPr="008D3809" w:rsidRDefault="008D3809" w:rsidP="008D3809">
      <w:pPr>
        <w:pStyle w:val="EndNoteBibliography"/>
        <w:spacing w:after="0"/>
        <w:ind w:left="720" w:hanging="720"/>
        <w:rPr>
          <w:noProof/>
        </w:rPr>
      </w:pPr>
      <w:r w:rsidRPr="008D3809">
        <w:rPr>
          <w:noProof/>
        </w:rPr>
        <w:t xml:space="preserve">Davidson, M.D. (2013) On the relation between ecosystem services, intrinsic value, existence value and economic valuation. </w:t>
      </w:r>
      <w:r w:rsidRPr="008D3809">
        <w:rPr>
          <w:i/>
          <w:noProof/>
        </w:rPr>
        <w:t>Ecological Economics</w:t>
      </w:r>
      <w:r w:rsidRPr="008D3809">
        <w:rPr>
          <w:noProof/>
        </w:rPr>
        <w:t xml:space="preserve">, </w:t>
      </w:r>
      <w:r w:rsidRPr="008D3809">
        <w:rPr>
          <w:b/>
          <w:noProof/>
        </w:rPr>
        <w:t>95</w:t>
      </w:r>
      <w:r w:rsidRPr="008D3809">
        <w:rPr>
          <w:noProof/>
        </w:rPr>
        <w:t>, 171-177.</w:t>
      </w:r>
    </w:p>
    <w:p w14:paraId="646ADA62" w14:textId="77777777" w:rsidR="008D3809" w:rsidRPr="008D3809" w:rsidRDefault="008D3809" w:rsidP="008D3809">
      <w:pPr>
        <w:pStyle w:val="EndNoteBibliography"/>
        <w:spacing w:after="0"/>
        <w:ind w:left="720" w:hanging="720"/>
        <w:rPr>
          <w:noProof/>
        </w:rPr>
      </w:pPr>
      <w:r w:rsidRPr="008D3809">
        <w:rPr>
          <w:noProof/>
        </w:rPr>
        <w:t>Dickman, A.J. (2010) Complexities of conflict: the importance of considering social factors for effectively resolving human</w:t>
      </w:r>
      <w:r w:rsidRPr="008D3809">
        <w:rPr>
          <w:rFonts w:hint="cs"/>
          <w:noProof/>
        </w:rPr>
        <w:t>–</w:t>
      </w:r>
      <w:r w:rsidRPr="008D3809">
        <w:rPr>
          <w:noProof/>
        </w:rPr>
        <w:t xml:space="preserve">wildlife conflict. </w:t>
      </w:r>
      <w:r w:rsidRPr="008D3809">
        <w:rPr>
          <w:i/>
          <w:noProof/>
        </w:rPr>
        <w:t>Animal Conservation</w:t>
      </w:r>
      <w:r w:rsidRPr="008D3809">
        <w:rPr>
          <w:noProof/>
        </w:rPr>
        <w:t xml:space="preserve">, </w:t>
      </w:r>
      <w:r w:rsidRPr="008D3809">
        <w:rPr>
          <w:b/>
          <w:noProof/>
        </w:rPr>
        <w:t>13</w:t>
      </w:r>
      <w:r w:rsidRPr="008D3809">
        <w:rPr>
          <w:noProof/>
        </w:rPr>
        <w:t>, 458-466.</w:t>
      </w:r>
    </w:p>
    <w:p w14:paraId="49971E79" w14:textId="77777777" w:rsidR="008D3809" w:rsidRPr="008D3809" w:rsidRDefault="008D3809" w:rsidP="008D3809">
      <w:pPr>
        <w:pStyle w:val="EndNoteBibliography"/>
        <w:spacing w:after="0"/>
        <w:ind w:left="720" w:hanging="720"/>
        <w:rPr>
          <w:noProof/>
        </w:rPr>
      </w:pPr>
      <w:r w:rsidRPr="008D3809">
        <w:rPr>
          <w:noProof/>
        </w:rPr>
        <w:t xml:space="preserve">Dickman, A.J., Hazzah, L., Carbone, C., &amp; Durant, S.M. (2014) Carnivores, culture and </w:t>
      </w:r>
      <w:r w:rsidRPr="008D3809">
        <w:rPr>
          <w:rFonts w:hint="cs"/>
          <w:noProof/>
        </w:rPr>
        <w:t>‘</w:t>
      </w:r>
      <w:r w:rsidRPr="008D3809">
        <w:rPr>
          <w:noProof/>
        </w:rPr>
        <w:t>contagious conflict</w:t>
      </w:r>
      <w:r w:rsidRPr="008D3809">
        <w:rPr>
          <w:rFonts w:hint="cs"/>
          <w:noProof/>
        </w:rPr>
        <w:t>’</w:t>
      </w:r>
      <w:r w:rsidRPr="008D3809">
        <w:rPr>
          <w:noProof/>
        </w:rPr>
        <w:t>: Multiple factors influence perceived problems with carnivores in Tanzania</w:t>
      </w:r>
      <w:r w:rsidRPr="008D3809">
        <w:rPr>
          <w:rFonts w:hint="cs"/>
          <w:noProof/>
        </w:rPr>
        <w:t>’</w:t>
      </w:r>
      <w:r w:rsidRPr="008D3809">
        <w:rPr>
          <w:noProof/>
        </w:rPr>
        <w:t xml:space="preserve">s Ruaha landscape. </w:t>
      </w:r>
      <w:r w:rsidRPr="008D3809">
        <w:rPr>
          <w:i/>
          <w:noProof/>
        </w:rPr>
        <w:t>Biological Conservation</w:t>
      </w:r>
      <w:r w:rsidRPr="008D3809">
        <w:rPr>
          <w:noProof/>
        </w:rPr>
        <w:t xml:space="preserve">, </w:t>
      </w:r>
      <w:r w:rsidRPr="008D3809">
        <w:rPr>
          <w:b/>
          <w:noProof/>
        </w:rPr>
        <w:t>178</w:t>
      </w:r>
      <w:r w:rsidRPr="008D3809">
        <w:rPr>
          <w:noProof/>
        </w:rPr>
        <w:t>, 19-27.</w:t>
      </w:r>
    </w:p>
    <w:p w14:paraId="477B77CD" w14:textId="77777777" w:rsidR="008D3809" w:rsidRPr="008D3809" w:rsidRDefault="008D3809" w:rsidP="008D3809">
      <w:pPr>
        <w:pStyle w:val="EndNoteBibliography"/>
        <w:spacing w:after="0"/>
        <w:ind w:left="720" w:hanging="720"/>
        <w:rPr>
          <w:noProof/>
        </w:rPr>
      </w:pPr>
      <w:r w:rsidRPr="008D3809">
        <w:rPr>
          <w:noProof/>
        </w:rPr>
        <w:t xml:space="preserve">Ferguson, P. (2015) The green economy agenda: business as usual or transformational discourse? </w:t>
      </w:r>
      <w:r w:rsidRPr="008D3809">
        <w:rPr>
          <w:i/>
          <w:noProof/>
        </w:rPr>
        <w:t>Environmental Politics</w:t>
      </w:r>
      <w:r w:rsidRPr="008D3809">
        <w:rPr>
          <w:noProof/>
        </w:rPr>
        <w:t xml:space="preserve">, </w:t>
      </w:r>
      <w:r w:rsidRPr="008D3809">
        <w:rPr>
          <w:b/>
          <w:noProof/>
        </w:rPr>
        <w:t>24</w:t>
      </w:r>
      <w:r w:rsidRPr="008D3809">
        <w:rPr>
          <w:noProof/>
        </w:rPr>
        <w:t>, 17-37.</w:t>
      </w:r>
    </w:p>
    <w:p w14:paraId="1E87FA91" w14:textId="77777777" w:rsidR="008D3809" w:rsidRPr="008D3809" w:rsidRDefault="008D3809" w:rsidP="008D3809">
      <w:pPr>
        <w:pStyle w:val="EndNoteBibliography"/>
        <w:spacing w:after="0"/>
        <w:ind w:left="720" w:hanging="720"/>
        <w:rPr>
          <w:noProof/>
        </w:rPr>
      </w:pPr>
      <w:r w:rsidRPr="008D3809">
        <w:rPr>
          <w:noProof/>
        </w:rPr>
        <w:t xml:space="preserve">Fischer, J. &amp; Riechers, M. (2019) A leverage points perspective on sustainability. </w:t>
      </w:r>
      <w:r w:rsidRPr="008D3809">
        <w:rPr>
          <w:i/>
          <w:noProof/>
        </w:rPr>
        <w:t>People and Nature</w:t>
      </w:r>
      <w:r w:rsidRPr="008D3809">
        <w:rPr>
          <w:noProof/>
        </w:rPr>
        <w:t xml:space="preserve">, </w:t>
      </w:r>
      <w:r w:rsidRPr="008D3809">
        <w:rPr>
          <w:b/>
          <w:noProof/>
        </w:rPr>
        <w:t>1</w:t>
      </w:r>
      <w:r w:rsidRPr="008D3809">
        <w:rPr>
          <w:noProof/>
        </w:rPr>
        <w:t>, 115-120.</w:t>
      </w:r>
    </w:p>
    <w:p w14:paraId="76A550AD" w14:textId="77777777" w:rsidR="008D3809" w:rsidRPr="008D3809" w:rsidRDefault="008D3809" w:rsidP="008D3809">
      <w:pPr>
        <w:pStyle w:val="EndNoteBibliography"/>
        <w:spacing w:after="0"/>
        <w:ind w:left="720" w:hanging="720"/>
        <w:rPr>
          <w:noProof/>
        </w:rPr>
      </w:pPr>
      <w:r w:rsidRPr="008D3809">
        <w:rPr>
          <w:noProof/>
        </w:rPr>
        <w:t>Fiutem, T. &amp; Antoniol, M. (1996) A cliche-based environment to support architectural reverse engineering. In 1996 Proceedings of International Conference on Software Maintenance, pp. 319-328.</w:t>
      </w:r>
    </w:p>
    <w:p w14:paraId="5EAC96C8" w14:textId="77777777" w:rsidR="008D3809" w:rsidRPr="008D3809" w:rsidRDefault="008D3809" w:rsidP="008D3809">
      <w:pPr>
        <w:pStyle w:val="EndNoteBibliography"/>
        <w:spacing w:after="0"/>
        <w:ind w:left="720" w:hanging="720"/>
        <w:rPr>
          <w:noProof/>
        </w:rPr>
      </w:pPr>
      <w:r w:rsidRPr="008D3809">
        <w:rPr>
          <w:noProof/>
        </w:rPr>
        <w:t xml:space="preserve">Fu, Q., Hou, Y., Wang, B., Bi, X., Li, B., &amp; Zhang, X. (2018) Scenario analysis of ecosystem service changes and interactions in a mountain-oasis-desert system: a case study in Altay Prefecture, China. </w:t>
      </w:r>
      <w:r w:rsidRPr="008D3809">
        <w:rPr>
          <w:i/>
          <w:noProof/>
        </w:rPr>
        <w:t>Scientific Reports</w:t>
      </w:r>
      <w:r w:rsidRPr="008D3809">
        <w:rPr>
          <w:noProof/>
        </w:rPr>
        <w:t xml:space="preserve">, </w:t>
      </w:r>
      <w:r w:rsidRPr="008D3809">
        <w:rPr>
          <w:b/>
          <w:noProof/>
        </w:rPr>
        <w:t>8</w:t>
      </w:r>
      <w:r w:rsidRPr="008D3809">
        <w:rPr>
          <w:noProof/>
        </w:rPr>
        <w:t>, 12939.</w:t>
      </w:r>
    </w:p>
    <w:p w14:paraId="25E02FC8" w14:textId="77777777" w:rsidR="008D3809" w:rsidRPr="008D3809" w:rsidRDefault="008D3809" w:rsidP="008D3809">
      <w:pPr>
        <w:pStyle w:val="EndNoteBibliography"/>
        <w:spacing w:after="0"/>
        <w:ind w:left="720" w:hanging="720"/>
        <w:rPr>
          <w:noProof/>
        </w:rPr>
      </w:pPr>
      <w:r w:rsidRPr="008D3809">
        <w:rPr>
          <w:noProof/>
        </w:rPr>
        <w:t xml:space="preserve">Gerstner, K., Moreno-Mateos, D., Gurevitch, J., Beckmann, M., Kambach, S., Jones, H.P., &amp; Seppelt, R. (2017) Will your paper be used in a meta-analysis? Make the reach of your research broader and longer lasting. </w:t>
      </w:r>
      <w:r w:rsidRPr="008D3809">
        <w:rPr>
          <w:i/>
          <w:noProof/>
        </w:rPr>
        <w:t>Methods in Ecology and Evolution</w:t>
      </w:r>
      <w:r w:rsidRPr="008D3809">
        <w:rPr>
          <w:noProof/>
        </w:rPr>
        <w:t xml:space="preserve">, </w:t>
      </w:r>
      <w:r w:rsidRPr="008D3809">
        <w:rPr>
          <w:b/>
          <w:noProof/>
        </w:rPr>
        <w:t>8</w:t>
      </w:r>
      <w:r w:rsidRPr="008D3809">
        <w:rPr>
          <w:noProof/>
        </w:rPr>
        <w:t>, 777-784.</w:t>
      </w:r>
    </w:p>
    <w:p w14:paraId="56069056" w14:textId="77777777" w:rsidR="008D3809" w:rsidRPr="008D3809" w:rsidRDefault="008D3809" w:rsidP="008D3809">
      <w:pPr>
        <w:pStyle w:val="EndNoteBibliography"/>
        <w:spacing w:after="0"/>
        <w:ind w:left="720" w:hanging="720"/>
        <w:rPr>
          <w:noProof/>
        </w:rPr>
      </w:pPr>
      <w:r w:rsidRPr="008D3809">
        <w:rPr>
          <w:noProof/>
        </w:rPr>
        <w:t xml:space="preserve">Halpern, B.S., Walbridge, S., Selkoe, K.A., Kappel, C.V., Micheli, F., Agrosa, C., Bruno, J.F., Casey, K.S., Ebert, C., Fox, H.E., Fujita, R., Heinemann, D., Lenihan, H.S., Madin, E.M.P., Perry, M.T., Selig, E.R., Spalding, M., Steneck, R., &amp; Watson, R. (2008) A Global Map of Human Impact on Marine Ecosystems. </w:t>
      </w:r>
      <w:r w:rsidRPr="008D3809">
        <w:rPr>
          <w:i/>
          <w:noProof/>
        </w:rPr>
        <w:t>Science</w:t>
      </w:r>
      <w:r w:rsidRPr="008D3809">
        <w:rPr>
          <w:noProof/>
        </w:rPr>
        <w:t xml:space="preserve">, </w:t>
      </w:r>
      <w:r w:rsidRPr="008D3809">
        <w:rPr>
          <w:b/>
          <w:noProof/>
        </w:rPr>
        <w:t>319</w:t>
      </w:r>
      <w:r w:rsidRPr="008D3809">
        <w:rPr>
          <w:noProof/>
        </w:rPr>
        <w:t>, 948.</w:t>
      </w:r>
    </w:p>
    <w:p w14:paraId="19E30550" w14:textId="77777777" w:rsidR="008D3809" w:rsidRPr="008D3809" w:rsidRDefault="008D3809" w:rsidP="008D3809">
      <w:pPr>
        <w:pStyle w:val="EndNoteBibliography"/>
        <w:spacing w:after="0"/>
        <w:ind w:left="720" w:hanging="720"/>
        <w:rPr>
          <w:noProof/>
        </w:rPr>
      </w:pPr>
      <w:r w:rsidRPr="008D3809">
        <w:rPr>
          <w:noProof/>
        </w:rPr>
        <w:t xml:space="preserve">Hampton, S.E., Strasser, C.A., Tewksbury, J.J., Gram, W.K., Budden, A.E., Batcheller, A.L., Duke, C.S., &amp; Porter, J.H. (2013) Big data and the future of ecology. </w:t>
      </w:r>
      <w:r w:rsidRPr="008D3809">
        <w:rPr>
          <w:i/>
          <w:noProof/>
        </w:rPr>
        <w:t>Frontiers in Ecology &amp; the Environment</w:t>
      </w:r>
      <w:r w:rsidRPr="008D3809">
        <w:rPr>
          <w:noProof/>
        </w:rPr>
        <w:t xml:space="preserve">, </w:t>
      </w:r>
      <w:r w:rsidRPr="008D3809">
        <w:rPr>
          <w:b/>
          <w:noProof/>
        </w:rPr>
        <w:t>11</w:t>
      </w:r>
      <w:r w:rsidRPr="008D3809">
        <w:rPr>
          <w:noProof/>
        </w:rPr>
        <w:t>, 156-162.</w:t>
      </w:r>
    </w:p>
    <w:p w14:paraId="56D424F9" w14:textId="77777777" w:rsidR="008D3809" w:rsidRPr="008D3809" w:rsidRDefault="008D3809" w:rsidP="008D3809">
      <w:pPr>
        <w:pStyle w:val="EndNoteBibliography"/>
        <w:spacing w:after="0"/>
        <w:ind w:left="720" w:hanging="720"/>
        <w:rPr>
          <w:noProof/>
        </w:rPr>
      </w:pPr>
      <w:r w:rsidRPr="008D3809">
        <w:rPr>
          <w:noProof/>
        </w:rPr>
        <w:t xml:space="preserve">Hao, J. (2018) Reconsidering </w:t>
      </w:r>
      <w:r w:rsidRPr="008D3809">
        <w:rPr>
          <w:rFonts w:hint="cs"/>
          <w:noProof/>
        </w:rPr>
        <w:t>‘</w:t>
      </w:r>
      <w:r w:rsidRPr="008D3809">
        <w:rPr>
          <w:noProof/>
        </w:rPr>
        <w:t>cause inside the clause</w:t>
      </w:r>
      <w:r w:rsidRPr="008D3809">
        <w:rPr>
          <w:rFonts w:hint="cs"/>
          <w:noProof/>
        </w:rPr>
        <w:t>’</w:t>
      </w:r>
      <w:r w:rsidRPr="008D3809">
        <w:rPr>
          <w:noProof/>
        </w:rPr>
        <w:t xml:space="preserve"> in scientific discourse </w:t>
      </w:r>
      <w:r w:rsidRPr="008D3809">
        <w:rPr>
          <w:rFonts w:hint="cs"/>
          <w:noProof/>
        </w:rPr>
        <w:t>–</w:t>
      </w:r>
      <w:r w:rsidRPr="008D3809">
        <w:rPr>
          <w:noProof/>
        </w:rPr>
        <w:t xml:space="preserve"> from a discourse semantic perspective in systemic functional linguistics. </w:t>
      </w:r>
      <w:r w:rsidRPr="008D3809">
        <w:rPr>
          <w:i/>
          <w:noProof/>
        </w:rPr>
        <w:t>Text &amp; Talk - An Interdisciplinary Journal of Language Discourse Communication Studies</w:t>
      </w:r>
      <w:r w:rsidRPr="008D3809">
        <w:rPr>
          <w:noProof/>
        </w:rPr>
        <w:t xml:space="preserve">, </w:t>
      </w:r>
      <w:r w:rsidRPr="008D3809">
        <w:rPr>
          <w:b/>
          <w:noProof/>
        </w:rPr>
        <w:t>38</w:t>
      </w:r>
      <w:r w:rsidRPr="008D3809">
        <w:rPr>
          <w:noProof/>
        </w:rPr>
        <w:t>.</w:t>
      </w:r>
    </w:p>
    <w:p w14:paraId="5BEB9D97" w14:textId="77777777" w:rsidR="008D3809" w:rsidRPr="008D3809" w:rsidRDefault="008D3809" w:rsidP="008D3809">
      <w:pPr>
        <w:pStyle w:val="EndNoteBibliography"/>
        <w:spacing w:after="0"/>
        <w:ind w:left="720" w:hanging="720"/>
        <w:rPr>
          <w:noProof/>
        </w:rPr>
      </w:pPr>
      <w:r w:rsidRPr="008D3809">
        <w:rPr>
          <w:noProof/>
        </w:rPr>
        <w:t xml:space="preserve">Iacona, G.D., Sutherland, W.J., Mappin, B., Adams, V.M., Armsworth, P.R., Coleshaw, T., Cook, C., Craigie, I., Dicks, L.V., Fitzsimons, J.A., McGowan, J., Plumptre, A.J., Polak, T., Pullin, A.S., Ringma, J., Rushworth, I., Santangeli, A., Stewart, A., Tulloch, A., Walsh, J.C., &amp; Possingham, H.P. (2018) Standardized reporting of the costs of management interventions for biodiversity conservation. </w:t>
      </w:r>
      <w:r w:rsidRPr="008D3809">
        <w:rPr>
          <w:i/>
          <w:noProof/>
        </w:rPr>
        <w:t>Conservation Biology</w:t>
      </w:r>
      <w:r w:rsidRPr="008D3809">
        <w:rPr>
          <w:noProof/>
        </w:rPr>
        <w:t xml:space="preserve">, </w:t>
      </w:r>
      <w:r w:rsidRPr="008D3809">
        <w:rPr>
          <w:b/>
          <w:noProof/>
        </w:rPr>
        <w:t>32</w:t>
      </w:r>
      <w:r w:rsidRPr="008D3809">
        <w:rPr>
          <w:noProof/>
        </w:rPr>
        <w:t>, 979-988.</w:t>
      </w:r>
    </w:p>
    <w:p w14:paraId="1534CB86" w14:textId="77777777" w:rsidR="008D3809" w:rsidRPr="008D3809" w:rsidRDefault="008D3809" w:rsidP="008D3809">
      <w:pPr>
        <w:pStyle w:val="EndNoteBibliography"/>
        <w:spacing w:after="0"/>
        <w:ind w:left="720" w:hanging="720"/>
        <w:rPr>
          <w:noProof/>
        </w:rPr>
      </w:pPr>
      <w:r w:rsidRPr="008D3809">
        <w:rPr>
          <w:noProof/>
        </w:rPr>
        <w:t>Johnson, A., Vongkhamheng, C., Hedemark, M., &amp; Saithongdam, T. (2006) Effects of human</w:t>
      </w:r>
      <w:r w:rsidRPr="008D3809">
        <w:rPr>
          <w:rFonts w:hint="cs"/>
          <w:noProof/>
        </w:rPr>
        <w:t>–</w:t>
      </w:r>
      <w:r w:rsidRPr="008D3809">
        <w:rPr>
          <w:noProof/>
        </w:rPr>
        <w:t xml:space="preserve">carnivore conflict on tiger (Panthera tigris) and prey populations in Lao PDR. </w:t>
      </w:r>
      <w:r w:rsidRPr="008D3809">
        <w:rPr>
          <w:i/>
          <w:noProof/>
        </w:rPr>
        <w:t>Animal Conservation</w:t>
      </w:r>
      <w:r w:rsidRPr="008D3809">
        <w:rPr>
          <w:noProof/>
        </w:rPr>
        <w:t xml:space="preserve">, </w:t>
      </w:r>
      <w:r w:rsidRPr="008D3809">
        <w:rPr>
          <w:b/>
          <w:noProof/>
        </w:rPr>
        <w:t>9</w:t>
      </w:r>
      <w:r w:rsidRPr="008D3809">
        <w:rPr>
          <w:noProof/>
        </w:rPr>
        <w:t>, 421-430.</w:t>
      </w:r>
    </w:p>
    <w:p w14:paraId="7EED37DA" w14:textId="77777777" w:rsidR="008D3809" w:rsidRPr="008D3809" w:rsidRDefault="008D3809" w:rsidP="008D3809">
      <w:pPr>
        <w:pStyle w:val="EndNoteBibliography"/>
        <w:spacing w:after="0"/>
        <w:ind w:left="720" w:hanging="720"/>
        <w:rPr>
          <w:noProof/>
        </w:rPr>
      </w:pPr>
      <w:r w:rsidRPr="008D3809">
        <w:rPr>
          <w:noProof/>
        </w:rPr>
        <w:t xml:space="preserve">Jones, P.G. &amp; Thornton, P.K. (2009) Croppers to livestock keepers: livelihood transitions to 2050 in Africa due to climate change. </w:t>
      </w:r>
      <w:r w:rsidRPr="008D3809">
        <w:rPr>
          <w:i/>
          <w:noProof/>
        </w:rPr>
        <w:t>Environmental Science &amp; Policy</w:t>
      </w:r>
      <w:r w:rsidRPr="008D3809">
        <w:rPr>
          <w:noProof/>
        </w:rPr>
        <w:t xml:space="preserve">, </w:t>
      </w:r>
      <w:r w:rsidRPr="008D3809">
        <w:rPr>
          <w:b/>
          <w:noProof/>
        </w:rPr>
        <w:t>12</w:t>
      </w:r>
      <w:r w:rsidRPr="008D3809">
        <w:rPr>
          <w:noProof/>
        </w:rPr>
        <w:t>, 427-437.</w:t>
      </w:r>
    </w:p>
    <w:p w14:paraId="0752B7AC" w14:textId="77777777" w:rsidR="008D3809" w:rsidRPr="008D3809" w:rsidRDefault="008D3809" w:rsidP="008D3809">
      <w:pPr>
        <w:pStyle w:val="EndNoteBibliography"/>
        <w:spacing w:after="0"/>
        <w:ind w:left="720" w:hanging="720"/>
        <w:rPr>
          <w:noProof/>
        </w:rPr>
      </w:pPr>
      <w:r w:rsidRPr="008D3809">
        <w:rPr>
          <w:noProof/>
        </w:rPr>
        <w:t>Karttunen, K., Ahtikoski, A., Kujala, S., T</w:t>
      </w:r>
      <w:r w:rsidRPr="008D3809">
        <w:rPr>
          <w:rFonts w:hint="cs"/>
          <w:noProof/>
        </w:rPr>
        <w:t>ö</w:t>
      </w:r>
      <w:r w:rsidRPr="008D3809">
        <w:rPr>
          <w:noProof/>
        </w:rPr>
        <w:t>rm</w:t>
      </w:r>
      <w:r w:rsidRPr="008D3809">
        <w:rPr>
          <w:rFonts w:hint="cs"/>
          <w:noProof/>
        </w:rPr>
        <w:t>ä</w:t>
      </w:r>
      <w:r w:rsidRPr="008D3809">
        <w:rPr>
          <w:noProof/>
        </w:rPr>
        <w:t xml:space="preserve">, H., Kinnunen, J., Salminen, H., Huuskonen, S., Kojola, S., Lehtonen, M., Hynynen, J., &amp; Ranta, T. (2018) Regional socio-economic impacts of intensive forest management, a CGE approach. </w:t>
      </w:r>
      <w:r w:rsidRPr="008D3809">
        <w:rPr>
          <w:i/>
          <w:noProof/>
        </w:rPr>
        <w:t>Biomass and Bioenergy</w:t>
      </w:r>
      <w:r w:rsidRPr="008D3809">
        <w:rPr>
          <w:noProof/>
        </w:rPr>
        <w:t xml:space="preserve">, </w:t>
      </w:r>
      <w:r w:rsidRPr="008D3809">
        <w:rPr>
          <w:b/>
          <w:noProof/>
        </w:rPr>
        <w:t>118</w:t>
      </w:r>
      <w:r w:rsidRPr="008D3809">
        <w:rPr>
          <w:noProof/>
        </w:rPr>
        <w:t>, 8-15.</w:t>
      </w:r>
    </w:p>
    <w:p w14:paraId="0B1111CE" w14:textId="77777777" w:rsidR="008D3809" w:rsidRPr="008D3809" w:rsidRDefault="008D3809" w:rsidP="008D3809">
      <w:pPr>
        <w:pStyle w:val="EndNoteBibliography"/>
        <w:spacing w:after="0"/>
        <w:ind w:left="720" w:hanging="720"/>
        <w:rPr>
          <w:noProof/>
        </w:rPr>
      </w:pPr>
      <w:r w:rsidRPr="008D3809">
        <w:rPr>
          <w:noProof/>
        </w:rPr>
        <w:t xml:space="preserve">Kelly, C.D. (2006) Replicating Empirical Research in Behavioral Ecology: How and Why It Should Be Done But Rarely Ever Is. </w:t>
      </w:r>
      <w:r w:rsidRPr="008D3809">
        <w:rPr>
          <w:i/>
          <w:noProof/>
        </w:rPr>
        <w:t>THE QUARTERLY REVIEW OF BIOLOGY</w:t>
      </w:r>
      <w:r w:rsidRPr="008D3809">
        <w:rPr>
          <w:noProof/>
        </w:rPr>
        <w:t xml:space="preserve">, </w:t>
      </w:r>
      <w:r w:rsidRPr="008D3809">
        <w:rPr>
          <w:b/>
          <w:noProof/>
        </w:rPr>
        <w:t>81</w:t>
      </w:r>
      <w:r w:rsidRPr="008D3809">
        <w:rPr>
          <w:noProof/>
        </w:rPr>
        <w:t>, 221-236.</w:t>
      </w:r>
    </w:p>
    <w:p w14:paraId="1EFF7B5E" w14:textId="77777777" w:rsidR="008D3809" w:rsidRPr="008D3809" w:rsidRDefault="008D3809" w:rsidP="008D3809">
      <w:pPr>
        <w:pStyle w:val="EndNoteBibliography"/>
        <w:spacing w:after="0"/>
        <w:ind w:left="720" w:hanging="720"/>
        <w:rPr>
          <w:noProof/>
        </w:rPr>
      </w:pPr>
      <w:r w:rsidRPr="008D3809">
        <w:rPr>
          <w:noProof/>
        </w:rPr>
        <w:t xml:space="preserve">Koontz, T.M. &amp; Thomas, C.W. (2018) Use of science in collaborative environmental management: Evidence from local watershed partnerships in the Puget Sound. </w:t>
      </w:r>
      <w:r w:rsidRPr="008D3809">
        <w:rPr>
          <w:i/>
          <w:noProof/>
        </w:rPr>
        <w:t>Environmental Science &amp; Policy</w:t>
      </w:r>
      <w:r w:rsidRPr="008D3809">
        <w:rPr>
          <w:noProof/>
        </w:rPr>
        <w:t xml:space="preserve">, </w:t>
      </w:r>
      <w:r w:rsidRPr="008D3809">
        <w:rPr>
          <w:b/>
          <w:noProof/>
        </w:rPr>
        <w:t>88</w:t>
      </w:r>
      <w:r w:rsidRPr="008D3809">
        <w:rPr>
          <w:noProof/>
        </w:rPr>
        <w:t>, 17-23.</w:t>
      </w:r>
    </w:p>
    <w:p w14:paraId="2A91BBF7" w14:textId="77777777" w:rsidR="008D3809" w:rsidRPr="008D3809" w:rsidRDefault="008D3809" w:rsidP="008D3809">
      <w:pPr>
        <w:pStyle w:val="EndNoteBibliography"/>
        <w:spacing w:after="0"/>
        <w:ind w:left="720" w:hanging="720"/>
        <w:rPr>
          <w:noProof/>
        </w:rPr>
      </w:pPr>
      <w:r w:rsidRPr="008D3809">
        <w:rPr>
          <w:noProof/>
        </w:rPr>
        <w:t xml:space="preserve">Kotiaho, J.S. &amp; Tomkins, J.L. (2002) Meta-analysis, can it ever fail? </w:t>
      </w:r>
      <w:r w:rsidRPr="008D3809">
        <w:rPr>
          <w:i/>
          <w:noProof/>
        </w:rPr>
        <w:t>Oikos</w:t>
      </w:r>
      <w:r w:rsidRPr="008D3809">
        <w:rPr>
          <w:noProof/>
        </w:rPr>
        <w:t xml:space="preserve">, </w:t>
      </w:r>
      <w:r w:rsidRPr="008D3809">
        <w:rPr>
          <w:b/>
          <w:noProof/>
        </w:rPr>
        <w:t>96</w:t>
      </w:r>
      <w:r w:rsidRPr="008D3809">
        <w:rPr>
          <w:noProof/>
        </w:rPr>
        <w:t>, 551-553.</w:t>
      </w:r>
    </w:p>
    <w:p w14:paraId="68E5A063" w14:textId="77777777" w:rsidR="008D3809" w:rsidRPr="008D3809" w:rsidRDefault="008D3809" w:rsidP="008D3809">
      <w:pPr>
        <w:pStyle w:val="EndNoteBibliography"/>
        <w:spacing w:after="0"/>
        <w:ind w:left="720" w:hanging="720"/>
        <w:rPr>
          <w:noProof/>
        </w:rPr>
      </w:pPr>
      <w:r w:rsidRPr="008D3809">
        <w:rPr>
          <w:noProof/>
        </w:rPr>
        <w:t xml:space="preserve">Lewinsohn, T.M., Attayde, J.L., Fonseca, C.R., Ganade, G., Jorge, L.R., Kollmann, J., Overbeck, G.E., Prado, P.I., Pillar, V.D., Popp, D., da Rocha, P.L.B., Silva, W.R., Spiekermann, A., &amp; Weisser, W.W. (2015) Ecological literacy and beyond: Problem-based learning for future professionals. </w:t>
      </w:r>
      <w:r w:rsidRPr="008D3809">
        <w:rPr>
          <w:i/>
          <w:noProof/>
        </w:rPr>
        <w:t>AMBIO</w:t>
      </w:r>
      <w:r w:rsidRPr="008D3809">
        <w:rPr>
          <w:noProof/>
        </w:rPr>
        <w:t xml:space="preserve">, </w:t>
      </w:r>
      <w:r w:rsidRPr="008D3809">
        <w:rPr>
          <w:b/>
          <w:noProof/>
        </w:rPr>
        <w:t>44</w:t>
      </w:r>
      <w:r w:rsidRPr="008D3809">
        <w:rPr>
          <w:noProof/>
        </w:rPr>
        <w:t>, 154-162.</w:t>
      </w:r>
    </w:p>
    <w:p w14:paraId="42B364CD" w14:textId="77777777" w:rsidR="008D3809" w:rsidRPr="008D3809" w:rsidRDefault="008D3809" w:rsidP="008D3809">
      <w:pPr>
        <w:pStyle w:val="EndNoteBibliography"/>
        <w:spacing w:after="0"/>
        <w:ind w:left="720" w:hanging="720"/>
        <w:rPr>
          <w:noProof/>
        </w:rPr>
      </w:pPr>
      <w:r w:rsidRPr="008D3809">
        <w:rPr>
          <w:noProof/>
        </w:rPr>
        <w:t>Lindsey, P.A., Roma</w:t>
      </w:r>
      <w:r w:rsidRPr="008D3809">
        <w:rPr>
          <w:rFonts w:hint="cs"/>
          <w:noProof/>
        </w:rPr>
        <w:t>ñ</w:t>
      </w:r>
      <w:r w:rsidRPr="008D3809">
        <w:rPr>
          <w:noProof/>
        </w:rPr>
        <w:t xml:space="preserve">ach, S.S., &amp; Davies-Mostert, H.T. (2009) The importance of conservancies for enhancing the value of game ranch land for large mammal conservation in southern Africa. </w:t>
      </w:r>
      <w:r w:rsidRPr="008D3809">
        <w:rPr>
          <w:i/>
          <w:noProof/>
        </w:rPr>
        <w:t>Journal of Zoology</w:t>
      </w:r>
      <w:r w:rsidRPr="008D3809">
        <w:rPr>
          <w:noProof/>
        </w:rPr>
        <w:t xml:space="preserve">, </w:t>
      </w:r>
      <w:r w:rsidRPr="008D3809">
        <w:rPr>
          <w:b/>
          <w:noProof/>
        </w:rPr>
        <w:t>277</w:t>
      </w:r>
      <w:r w:rsidRPr="008D3809">
        <w:rPr>
          <w:noProof/>
        </w:rPr>
        <w:t>, 99-105.</w:t>
      </w:r>
    </w:p>
    <w:p w14:paraId="4676D3A4" w14:textId="77777777" w:rsidR="008D3809" w:rsidRPr="008D3809" w:rsidRDefault="008D3809" w:rsidP="008D3809">
      <w:pPr>
        <w:pStyle w:val="EndNoteBibliography"/>
        <w:spacing w:after="0"/>
        <w:ind w:left="720" w:hanging="720"/>
        <w:rPr>
          <w:noProof/>
        </w:rPr>
      </w:pPr>
      <w:r w:rsidRPr="008D3809">
        <w:rPr>
          <w:noProof/>
        </w:rPr>
        <w:t xml:space="preserve">Lortie, C.J. (2014) Formalized synthesis opportunities for ecology: systematic reviews and meta-analyses. </w:t>
      </w:r>
      <w:r w:rsidRPr="008D3809">
        <w:rPr>
          <w:i/>
          <w:noProof/>
        </w:rPr>
        <w:t>Oikos</w:t>
      </w:r>
      <w:r w:rsidRPr="008D3809">
        <w:rPr>
          <w:noProof/>
        </w:rPr>
        <w:t xml:space="preserve">, </w:t>
      </w:r>
      <w:r w:rsidRPr="008D3809">
        <w:rPr>
          <w:b/>
          <w:noProof/>
        </w:rPr>
        <w:t>123</w:t>
      </w:r>
      <w:r w:rsidRPr="008D3809">
        <w:rPr>
          <w:noProof/>
        </w:rPr>
        <w:t>, 897-902.</w:t>
      </w:r>
    </w:p>
    <w:p w14:paraId="479CDF8D" w14:textId="77777777" w:rsidR="008D3809" w:rsidRPr="008D3809" w:rsidRDefault="008D3809" w:rsidP="008D3809">
      <w:pPr>
        <w:pStyle w:val="EndNoteBibliography"/>
        <w:spacing w:after="0"/>
        <w:ind w:left="720" w:hanging="720"/>
        <w:rPr>
          <w:noProof/>
        </w:rPr>
      </w:pPr>
      <w:r w:rsidRPr="008D3809">
        <w:rPr>
          <w:noProof/>
        </w:rPr>
        <w:t xml:space="preserve">Lortie, C.J., Filazzola, A., Kelsey, R., Hart, A.K., &amp; Butterfield, H.S. (2018) Better late than never: a synthesis of strategic land retirement and restoration in California. </w:t>
      </w:r>
      <w:r w:rsidRPr="008D3809">
        <w:rPr>
          <w:i/>
          <w:noProof/>
        </w:rPr>
        <w:t>Ecosphere</w:t>
      </w:r>
      <w:r w:rsidRPr="008D3809">
        <w:rPr>
          <w:noProof/>
        </w:rPr>
        <w:t xml:space="preserve">, </w:t>
      </w:r>
      <w:r w:rsidRPr="008D3809">
        <w:rPr>
          <w:b/>
          <w:noProof/>
        </w:rPr>
        <w:t>9</w:t>
      </w:r>
      <w:r w:rsidRPr="008D3809">
        <w:rPr>
          <w:noProof/>
        </w:rPr>
        <w:t>, e02367.</w:t>
      </w:r>
    </w:p>
    <w:p w14:paraId="7034DDED" w14:textId="77777777" w:rsidR="008D3809" w:rsidRPr="008D3809" w:rsidRDefault="008D3809" w:rsidP="008D3809">
      <w:pPr>
        <w:pStyle w:val="EndNoteBibliography"/>
        <w:spacing w:after="0"/>
        <w:ind w:left="720" w:hanging="720"/>
        <w:rPr>
          <w:noProof/>
        </w:rPr>
      </w:pPr>
      <w:r w:rsidRPr="008D3809">
        <w:rPr>
          <w:noProof/>
        </w:rPr>
        <w:t xml:space="preserve">Macpherson, I. &amp; Segarra, I. (2017) Commentary: Grand challenge: ELSI in a changing global environment. </w:t>
      </w:r>
      <w:r w:rsidRPr="008D3809">
        <w:rPr>
          <w:i/>
          <w:noProof/>
        </w:rPr>
        <w:t>Frontiers in Genetics</w:t>
      </w:r>
      <w:r w:rsidRPr="008D3809">
        <w:rPr>
          <w:noProof/>
        </w:rPr>
        <w:t xml:space="preserve">, </w:t>
      </w:r>
      <w:r w:rsidRPr="008D3809">
        <w:rPr>
          <w:b/>
          <w:noProof/>
        </w:rPr>
        <w:t>8</w:t>
      </w:r>
      <w:r w:rsidRPr="008D3809">
        <w:rPr>
          <w:noProof/>
        </w:rPr>
        <w:t>, 135.</w:t>
      </w:r>
    </w:p>
    <w:p w14:paraId="40644FAB" w14:textId="77777777" w:rsidR="008D3809" w:rsidRPr="008D3809" w:rsidRDefault="008D3809" w:rsidP="008D3809">
      <w:pPr>
        <w:pStyle w:val="EndNoteBibliography"/>
        <w:spacing w:after="0"/>
        <w:ind w:left="720" w:hanging="720"/>
        <w:rPr>
          <w:noProof/>
        </w:rPr>
      </w:pPr>
      <w:r w:rsidRPr="008D3809">
        <w:rPr>
          <w:noProof/>
        </w:rPr>
        <w:t xml:space="preserve">McDonald-Madden, E., Probert, W.J.M., Hauser, C.E., Runge, M.C., Possingham, H.P., Jones, M.E., Moore, J.L., Rout, T.M., Vesk, P.A., &amp; Wintle, B.A. (2010) Active adaptive conservation of threatened species in the face of uncertainty. </w:t>
      </w:r>
      <w:r w:rsidRPr="008D3809">
        <w:rPr>
          <w:i/>
          <w:noProof/>
        </w:rPr>
        <w:t>Ecological Applications</w:t>
      </w:r>
      <w:r w:rsidRPr="008D3809">
        <w:rPr>
          <w:noProof/>
        </w:rPr>
        <w:t xml:space="preserve">, </w:t>
      </w:r>
      <w:r w:rsidRPr="008D3809">
        <w:rPr>
          <w:b/>
          <w:noProof/>
        </w:rPr>
        <w:t>20</w:t>
      </w:r>
      <w:r w:rsidRPr="008D3809">
        <w:rPr>
          <w:noProof/>
        </w:rPr>
        <w:t>, 1476-1489.</w:t>
      </w:r>
    </w:p>
    <w:p w14:paraId="54C15610" w14:textId="77777777" w:rsidR="008D3809" w:rsidRPr="008D3809" w:rsidRDefault="008D3809" w:rsidP="008D3809">
      <w:pPr>
        <w:pStyle w:val="EndNoteBibliography"/>
        <w:spacing w:after="0"/>
        <w:ind w:left="720" w:hanging="720"/>
        <w:rPr>
          <w:noProof/>
        </w:rPr>
      </w:pPr>
      <w:r w:rsidRPr="008D3809">
        <w:rPr>
          <w:noProof/>
        </w:rPr>
        <w:t xml:space="preserve">McKinley, D.C., Miller-Rushing, A.J., Ballard, H.L., Bonney, R., Brown, H., Cook-Patton, S.C., Evans, D.M., French, R.A., Parrish, J.K., Phillips, T.B., Ryan, S.F., Shanley, L.A., Shirk, J.L., Stepenuck, K.F., Weltzin, J.F., Wiggins, A., Boyle, O.D., Briggs, R.D., Chapin, S.F., Hewitt, D.A., Preuss, P.W., &amp; Soukup, M.A. (2017) Citizen science can improve conservation science, natural resource management, and environmental protection. </w:t>
      </w:r>
      <w:r w:rsidRPr="008D3809">
        <w:rPr>
          <w:i/>
          <w:noProof/>
        </w:rPr>
        <w:t>Biological Conservation</w:t>
      </w:r>
      <w:r w:rsidRPr="008D3809">
        <w:rPr>
          <w:noProof/>
        </w:rPr>
        <w:t xml:space="preserve">, </w:t>
      </w:r>
      <w:r w:rsidRPr="008D3809">
        <w:rPr>
          <w:b/>
          <w:noProof/>
        </w:rPr>
        <w:t>208</w:t>
      </w:r>
      <w:r w:rsidRPr="008D3809">
        <w:rPr>
          <w:noProof/>
        </w:rPr>
        <w:t>, 15-28.</w:t>
      </w:r>
    </w:p>
    <w:p w14:paraId="5D5D22DF" w14:textId="77777777" w:rsidR="008D3809" w:rsidRPr="008D3809" w:rsidRDefault="008D3809" w:rsidP="008D3809">
      <w:pPr>
        <w:pStyle w:val="EndNoteBibliography"/>
        <w:spacing w:after="0"/>
        <w:ind w:left="720" w:hanging="720"/>
        <w:rPr>
          <w:noProof/>
        </w:rPr>
      </w:pPr>
      <w:r w:rsidRPr="008D3809">
        <w:rPr>
          <w:noProof/>
        </w:rPr>
        <w:t xml:space="preserve">McKinnon, M.C., Cheng, S.H., Garside, R., Masuda, Y.J., &amp; Miller, D.C. (2015) Sustainability: Map the evidence. </w:t>
      </w:r>
      <w:r w:rsidRPr="008D3809">
        <w:rPr>
          <w:i/>
          <w:noProof/>
        </w:rPr>
        <w:t>Nature</w:t>
      </w:r>
      <w:r w:rsidRPr="008D3809">
        <w:rPr>
          <w:noProof/>
        </w:rPr>
        <w:t xml:space="preserve">, </w:t>
      </w:r>
      <w:r w:rsidRPr="008D3809">
        <w:rPr>
          <w:b/>
          <w:noProof/>
        </w:rPr>
        <w:t>528</w:t>
      </w:r>
      <w:r w:rsidRPr="008D3809">
        <w:rPr>
          <w:noProof/>
        </w:rPr>
        <w:t>, 185-187.</w:t>
      </w:r>
    </w:p>
    <w:p w14:paraId="4C4D0951" w14:textId="77777777" w:rsidR="008D3809" w:rsidRPr="008D3809" w:rsidRDefault="008D3809" w:rsidP="008D3809">
      <w:pPr>
        <w:pStyle w:val="EndNoteBibliography"/>
        <w:spacing w:after="0"/>
        <w:ind w:left="720" w:hanging="720"/>
        <w:rPr>
          <w:noProof/>
        </w:rPr>
      </w:pPr>
      <w:r w:rsidRPr="008D3809">
        <w:rPr>
          <w:noProof/>
        </w:rPr>
        <w:t xml:space="preserve">Miguel, T.B., Oliveira-Junior, J.M.B., Ligeiro, R., &amp; Juen, L. (2017) Odonata (Insecta) as a tool for the biomonitoring of environmental quality. </w:t>
      </w:r>
      <w:r w:rsidRPr="008D3809">
        <w:rPr>
          <w:i/>
          <w:noProof/>
        </w:rPr>
        <w:t>Ecological Indicators</w:t>
      </w:r>
      <w:r w:rsidRPr="008D3809">
        <w:rPr>
          <w:noProof/>
        </w:rPr>
        <w:t xml:space="preserve">, </w:t>
      </w:r>
      <w:r w:rsidRPr="008D3809">
        <w:rPr>
          <w:b/>
          <w:noProof/>
        </w:rPr>
        <w:t>81</w:t>
      </w:r>
      <w:r w:rsidRPr="008D3809">
        <w:rPr>
          <w:noProof/>
        </w:rPr>
        <w:t>, 555-566.</w:t>
      </w:r>
    </w:p>
    <w:p w14:paraId="5CD513E0" w14:textId="77777777" w:rsidR="008D3809" w:rsidRPr="008D3809" w:rsidRDefault="008D3809" w:rsidP="008D3809">
      <w:pPr>
        <w:pStyle w:val="EndNoteBibliography"/>
        <w:spacing w:after="0"/>
        <w:ind w:left="720" w:hanging="720"/>
        <w:rPr>
          <w:noProof/>
        </w:rPr>
      </w:pPr>
      <w:r w:rsidRPr="008D3809">
        <w:rPr>
          <w:noProof/>
        </w:rPr>
        <w:t xml:space="preserve">Mosnier, C., Duclos, A., Agabriel, J., &amp; Gac, A. (2017) What prospective scenarios for 2035 will be compatible with reduced impact of French beef and dairy farm on climate change? </w:t>
      </w:r>
      <w:r w:rsidRPr="008D3809">
        <w:rPr>
          <w:i/>
          <w:noProof/>
        </w:rPr>
        <w:t>Agricultural Systems</w:t>
      </w:r>
      <w:r w:rsidRPr="008D3809">
        <w:rPr>
          <w:noProof/>
        </w:rPr>
        <w:t xml:space="preserve">, </w:t>
      </w:r>
      <w:r w:rsidRPr="008D3809">
        <w:rPr>
          <w:b/>
          <w:noProof/>
        </w:rPr>
        <w:t>157</w:t>
      </w:r>
      <w:r w:rsidRPr="008D3809">
        <w:rPr>
          <w:noProof/>
        </w:rPr>
        <w:t>, 193-201.</w:t>
      </w:r>
    </w:p>
    <w:p w14:paraId="4B7D1238" w14:textId="77777777" w:rsidR="008D3809" w:rsidRPr="008D3809" w:rsidRDefault="008D3809" w:rsidP="008D3809">
      <w:pPr>
        <w:pStyle w:val="EndNoteBibliography"/>
        <w:spacing w:after="0"/>
        <w:ind w:left="720" w:hanging="720"/>
        <w:rPr>
          <w:noProof/>
        </w:rPr>
      </w:pPr>
      <w:r w:rsidRPr="008D3809">
        <w:rPr>
          <w:noProof/>
        </w:rPr>
        <w:t xml:space="preserve">Naidoo, R., Balmford, A., Ferraro, P.J., Polasky, S., Ricketts, T.H., &amp; Rouget, M. (2006) Integrating economic costs into conservation planning. </w:t>
      </w:r>
      <w:r w:rsidRPr="008D3809">
        <w:rPr>
          <w:i/>
          <w:noProof/>
        </w:rPr>
        <w:t>Trends in Ecology &amp; Evolution</w:t>
      </w:r>
      <w:r w:rsidRPr="008D3809">
        <w:rPr>
          <w:noProof/>
        </w:rPr>
        <w:t xml:space="preserve">, </w:t>
      </w:r>
      <w:r w:rsidRPr="008D3809">
        <w:rPr>
          <w:b/>
          <w:noProof/>
        </w:rPr>
        <w:t>21</w:t>
      </w:r>
      <w:r w:rsidRPr="008D3809">
        <w:rPr>
          <w:noProof/>
        </w:rPr>
        <w:t>, 681-687.</w:t>
      </w:r>
    </w:p>
    <w:p w14:paraId="7BC2921F" w14:textId="77777777" w:rsidR="008D3809" w:rsidRPr="008D3809" w:rsidRDefault="008D3809" w:rsidP="008D3809">
      <w:pPr>
        <w:pStyle w:val="EndNoteBibliography"/>
        <w:spacing w:after="0"/>
        <w:ind w:left="720" w:hanging="720"/>
        <w:rPr>
          <w:noProof/>
        </w:rPr>
      </w:pPr>
      <w:r w:rsidRPr="008D3809">
        <w:rPr>
          <w:noProof/>
        </w:rPr>
        <w:t>Nielsen, J.A., Gr</w:t>
      </w:r>
      <w:r w:rsidRPr="008D3809">
        <w:rPr>
          <w:rFonts w:hint="cs"/>
          <w:noProof/>
        </w:rPr>
        <w:t>ø</w:t>
      </w:r>
      <w:r w:rsidRPr="008D3809">
        <w:rPr>
          <w:noProof/>
        </w:rPr>
        <w:t xml:space="preserve">ndahl, E., Callaway, R.M., Dickinson, K.J.M., &amp; Ehlers, B.K. (2017) Home and away: biogeographical comparison of species diversity in Thymus vulgaris communities. </w:t>
      </w:r>
      <w:r w:rsidRPr="008D3809">
        <w:rPr>
          <w:i/>
          <w:noProof/>
        </w:rPr>
        <w:t>Biological Invasions</w:t>
      </w:r>
      <w:r w:rsidRPr="008D3809">
        <w:rPr>
          <w:noProof/>
        </w:rPr>
        <w:t xml:space="preserve">, </w:t>
      </w:r>
      <w:r w:rsidRPr="008D3809">
        <w:rPr>
          <w:b/>
          <w:noProof/>
        </w:rPr>
        <w:t>19</w:t>
      </w:r>
      <w:r w:rsidRPr="008D3809">
        <w:rPr>
          <w:noProof/>
        </w:rPr>
        <w:t>, 2533-2542.</w:t>
      </w:r>
    </w:p>
    <w:p w14:paraId="5D0B25E6" w14:textId="77777777" w:rsidR="008D3809" w:rsidRPr="008D3809" w:rsidRDefault="008D3809" w:rsidP="008D3809">
      <w:pPr>
        <w:pStyle w:val="EndNoteBibliography"/>
        <w:spacing w:after="0"/>
        <w:ind w:left="720" w:hanging="720"/>
        <w:rPr>
          <w:noProof/>
        </w:rPr>
      </w:pPr>
      <w:r w:rsidRPr="008D3809">
        <w:rPr>
          <w:noProof/>
        </w:rPr>
        <w:t xml:space="preserve">Pace, M.L., Hampton, S.E., Limburg, K.E., Bennett, E.M., Cook, E.M., Davis, A.E., Grove, J.M., Kaneshiro, K.Y., LaDeau, S.L., Likens, G.E., McKnight, D.M., Richardson, D.C., &amp; Strayer, D.L. (2010) Communicating with the public: opportunities and rewards for individual ecologists. </w:t>
      </w:r>
      <w:r w:rsidRPr="008D3809">
        <w:rPr>
          <w:i/>
          <w:noProof/>
        </w:rPr>
        <w:t>Frontiers in Ecology and the Environment</w:t>
      </w:r>
      <w:r w:rsidRPr="008D3809">
        <w:rPr>
          <w:noProof/>
        </w:rPr>
        <w:t xml:space="preserve">, </w:t>
      </w:r>
      <w:r w:rsidRPr="008D3809">
        <w:rPr>
          <w:b/>
          <w:noProof/>
        </w:rPr>
        <w:t>8</w:t>
      </w:r>
      <w:r w:rsidRPr="008D3809">
        <w:rPr>
          <w:noProof/>
        </w:rPr>
        <w:t>, 292-298.</w:t>
      </w:r>
    </w:p>
    <w:p w14:paraId="31B314F4" w14:textId="77777777" w:rsidR="008D3809" w:rsidRPr="008D3809" w:rsidRDefault="008D3809" w:rsidP="008D3809">
      <w:pPr>
        <w:pStyle w:val="EndNoteBibliography"/>
        <w:spacing w:after="0"/>
        <w:ind w:left="720" w:hanging="720"/>
        <w:rPr>
          <w:noProof/>
        </w:rPr>
      </w:pPr>
      <w:r w:rsidRPr="008D3809">
        <w:rPr>
          <w:noProof/>
        </w:rPr>
        <w:t>Perino, A., Pereira, H.M., Navarro, L.M., Fern</w:t>
      </w:r>
      <w:r w:rsidRPr="008D3809">
        <w:rPr>
          <w:rFonts w:hint="cs"/>
          <w:noProof/>
        </w:rPr>
        <w:t>á</w:t>
      </w:r>
      <w:r w:rsidRPr="008D3809">
        <w:rPr>
          <w:noProof/>
        </w:rPr>
        <w:t>ndez, N., Bullock, J.M., Ceaușu, S., Cort</w:t>
      </w:r>
      <w:r w:rsidRPr="008D3809">
        <w:rPr>
          <w:rFonts w:hint="cs"/>
          <w:noProof/>
        </w:rPr>
        <w:t>é</w:t>
      </w:r>
      <w:r w:rsidRPr="008D3809">
        <w:rPr>
          <w:noProof/>
        </w:rPr>
        <w:t>s-Avizanda, A., van Klink, R., Kuemmerle, T., Lomba, A., Pe</w:t>
      </w:r>
      <w:r w:rsidRPr="008D3809">
        <w:rPr>
          <w:rFonts w:hint="cs"/>
          <w:noProof/>
        </w:rPr>
        <w:t>’</w:t>
      </w:r>
      <w:r w:rsidRPr="008D3809">
        <w:rPr>
          <w:noProof/>
        </w:rPr>
        <w:t xml:space="preserve">er, G., Plieninger, T., Rey Benayas, J.M., Sandom, C.J., Svenning, J.-C., &amp; Wheeler, H.C. (2019) Rewilding complex ecosystems. </w:t>
      </w:r>
      <w:r w:rsidRPr="008D3809">
        <w:rPr>
          <w:i/>
          <w:noProof/>
        </w:rPr>
        <w:t>Science</w:t>
      </w:r>
      <w:r w:rsidRPr="008D3809">
        <w:rPr>
          <w:noProof/>
        </w:rPr>
        <w:t xml:space="preserve">, </w:t>
      </w:r>
      <w:r w:rsidRPr="008D3809">
        <w:rPr>
          <w:b/>
          <w:noProof/>
        </w:rPr>
        <w:t>364</w:t>
      </w:r>
      <w:r w:rsidRPr="008D3809">
        <w:rPr>
          <w:noProof/>
        </w:rPr>
        <w:t>, eaav5570.</w:t>
      </w:r>
    </w:p>
    <w:p w14:paraId="07634ECC" w14:textId="77777777" w:rsidR="008D3809" w:rsidRPr="008D3809" w:rsidRDefault="008D3809" w:rsidP="008D3809">
      <w:pPr>
        <w:pStyle w:val="EndNoteBibliography"/>
        <w:spacing w:after="0"/>
        <w:ind w:left="720" w:hanging="720"/>
        <w:rPr>
          <w:noProof/>
        </w:rPr>
      </w:pPr>
      <w:r w:rsidRPr="008D3809">
        <w:rPr>
          <w:noProof/>
        </w:rPr>
        <w:t xml:space="preserve">Reed, M.S. (2008) Stakeholder participation for environmental management: A literature review. </w:t>
      </w:r>
      <w:r w:rsidRPr="008D3809">
        <w:rPr>
          <w:i/>
          <w:noProof/>
        </w:rPr>
        <w:t>Biological Conservation</w:t>
      </w:r>
      <w:r w:rsidRPr="008D3809">
        <w:rPr>
          <w:noProof/>
        </w:rPr>
        <w:t xml:space="preserve">, </w:t>
      </w:r>
      <w:r w:rsidRPr="008D3809">
        <w:rPr>
          <w:b/>
          <w:noProof/>
        </w:rPr>
        <w:t>141</w:t>
      </w:r>
      <w:r w:rsidRPr="008D3809">
        <w:rPr>
          <w:noProof/>
        </w:rPr>
        <w:t>, 2417-2431.</w:t>
      </w:r>
    </w:p>
    <w:p w14:paraId="67E18637" w14:textId="77777777" w:rsidR="008D3809" w:rsidRPr="008D3809" w:rsidRDefault="008D3809" w:rsidP="008D3809">
      <w:pPr>
        <w:pStyle w:val="EndNoteBibliography"/>
        <w:spacing w:after="0"/>
        <w:ind w:left="720" w:hanging="720"/>
        <w:rPr>
          <w:noProof/>
        </w:rPr>
      </w:pPr>
      <w:r w:rsidRPr="008D3809">
        <w:rPr>
          <w:noProof/>
        </w:rPr>
        <w:t xml:space="preserve">Roy-Byrne, P., Craske, M.G., Sullivan, G., Rose, R.D., Edlund, M.J., Lang, A.J., Bystritsky, A., Welch, S.S., Chavira, D.A., Golinelli, D., Campbell-Sills, L., Sherbourne, C.D., &amp; Stein, M.B. (2010) Delivery of Evidence-Based Treatment for Multiple Anxiety Disorders in Primary Care: A Randomized Controlled Trial. </w:t>
      </w:r>
      <w:r w:rsidRPr="008D3809">
        <w:rPr>
          <w:i/>
          <w:noProof/>
        </w:rPr>
        <w:t>JAMA</w:t>
      </w:r>
      <w:r w:rsidRPr="008D3809">
        <w:rPr>
          <w:noProof/>
        </w:rPr>
        <w:t xml:space="preserve">, </w:t>
      </w:r>
      <w:r w:rsidRPr="008D3809">
        <w:rPr>
          <w:b/>
          <w:noProof/>
        </w:rPr>
        <w:t>303</w:t>
      </w:r>
      <w:r w:rsidRPr="008D3809">
        <w:rPr>
          <w:noProof/>
        </w:rPr>
        <w:t>, 1921-1928.</w:t>
      </w:r>
    </w:p>
    <w:p w14:paraId="09D7608A" w14:textId="77777777" w:rsidR="008D3809" w:rsidRPr="008D3809" w:rsidRDefault="008D3809" w:rsidP="008D3809">
      <w:pPr>
        <w:pStyle w:val="EndNoteBibliography"/>
        <w:spacing w:after="0"/>
        <w:ind w:left="720" w:hanging="720"/>
        <w:rPr>
          <w:noProof/>
        </w:rPr>
      </w:pPr>
      <w:r w:rsidRPr="008D3809">
        <w:rPr>
          <w:noProof/>
        </w:rPr>
        <w:t xml:space="preserve">Ruxton, G.D., and N. Colgrave. (2018) </w:t>
      </w:r>
      <w:r w:rsidRPr="008D3809">
        <w:rPr>
          <w:i/>
          <w:noProof/>
        </w:rPr>
        <w:t xml:space="preserve">Experimental Design for the Life Sciences. </w:t>
      </w:r>
      <w:r w:rsidRPr="008D3809">
        <w:rPr>
          <w:noProof/>
        </w:rPr>
        <w:t>, Fourth edn. Oxford University Press., Oxford, UK.</w:t>
      </w:r>
    </w:p>
    <w:p w14:paraId="453A9FA4" w14:textId="77777777" w:rsidR="008D3809" w:rsidRPr="008D3809" w:rsidRDefault="008D3809" w:rsidP="008D3809">
      <w:pPr>
        <w:pStyle w:val="EndNoteBibliography"/>
        <w:spacing w:after="0"/>
        <w:ind w:left="720" w:hanging="720"/>
        <w:rPr>
          <w:noProof/>
        </w:rPr>
      </w:pPr>
      <w:r w:rsidRPr="008D3809">
        <w:rPr>
          <w:noProof/>
        </w:rPr>
        <w:t xml:space="preserve">Sandel, B. (2015) Towards a taxonomy of spatial scale-dependence. </w:t>
      </w:r>
      <w:r w:rsidRPr="008D3809">
        <w:rPr>
          <w:i/>
          <w:noProof/>
        </w:rPr>
        <w:t>Ecography</w:t>
      </w:r>
      <w:r w:rsidRPr="008D3809">
        <w:rPr>
          <w:noProof/>
        </w:rPr>
        <w:t xml:space="preserve">, </w:t>
      </w:r>
      <w:r w:rsidRPr="008D3809">
        <w:rPr>
          <w:b/>
          <w:noProof/>
        </w:rPr>
        <w:t>38</w:t>
      </w:r>
      <w:r w:rsidRPr="008D3809">
        <w:rPr>
          <w:noProof/>
        </w:rPr>
        <w:t>, 358-369.</w:t>
      </w:r>
    </w:p>
    <w:p w14:paraId="1A14A2B7" w14:textId="77777777" w:rsidR="008D3809" w:rsidRPr="008D3809" w:rsidRDefault="008D3809" w:rsidP="008D3809">
      <w:pPr>
        <w:pStyle w:val="EndNoteBibliography"/>
        <w:spacing w:after="0"/>
        <w:ind w:left="720" w:hanging="720"/>
        <w:rPr>
          <w:noProof/>
        </w:rPr>
      </w:pPr>
      <w:r w:rsidRPr="008D3809">
        <w:rPr>
          <w:noProof/>
        </w:rPr>
        <w:t xml:space="preserve">Tew, E.R., Simmons, B.I., &amp; Sutherland, W.J. (2019) Quantifying cultural ecosystem services: Disentangling the effects of management from landscape features. </w:t>
      </w:r>
      <w:r w:rsidRPr="008D3809">
        <w:rPr>
          <w:i/>
          <w:noProof/>
        </w:rPr>
        <w:t>People and Nature</w:t>
      </w:r>
      <w:r w:rsidRPr="008D3809">
        <w:rPr>
          <w:noProof/>
        </w:rPr>
        <w:t xml:space="preserve">, </w:t>
      </w:r>
      <w:r w:rsidRPr="008D3809">
        <w:rPr>
          <w:b/>
          <w:noProof/>
        </w:rPr>
        <w:t>1</w:t>
      </w:r>
      <w:r w:rsidRPr="008D3809">
        <w:rPr>
          <w:noProof/>
        </w:rPr>
        <w:t>, 70-86.</w:t>
      </w:r>
    </w:p>
    <w:p w14:paraId="0921374D" w14:textId="77777777" w:rsidR="008D3809" w:rsidRPr="008D3809" w:rsidRDefault="008D3809" w:rsidP="008D3809">
      <w:pPr>
        <w:pStyle w:val="EndNoteBibliography"/>
        <w:spacing w:after="0"/>
        <w:ind w:left="720" w:hanging="720"/>
        <w:rPr>
          <w:noProof/>
        </w:rPr>
      </w:pPr>
      <w:r w:rsidRPr="008D3809">
        <w:rPr>
          <w:noProof/>
        </w:rPr>
        <w:t xml:space="preserve">Tilman, A.R., Levin, S., &amp; Watson, J.R. (2018) Revenue-sharing clubs provide economic insurance and incentives for sustainability in common-pool resource systems. </w:t>
      </w:r>
      <w:r w:rsidRPr="008D3809">
        <w:rPr>
          <w:i/>
          <w:noProof/>
        </w:rPr>
        <w:t>Journal of Theoretical Biology</w:t>
      </w:r>
      <w:r w:rsidRPr="008D3809">
        <w:rPr>
          <w:noProof/>
        </w:rPr>
        <w:t xml:space="preserve">, </w:t>
      </w:r>
      <w:r w:rsidRPr="008D3809">
        <w:rPr>
          <w:b/>
          <w:noProof/>
        </w:rPr>
        <w:t>454</w:t>
      </w:r>
      <w:r w:rsidRPr="008D3809">
        <w:rPr>
          <w:noProof/>
        </w:rPr>
        <w:t>, 205-214.</w:t>
      </w:r>
    </w:p>
    <w:p w14:paraId="4627DFC2" w14:textId="77777777" w:rsidR="008D3809" w:rsidRPr="008D3809" w:rsidRDefault="008D3809" w:rsidP="008D3809">
      <w:pPr>
        <w:pStyle w:val="EndNoteBibliography"/>
        <w:spacing w:after="0"/>
        <w:ind w:left="720" w:hanging="720"/>
        <w:rPr>
          <w:noProof/>
        </w:rPr>
      </w:pPr>
      <w:r w:rsidRPr="008D3809">
        <w:rPr>
          <w:noProof/>
        </w:rPr>
        <w:t xml:space="preserve">Towns, L., Derocher, A.E., Stirling, I., Lunn, N.J., &amp; Hedman, D. (2009) Spatial and temporal patterns of problem polar bears in Churchill, Manitoba. </w:t>
      </w:r>
      <w:r w:rsidRPr="008D3809">
        <w:rPr>
          <w:i/>
          <w:noProof/>
        </w:rPr>
        <w:t>Polar Biology</w:t>
      </w:r>
      <w:r w:rsidRPr="008D3809">
        <w:rPr>
          <w:noProof/>
        </w:rPr>
        <w:t xml:space="preserve">, </w:t>
      </w:r>
      <w:r w:rsidRPr="008D3809">
        <w:rPr>
          <w:b/>
          <w:noProof/>
        </w:rPr>
        <w:t>32</w:t>
      </w:r>
      <w:r w:rsidRPr="008D3809">
        <w:rPr>
          <w:noProof/>
        </w:rPr>
        <w:t>, 1529-1537.</w:t>
      </w:r>
    </w:p>
    <w:p w14:paraId="0D80ADD3" w14:textId="77777777" w:rsidR="008D3809" w:rsidRPr="008D3809" w:rsidRDefault="008D3809" w:rsidP="008D3809">
      <w:pPr>
        <w:pStyle w:val="EndNoteBibliography"/>
        <w:spacing w:after="0"/>
        <w:ind w:left="720" w:hanging="720"/>
        <w:rPr>
          <w:noProof/>
        </w:rPr>
      </w:pPr>
      <w:r w:rsidRPr="008D3809">
        <w:rPr>
          <w:noProof/>
        </w:rPr>
        <w:t xml:space="preserve">Tranfield, D., Denyer, D., &amp; Smart, P. (2003) Towards a Methodology for Developing Evidence-Informed Management Knowledge by Means of Systematic Review. </w:t>
      </w:r>
      <w:r w:rsidRPr="008D3809">
        <w:rPr>
          <w:i/>
          <w:noProof/>
        </w:rPr>
        <w:t>British Journal of Management</w:t>
      </w:r>
      <w:r w:rsidRPr="008D3809">
        <w:rPr>
          <w:noProof/>
        </w:rPr>
        <w:t xml:space="preserve">, </w:t>
      </w:r>
      <w:r w:rsidRPr="008D3809">
        <w:rPr>
          <w:b/>
          <w:noProof/>
        </w:rPr>
        <w:t>14</w:t>
      </w:r>
      <w:r w:rsidRPr="008D3809">
        <w:rPr>
          <w:noProof/>
        </w:rPr>
        <w:t>, 207-222.</w:t>
      </w:r>
    </w:p>
    <w:p w14:paraId="3AD200E4" w14:textId="77777777" w:rsidR="008D3809" w:rsidRPr="008D3809" w:rsidRDefault="008D3809" w:rsidP="008D3809">
      <w:pPr>
        <w:pStyle w:val="EndNoteBibliography"/>
        <w:spacing w:after="0"/>
        <w:ind w:left="720" w:hanging="720"/>
        <w:rPr>
          <w:noProof/>
        </w:rPr>
      </w:pPr>
      <w:r w:rsidRPr="008D3809">
        <w:rPr>
          <w:noProof/>
        </w:rPr>
        <w:t xml:space="preserve">Vogt, R., Sharma, S., &amp; Leavitt, P. (2017) Direct and interactive effects of climate, meteorology, river hydrology, and lake characteristics on water quality in productive lakes of the Canadian Prairies. </w:t>
      </w:r>
      <w:r w:rsidRPr="008D3809">
        <w:rPr>
          <w:i/>
          <w:noProof/>
        </w:rPr>
        <w:t>Canadian Journal of Fisheries and Aquatic Sciences</w:t>
      </w:r>
      <w:r w:rsidRPr="008D3809">
        <w:rPr>
          <w:noProof/>
        </w:rPr>
        <w:t xml:space="preserve">, </w:t>
      </w:r>
      <w:r w:rsidRPr="008D3809">
        <w:rPr>
          <w:b/>
          <w:noProof/>
        </w:rPr>
        <w:t>75</w:t>
      </w:r>
      <w:r w:rsidRPr="008D3809">
        <w:rPr>
          <w:noProof/>
        </w:rPr>
        <w:t>.</w:t>
      </w:r>
    </w:p>
    <w:p w14:paraId="3018238E" w14:textId="77777777" w:rsidR="008D3809" w:rsidRPr="008D3809" w:rsidRDefault="008D3809" w:rsidP="008D3809">
      <w:pPr>
        <w:pStyle w:val="EndNoteBibliography"/>
        <w:spacing w:after="0"/>
        <w:ind w:left="720" w:hanging="720"/>
        <w:rPr>
          <w:noProof/>
        </w:rPr>
      </w:pPr>
      <w:r w:rsidRPr="008D3809">
        <w:rPr>
          <w:noProof/>
        </w:rPr>
        <w:t xml:space="preserve">Williams, B.K. &amp; Brown, E.D. (2016) Technical challenges in the application of adaptive management. </w:t>
      </w:r>
      <w:r w:rsidRPr="008D3809">
        <w:rPr>
          <w:i/>
          <w:noProof/>
        </w:rPr>
        <w:t>Biological Conservation</w:t>
      </w:r>
      <w:r w:rsidRPr="008D3809">
        <w:rPr>
          <w:noProof/>
        </w:rPr>
        <w:t xml:space="preserve">, </w:t>
      </w:r>
      <w:r w:rsidRPr="008D3809">
        <w:rPr>
          <w:b/>
          <w:noProof/>
        </w:rPr>
        <w:t>195</w:t>
      </w:r>
      <w:r w:rsidRPr="008D3809">
        <w:rPr>
          <w:noProof/>
        </w:rPr>
        <w:t>, 255-263.</w:t>
      </w:r>
    </w:p>
    <w:p w14:paraId="354B4C47" w14:textId="77777777" w:rsidR="008D3809" w:rsidRPr="008D3809" w:rsidRDefault="008D3809" w:rsidP="008D3809">
      <w:pPr>
        <w:pStyle w:val="EndNoteBibliography"/>
        <w:ind w:left="720" w:hanging="720"/>
        <w:rPr>
          <w:noProof/>
        </w:rPr>
      </w:pPr>
      <w:r w:rsidRPr="008D3809">
        <w:rPr>
          <w:noProof/>
        </w:rPr>
        <w:t xml:space="preserve">Zhu, L., Lu, L., &amp; Zhang, D. (2010) Mitigation and remediation technologies for organic contaminated soils. </w:t>
      </w:r>
      <w:r w:rsidRPr="008D3809">
        <w:rPr>
          <w:i/>
          <w:noProof/>
        </w:rPr>
        <w:t>Frontiers of Environmental Science &amp; Engineering in China</w:t>
      </w:r>
      <w:r w:rsidRPr="008D3809">
        <w:rPr>
          <w:noProof/>
        </w:rPr>
        <w:t xml:space="preserve">, </w:t>
      </w:r>
      <w:r w:rsidRPr="008D3809">
        <w:rPr>
          <w:b/>
          <w:noProof/>
        </w:rPr>
        <w:t>4</w:t>
      </w:r>
      <w:r w:rsidRPr="008D3809">
        <w:rPr>
          <w:noProof/>
        </w:rPr>
        <w:t>, 373-386.</w:t>
      </w:r>
    </w:p>
    <w:p w14:paraId="79AFB2DD" w14:textId="20B8D3B3" w:rsidR="00912A5F" w:rsidRPr="00912A5F" w:rsidRDefault="00771300" w:rsidP="00912A5F">
      <w:pPr>
        <w:pStyle w:val="BodyText"/>
      </w:pPr>
      <w:r>
        <w:fldChar w:fldCharType="end"/>
      </w:r>
    </w:p>
    <w:sectPr w:rsidR="00912A5F" w:rsidRPr="00912A5F" w:rsidSect="007C6012">
      <w:headerReference w:type="even" r:id="rId8"/>
      <w:headerReference w:type="default" r:id="rId9"/>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11BCC8" w14:textId="77777777" w:rsidR="0064747F" w:rsidRDefault="0064747F">
      <w:pPr>
        <w:spacing w:after="0"/>
      </w:pPr>
      <w:r>
        <w:separator/>
      </w:r>
    </w:p>
  </w:endnote>
  <w:endnote w:type="continuationSeparator" w:id="0">
    <w:p w14:paraId="680051E9" w14:textId="77777777" w:rsidR="0064747F" w:rsidRDefault="006474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altName w:val="Times New Roman"/>
    <w:panose1 w:val="00000000000000000000"/>
    <w:charset w:val="00"/>
    <w:family w:val="roman"/>
    <w:notTrueType/>
    <w:pitch w:val="default"/>
  </w:font>
  <w:font w:name="Times New Roman">
    <w:panose1 w:val="02020603050405020304"/>
    <w:charset w:val="00"/>
    <w:family w:val="auto"/>
    <w:pitch w:val="variable"/>
    <w:sig w:usb0="E0002AEF" w:usb1="C0007841" w:usb2="00000009" w:usb3="00000000" w:csb0="000001FF" w:csb1="00000000"/>
  </w:font>
  <w:font w:name="Calibri">
    <w:panose1 w:val="00000000000000000000"/>
    <w:charset w:val="00"/>
    <w:family w:val="roman"/>
    <w:notTrueType/>
    <w:pitch w:val="default"/>
  </w:font>
  <w:font w:name="ＭＳ ゴシック">
    <w:panose1 w:val="00000000000000000000"/>
    <w:charset w:val="80"/>
    <w:family w:val="modern"/>
    <w:notTrueType/>
    <w:pitch w:val="fixed"/>
    <w:sig w:usb0="00000001" w:usb1="08070000" w:usb2="00000010" w:usb3="00000000" w:csb0="00020000" w:csb1="00000000"/>
  </w:font>
  <w:font w:name="Consolas">
    <w:panose1 w:val="00000000000000000000"/>
    <w:charset w:val="00"/>
    <w:family w:val="roman"/>
    <w:notTrueType/>
    <w:pitch w:val="default"/>
  </w:font>
  <w:font w:name="Al Bayan">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EC81A8" w14:textId="77777777" w:rsidR="0064747F" w:rsidRDefault="0064747F">
      <w:r>
        <w:separator/>
      </w:r>
    </w:p>
  </w:footnote>
  <w:footnote w:type="continuationSeparator" w:id="0">
    <w:p w14:paraId="3D7ACE95" w14:textId="77777777" w:rsidR="0064747F" w:rsidRDefault="0064747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32EC4" w14:textId="77777777" w:rsidR="0064747F" w:rsidRDefault="0064747F" w:rsidP="00DF1D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CFC0C6" w14:textId="77777777" w:rsidR="0064747F" w:rsidRDefault="0064747F">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3A5234" w14:textId="77777777" w:rsidR="0064747F" w:rsidRDefault="0064747F" w:rsidP="00DF1D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4321">
      <w:rPr>
        <w:rStyle w:val="PageNumber"/>
        <w:noProof/>
      </w:rPr>
      <w:t>2</w:t>
    </w:r>
    <w:r>
      <w:rPr>
        <w:rStyle w:val="PageNumber"/>
      </w:rPr>
      <w:fldChar w:fldCharType="end"/>
    </w:r>
  </w:p>
  <w:p w14:paraId="2C92C91E" w14:textId="77777777" w:rsidR="0064747F" w:rsidRDefault="0064747F">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3BB03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6122B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J Ecology&lt;/Style&gt;&lt;LeftDelim&gt;{&lt;/LeftDelim&gt;&lt;RightDelim&gt;}&lt;/RightDelim&gt;&lt;FontName&gt;Al Bay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9tw0t2n2xfdiet259x2tdh09prp29zrxsv&quot;&gt;integrative-science 2015-2&lt;record-ids&gt;&lt;item&gt;1806&lt;/item&gt;&lt;item&gt;2186&lt;/item&gt;&lt;item&gt;2310&lt;/item&gt;&lt;item&gt;3216&lt;/item&gt;&lt;item&gt;3402&lt;/item&gt;&lt;item&gt;3621&lt;/item&gt;&lt;item&gt;4393&lt;/item&gt;&lt;item&gt;4835&lt;/item&gt;&lt;item&gt;5021&lt;/item&gt;&lt;item&gt;5522&lt;/item&gt;&lt;item&gt;5980&lt;/item&gt;&lt;item&gt;5988&lt;/item&gt;&lt;item&gt;5989&lt;/item&gt;&lt;item&gt;5996&lt;/item&gt;&lt;item&gt;5997&lt;/item&gt;&lt;item&gt;6041&lt;/item&gt;&lt;item&gt;6042&lt;/item&gt;&lt;item&gt;6043&lt;/item&gt;&lt;item&gt;6044&lt;/item&gt;&lt;item&gt;6045&lt;/item&gt;&lt;item&gt;6046&lt;/item&gt;&lt;item&gt;6047&lt;/item&gt;&lt;item&gt;6053&lt;/item&gt;&lt;item&gt;6078&lt;/item&gt;&lt;item&gt;6240&lt;/item&gt;&lt;item&gt;6241&lt;/item&gt;&lt;item&gt;6242&lt;/item&gt;&lt;item&gt;6369&lt;/item&gt;&lt;item&gt;6370&lt;/item&gt;&lt;item&gt;6371&lt;/item&gt;&lt;item&gt;6372&lt;/item&gt;&lt;item&gt;6373&lt;/item&gt;&lt;item&gt;6374&lt;/item&gt;&lt;item&gt;6375&lt;/item&gt;&lt;item&gt;6376&lt;/item&gt;&lt;item&gt;6377&lt;/item&gt;&lt;item&gt;6378&lt;/item&gt;&lt;item&gt;6379&lt;/item&gt;&lt;item&gt;6380&lt;/item&gt;&lt;item&gt;6381&lt;/item&gt;&lt;item&gt;6382&lt;/item&gt;&lt;item&gt;6383&lt;/item&gt;&lt;item&gt;6384&lt;/item&gt;&lt;item&gt;6385&lt;/item&gt;&lt;item&gt;6386&lt;/item&gt;&lt;item&gt;6387&lt;/item&gt;&lt;item&gt;6388&lt;/item&gt;&lt;item&gt;6389&lt;/item&gt;&lt;item&gt;6390&lt;/item&gt;&lt;item&gt;6391&lt;/item&gt;&lt;item&gt;6392&lt;/item&gt;&lt;item&gt;6393&lt;/item&gt;&lt;item&gt;6394&lt;/item&gt;&lt;item&gt;6396&lt;/item&gt;&lt;item&gt;6397&lt;/item&gt;&lt;/record-ids&gt;&lt;/item&gt;&lt;/Libraries&gt;"/>
  </w:docVars>
  <w:rsids>
    <w:rsidRoot w:val="00590D07"/>
    <w:rsid w:val="00011C8B"/>
    <w:rsid w:val="000762C8"/>
    <w:rsid w:val="00085ED3"/>
    <w:rsid w:val="000E5466"/>
    <w:rsid w:val="00122522"/>
    <w:rsid w:val="00147F59"/>
    <w:rsid w:val="00184321"/>
    <w:rsid w:val="001D243E"/>
    <w:rsid w:val="00233091"/>
    <w:rsid w:val="002909DE"/>
    <w:rsid w:val="002B12C4"/>
    <w:rsid w:val="002F72AF"/>
    <w:rsid w:val="00382D94"/>
    <w:rsid w:val="003B7345"/>
    <w:rsid w:val="003D26A9"/>
    <w:rsid w:val="003F1A39"/>
    <w:rsid w:val="00460855"/>
    <w:rsid w:val="004B0DB0"/>
    <w:rsid w:val="004E29B3"/>
    <w:rsid w:val="00510B67"/>
    <w:rsid w:val="0052654D"/>
    <w:rsid w:val="00590D07"/>
    <w:rsid w:val="00596594"/>
    <w:rsid w:val="005C1B0A"/>
    <w:rsid w:val="005E64F8"/>
    <w:rsid w:val="0064747F"/>
    <w:rsid w:val="006D21DC"/>
    <w:rsid w:val="00771300"/>
    <w:rsid w:val="00784D58"/>
    <w:rsid w:val="007C6012"/>
    <w:rsid w:val="007E021B"/>
    <w:rsid w:val="008202DE"/>
    <w:rsid w:val="0082587D"/>
    <w:rsid w:val="00856664"/>
    <w:rsid w:val="008D3809"/>
    <w:rsid w:val="008D6863"/>
    <w:rsid w:val="00907E15"/>
    <w:rsid w:val="00910575"/>
    <w:rsid w:val="00912A5F"/>
    <w:rsid w:val="00914FCD"/>
    <w:rsid w:val="00953D7D"/>
    <w:rsid w:val="009962CD"/>
    <w:rsid w:val="00A057AC"/>
    <w:rsid w:val="00A11611"/>
    <w:rsid w:val="00A97653"/>
    <w:rsid w:val="00AB4FB5"/>
    <w:rsid w:val="00B86B75"/>
    <w:rsid w:val="00BA2829"/>
    <w:rsid w:val="00BC48D5"/>
    <w:rsid w:val="00BD0525"/>
    <w:rsid w:val="00BE7376"/>
    <w:rsid w:val="00C1136B"/>
    <w:rsid w:val="00C140F8"/>
    <w:rsid w:val="00C1779B"/>
    <w:rsid w:val="00C36279"/>
    <w:rsid w:val="00C72843"/>
    <w:rsid w:val="00C85D07"/>
    <w:rsid w:val="00D347A4"/>
    <w:rsid w:val="00D56991"/>
    <w:rsid w:val="00D71D1A"/>
    <w:rsid w:val="00DB6F12"/>
    <w:rsid w:val="00DC257A"/>
    <w:rsid w:val="00DF1DED"/>
    <w:rsid w:val="00E17738"/>
    <w:rsid w:val="00E315A3"/>
    <w:rsid w:val="00E31C70"/>
    <w:rsid w:val="00E945F6"/>
    <w:rsid w:val="00ED3591"/>
    <w:rsid w:val="00F85C35"/>
    <w:rsid w:val="00FE1FC3"/>
    <w:rsid w:val="00FF321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76D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 w:type="paragraph" w:customStyle="1" w:styleId="EndNoteBibliographyTitle">
    <w:name w:val="EndNote Bibliography Title"/>
    <w:basedOn w:val="Normal"/>
    <w:rsid w:val="00771300"/>
    <w:pPr>
      <w:spacing w:after="0"/>
      <w:jc w:val="center"/>
    </w:pPr>
    <w:rPr>
      <w:rFonts w:ascii="Al Bayan" w:hAnsi="Al Bayan"/>
    </w:rPr>
  </w:style>
  <w:style w:type="paragraph" w:customStyle="1" w:styleId="EndNoteBibliography">
    <w:name w:val="EndNote Bibliography"/>
    <w:basedOn w:val="Normal"/>
    <w:rsid w:val="00771300"/>
    <w:rPr>
      <w:rFonts w:ascii="Al Bayan" w:hAnsi="Al Baya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 w:type="paragraph" w:customStyle="1" w:styleId="EndNoteBibliographyTitle">
    <w:name w:val="EndNote Bibliography Title"/>
    <w:basedOn w:val="Normal"/>
    <w:rsid w:val="00771300"/>
    <w:pPr>
      <w:spacing w:after="0"/>
      <w:jc w:val="center"/>
    </w:pPr>
    <w:rPr>
      <w:rFonts w:ascii="Al Bayan" w:hAnsi="Al Bayan"/>
    </w:rPr>
  </w:style>
  <w:style w:type="paragraph" w:customStyle="1" w:styleId="EndNoteBibliography">
    <w:name w:val="EndNote Bibliography"/>
    <w:basedOn w:val="Normal"/>
    <w:rsid w:val="00771300"/>
    <w:rPr>
      <w:rFonts w:ascii="Al Bayan" w:hAnsi="Al Bay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1</Pages>
  <Words>11468</Words>
  <Characters>65374</Characters>
  <Application>Microsoft Macintosh Word</Application>
  <DocSecurity>0</DocSecurity>
  <Lines>544</Lines>
  <Paragraphs>153</Paragraphs>
  <ScaleCrop>false</ScaleCrop>
  <Company/>
  <LinksUpToDate>false</LinksUpToDate>
  <CharactersWithSpaces>766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c:title>
  <dc:creator>zenrunner</dc:creator>
  <cp:keywords/>
  <cp:lastModifiedBy>zenrunner</cp:lastModifiedBy>
  <cp:revision>59</cp:revision>
  <dcterms:created xsi:type="dcterms:W3CDTF">2019-10-16T22:50:00Z</dcterms:created>
  <dcterms:modified xsi:type="dcterms:W3CDTF">2019-10-17T00:01:00Z</dcterms:modified>
</cp:coreProperties>
</file>